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F22CF" w14:textId="0DF1C2E5" w:rsidR="00B860FC" w:rsidRDefault="001B08DF" w:rsidP="002E4AED">
      <w:r w:rsidRPr="00165C8A">
        <w:rPr>
          <w:noProof/>
        </w:rPr>
        <w:drawing>
          <wp:anchor distT="0" distB="0" distL="114300" distR="114300" simplePos="0" relativeHeight="251738113" behindDoc="0" locked="0" layoutInCell="1" allowOverlap="1" wp14:anchorId="6ED51B96" wp14:editId="0ECE87A9">
            <wp:simplePos x="0" y="0"/>
            <wp:positionH relativeFrom="margin">
              <wp:align>right</wp:align>
            </wp:positionH>
            <wp:positionV relativeFrom="margin">
              <wp:posOffset>-298450</wp:posOffset>
            </wp:positionV>
            <wp:extent cx="1885950" cy="990600"/>
            <wp:effectExtent l="0" t="0" r="0" b="0"/>
            <wp:wrapSquare wrapText="bothSides"/>
            <wp:docPr id="3" name="Picture 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990600"/>
                    </a:xfrm>
                    <a:prstGeom prst="rect">
                      <a:avLst/>
                    </a:prstGeom>
                    <a:noFill/>
                    <a:ln>
                      <a:noFill/>
                    </a:ln>
                  </pic:spPr>
                </pic:pic>
              </a:graphicData>
            </a:graphic>
          </wp:anchor>
        </w:drawing>
      </w:r>
      <w:r w:rsidR="00BB46DC">
        <w:rPr>
          <w:noProof/>
        </w:rPr>
        <mc:AlternateContent>
          <mc:Choice Requires="wpg">
            <w:drawing>
              <wp:anchor distT="0" distB="0" distL="114300" distR="114300" simplePos="0" relativeHeight="251634689" behindDoc="0" locked="0" layoutInCell="1" allowOverlap="1" wp14:anchorId="3C0471E8" wp14:editId="6F835E7B">
                <wp:simplePos x="0" y="0"/>
                <wp:positionH relativeFrom="page">
                  <wp:align>left</wp:align>
                </wp:positionH>
                <wp:positionV relativeFrom="paragraph">
                  <wp:posOffset>-914400</wp:posOffset>
                </wp:positionV>
                <wp:extent cx="7800975" cy="10938510"/>
                <wp:effectExtent l="0" t="0" r="9525" b="0"/>
                <wp:wrapNone/>
                <wp:docPr id="6" name="Group 6"/>
                <wp:cNvGraphicFramePr/>
                <a:graphic xmlns:a="http://schemas.openxmlformats.org/drawingml/2006/main">
                  <a:graphicData uri="http://schemas.microsoft.com/office/word/2010/wordprocessingGroup">
                    <wpg:wgp>
                      <wpg:cNvGrpSpPr/>
                      <wpg:grpSpPr>
                        <a:xfrm>
                          <a:off x="0" y="0"/>
                          <a:ext cx="7800975" cy="10938510"/>
                          <a:chOff x="0" y="0"/>
                          <a:chExt cx="7800975" cy="10938584"/>
                        </a:xfrm>
                      </wpg:grpSpPr>
                      <wps:wsp>
                        <wps:cNvPr id="4" name="Rectangle 7"/>
                        <wps:cNvSpPr>
                          <a:spLocks noChangeArrowheads="1"/>
                        </wps:cNvSpPr>
                        <wps:spPr bwMode="auto">
                          <a:xfrm>
                            <a:off x="0" y="244549"/>
                            <a:ext cx="7790508" cy="10694035"/>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 name="image1.png"/>
                          <pic:cNvPicPr>
                            <a:picLocks noChangeAspect="1"/>
                          </pic:cNvPicPr>
                        </pic:nvPicPr>
                        <pic:blipFill>
                          <a:blip r:embed="rId12" cstate="print"/>
                          <a:stretch>
                            <a:fillRect/>
                          </a:stretch>
                        </pic:blipFill>
                        <pic:spPr>
                          <a:xfrm>
                            <a:off x="0" y="0"/>
                            <a:ext cx="7800975" cy="8562975"/>
                          </a:xfrm>
                          <a:prstGeom prst="rect">
                            <a:avLst/>
                          </a:prstGeom>
                        </pic:spPr>
                      </pic:pic>
                    </wpg:wgp>
                  </a:graphicData>
                </a:graphic>
              </wp:anchor>
            </w:drawing>
          </mc:Choice>
          <mc:Fallback>
            <w:pict>
              <v:group w14:anchorId="44DDFC50" id="Group 6" o:spid="_x0000_s1026" style="position:absolute;margin-left:0;margin-top:-1in;width:614.25pt;height:861.3pt;z-index:251634689;mso-position-horizontal:left;mso-position-horizontal-relative:page" coordsize="78009,1093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">
                <v:rect id="Rectangle 7" o:spid="_x0000_s1027" style="position:absolute;top:2445;width:77905;height:106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" fillcolor="#4471c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8" type="#_x0000_t75" style="position:absolute;width:78009;height:85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">
                  <v:imagedata r:id="rId13" o:title=""/>
                </v:shape>
                <w10:wrap anchorx="page"/>
              </v:group>
            </w:pict>
          </mc:Fallback>
        </mc:AlternateContent>
      </w:r>
      <w:r w:rsidR="0033403F">
        <w:rPr>
          <w:noProof/>
        </w:rPr>
        <w:drawing>
          <wp:anchor distT="0" distB="0" distL="114300" distR="114300" simplePos="0" relativeHeight="251651073" behindDoc="0" locked="0" layoutInCell="1" allowOverlap="1" wp14:anchorId="17DAF590" wp14:editId="5B9B4AE5">
            <wp:simplePos x="0" y="0"/>
            <wp:positionH relativeFrom="margin">
              <wp:align>left</wp:align>
            </wp:positionH>
            <wp:positionV relativeFrom="paragraph">
              <wp:posOffset>-416698</wp:posOffset>
            </wp:positionV>
            <wp:extent cx="2684780" cy="1195705"/>
            <wp:effectExtent l="0" t="0" r="1270" b="4445"/>
            <wp:wrapNone/>
            <wp:docPr id="16" name="Picture 1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 company nam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84780" cy="1195705"/>
                    </a:xfrm>
                    <a:prstGeom prst="rect">
                      <a:avLst/>
                    </a:prstGeom>
                  </pic:spPr>
                </pic:pic>
              </a:graphicData>
            </a:graphic>
            <wp14:sizeRelH relativeFrom="page">
              <wp14:pctWidth>0</wp14:pctWidth>
            </wp14:sizeRelH>
            <wp14:sizeRelV relativeFrom="page">
              <wp14:pctHeight>0</wp14:pctHeight>
            </wp14:sizeRelV>
          </wp:anchor>
        </w:drawing>
      </w:r>
    </w:p>
    <w:sdt>
      <w:sdtPr>
        <w:id w:val="-1463264869"/>
        <w:docPartObj>
          <w:docPartGallery w:val="Cover Pages"/>
          <w:docPartUnique/>
        </w:docPartObj>
      </w:sdtPr>
      <w:sdtEndPr/>
      <w:sdtContent>
        <w:p w14:paraId="458E93FA" w14:textId="6DEA9048" w:rsidR="001B4F3B" w:rsidRDefault="001B4F3B" w:rsidP="002E4AED"/>
        <w:p w14:paraId="7E9DB8E5" w14:textId="6321063F" w:rsidR="001B4F3B" w:rsidRDefault="001B4F3B" w:rsidP="002E4AED"/>
        <w:p w14:paraId="21C6B30C" w14:textId="0051224A" w:rsidR="001B4F3B" w:rsidRDefault="001B4F3B" w:rsidP="002E4AED"/>
        <w:p w14:paraId="5CFB5450" w14:textId="4079C9B7" w:rsidR="001B4F3B" w:rsidRDefault="001B4F3B" w:rsidP="002E4AED"/>
        <w:p w14:paraId="62068B67" w14:textId="5E5CB5CB" w:rsidR="001B4F3B" w:rsidRDefault="001B4F3B" w:rsidP="002E4AED"/>
        <w:p w14:paraId="27D5BF13" w14:textId="3B325724" w:rsidR="001B4F3B" w:rsidRDefault="001B4F3B" w:rsidP="002E4AED"/>
        <w:p w14:paraId="555942A8" w14:textId="25B71652" w:rsidR="001B4F3B" w:rsidRDefault="007B1A89" w:rsidP="002E4AED">
          <w:r>
            <w:rPr>
              <w:noProof/>
            </w:rPr>
            <mc:AlternateContent>
              <mc:Choice Requires="wps">
                <w:drawing>
                  <wp:anchor distT="45720" distB="45720" distL="114300" distR="114300" simplePos="0" relativeHeight="251636737" behindDoc="0" locked="0" layoutInCell="1" allowOverlap="1" wp14:anchorId="44B02ECF" wp14:editId="0C85DA56">
                    <wp:simplePos x="0" y="0"/>
                    <wp:positionH relativeFrom="margin">
                      <wp:posOffset>81915</wp:posOffset>
                    </wp:positionH>
                    <wp:positionV relativeFrom="paragraph">
                      <wp:posOffset>406400</wp:posOffset>
                    </wp:positionV>
                    <wp:extent cx="5779770" cy="3408045"/>
                    <wp:effectExtent l="0" t="0" r="0" b="1905"/>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9770" cy="3408045"/>
                            </a:xfrm>
                            <a:prstGeom prst="rect">
                              <a:avLst/>
                            </a:prstGeom>
                            <a:solidFill>
                              <a:srgbClr val="FFFFFF"/>
                            </a:solidFill>
                            <a:ln w="9525">
                              <a:noFill/>
                              <a:miter lim="800000"/>
                              <a:headEnd/>
                              <a:tailEnd/>
                            </a:ln>
                          </wps:spPr>
                          <wps:txbx>
                            <w:txbxContent>
                              <w:p w14:paraId="301468E0" w14:textId="77777777" w:rsidR="00B4548A" w:rsidRDefault="00B4548A" w:rsidP="00B33A2B">
                                <w:pPr>
                                  <w:jc w:val="center"/>
                                  <w:rPr>
                                    <w:rFonts w:ascii="Raleway" w:hAnsi="Raleway"/>
                                    <w:b/>
                                    <w:sz w:val="50"/>
                                    <w:szCs w:val="72"/>
                                    <w:lang w:val="en-IE"/>
                                  </w:rPr>
                                </w:pPr>
                                <w:r>
                                  <w:rPr>
                                    <w:rFonts w:ascii="Raleway" w:hAnsi="Raleway"/>
                                    <w:b/>
                                    <w:sz w:val="50"/>
                                    <w:szCs w:val="72"/>
                                    <w:lang w:val="en-IE"/>
                                  </w:rPr>
                                  <w:t>Old Library Trust</w:t>
                                </w:r>
                                <w:r w:rsidR="00CB2694">
                                  <w:rPr>
                                    <w:rFonts w:ascii="Raleway" w:hAnsi="Raleway"/>
                                    <w:b/>
                                    <w:sz w:val="50"/>
                                    <w:szCs w:val="72"/>
                                    <w:lang w:val="en-IE"/>
                                  </w:rPr>
                                  <w:t xml:space="preserve"> </w:t>
                                </w:r>
                              </w:p>
                              <w:p w14:paraId="45E9CA70" w14:textId="77777777" w:rsidR="00B4548A" w:rsidRDefault="00B4548A" w:rsidP="00B33A2B">
                                <w:pPr>
                                  <w:jc w:val="center"/>
                                  <w:rPr>
                                    <w:rFonts w:ascii="Raleway" w:hAnsi="Raleway"/>
                                    <w:b/>
                                    <w:sz w:val="50"/>
                                    <w:szCs w:val="72"/>
                                    <w:lang w:val="en-IE"/>
                                  </w:rPr>
                                </w:pPr>
                              </w:p>
                              <w:p w14:paraId="67BFC283" w14:textId="4A2CF999" w:rsidR="00551EAE" w:rsidRDefault="00CD3A73" w:rsidP="00B01B29">
                                <w:pPr>
                                  <w:jc w:val="center"/>
                                  <w:rPr>
                                    <w:rFonts w:ascii="Raleway" w:hAnsi="Raleway"/>
                                    <w:b/>
                                    <w:sz w:val="50"/>
                                    <w:szCs w:val="72"/>
                                    <w:lang w:val="en-IE"/>
                                  </w:rPr>
                                </w:pPr>
                                <w:r>
                                  <w:rPr>
                                    <w:rFonts w:ascii="Raleway" w:hAnsi="Raleway"/>
                                    <w:b/>
                                    <w:sz w:val="50"/>
                                    <w:szCs w:val="72"/>
                                    <w:lang w:val="en-IE"/>
                                  </w:rPr>
                                  <w:t xml:space="preserve">DEEDS - </w:t>
                                </w:r>
                                <w:r w:rsidR="00551EAE">
                                  <w:rPr>
                                    <w:rFonts w:ascii="Raleway" w:hAnsi="Raleway"/>
                                    <w:b/>
                                    <w:sz w:val="50"/>
                                    <w:szCs w:val="72"/>
                                    <w:lang w:val="en-IE"/>
                                  </w:rPr>
                                  <w:t>Dementia Engaged &amp; Empowered Derry &amp; Strabane</w:t>
                                </w:r>
                                <w:r w:rsidR="00B01B29">
                                  <w:rPr>
                                    <w:rFonts w:ascii="Raleway" w:hAnsi="Raleway"/>
                                    <w:b/>
                                    <w:sz w:val="50"/>
                                    <w:szCs w:val="72"/>
                                    <w:lang w:val="en-IE"/>
                                  </w:rPr>
                                  <w:t xml:space="preserve"> </w:t>
                                </w:r>
                              </w:p>
                              <w:p w14:paraId="49030554" w14:textId="3D405313" w:rsidR="00D02D9A" w:rsidRDefault="00B4548A" w:rsidP="00B01B29">
                                <w:pPr>
                                  <w:jc w:val="center"/>
                                  <w:rPr>
                                    <w:rFonts w:ascii="Raleway" w:hAnsi="Raleway"/>
                                    <w:b/>
                                    <w:sz w:val="50"/>
                                    <w:szCs w:val="72"/>
                                    <w:lang w:val="en-IE"/>
                                  </w:rPr>
                                </w:pPr>
                                <w:r>
                                  <w:rPr>
                                    <w:rFonts w:ascii="Raleway" w:hAnsi="Raleway"/>
                                    <w:b/>
                                    <w:sz w:val="50"/>
                                    <w:szCs w:val="72"/>
                                    <w:lang w:val="en-IE"/>
                                  </w:rPr>
                                  <w:t>Impact</w:t>
                                </w:r>
                                <w:r w:rsidR="00CB2694">
                                  <w:rPr>
                                    <w:rFonts w:ascii="Raleway" w:hAnsi="Raleway"/>
                                    <w:b/>
                                    <w:sz w:val="50"/>
                                    <w:szCs w:val="72"/>
                                    <w:lang w:val="en-IE"/>
                                  </w:rPr>
                                  <w:t xml:space="preserve"> Report</w:t>
                                </w:r>
                              </w:p>
                              <w:p w14:paraId="13F0452E" w14:textId="77777777" w:rsidR="00D02D9A" w:rsidRPr="006D5D77" w:rsidRDefault="00D02D9A" w:rsidP="00D02D9A">
                                <w:pPr>
                                  <w:jc w:val="center"/>
                                  <w:rPr>
                                    <w:rFonts w:ascii="Raleway" w:hAnsi="Raleway"/>
                                    <w:b/>
                                    <w:sz w:val="50"/>
                                    <w:szCs w:val="72"/>
                                    <w:lang w:val="en-IE"/>
                                  </w:rPr>
                                </w:pPr>
                              </w:p>
                              <w:p w14:paraId="039AAB24" w14:textId="05CF3C26" w:rsidR="00D02D9A" w:rsidRPr="006D5D77" w:rsidRDefault="00B4548A" w:rsidP="00D02D9A">
                                <w:pPr>
                                  <w:jc w:val="center"/>
                                  <w:rPr>
                                    <w:rFonts w:ascii="Raleway" w:hAnsi="Raleway"/>
                                    <w:b/>
                                    <w:sz w:val="50"/>
                                    <w:szCs w:val="72"/>
                                    <w:lang w:val="en-IE"/>
                                  </w:rPr>
                                </w:pPr>
                                <w:r>
                                  <w:rPr>
                                    <w:rFonts w:ascii="Raleway" w:hAnsi="Raleway"/>
                                    <w:b/>
                                    <w:sz w:val="50"/>
                                    <w:szCs w:val="72"/>
                                    <w:lang w:val="en-IE"/>
                                  </w:rPr>
                                  <w:t>January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B02ECF" id="_x0000_t202" coordsize="21600,21600" o:spt="202" path="m,l,21600r21600,l21600,xe">
                    <v:stroke joinstyle="miter"/>
                    <v:path gradientshapeok="t" o:connecttype="rect"/>
                  </v:shapetype>
                  <v:shape id="Text Box 2" o:spid="_x0000_s1026" type="#_x0000_t202" style="position:absolute;left:0;text-align:left;margin-left:6.45pt;margin-top:32pt;width:455.1pt;height:268.35pt;z-index:2516367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" stroked="f">
                    <v:textbox>
                      <w:txbxContent>
                        <w:p w14:paraId="301468E0" w14:textId="77777777" w:rsidR="00B4548A" w:rsidRDefault="00B4548A" w:rsidP="00B33A2B">
                          <w:pPr>
                            <w:jc w:val="center"/>
                            <w:rPr>
                              <w:rFonts w:ascii="Raleway" w:hAnsi="Raleway"/>
                              <w:b/>
                              <w:sz w:val="50"/>
                              <w:szCs w:val="72"/>
                              <w:lang w:val="en-IE"/>
                            </w:rPr>
                          </w:pPr>
                          <w:r>
                            <w:rPr>
                              <w:rFonts w:ascii="Raleway" w:hAnsi="Raleway"/>
                              <w:b/>
                              <w:sz w:val="50"/>
                              <w:szCs w:val="72"/>
                              <w:lang w:val="en-IE"/>
                            </w:rPr>
                            <w:t>Old Library Trust</w:t>
                          </w:r>
                          <w:r w:rsidR="00CB2694">
                            <w:rPr>
                              <w:rFonts w:ascii="Raleway" w:hAnsi="Raleway"/>
                              <w:b/>
                              <w:sz w:val="50"/>
                              <w:szCs w:val="72"/>
                              <w:lang w:val="en-IE"/>
                            </w:rPr>
                            <w:t xml:space="preserve"> </w:t>
                          </w:r>
                        </w:p>
                        <w:p w14:paraId="45E9CA70" w14:textId="77777777" w:rsidR="00B4548A" w:rsidRDefault="00B4548A" w:rsidP="00B33A2B">
                          <w:pPr>
                            <w:jc w:val="center"/>
                            <w:rPr>
                              <w:rFonts w:ascii="Raleway" w:hAnsi="Raleway"/>
                              <w:b/>
                              <w:sz w:val="50"/>
                              <w:szCs w:val="72"/>
                              <w:lang w:val="en-IE"/>
                            </w:rPr>
                          </w:pPr>
                        </w:p>
                        <w:p w14:paraId="67BFC283" w14:textId="4A2CF999" w:rsidR="00551EAE" w:rsidRDefault="00CD3A73" w:rsidP="00B01B29">
                          <w:pPr>
                            <w:jc w:val="center"/>
                            <w:rPr>
                              <w:rFonts w:ascii="Raleway" w:hAnsi="Raleway"/>
                              <w:b/>
                              <w:sz w:val="50"/>
                              <w:szCs w:val="72"/>
                              <w:lang w:val="en-IE"/>
                            </w:rPr>
                          </w:pPr>
                          <w:r>
                            <w:rPr>
                              <w:rFonts w:ascii="Raleway" w:hAnsi="Raleway"/>
                              <w:b/>
                              <w:sz w:val="50"/>
                              <w:szCs w:val="72"/>
                              <w:lang w:val="en-IE"/>
                            </w:rPr>
                            <w:t xml:space="preserve">DEEDS - </w:t>
                          </w:r>
                          <w:r w:rsidR="00551EAE">
                            <w:rPr>
                              <w:rFonts w:ascii="Raleway" w:hAnsi="Raleway"/>
                              <w:b/>
                              <w:sz w:val="50"/>
                              <w:szCs w:val="72"/>
                              <w:lang w:val="en-IE"/>
                            </w:rPr>
                            <w:t>Dementia Engaged &amp; Empowered Derry &amp; Strabane</w:t>
                          </w:r>
                          <w:r w:rsidR="00B01B29">
                            <w:rPr>
                              <w:rFonts w:ascii="Raleway" w:hAnsi="Raleway"/>
                              <w:b/>
                              <w:sz w:val="50"/>
                              <w:szCs w:val="72"/>
                              <w:lang w:val="en-IE"/>
                            </w:rPr>
                            <w:t xml:space="preserve"> </w:t>
                          </w:r>
                        </w:p>
                        <w:p w14:paraId="49030554" w14:textId="3D405313" w:rsidR="00D02D9A" w:rsidRDefault="00B4548A" w:rsidP="00B01B29">
                          <w:pPr>
                            <w:jc w:val="center"/>
                            <w:rPr>
                              <w:rFonts w:ascii="Raleway" w:hAnsi="Raleway"/>
                              <w:b/>
                              <w:sz w:val="50"/>
                              <w:szCs w:val="72"/>
                              <w:lang w:val="en-IE"/>
                            </w:rPr>
                          </w:pPr>
                          <w:r>
                            <w:rPr>
                              <w:rFonts w:ascii="Raleway" w:hAnsi="Raleway"/>
                              <w:b/>
                              <w:sz w:val="50"/>
                              <w:szCs w:val="72"/>
                              <w:lang w:val="en-IE"/>
                            </w:rPr>
                            <w:t>Impact</w:t>
                          </w:r>
                          <w:r w:rsidR="00CB2694">
                            <w:rPr>
                              <w:rFonts w:ascii="Raleway" w:hAnsi="Raleway"/>
                              <w:b/>
                              <w:sz w:val="50"/>
                              <w:szCs w:val="72"/>
                              <w:lang w:val="en-IE"/>
                            </w:rPr>
                            <w:t xml:space="preserve"> Report</w:t>
                          </w:r>
                        </w:p>
                        <w:p w14:paraId="13F0452E" w14:textId="77777777" w:rsidR="00D02D9A" w:rsidRPr="006D5D77" w:rsidRDefault="00D02D9A" w:rsidP="00D02D9A">
                          <w:pPr>
                            <w:jc w:val="center"/>
                            <w:rPr>
                              <w:rFonts w:ascii="Raleway" w:hAnsi="Raleway"/>
                              <w:b/>
                              <w:sz w:val="50"/>
                              <w:szCs w:val="72"/>
                              <w:lang w:val="en-IE"/>
                            </w:rPr>
                          </w:pPr>
                        </w:p>
                        <w:p w14:paraId="039AAB24" w14:textId="05CF3C26" w:rsidR="00D02D9A" w:rsidRPr="006D5D77" w:rsidRDefault="00B4548A" w:rsidP="00D02D9A">
                          <w:pPr>
                            <w:jc w:val="center"/>
                            <w:rPr>
                              <w:rFonts w:ascii="Raleway" w:hAnsi="Raleway"/>
                              <w:b/>
                              <w:sz w:val="50"/>
                              <w:szCs w:val="72"/>
                              <w:lang w:val="en-IE"/>
                            </w:rPr>
                          </w:pPr>
                          <w:r>
                            <w:rPr>
                              <w:rFonts w:ascii="Raleway" w:hAnsi="Raleway"/>
                              <w:b/>
                              <w:sz w:val="50"/>
                              <w:szCs w:val="72"/>
                              <w:lang w:val="en-IE"/>
                            </w:rPr>
                            <w:t>January 2022</w:t>
                          </w:r>
                        </w:p>
                      </w:txbxContent>
                    </v:textbox>
                    <w10:wrap type="square" anchorx="margin"/>
                  </v:shape>
                </w:pict>
              </mc:Fallback>
            </mc:AlternateContent>
          </w:r>
        </w:p>
        <w:p w14:paraId="4762F223" w14:textId="2A594960" w:rsidR="001B4F3B" w:rsidRDefault="001B4F3B" w:rsidP="002E4AED"/>
        <w:p w14:paraId="45968AAA" w14:textId="518018D4" w:rsidR="001B4F3B" w:rsidRDefault="001B4F3B" w:rsidP="002E4AED"/>
        <w:p w14:paraId="67F183AC" w14:textId="43762B8E" w:rsidR="001B4F3B" w:rsidRDefault="001B4F3B" w:rsidP="002E4AED"/>
        <w:p w14:paraId="5CA54C66" w14:textId="43E2A83C" w:rsidR="001B4F3B" w:rsidRDefault="001B4F3B" w:rsidP="002E4AED"/>
        <w:p w14:paraId="1E54F1FA" w14:textId="701425D3" w:rsidR="001B4F3B" w:rsidRDefault="001B4F3B" w:rsidP="002E4AED"/>
        <w:p w14:paraId="440651F6" w14:textId="514CE92A" w:rsidR="001B4F3B" w:rsidRDefault="001B4F3B" w:rsidP="002E4AED"/>
        <w:p w14:paraId="61471D72" w14:textId="695CE195" w:rsidR="001B4F3B" w:rsidRDefault="007B1A89" w:rsidP="002E4AED">
          <w:r w:rsidRPr="00165C8A">
            <w:rPr>
              <w:noProof/>
            </w:rPr>
            <w:drawing>
              <wp:anchor distT="0" distB="0" distL="114300" distR="114300" simplePos="0" relativeHeight="251739137" behindDoc="0" locked="0" layoutInCell="1" allowOverlap="1" wp14:anchorId="4093529D" wp14:editId="2B46FE87">
                <wp:simplePos x="0" y="0"/>
                <wp:positionH relativeFrom="margin">
                  <wp:align>center</wp:align>
                </wp:positionH>
                <wp:positionV relativeFrom="margin">
                  <wp:posOffset>6702425</wp:posOffset>
                </wp:positionV>
                <wp:extent cx="1257300" cy="762000"/>
                <wp:effectExtent l="0" t="0" r="0" b="0"/>
                <wp:wrapSquare wrapText="bothSides"/>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57300" cy="762000"/>
                        </a:xfrm>
                        <a:prstGeom prst="rect">
                          <a:avLst/>
                        </a:prstGeom>
                        <a:noFill/>
                        <a:ln>
                          <a:noFill/>
                        </a:ln>
                      </pic:spPr>
                    </pic:pic>
                  </a:graphicData>
                </a:graphic>
              </wp:anchor>
            </w:drawing>
          </w:r>
        </w:p>
        <w:p w14:paraId="6F6F1094" w14:textId="56DE2B0F" w:rsidR="001B4F3B" w:rsidRDefault="001B4F3B" w:rsidP="002E4AED"/>
        <w:p w14:paraId="1A12F107" w14:textId="3C10DAA5" w:rsidR="001B4F3B" w:rsidRDefault="001B4F3B" w:rsidP="002E4AED"/>
        <w:p w14:paraId="413DFD9D" w14:textId="7E512822" w:rsidR="001B4F3B" w:rsidRDefault="001B4F3B" w:rsidP="002E4AED"/>
        <w:p w14:paraId="1C735B0F" w14:textId="77777777" w:rsidR="001B4F3B" w:rsidRDefault="001B4F3B" w:rsidP="002E4AED"/>
        <w:p w14:paraId="11C6B62D" w14:textId="45D38FCD" w:rsidR="001B4F3B" w:rsidRDefault="001B4F3B" w:rsidP="002E4AED"/>
        <w:p w14:paraId="46C46A91" w14:textId="0EAC354F" w:rsidR="001B4F3B" w:rsidRDefault="001B4F3B" w:rsidP="002E4AED"/>
        <w:p w14:paraId="7F447C4B" w14:textId="08778729" w:rsidR="00BA0A85" w:rsidRPr="00353766" w:rsidRDefault="00756369" w:rsidP="002E4AED"/>
      </w:sdtContent>
    </w:sdt>
    <w:sdt>
      <w:sdtPr>
        <w:rPr>
          <w:rFonts w:asciiTheme="minorHAnsi" w:eastAsiaTheme="minorHAnsi" w:hAnsiTheme="minorHAnsi" w:cstheme="minorBidi"/>
          <w:color w:val="auto"/>
          <w:sz w:val="24"/>
          <w:szCs w:val="22"/>
        </w:rPr>
        <w:id w:val="-60873556"/>
        <w:docPartObj>
          <w:docPartGallery w:val="Table of Contents"/>
          <w:docPartUnique/>
        </w:docPartObj>
      </w:sdtPr>
      <w:sdtEndPr>
        <w:rPr>
          <w:b/>
          <w:bCs/>
          <w:noProof/>
        </w:rPr>
      </w:sdtEndPr>
      <w:sdtContent>
        <w:p w14:paraId="4C2D014D" w14:textId="5D4CBEF1" w:rsidR="00A747E6" w:rsidRPr="00555654" w:rsidRDefault="00C76959" w:rsidP="001E0362">
          <w:pPr>
            <w:pStyle w:val="TOCHeading"/>
          </w:pPr>
          <w:r w:rsidRPr="00555654">
            <w:t>Table of Contents</w:t>
          </w:r>
        </w:p>
        <w:p w14:paraId="5A82A671" w14:textId="313A7710" w:rsidR="00284F8C" w:rsidRDefault="00C76959">
          <w:pPr>
            <w:pStyle w:val="TOC1"/>
            <w:tabs>
              <w:tab w:val="right" w:leader="dot" w:pos="9350"/>
            </w:tabs>
            <w:rPr>
              <w:rFonts w:eastAsiaTheme="minorEastAsia"/>
              <w:noProof/>
              <w:sz w:val="22"/>
              <w:lang w:val="en-GB" w:eastAsia="en-GB"/>
            </w:rPr>
          </w:pPr>
          <w:r w:rsidRPr="00555654">
            <w:rPr>
              <w:sz w:val="28"/>
              <w:szCs w:val="28"/>
            </w:rPr>
            <w:fldChar w:fldCharType="begin"/>
          </w:r>
          <w:r w:rsidRPr="00555654">
            <w:rPr>
              <w:sz w:val="28"/>
              <w:szCs w:val="28"/>
            </w:rPr>
            <w:instrText xml:space="preserve"> TOC \o "1-3" \h \z \u </w:instrText>
          </w:r>
          <w:r w:rsidRPr="00555654">
            <w:rPr>
              <w:sz w:val="28"/>
              <w:szCs w:val="28"/>
            </w:rPr>
            <w:fldChar w:fldCharType="separate"/>
          </w:r>
          <w:hyperlink w:anchor="_Toc94268285" w:history="1">
            <w:r w:rsidR="00284F8C" w:rsidRPr="004F3842">
              <w:rPr>
                <w:rStyle w:val="Hyperlink"/>
                <w:noProof/>
              </w:rPr>
              <w:t>Section 1: Introduction and Context</w:t>
            </w:r>
            <w:r w:rsidR="00284F8C">
              <w:rPr>
                <w:noProof/>
                <w:webHidden/>
              </w:rPr>
              <w:tab/>
            </w:r>
            <w:r w:rsidR="00284F8C">
              <w:rPr>
                <w:noProof/>
                <w:webHidden/>
              </w:rPr>
              <w:fldChar w:fldCharType="begin"/>
            </w:r>
            <w:r w:rsidR="00284F8C">
              <w:rPr>
                <w:noProof/>
                <w:webHidden/>
              </w:rPr>
              <w:instrText xml:space="preserve"> PAGEREF _Toc94268285 \h </w:instrText>
            </w:r>
            <w:r w:rsidR="00284F8C">
              <w:rPr>
                <w:noProof/>
                <w:webHidden/>
              </w:rPr>
            </w:r>
            <w:r w:rsidR="00284F8C">
              <w:rPr>
                <w:noProof/>
                <w:webHidden/>
              </w:rPr>
              <w:fldChar w:fldCharType="separate"/>
            </w:r>
            <w:r w:rsidR="007F217D">
              <w:rPr>
                <w:noProof/>
                <w:webHidden/>
              </w:rPr>
              <w:t>3</w:t>
            </w:r>
            <w:r w:rsidR="00284F8C">
              <w:rPr>
                <w:noProof/>
                <w:webHidden/>
              </w:rPr>
              <w:fldChar w:fldCharType="end"/>
            </w:r>
          </w:hyperlink>
        </w:p>
        <w:p w14:paraId="6138250D" w14:textId="7E34F1A4" w:rsidR="00284F8C" w:rsidRDefault="00756369">
          <w:pPr>
            <w:pStyle w:val="TOC2"/>
            <w:rPr>
              <w:rFonts w:eastAsiaTheme="minorEastAsia"/>
              <w:noProof/>
              <w:sz w:val="22"/>
              <w:lang w:val="en-GB" w:eastAsia="en-GB"/>
            </w:rPr>
          </w:pPr>
          <w:hyperlink w:anchor="_Toc94268286" w:history="1">
            <w:r w:rsidR="00284F8C" w:rsidRPr="004F3842">
              <w:rPr>
                <w:rStyle w:val="Hyperlink"/>
                <w:noProof/>
              </w:rPr>
              <w:t>1.1.</w:t>
            </w:r>
            <w:r w:rsidR="00284F8C">
              <w:rPr>
                <w:rFonts w:eastAsiaTheme="minorEastAsia"/>
                <w:noProof/>
                <w:sz w:val="22"/>
                <w:lang w:val="en-GB" w:eastAsia="en-GB"/>
              </w:rPr>
              <w:tab/>
            </w:r>
            <w:r w:rsidR="00284F8C" w:rsidRPr="004F3842">
              <w:rPr>
                <w:rStyle w:val="Hyperlink"/>
                <w:noProof/>
              </w:rPr>
              <w:t>Introduction</w:t>
            </w:r>
            <w:r w:rsidR="00284F8C">
              <w:rPr>
                <w:noProof/>
                <w:webHidden/>
              </w:rPr>
              <w:tab/>
            </w:r>
            <w:r w:rsidR="00284F8C">
              <w:rPr>
                <w:noProof/>
                <w:webHidden/>
              </w:rPr>
              <w:fldChar w:fldCharType="begin"/>
            </w:r>
            <w:r w:rsidR="00284F8C">
              <w:rPr>
                <w:noProof/>
                <w:webHidden/>
              </w:rPr>
              <w:instrText xml:space="preserve"> PAGEREF _Toc94268286 \h </w:instrText>
            </w:r>
            <w:r w:rsidR="00284F8C">
              <w:rPr>
                <w:noProof/>
                <w:webHidden/>
              </w:rPr>
            </w:r>
            <w:r w:rsidR="00284F8C">
              <w:rPr>
                <w:noProof/>
                <w:webHidden/>
              </w:rPr>
              <w:fldChar w:fldCharType="separate"/>
            </w:r>
            <w:r w:rsidR="007F217D">
              <w:rPr>
                <w:noProof/>
                <w:webHidden/>
              </w:rPr>
              <w:t>3</w:t>
            </w:r>
            <w:r w:rsidR="00284F8C">
              <w:rPr>
                <w:noProof/>
                <w:webHidden/>
              </w:rPr>
              <w:fldChar w:fldCharType="end"/>
            </w:r>
          </w:hyperlink>
        </w:p>
        <w:p w14:paraId="41F2420F" w14:textId="075273B8" w:rsidR="00284F8C" w:rsidRDefault="00756369">
          <w:pPr>
            <w:pStyle w:val="TOC2"/>
            <w:rPr>
              <w:rFonts w:eastAsiaTheme="minorEastAsia"/>
              <w:noProof/>
              <w:sz w:val="22"/>
              <w:lang w:val="en-GB" w:eastAsia="en-GB"/>
            </w:rPr>
          </w:pPr>
          <w:hyperlink w:anchor="_Toc94268287" w:history="1">
            <w:r w:rsidR="00284F8C" w:rsidRPr="004F3842">
              <w:rPr>
                <w:rStyle w:val="Hyperlink"/>
                <w:noProof/>
              </w:rPr>
              <w:t>1.2.</w:t>
            </w:r>
            <w:r w:rsidR="00284F8C">
              <w:rPr>
                <w:rFonts w:eastAsiaTheme="minorEastAsia"/>
                <w:noProof/>
                <w:sz w:val="22"/>
                <w:lang w:val="en-GB" w:eastAsia="en-GB"/>
              </w:rPr>
              <w:tab/>
            </w:r>
            <w:r w:rsidR="00284F8C" w:rsidRPr="004F3842">
              <w:rPr>
                <w:rStyle w:val="Hyperlink"/>
                <w:noProof/>
              </w:rPr>
              <w:t>Introduction to Old Library Trust</w:t>
            </w:r>
            <w:r w:rsidR="00284F8C">
              <w:rPr>
                <w:noProof/>
                <w:webHidden/>
              </w:rPr>
              <w:tab/>
            </w:r>
            <w:r w:rsidR="00284F8C">
              <w:rPr>
                <w:noProof/>
                <w:webHidden/>
              </w:rPr>
              <w:fldChar w:fldCharType="begin"/>
            </w:r>
            <w:r w:rsidR="00284F8C">
              <w:rPr>
                <w:noProof/>
                <w:webHidden/>
              </w:rPr>
              <w:instrText xml:space="preserve"> PAGEREF _Toc94268287 \h </w:instrText>
            </w:r>
            <w:r w:rsidR="00284F8C">
              <w:rPr>
                <w:noProof/>
                <w:webHidden/>
              </w:rPr>
            </w:r>
            <w:r w:rsidR="00284F8C">
              <w:rPr>
                <w:noProof/>
                <w:webHidden/>
              </w:rPr>
              <w:fldChar w:fldCharType="separate"/>
            </w:r>
            <w:r w:rsidR="007F217D">
              <w:rPr>
                <w:noProof/>
                <w:webHidden/>
              </w:rPr>
              <w:t>3</w:t>
            </w:r>
            <w:r w:rsidR="00284F8C">
              <w:rPr>
                <w:noProof/>
                <w:webHidden/>
              </w:rPr>
              <w:fldChar w:fldCharType="end"/>
            </w:r>
          </w:hyperlink>
        </w:p>
        <w:p w14:paraId="05DD073B" w14:textId="21ED439A" w:rsidR="00284F8C" w:rsidRDefault="00756369">
          <w:pPr>
            <w:pStyle w:val="TOC2"/>
            <w:rPr>
              <w:rFonts w:eastAsiaTheme="minorEastAsia"/>
              <w:noProof/>
              <w:sz w:val="22"/>
              <w:lang w:val="en-GB" w:eastAsia="en-GB"/>
            </w:rPr>
          </w:pPr>
          <w:hyperlink w:anchor="_Toc94268288" w:history="1">
            <w:r w:rsidR="00284F8C" w:rsidRPr="004F3842">
              <w:rPr>
                <w:rStyle w:val="Hyperlink"/>
                <w:noProof/>
              </w:rPr>
              <w:t>1.3.</w:t>
            </w:r>
            <w:r w:rsidR="00284F8C">
              <w:rPr>
                <w:rFonts w:eastAsiaTheme="minorEastAsia"/>
                <w:noProof/>
                <w:sz w:val="22"/>
                <w:lang w:val="en-GB" w:eastAsia="en-GB"/>
              </w:rPr>
              <w:tab/>
            </w:r>
            <w:r w:rsidR="00D1069A" w:rsidRPr="00D1069A">
              <w:rPr>
                <w:rStyle w:val="Hyperlink"/>
                <w:noProof/>
              </w:rPr>
              <w:t xml:space="preserve">Dementia Engaged &amp; Empowered Derry &amp; Strabane </w:t>
            </w:r>
            <w:r w:rsidR="00284F8C" w:rsidRPr="004F3842">
              <w:rPr>
                <w:rStyle w:val="Hyperlink"/>
                <w:noProof/>
              </w:rPr>
              <w:t>(DEEDS)</w:t>
            </w:r>
            <w:r w:rsidR="00284F8C">
              <w:rPr>
                <w:noProof/>
                <w:webHidden/>
              </w:rPr>
              <w:tab/>
            </w:r>
            <w:r w:rsidR="00284F8C">
              <w:rPr>
                <w:noProof/>
                <w:webHidden/>
              </w:rPr>
              <w:fldChar w:fldCharType="begin"/>
            </w:r>
            <w:r w:rsidR="00284F8C">
              <w:rPr>
                <w:noProof/>
                <w:webHidden/>
              </w:rPr>
              <w:instrText xml:space="preserve"> PAGEREF _Toc94268288 \h </w:instrText>
            </w:r>
            <w:r w:rsidR="00284F8C">
              <w:rPr>
                <w:noProof/>
                <w:webHidden/>
              </w:rPr>
            </w:r>
            <w:r w:rsidR="00284F8C">
              <w:rPr>
                <w:noProof/>
                <w:webHidden/>
              </w:rPr>
              <w:fldChar w:fldCharType="separate"/>
            </w:r>
            <w:r w:rsidR="007F217D">
              <w:rPr>
                <w:noProof/>
                <w:webHidden/>
              </w:rPr>
              <w:t>4</w:t>
            </w:r>
            <w:r w:rsidR="00284F8C">
              <w:rPr>
                <w:noProof/>
                <w:webHidden/>
              </w:rPr>
              <w:fldChar w:fldCharType="end"/>
            </w:r>
          </w:hyperlink>
        </w:p>
        <w:p w14:paraId="0B6B0461" w14:textId="07763FBC" w:rsidR="00284F8C" w:rsidRDefault="00756369">
          <w:pPr>
            <w:pStyle w:val="TOC2"/>
            <w:rPr>
              <w:rFonts w:eastAsiaTheme="minorEastAsia"/>
              <w:noProof/>
              <w:sz w:val="22"/>
              <w:lang w:val="en-GB" w:eastAsia="en-GB"/>
            </w:rPr>
          </w:pPr>
          <w:hyperlink w:anchor="_Toc94268289" w:history="1">
            <w:r w:rsidR="00284F8C" w:rsidRPr="004F3842">
              <w:rPr>
                <w:rStyle w:val="Hyperlink"/>
                <w:noProof/>
              </w:rPr>
              <w:t>1.4.</w:t>
            </w:r>
            <w:r w:rsidR="00284F8C">
              <w:rPr>
                <w:rFonts w:eastAsiaTheme="minorEastAsia"/>
                <w:noProof/>
                <w:sz w:val="22"/>
                <w:lang w:val="en-GB" w:eastAsia="en-GB"/>
              </w:rPr>
              <w:tab/>
            </w:r>
            <w:r w:rsidR="00284F8C" w:rsidRPr="004F3842">
              <w:rPr>
                <w:rStyle w:val="Hyperlink"/>
                <w:noProof/>
              </w:rPr>
              <w:t>DEEDS Delivery Model</w:t>
            </w:r>
            <w:r w:rsidR="00284F8C">
              <w:rPr>
                <w:noProof/>
                <w:webHidden/>
              </w:rPr>
              <w:tab/>
            </w:r>
            <w:r w:rsidR="00284F8C">
              <w:rPr>
                <w:noProof/>
                <w:webHidden/>
              </w:rPr>
              <w:fldChar w:fldCharType="begin"/>
            </w:r>
            <w:r w:rsidR="00284F8C">
              <w:rPr>
                <w:noProof/>
                <w:webHidden/>
              </w:rPr>
              <w:instrText xml:space="preserve"> PAGEREF _Toc94268289 \h </w:instrText>
            </w:r>
            <w:r w:rsidR="00284F8C">
              <w:rPr>
                <w:noProof/>
                <w:webHidden/>
              </w:rPr>
            </w:r>
            <w:r w:rsidR="00284F8C">
              <w:rPr>
                <w:noProof/>
                <w:webHidden/>
              </w:rPr>
              <w:fldChar w:fldCharType="separate"/>
            </w:r>
            <w:r w:rsidR="007F217D">
              <w:rPr>
                <w:noProof/>
                <w:webHidden/>
              </w:rPr>
              <w:t>4</w:t>
            </w:r>
            <w:r w:rsidR="00284F8C">
              <w:rPr>
                <w:noProof/>
                <w:webHidden/>
              </w:rPr>
              <w:fldChar w:fldCharType="end"/>
            </w:r>
          </w:hyperlink>
        </w:p>
        <w:p w14:paraId="2393BB95" w14:textId="3304FCC7" w:rsidR="00284F8C" w:rsidRDefault="00756369">
          <w:pPr>
            <w:pStyle w:val="TOC1"/>
            <w:tabs>
              <w:tab w:val="right" w:leader="dot" w:pos="9350"/>
            </w:tabs>
            <w:rPr>
              <w:rFonts w:eastAsiaTheme="minorEastAsia"/>
              <w:noProof/>
              <w:sz w:val="22"/>
              <w:lang w:val="en-GB" w:eastAsia="en-GB"/>
            </w:rPr>
          </w:pPr>
          <w:hyperlink w:anchor="_Toc94268290" w:history="1">
            <w:r w:rsidR="00284F8C" w:rsidRPr="004F3842">
              <w:rPr>
                <w:rStyle w:val="Hyperlink"/>
                <w:noProof/>
              </w:rPr>
              <w:t>Section 2: Evaluation Methodology</w:t>
            </w:r>
            <w:r w:rsidR="00284F8C">
              <w:rPr>
                <w:noProof/>
                <w:webHidden/>
              </w:rPr>
              <w:tab/>
            </w:r>
            <w:r w:rsidR="00284F8C">
              <w:rPr>
                <w:noProof/>
                <w:webHidden/>
              </w:rPr>
              <w:fldChar w:fldCharType="begin"/>
            </w:r>
            <w:r w:rsidR="00284F8C">
              <w:rPr>
                <w:noProof/>
                <w:webHidden/>
              </w:rPr>
              <w:instrText xml:space="preserve"> PAGEREF _Toc94268290 \h </w:instrText>
            </w:r>
            <w:r w:rsidR="00284F8C">
              <w:rPr>
                <w:noProof/>
                <w:webHidden/>
              </w:rPr>
            </w:r>
            <w:r w:rsidR="00284F8C">
              <w:rPr>
                <w:noProof/>
                <w:webHidden/>
              </w:rPr>
              <w:fldChar w:fldCharType="separate"/>
            </w:r>
            <w:r w:rsidR="007F217D">
              <w:rPr>
                <w:noProof/>
                <w:webHidden/>
              </w:rPr>
              <w:t>6</w:t>
            </w:r>
            <w:r w:rsidR="00284F8C">
              <w:rPr>
                <w:noProof/>
                <w:webHidden/>
              </w:rPr>
              <w:fldChar w:fldCharType="end"/>
            </w:r>
          </w:hyperlink>
        </w:p>
        <w:p w14:paraId="758FFB66" w14:textId="0BF4315C" w:rsidR="00284F8C" w:rsidRDefault="00756369">
          <w:pPr>
            <w:pStyle w:val="TOC2"/>
            <w:rPr>
              <w:rFonts w:eastAsiaTheme="minorEastAsia"/>
              <w:noProof/>
              <w:sz w:val="22"/>
              <w:lang w:val="en-GB" w:eastAsia="en-GB"/>
            </w:rPr>
          </w:pPr>
          <w:hyperlink w:anchor="_Toc94268292" w:history="1">
            <w:r w:rsidR="00284F8C" w:rsidRPr="004F3842">
              <w:rPr>
                <w:rStyle w:val="Hyperlink"/>
                <w:noProof/>
              </w:rPr>
              <w:t>2.1.</w:t>
            </w:r>
            <w:r w:rsidR="00284F8C">
              <w:rPr>
                <w:rFonts w:eastAsiaTheme="minorEastAsia"/>
                <w:noProof/>
                <w:sz w:val="22"/>
                <w:lang w:val="en-GB" w:eastAsia="en-GB"/>
              </w:rPr>
              <w:tab/>
            </w:r>
            <w:r w:rsidR="00284F8C" w:rsidRPr="004F3842">
              <w:rPr>
                <w:rStyle w:val="Hyperlink"/>
                <w:noProof/>
              </w:rPr>
              <w:t>Introduction</w:t>
            </w:r>
            <w:r w:rsidR="00284F8C">
              <w:rPr>
                <w:noProof/>
                <w:webHidden/>
              </w:rPr>
              <w:tab/>
            </w:r>
            <w:r w:rsidR="00284F8C">
              <w:rPr>
                <w:noProof/>
                <w:webHidden/>
              </w:rPr>
              <w:fldChar w:fldCharType="begin"/>
            </w:r>
            <w:r w:rsidR="00284F8C">
              <w:rPr>
                <w:noProof/>
                <w:webHidden/>
              </w:rPr>
              <w:instrText xml:space="preserve"> PAGEREF _Toc94268292 \h </w:instrText>
            </w:r>
            <w:r w:rsidR="00284F8C">
              <w:rPr>
                <w:noProof/>
                <w:webHidden/>
              </w:rPr>
            </w:r>
            <w:r w:rsidR="00284F8C">
              <w:rPr>
                <w:noProof/>
                <w:webHidden/>
              </w:rPr>
              <w:fldChar w:fldCharType="separate"/>
            </w:r>
            <w:r w:rsidR="007F217D">
              <w:rPr>
                <w:noProof/>
                <w:webHidden/>
              </w:rPr>
              <w:t>6</w:t>
            </w:r>
            <w:r w:rsidR="00284F8C">
              <w:rPr>
                <w:noProof/>
                <w:webHidden/>
              </w:rPr>
              <w:fldChar w:fldCharType="end"/>
            </w:r>
          </w:hyperlink>
        </w:p>
        <w:p w14:paraId="2FAC61B4" w14:textId="1DDE3A0E" w:rsidR="00284F8C" w:rsidRDefault="00756369">
          <w:pPr>
            <w:pStyle w:val="TOC2"/>
            <w:rPr>
              <w:rFonts w:eastAsiaTheme="minorEastAsia"/>
              <w:noProof/>
              <w:sz w:val="22"/>
              <w:lang w:val="en-GB" w:eastAsia="en-GB"/>
            </w:rPr>
          </w:pPr>
          <w:hyperlink w:anchor="_Toc94268293" w:history="1">
            <w:r w:rsidR="00284F8C" w:rsidRPr="004F3842">
              <w:rPr>
                <w:rStyle w:val="Hyperlink"/>
                <w:noProof/>
              </w:rPr>
              <w:t>2.2.</w:t>
            </w:r>
            <w:r w:rsidR="00284F8C">
              <w:rPr>
                <w:rFonts w:eastAsiaTheme="minorEastAsia"/>
                <w:noProof/>
                <w:sz w:val="22"/>
                <w:lang w:val="en-GB" w:eastAsia="en-GB"/>
              </w:rPr>
              <w:tab/>
            </w:r>
            <w:r w:rsidR="00284F8C" w:rsidRPr="004F3842">
              <w:rPr>
                <w:rStyle w:val="Hyperlink"/>
                <w:noProof/>
              </w:rPr>
              <w:t>Data Collection</w:t>
            </w:r>
            <w:r w:rsidR="00284F8C">
              <w:rPr>
                <w:noProof/>
                <w:webHidden/>
              </w:rPr>
              <w:tab/>
            </w:r>
            <w:r w:rsidR="00284F8C">
              <w:rPr>
                <w:noProof/>
                <w:webHidden/>
              </w:rPr>
              <w:fldChar w:fldCharType="begin"/>
            </w:r>
            <w:r w:rsidR="00284F8C">
              <w:rPr>
                <w:noProof/>
                <w:webHidden/>
              </w:rPr>
              <w:instrText xml:space="preserve"> PAGEREF _Toc94268293 \h </w:instrText>
            </w:r>
            <w:r w:rsidR="00284F8C">
              <w:rPr>
                <w:noProof/>
                <w:webHidden/>
              </w:rPr>
            </w:r>
            <w:r w:rsidR="00284F8C">
              <w:rPr>
                <w:noProof/>
                <w:webHidden/>
              </w:rPr>
              <w:fldChar w:fldCharType="separate"/>
            </w:r>
            <w:r w:rsidR="007F217D">
              <w:rPr>
                <w:noProof/>
                <w:webHidden/>
              </w:rPr>
              <w:t>6</w:t>
            </w:r>
            <w:r w:rsidR="00284F8C">
              <w:rPr>
                <w:noProof/>
                <w:webHidden/>
              </w:rPr>
              <w:fldChar w:fldCharType="end"/>
            </w:r>
          </w:hyperlink>
        </w:p>
        <w:p w14:paraId="032D14BB" w14:textId="6D6B3CB9" w:rsidR="00284F8C" w:rsidRDefault="00756369">
          <w:pPr>
            <w:pStyle w:val="TOC2"/>
            <w:rPr>
              <w:rFonts w:eastAsiaTheme="minorEastAsia"/>
              <w:noProof/>
              <w:sz w:val="22"/>
              <w:lang w:val="en-GB" w:eastAsia="en-GB"/>
            </w:rPr>
          </w:pPr>
          <w:hyperlink w:anchor="_Toc94268294" w:history="1">
            <w:r w:rsidR="00284F8C" w:rsidRPr="004F3842">
              <w:rPr>
                <w:rStyle w:val="Hyperlink"/>
                <w:noProof/>
              </w:rPr>
              <w:t>2.3.</w:t>
            </w:r>
            <w:r w:rsidR="00284F8C">
              <w:rPr>
                <w:rFonts w:eastAsiaTheme="minorEastAsia"/>
                <w:noProof/>
                <w:sz w:val="22"/>
                <w:lang w:val="en-GB" w:eastAsia="en-GB"/>
              </w:rPr>
              <w:tab/>
            </w:r>
            <w:r w:rsidR="00284F8C" w:rsidRPr="004F3842">
              <w:rPr>
                <w:rStyle w:val="Hyperlink"/>
                <w:noProof/>
              </w:rPr>
              <w:t>Data Analysis</w:t>
            </w:r>
            <w:r w:rsidR="00284F8C">
              <w:rPr>
                <w:noProof/>
                <w:webHidden/>
              </w:rPr>
              <w:tab/>
            </w:r>
            <w:r w:rsidR="00284F8C">
              <w:rPr>
                <w:noProof/>
                <w:webHidden/>
              </w:rPr>
              <w:fldChar w:fldCharType="begin"/>
            </w:r>
            <w:r w:rsidR="00284F8C">
              <w:rPr>
                <w:noProof/>
                <w:webHidden/>
              </w:rPr>
              <w:instrText xml:space="preserve"> PAGEREF _Toc94268294 \h </w:instrText>
            </w:r>
            <w:r w:rsidR="00284F8C">
              <w:rPr>
                <w:noProof/>
                <w:webHidden/>
              </w:rPr>
            </w:r>
            <w:r w:rsidR="00284F8C">
              <w:rPr>
                <w:noProof/>
                <w:webHidden/>
              </w:rPr>
              <w:fldChar w:fldCharType="separate"/>
            </w:r>
            <w:r w:rsidR="007F217D">
              <w:rPr>
                <w:noProof/>
                <w:webHidden/>
              </w:rPr>
              <w:t>6</w:t>
            </w:r>
            <w:r w:rsidR="00284F8C">
              <w:rPr>
                <w:noProof/>
                <w:webHidden/>
              </w:rPr>
              <w:fldChar w:fldCharType="end"/>
            </w:r>
          </w:hyperlink>
        </w:p>
        <w:p w14:paraId="7380F158" w14:textId="58E80C6A" w:rsidR="00284F8C" w:rsidRDefault="00756369">
          <w:pPr>
            <w:pStyle w:val="TOC2"/>
            <w:rPr>
              <w:rFonts w:eastAsiaTheme="minorEastAsia"/>
              <w:noProof/>
              <w:sz w:val="22"/>
              <w:lang w:val="en-GB" w:eastAsia="en-GB"/>
            </w:rPr>
          </w:pPr>
          <w:hyperlink w:anchor="_Toc94268295" w:history="1">
            <w:r w:rsidR="00284F8C" w:rsidRPr="004F3842">
              <w:rPr>
                <w:rStyle w:val="Hyperlink"/>
                <w:noProof/>
              </w:rPr>
              <w:t>2.4.</w:t>
            </w:r>
            <w:r w:rsidR="00284F8C">
              <w:rPr>
                <w:rFonts w:eastAsiaTheme="minorEastAsia"/>
                <w:noProof/>
                <w:sz w:val="22"/>
                <w:lang w:val="en-GB" w:eastAsia="en-GB"/>
              </w:rPr>
              <w:tab/>
            </w:r>
            <w:r w:rsidR="00284F8C" w:rsidRPr="004F3842">
              <w:rPr>
                <w:rStyle w:val="Hyperlink"/>
                <w:noProof/>
              </w:rPr>
              <w:t>Limitations</w:t>
            </w:r>
            <w:r w:rsidR="00284F8C">
              <w:rPr>
                <w:noProof/>
                <w:webHidden/>
              </w:rPr>
              <w:tab/>
            </w:r>
            <w:r w:rsidR="00284F8C">
              <w:rPr>
                <w:noProof/>
                <w:webHidden/>
              </w:rPr>
              <w:fldChar w:fldCharType="begin"/>
            </w:r>
            <w:r w:rsidR="00284F8C">
              <w:rPr>
                <w:noProof/>
                <w:webHidden/>
              </w:rPr>
              <w:instrText xml:space="preserve"> PAGEREF _Toc94268295 \h </w:instrText>
            </w:r>
            <w:r w:rsidR="00284F8C">
              <w:rPr>
                <w:noProof/>
                <w:webHidden/>
              </w:rPr>
            </w:r>
            <w:r w:rsidR="00284F8C">
              <w:rPr>
                <w:noProof/>
                <w:webHidden/>
              </w:rPr>
              <w:fldChar w:fldCharType="separate"/>
            </w:r>
            <w:r w:rsidR="007F217D">
              <w:rPr>
                <w:noProof/>
                <w:webHidden/>
              </w:rPr>
              <w:t>7</w:t>
            </w:r>
            <w:r w:rsidR="00284F8C">
              <w:rPr>
                <w:noProof/>
                <w:webHidden/>
              </w:rPr>
              <w:fldChar w:fldCharType="end"/>
            </w:r>
          </w:hyperlink>
        </w:p>
        <w:p w14:paraId="34B7ABA4" w14:textId="4B66012B" w:rsidR="00284F8C" w:rsidRDefault="00756369">
          <w:pPr>
            <w:pStyle w:val="TOC1"/>
            <w:tabs>
              <w:tab w:val="right" w:leader="dot" w:pos="9350"/>
            </w:tabs>
            <w:rPr>
              <w:rFonts w:eastAsiaTheme="minorEastAsia"/>
              <w:noProof/>
              <w:sz w:val="22"/>
              <w:lang w:val="en-GB" w:eastAsia="en-GB"/>
            </w:rPr>
          </w:pPr>
          <w:hyperlink w:anchor="_Toc94268296" w:history="1">
            <w:r w:rsidR="00284F8C" w:rsidRPr="004F3842">
              <w:rPr>
                <w:rStyle w:val="Hyperlink"/>
                <w:noProof/>
              </w:rPr>
              <w:t>Section 3: Key Achievements</w:t>
            </w:r>
            <w:r w:rsidR="00284F8C">
              <w:rPr>
                <w:noProof/>
                <w:webHidden/>
              </w:rPr>
              <w:tab/>
            </w:r>
            <w:r w:rsidR="00284F8C">
              <w:rPr>
                <w:noProof/>
                <w:webHidden/>
              </w:rPr>
              <w:fldChar w:fldCharType="begin"/>
            </w:r>
            <w:r w:rsidR="00284F8C">
              <w:rPr>
                <w:noProof/>
                <w:webHidden/>
              </w:rPr>
              <w:instrText xml:space="preserve"> PAGEREF _Toc94268296 \h </w:instrText>
            </w:r>
            <w:r w:rsidR="00284F8C">
              <w:rPr>
                <w:noProof/>
                <w:webHidden/>
              </w:rPr>
            </w:r>
            <w:r w:rsidR="00284F8C">
              <w:rPr>
                <w:noProof/>
                <w:webHidden/>
              </w:rPr>
              <w:fldChar w:fldCharType="separate"/>
            </w:r>
            <w:r w:rsidR="007F217D">
              <w:rPr>
                <w:noProof/>
                <w:webHidden/>
              </w:rPr>
              <w:t>8</w:t>
            </w:r>
            <w:r w:rsidR="00284F8C">
              <w:rPr>
                <w:noProof/>
                <w:webHidden/>
              </w:rPr>
              <w:fldChar w:fldCharType="end"/>
            </w:r>
          </w:hyperlink>
        </w:p>
        <w:p w14:paraId="054087ED" w14:textId="0ED46B84" w:rsidR="00284F8C" w:rsidRDefault="00756369">
          <w:pPr>
            <w:pStyle w:val="TOC2"/>
            <w:rPr>
              <w:rFonts w:eastAsiaTheme="minorEastAsia"/>
              <w:noProof/>
              <w:sz w:val="22"/>
              <w:lang w:val="en-GB" w:eastAsia="en-GB"/>
            </w:rPr>
          </w:pPr>
          <w:hyperlink w:anchor="_Toc94268298" w:history="1">
            <w:r w:rsidR="00284F8C" w:rsidRPr="004F3842">
              <w:rPr>
                <w:rStyle w:val="Hyperlink"/>
                <w:noProof/>
              </w:rPr>
              <w:t>3.1.</w:t>
            </w:r>
            <w:r w:rsidR="00284F8C">
              <w:rPr>
                <w:rFonts w:eastAsiaTheme="minorEastAsia"/>
                <w:noProof/>
                <w:sz w:val="22"/>
                <w:lang w:val="en-GB" w:eastAsia="en-GB"/>
              </w:rPr>
              <w:tab/>
            </w:r>
            <w:r w:rsidR="00284F8C" w:rsidRPr="004F3842">
              <w:rPr>
                <w:rStyle w:val="Hyperlink"/>
                <w:noProof/>
              </w:rPr>
              <w:t>Introduction</w:t>
            </w:r>
            <w:r w:rsidR="00284F8C">
              <w:rPr>
                <w:noProof/>
                <w:webHidden/>
              </w:rPr>
              <w:tab/>
            </w:r>
            <w:r w:rsidR="00284F8C">
              <w:rPr>
                <w:noProof/>
                <w:webHidden/>
              </w:rPr>
              <w:fldChar w:fldCharType="begin"/>
            </w:r>
            <w:r w:rsidR="00284F8C">
              <w:rPr>
                <w:noProof/>
                <w:webHidden/>
              </w:rPr>
              <w:instrText xml:space="preserve"> PAGEREF _Toc94268298 \h </w:instrText>
            </w:r>
            <w:r w:rsidR="00284F8C">
              <w:rPr>
                <w:noProof/>
                <w:webHidden/>
              </w:rPr>
            </w:r>
            <w:r w:rsidR="00284F8C">
              <w:rPr>
                <w:noProof/>
                <w:webHidden/>
              </w:rPr>
              <w:fldChar w:fldCharType="separate"/>
            </w:r>
            <w:r w:rsidR="007F217D">
              <w:rPr>
                <w:noProof/>
                <w:webHidden/>
              </w:rPr>
              <w:t>8</w:t>
            </w:r>
            <w:r w:rsidR="00284F8C">
              <w:rPr>
                <w:noProof/>
                <w:webHidden/>
              </w:rPr>
              <w:fldChar w:fldCharType="end"/>
            </w:r>
          </w:hyperlink>
        </w:p>
        <w:p w14:paraId="17AB3E4E" w14:textId="1796813E" w:rsidR="00284F8C" w:rsidRDefault="00756369">
          <w:pPr>
            <w:pStyle w:val="TOC2"/>
            <w:rPr>
              <w:rFonts w:eastAsiaTheme="minorEastAsia"/>
              <w:noProof/>
              <w:sz w:val="22"/>
              <w:lang w:val="en-GB" w:eastAsia="en-GB"/>
            </w:rPr>
          </w:pPr>
          <w:hyperlink w:anchor="_Toc94268299" w:history="1">
            <w:r w:rsidR="00284F8C" w:rsidRPr="004F3842">
              <w:rPr>
                <w:rStyle w:val="Hyperlink"/>
                <w:noProof/>
              </w:rPr>
              <w:t>3.2.</w:t>
            </w:r>
            <w:r w:rsidR="00284F8C">
              <w:rPr>
                <w:rFonts w:eastAsiaTheme="minorEastAsia"/>
                <w:noProof/>
                <w:sz w:val="22"/>
                <w:lang w:val="en-GB" w:eastAsia="en-GB"/>
              </w:rPr>
              <w:tab/>
            </w:r>
            <w:r w:rsidR="00284F8C" w:rsidRPr="004F3842">
              <w:rPr>
                <w:rStyle w:val="Hyperlink"/>
                <w:noProof/>
              </w:rPr>
              <w:t>Key Achievements</w:t>
            </w:r>
            <w:r w:rsidR="00284F8C">
              <w:rPr>
                <w:noProof/>
                <w:webHidden/>
              </w:rPr>
              <w:tab/>
            </w:r>
            <w:r w:rsidR="00284F8C">
              <w:rPr>
                <w:noProof/>
                <w:webHidden/>
              </w:rPr>
              <w:fldChar w:fldCharType="begin"/>
            </w:r>
            <w:r w:rsidR="00284F8C">
              <w:rPr>
                <w:noProof/>
                <w:webHidden/>
              </w:rPr>
              <w:instrText xml:space="preserve"> PAGEREF _Toc94268299 \h </w:instrText>
            </w:r>
            <w:r w:rsidR="00284F8C">
              <w:rPr>
                <w:noProof/>
                <w:webHidden/>
              </w:rPr>
            </w:r>
            <w:r w:rsidR="00284F8C">
              <w:rPr>
                <w:noProof/>
                <w:webHidden/>
              </w:rPr>
              <w:fldChar w:fldCharType="separate"/>
            </w:r>
            <w:r w:rsidR="007F217D">
              <w:rPr>
                <w:noProof/>
                <w:webHidden/>
              </w:rPr>
              <w:t>8</w:t>
            </w:r>
            <w:r w:rsidR="00284F8C">
              <w:rPr>
                <w:noProof/>
                <w:webHidden/>
              </w:rPr>
              <w:fldChar w:fldCharType="end"/>
            </w:r>
          </w:hyperlink>
        </w:p>
        <w:p w14:paraId="1F81FA73" w14:textId="1B6D8F67" w:rsidR="00284F8C" w:rsidRDefault="00756369">
          <w:pPr>
            <w:pStyle w:val="TOC1"/>
            <w:tabs>
              <w:tab w:val="right" w:leader="dot" w:pos="9350"/>
            </w:tabs>
            <w:rPr>
              <w:rFonts w:eastAsiaTheme="minorEastAsia"/>
              <w:noProof/>
              <w:sz w:val="22"/>
              <w:lang w:val="en-GB" w:eastAsia="en-GB"/>
            </w:rPr>
          </w:pPr>
          <w:hyperlink w:anchor="_Toc94268300" w:history="1">
            <w:r w:rsidR="00284F8C" w:rsidRPr="004F3842">
              <w:rPr>
                <w:rStyle w:val="Hyperlink"/>
                <w:noProof/>
              </w:rPr>
              <w:t>Section 4: Impact of Project</w:t>
            </w:r>
            <w:r w:rsidR="00284F8C">
              <w:rPr>
                <w:noProof/>
                <w:webHidden/>
              </w:rPr>
              <w:tab/>
            </w:r>
            <w:r w:rsidR="00284F8C">
              <w:rPr>
                <w:noProof/>
                <w:webHidden/>
              </w:rPr>
              <w:fldChar w:fldCharType="begin"/>
            </w:r>
            <w:r w:rsidR="00284F8C">
              <w:rPr>
                <w:noProof/>
                <w:webHidden/>
              </w:rPr>
              <w:instrText xml:space="preserve"> PAGEREF _Toc94268300 \h </w:instrText>
            </w:r>
            <w:r w:rsidR="00284F8C">
              <w:rPr>
                <w:noProof/>
                <w:webHidden/>
              </w:rPr>
            </w:r>
            <w:r w:rsidR="00284F8C">
              <w:rPr>
                <w:noProof/>
                <w:webHidden/>
              </w:rPr>
              <w:fldChar w:fldCharType="separate"/>
            </w:r>
            <w:r w:rsidR="007F217D">
              <w:rPr>
                <w:noProof/>
                <w:webHidden/>
              </w:rPr>
              <w:t>10</w:t>
            </w:r>
            <w:r w:rsidR="00284F8C">
              <w:rPr>
                <w:noProof/>
                <w:webHidden/>
              </w:rPr>
              <w:fldChar w:fldCharType="end"/>
            </w:r>
          </w:hyperlink>
        </w:p>
        <w:p w14:paraId="5871C586" w14:textId="3E64DFDB" w:rsidR="00284F8C" w:rsidRDefault="00756369">
          <w:pPr>
            <w:pStyle w:val="TOC2"/>
            <w:rPr>
              <w:rFonts w:eastAsiaTheme="minorEastAsia"/>
              <w:noProof/>
              <w:sz w:val="22"/>
              <w:lang w:val="en-GB" w:eastAsia="en-GB"/>
            </w:rPr>
          </w:pPr>
          <w:hyperlink w:anchor="_Toc94268302" w:history="1">
            <w:r w:rsidR="00284F8C" w:rsidRPr="004F3842">
              <w:rPr>
                <w:rStyle w:val="Hyperlink"/>
                <w:noProof/>
              </w:rPr>
              <w:t>4.1.</w:t>
            </w:r>
            <w:r w:rsidR="00284F8C">
              <w:rPr>
                <w:rFonts w:eastAsiaTheme="minorEastAsia"/>
                <w:noProof/>
                <w:sz w:val="22"/>
                <w:lang w:val="en-GB" w:eastAsia="en-GB"/>
              </w:rPr>
              <w:tab/>
            </w:r>
            <w:r w:rsidR="00284F8C" w:rsidRPr="004F3842">
              <w:rPr>
                <w:rStyle w:val="Hyperlink"/>
                <w:noProof/>
              </w:rPr>
              <w:t>Introduction</w:t>
            </w:r>
            <w:r w:rsidR="00284F8C">
              <w:rPr>
                <w:noProof/>
                <w:webHidden/>
              </w:rPr>
              <w:tab/>
            </w:r>
            <w:r w:rsidR="00284F8C">
              <w:rPr>
                <w:noProof/>
                <w:webHidden/>
              </w:rPr>
              <w:fldChar w:fldCharType="begin"/>
            </w:r>
            <w:r w:rsidR="00284F8C">
              <w:rPr>
                <w:noProof/>
                <w:webHidden/>
              </w:rPr>
              <w:instrText xml:space="preserve"> PAGEREF _Toc94268302 \h </w:instrText>
            </w:r>
            <w:r w:rsidR="00284F8C">
              <w:rPr>
                <w:noProof/>
                <w:webHidden/>
              </w:rPr>
            </w:r>
            <w:r w:rsidR="00284F8C">
              <w:rPr>
                <w:noProof/>
                <w:webHidden/>
              </w:rPr>
              <w:fldChar w:fldCharType="separate"/>
            </w:r>
            <w:r w:rsidR="007F217D">
              <w:rPr>
                <w:noProof/>
                <w:webHidden/>
              </w:rPr>
              <w:t>10</w:t>
            </w:r>
            <w:r w:rsidR="00284F8C">
              <w:rPr>
                <w:noProof/>
                <w:webHidden/>
              </w:rPr>
              <w:fldChar w:fldCharType="end"/>
            </w:r>
          </w:hyperlink>
        </w:p>
        <w:p w14:paraId="1FB384EA" w14:textId="16F4475D" w:rsidR="00284F8C" w:rsidRDefault="00756369">
          <w:pPr>
            <w:pStyle w:val="TOC2"/>
            <w:rPr>
              <w:rFonts w:eastAsiaTheme="minorEastAsia"/>
              <w:noProof/>
              <w:sz w:val="22"/>
              <w:lang w:val="en-GB" w:eastAsia="en-GB"/>
            </w:rPr>
          </w:pPr>
          <w:hyperlink w:anchor="_Toc94268303" w:history="1">
            <w:r w:rsidR="00284F8C" w:rsidRPr="004F3842">
              <w:rPr>
                <w:rStyle w:val="Hyperlink"/>
                <w:noProof/>
              </w:rPr>
              <w:t>4.2.</w:t>
            </w:r>
            <w:r w:rsidR="00284F8C">
              <w:rPr>
                <w:rFonts w:eastAsiaTheme="minorEastAsia"/>
                <w:noProof/>
                <w:sz w:val="22"/>
                <w:lang w:val="en-GB" w:eastAsia="en-GB"/>
              </w:rPr>
              <w:tab/>
            </w:r>
            <w:r w:rsidR="00284F8C" w:rsidRPr="004F3842">
              <w:rPr>
                <w:rStyle w:val="Hyperlink"/>
                <w:noProof/>
              </w:rPr>
              <w:t>Impact on People with Dementia</w:t>
            </w:r>
            <w:r w:rsidR="00284F8C">
              <w:rPr>
                <w:noProof/>
                <w:webHidden/>
              </w:rPr>
              <w:tab/>
            </w:r>
            <w:r w:rsidR="00284F8C">
              <w:rPr>
                <w:noProof/>
                <w:webHidden/>
              </w:rPr>
              <w:fldChar w:fldCharType="begin"/>
            </w:r>
            <w:r w:rsidR="00284F8C">
              <w:rPr>
                <w:noProof/>
                <w:webHidden/>
              </w:rPr>
              <w:instrText xml:space="preserve"> PAGEREF _Toc94268303 \h </w:instrText>
            </w:r>
            <w:r w:rsidR="00284F8C">
              <w:rPr>
                <w:noProof/>
                <w:webHidden/>
              </w:rPr>
            </w:r>
            <w:r w:rsidR="00284F8C">
              <w:rPr>
                <w:noProof/>
                <w:webHidden/>
              </w:rPr>
              <w:fldChar w:fldCharType="separate"/>
            </w:r>
            <w:r w:rsidR="007F217D">
              <w:rPr>
                <w:noProof/>
                <w:webHidden/>
              </w:rPr>
              <w:t>10</w:t>
            </w:r>
            <w:r w:rsidR="00284F8C">
              <w:rPr>
                <w:noProof/>
                <w:webHidden/>
              </w:rPr>
              <w:fldChar w:fldCharType="end"/>
            </w:r>
          </w:hyperlink>
        </w:p>
        <w:p w14:paraId="44FED9AD" w14:textId="3DF3801C" w:rsidR="00284F8C" w:rsidRDefault="00756369">
          <w:pPr>
            <w:pStyle w:val="TOC2"/>
            <w:rPr>
              <w:rFonts w:eastAsiaTheme="minorEastAsia"/>
              <w:noProof/>
              <w:sz w:val="22"/>
              <w:lang w:val="en-GB" w:eastAsia="en-GB"/>
            </w:rPr>
          </w:pPr>
          <w:hyperlink w:anchor="_Toc94268304" w:history="1">
            <w:r w:rsidR="00284F8C" w:rsidRPr="004F3842">
              <w:rPr>
                <w:rStyle w:val="Hyperlink"/>
                <w:noProof/>
              </w:rPr>
              <w:t>4.3.</w:t>
            </w:r>
            <w:r w:rsidR="00284F8C">
              <w:rPr>
                <w:rFonts w:eastAsiaTheme="minorEastAsia"/>
                <w:noProof/>
                <w:sz w:val="22"/>
                <w:lang w:val="en-GB" w:eastAsia="en-GB"/>
              </w:rPr>
              <w:tab/>
            </w:r>
            <w:r w:rsidR="00284F8C" w:rsidRPr="004F3842">
              <w:rPr>
                <w:rStyle w:val="Hyperlink"/>
                <w:noProof/>
              </w:rPr>
              <w:t>Impact on Carers</w:t>
            </w:r>
            <w:r w:rsidR="00284F8C">
              <w:rPr>
                <w:noProof/>
                <w:webHidden/>
              </w:rPr>
              <w:tab/>
            </w:r>
            <w:r w:rsidR="00284F8C">
              <w:rPr>
                <w:noProof/>
                <w:webHidden/>
              </w:rPr>
              <w:fldChar w:fldCharType="begin"/>
            </w:r>
            <w:r w:rsidR="00284F8C">
              <w:rPr>
                <w:noProof/>
                <w:webHidden/>
              </w:rPr>
              <w:instrText xml:space="preserve"> PAGEREF _Toc94268304 \h </w:instrText>
            </w:r>
            <w:r w:rsidR="00284F8C">
              <w:rPr>
                <w:noProof/>
                <w:webHidden/>
              </w:rPr>
            </w:r>
            <w:r w:rsidR="00284F8C">
              <w:rPr>
                <w:noProof/>
                <w:webHidden/>
              </w:rPr>
              <w:fldChar w:fldCharType="separate"/>
            </w:r>
            <w:r w:rsidR="007F217D">
              <w:rPr>
                <w:noProof/>
                <w:webHidden/>
              </w:rPr>
              <w:t>11</w:t>
            </w:r>
            <w:r w:rsidR="00284F8C">
              <w:rPr>
                <w:noProof/>
                <w:webHidden/>
              </w:rPr>
              <w:fldChar w:fldCharType="end"/>
            </w:r>
          </w:hyperlink>
        </w:p>
        <w:p w14:paraId="7FF1A56C" w14:textId="5FF894CE" w:rsidR="00284F8C" w:rsidRDefault="00756369">
          <w:pPr>
            <w:pStyle w:val="TOC2"/>
            <w:rPr>
              <w:rFonts w:eastAsiaTheme="minorEastAsia"/>
              <w:noProof/>
              <w:sz w:val="22"/>
              <w:lang w:val="en-GB" w:eastAsia="en-GB"/>
            </w:rPr>
          </w:pPr>
          <w:hyperlink w:anchor="_Toc94268305" w:history="1">
            <w:r w:rsidR="00284F8C" w:rsidRPr="004F3842">
              <w:rPr>
                <w:rStyle w:val="Hyperlink"/>
                <w:noProof/>
              </w:rPr>
              <w:t>4.4.</w:t>
            </w:r>
            <w:r w:rsidR="00284F8C">
              <w:rPr>
                <w:rFonts w:eastAsiaTheme="minorEastAsia"/>
                <w:noProof/>
                <w:sz w:val="22"/>
                <w:lang w:val="en-GB" w:eastAsia="en-GB"/>
              </w:rPr>
              <w:tab/>
            </w:r>
            <w:r w:rsidR="00284F8C" w:rsidRPr="004F3842">
              <w:rPr>
                <w:rStyle w:val="Hyperlink"/>
                <w:noProof/>
              </w:rPr>
              <w:t>Impact on Volunteers</w:t>
            </w:r>
            <w:r w:rsidR="00284F8C">
              <w:rPr>
                <w:noProof/>
                <w:webHidden/>
              </w:rPr>
              <w:tab/>
            </w:r>
            <w:r w:rsidR="00284F8C">
              <w:rPr>
                <w:noProof/>
                <w:webHidden/>
              </w:rPr>
              <w:fldChar w:fldCharType="begin"/>
            </w:r>
            <w:r w:rsidR="00284F8C">
              <w:rPr>
                <w:noProof/>
                <w:webHidden/>
              </w:rPr>
              <w:instrText xml:space="preserve"> PAGEREF _Toc94268305 \h </w:instrText>
            </w:r>
            <w:r w:rsidR="00284F8C">
              <w:rPr>
                <w:noProof/>
                <w:webHidden/>
              </w:rPr>
            </w:r>
            <w:r w:rsidR="00284F8C">
              <w:rPr>
                <w:noProof/>
                <w:webHidden/>
              </w:rPr>
              <w:fldChar w:fldCharType="separate"/>
            </w:r>
            <w:r w:rsidR="007F217D">
              <w:rPr>
                <w:noProof/>
                <w:webHidden/>
              </w:rPr>
              <w:t>12</w:t>
            </w:r>
            <w:r w:rsidR="00284F8C">
              <w:rPr>
                <w:noProof/>
                <w:webHidden/>
              </w:rPr>
              <w:fldChar w:fldCharType="end"/>
            </w:r>
          </w:hyperlink>
        </w:p>
        <w:p w14:paraId="74642FCB" w14:textId="4674C03B" w:rsidR="00284F8C" w:rsidRDefault="00756369">
          <w:pPr>
            <w:pStyle w:val="TOC2"/>
            <w:rPr>
              <w:rFonts w:eastAsiaTheme="minorEastAsia"/>
              <w:noProof/>
              <w:sz w:val="22"/>
              <w:lang w:val="en-GB" w:eastAsia="en-GB"/>
            </w:rPr>
          </w:pPr>
          <w:hyperlink w:anchor="_Toc94268306" w:history="1">
            <w:r w:rsidR="00284F8C" w:rsidRPr="004F3842">
              <w:rPr>
                <w:rStyle w:val="Hyperlink"/>
                <w:noProof/>
              </w:rPr>
              <w:t>4.5.</w:t>
            </w:r>
            <w:r w:rsidR="00284F8C">
              <w:rPr>
                <w:rFonts w:eastAsiaTheme="minorEastAsia"/>
                <w:noProof/>
                <w:sz w:val="22"/>
                <w:lang w:val="en-GB" w:eastAsia="en-GB"/>
              </w:rPr>
              <w:tab/>
            </w:r>
            <w:r w:rsidR="00284F8C" w:rsidRPr="004F3842">
              <w:rPr>
                <w:rStyle w:val="Hyperlink"/>
                <w:noProof/>
              </w:rPr>
              <w:t>Impact of COVID-19 Pandemic</w:t>
            </w:r>
            <w:r w:rsidR="00284F8C">
              <w:rPr>
                <w:noProof/>
                <w:webHidden/>
              </w:rPr>
              <w:tab/>
            </w:r>
            <w:r w:rsidR="00284F8C">
              <w:rPr>
                <w:noProof/>
                <w:webHidden/>
              </w:rPr>
              <w:fldChar w:fldCharType="begin"/>
            </w:r>
            <w:r w:rsidR="00284F8C">
              <w:rPr>
                <w:noProof/>
                <w:webHidden/>
              </w:rPr>
              <w:instrText xml:space="preserve"> PAGEREF _Toc94268306 \h </w:instrText>
            </w:r>
            <w:r w:rsidR="00284F8C">
              <w:rPr>
                <w:noProof/>
                <w:webHidden/>
              </w:rPr>
            </w:r>
            <w:r w:rsidR="00284F8C">
              <w:rPr>
                <w:noProof/>
                <w:webHidden/>
              </w:rPr>
              <w:fldChar w:fldCharType="separate"/>
            </w:r>
            <w:r w:rsidR="007F217D">
              <w:rPr>
                <w:noProof/>
                <w:webHidden/>
              </w:rPr>
              <w:t>12</w:t>
            </w:r>
            <w:r w:rsidR="00284F8C">
              <w:rPr>
                <w:noProof/>
                <w:webHidden/>
              </w:rPr>
              <w:fldChar w:fldCharType="end"/>
            </w:r>
          </w:hyperlink>
        </w:p>
        <w:p w14:paraId="428A7FD9" w14:textId="6CDD4548" w:rsidR="00284F8C" w:rsidRDefault="00756369">
          <w:pPr>
            <w:pStyle w:val="TOC2"/>
            <w:rPr>
              <w:rFonts w:eastAsiaTheme="minorEastAsia"/>
              <w:noProof/>
              <w:sz w:val="22"/>
              <w:lang w:val="en-GB" w:eastAsia="en-GB"/>
            </w:rPr>
          </w:pPr>
          <w:hyperlink w:anchor="_Toc94268307" w:history="1">
            <w:r w:rsidR="00284F8C" w:rsidRPr="004F3842">
              <w:rPr>
                <w:rStyle w:val="Hyperlink"/>
                <w:noProof/>
              </w:rPr>
              <w:t>4.6.</w:t>
            </w:r>
            <w:r w:rsidR="00284F8C">
              <w:rPr>
                <w:rFonts w:eastAsiaTheme="minorEastAsia"/>
                <w:noProof/>
                <w:sz w:val="22"/>
                <w:lang w:val="en-GB" w:eastAsia="en-GB"/>
              </w:rPr>
              <w:tab/>
            </w:r>
            <w:r w:rsidR="00284F8C" w:rsidRPr="004F3842">
              <w:rPr>
                <w:rStyle w:val="Hyperlink"/>
                <w:noProof/>
              </w:rPr>
              <w:t>Strengths of Delivery Model</w:t>
            </w:r>
            <w:r w:rsidR="00284F8C">
              <w:rPr>
                <w:noProof/>
                <w:webHidden/>
              </w:rPr>
              <w:tab/>
            </w:r>
            <w:r w:rsidR="00284F8C">
              <w:rPr>
                <w:noProof/>
                <w:webHidden/>
              </w:rPr>
              <w:fldChar w:fldCharType="begin"/>
            </w:r>
            <w:r w:rsidR="00284F8C">
              <w:rPr>
                <w:noProof/>
                <w:webHidden/>
              </w:rPr>
              <w:instrText xml:space="preserve"> PAGEREF _Toc94268307 \h </w:instrText>
            </w:r>
            <w:r w:rsidR="00284F8C">
              <w:rPr>
                <w:noProof/>
                <w:webHidden/>
              </w:rPr>
            </w:r>
            <w:r w:rsidR="00284F8C">
              <w:rPr>
                <w:noProof/>
                <w:webHidden/>
              </w:rPr>
              <w:fldChar w:fldCharType="separate"/>
            </w:r>
            <w:r w:rsidR="007F217D">
              <w:rPr>
                <w:noProof/>
                <w:webHidden/>
              </w:rPr>
              <w:t>13</w:t>
            </w:r>
            <w:r w:rsidR="00284F8C">
              <w:rPr>
                <w:noProof/>
                <w:webHidden/>
              </w:rPr>
              <w:fldChar w:fldCharType="end"/>
            </w:r>
          </w:hyperlink>
        </w:p>
        <w:p w14:paraId="56578079" w14:textId="4930E3B8" w:rsidR="00284F8C" w:rsidRDefault="00756369">
          <w:pPr>
            <w:pStyle w:val="TOC2"/>
            <w:rPr>
              <w:rFonts w:eastAsiaTheme="minorEastAsia"/>
              <w:noProof/>
              <w:sz w:val="22"/>
              <w:lang w:val="en-GB" w:eastAsia="en-GB"/>
            </w:rPr>
          </w:pPr>
          <w:hyperlink w:anchor="_Toc94268308" w:history="1">
            <w:r w:rsidR="00284F8C" w:rsidRPr="004F3842">
              <w:rPr>
                <w:rStyle w:val="Hyperlink"/>
                <w:noProof/>
              </w:rPr>
              <w:t>4.7.</w:t>
            </w:r>
            <w:r w:rsidR="00284F8C">
              <w:rPr>
                <w:rFonts w:eastAsiaTheme="minorEastAsia"/>
                <w:noProof/>
                <w:sz w:val="22"/>
                <w:lang w:val="en-GB" w:eastAsia="en-GB"/>
              </w:rPr>
              <w:tab/>
            </w:r>
            <w:r w:rsidR="00284F8C" w:rsidRPr="004F3842">
              <w:rPr>
                <w:rStyle w:val="Hyperlink"/>
                <w:noProof/>
              </w:rPr>
              <w:t>Weaknesses of Delivery Model</w:t>
            </w:r>
            <w:r w:rsidR="00284F8C">
              <w:rPr>
                <w:noProof/>
                <w:webHidden/>
              </w:rPr>
              <w:tab/>
            </w:r>
            <w:r w:rsidR="00284F8C">
              <w:rPr>
                <w:noProof/>
                <w:webHidden/>
              </w:rPr>
              <w:fldChar w:fldCharType="begin"/>
            </w:r>
            <w:r w:rsidR="00284F8C">
              <w:rPr>
                <w:noProof/>
                <w:webHidden/>
              </w:rPr>
              <w:instrText xml:space="preserve"> PAGEREF _Toc94268308 \h </w:instrText>
            </w:r>
            <w:r w:rsidR="00284F8C">
              <w:rPr>
                <w:noProof/>
                <w:webHidden/>
              </w:rPr>
            </w:r>
            <w:r w:rsidR="00284F8C">
              <w:rPr>
                <w:noProof/>
                <w:webHidden/>
              </w:rPr>
              <w:fldChar w:fldCharType="separate"/>
            </w:r>
            <w:r w:rsidR="007F217D">
              <w:rPr>
                <w:noProof/>
                <w:webHidden/>
              </w:rPr>
              <w:t>15</w:t>
            </w:r>
            <w:r w:rsidR="00284F8C">
              <w:rPr>
                <w:noProof/>
                <w:webHidden/>
              </w:rPr>
              <w:fldChar w:fldCharType="end"/>
            </w:r>
          </w:hyperlink>
        </w:p>
        <w:p w14:paraId="75E87739" w14:textId="67CE601A" w:rsidR="00284F8C" w:rsidRDefault="00756369">
          <w:pPr>
            <w:pStyle w:val="TOC2"/>
            <w:rPr>
              <w:rFonts w:eastAsiaTheme="minorEastAsia"/>
              <w:noProof/>
              <w:sz w:val="22"/>
              <w:lang w:val="en-GB" w:eastAsia="en-GB"/>
            </w:rPr>
          </w:pPr>
          <w:hyperlink w:anchor="_Toc94268309" w:history="1">
            <w:r w:rsidR="00284F8C" w:rsidRPr="004F3842">
              <w:rPr>
                <w:rStyle w:val="Hyperlink"/>
                <w:noProof/>
              </w:rPr>
              <w:t>4.8.</w:t>
            </w:r>
            <w:r w:rsidR="00284F8C">
              <w:rPr>
                <w:rFonts w:eastAsiaTheme="minorEastAsia"/>
                <w:noProof/>
                <w:sz w:val="22"/>
                <w:lang w:val="en-GB" w:eastAsia="en-GB"/>
              </w:rPr>
              <w:tab/>
            </w:r>
            <w:r w:rsidR="00284F8C" w:rsidRPr="004F3842">
              <w:rPr>
                <w:rStyle w:val="Hyperlink"/>
                <w:noProof/>
              </w:rPr>
              <w:t>Sustainability and Future Development</w:t>
            </w:r>
            <w:r w:rsidR="00284F8C">
              <w:rPr>
                <w:noProof/>
                <w:webHidden/>
              </w:rPr>
              <w:tab/>
            </w:r>
            <w:r w:rsidR="00284F8C">
              <w:rPr>
                <w:noProof/>
                <w:webHidden/>
              </w:rPr>
              <w:fldChar w:fldCharType="begin"/>
            </w:r>
            <w:r w:rsidR="00284F8C">
              <w:rPr>
                <w:noProof/>
                <w:webHidden/>
              </w:rPr>
              <w:instrText xml:space="preserve"> PAGEREF _Toc94268309 \h </w:instrText>
            </w:r>
            <w:r w:rsidR="00284F8C">
              <w:rPr>
                <w:noProof/>
                <w:webHidden/>
              </w:rPr>
            </w:r>
            <w:r w:rsidR="00284F8C">
              <w:rPr>
                <w:noProof/>
                <w:webHidden/>
              </w:rPr>
              <w:fldChar w:fldCharType="separate"/>
            </w:r>
            <w:r w:rsidR="007F217D">
              <w:rPr>
                <w:noProof/>
                <w:webHidden/>
              </w:rPr>
              <w:t>16</w:t>
            </w:r>
            <w:r w:rsidR="00284F8C">
              <w:rPr>
                <w:noProof/>
                <w:webHidden/>
              </w:rPr>
              <w:fldChar w:fldCharType="end"/>
            </w:r>
          </w:hyperlink>
        </w:p>
        <w:p w14:paraId="7232BAAB" w14:textId="6E13DB4A" w:rsidR="00284F8C" w:rsidRDefault="00756369">
          <w:pPr>
            <w:pStyle w:val="TOC2"/>
            <w:rPr>
              <w:rFonts w:eastAsiaTheme="minorEastAsia"/>
              <w:noProof/>
              <w:sz w:val="22"/>
              <w:lang w:val="en-GB" w:eastAsia="en-GB"/>
            </w:rPr>
          </w:pPr>
          <w:hyperlink w:anchor="_Toc94268310" w:history="1">
            <w:r w:rsidR="00284F8C" w:rsidRPr="004F3842">
              <w:rPr>
                <w:rStyle w:val="Hyperlink"/>
                <w:noProof/>
              </w:rPr>
              <w:t>4.9.</w:t>
            </w:r>
            <w:r w:rsidR="00284F8C">
              <w:rPr>
                <w:rFonts w:eastAsiaTheme="minorEastAsia"/>
                <w:noProof/>
                <w:sz w:val="22"/>
                <w:lang w:val="en-GB" w:eastAsia="en-GB"/>
              </w:rPr>
              <w:tab/>
            </w:r>
            <w:r w:rsidR="00284F8C" w:rsidRPr="004F3842">
              <w:rPr>
                <w:rStyle w:val="Hyperlink"/>
                <w:noProof/>
              </w:rPr>
              <w:t>Case Studies</w:t>
            </w:r>
            <w:r w:rsidR="00284F8C">
              <w:rPr>
                <w:noProof/>
                <w:webHidden/>
              </w:rPr>
              <w:tab/>
            </w:r>
            <w:r w:rsidR="00284F8C">
              <w:rPr>
                <w:noProof/>
                <w:webHidden/>
              </w:rPr>
              <w:fldChar w:fldCharType="begin"/>
            </w:r>
            <w:r w:rsidR="00284F8C">
              <w:rPr>
                <w:noProof/>
                <w:webHidden/>
              </w:rPr>
              <w:instrText xml:space="preserve"> PAGEREF _Toc94268310 \h </w:instrText>
            </w:r>
            <w:r w:rsidR="00284F8C">
              <w:rPr>
                <w:noProof/>
                <w:webHidden/>
              </w:rPr>
            </w:r>
            <w:r w:rsidR="00284F8C">
              <w:rPr>
                <w:noProof/>
                <w:webHidden/>
              </w:rPr>
              <w:fldChar w:fldCharType="separate"/>
            </w:r>
            <w:r w:rsidR="007F217D">
              <w:rPr>
                <w:noProof/>
                <w:webHidden/>
              </w:rPr>
              <w:t>17</w:t>
            </w:r>
            <w:r w:rsidR="00284F8C">
              <w:rPr>
                <w:noProof/>
                <w:webHidden/>
              </w:rPr>
              <w:fldChar w:fldCharType="end"/>
            </w:r>
          </w:hyperlink>
        </w:p>
        <w:p w14:paraId="1F3020CB" w14:textId="7CD4A189" w:rsidR="00284F8C" w:rsidRDefault="00756369">
          <w:pPr>
            <w:pStyle w:val="TOC3"/>
            <w:tabs>
              <w:tab w:val="left" w:pos="1320"/>
              <w:tab w:val="right" w:leader="dot" w:pos="9350"/>
            </w:tabs>
            <w:rPr>
              <w:rFonts w:eastAsiaTheme="minorEastAsia"/>
              <w:noProof/>
              <w:sz w:val="22"/>
              <w:lang w:val="en-GB" w:eastAsia="en-GB"/>
            </w:rPr>
          </w:pPr>
          <w:hyperlink w:anchor="_Toc94268324" w:history="1">
            <w:r w:rsidR="00284F8C" w:rsidRPr="004F3842">
              <w:rPr>
                <w:rStyle w:val="Hyperlink"/>
                <w:noProof/>
              </w:rPr>
              <w:t>4.9.1.</w:t>
            </w:r>
            <w:r w:rsidR="00284F8C">
              <w:rPr>
                <w:rFonts w:eastAsiaTheme="minorEastAsia"/>
                <w:noProof/>
                <w:sz w:val="22"/>
                <w:lang w:val="en-GB" w:eastAsia="en-GB"/>
              </w:rPr>
              <w:tab/>
            </w:r>
            <w:r w:rsidR="00284F8C" w:rsidRPr="004F3842">
              <w:rPr>
                <w:rStyle w:val="Hyperlink"/>
                <w:noProof/>
              </w:rPr>
              <w:t>Case Study 1</w:t>
            </w:r>
            <w:r w:rsidR="00284F8C">
              <w:rPr>
                <w:noProof/>
                <w:webHidden/>
              </w:rPr>
              <w:tab/>
            </w:r>
            <w:r w:rsidR="00284F8C">
              <w:rPr>
                <w:noProof/>
                <w:webHidden/>
              </w:rPr>
              <w:fldChar w:fldCharType="begin"/>
            </w:r>
            <w:r w:rsidR="00284F8C">
              <w:rPr>
                <w:noProof/>
                <w:webHidden/>
              </w:rPr>
              <w:instrText xml:space="preserve"> PAGEREF _Toc94268324 \h </w:instrText>
            </w:r>
            <w:r w:rsidR="00284F8C">
              <w:rPr>
                <w:noProof/>
                <w:webHidden/>
              </w:rPr>
            </w:r>
            <w:r w:rsidR="00284F8C">
              <w:rPr>
                <w:noProof/>
                <w:webHidden/>
              </w:rPr>
              <w:fldChar w:fldCharType="separate"/>
            </w:r>
            <w:r w:rsidR="007F217D">
              <w:rPr>
                <w:noProof/>
                <w:webHidden/>
              </w:rPr>
              <w:t>17</w:t>
            </w:r>
            <w:r w:rsidR="00284F8C">
              <w:rPr>
                <w:noProof/>
                <w:webHidden/>
              </w:rPr>
              <w:fldChar w:fldCharType="end"/>
            </w:r>
          </w:hyperlink>
        </w:p>
        <w:p w14:paraId="1466CA2A" w14:textId="0C67BFB9" w:rsidR="00284F8C" w:rsidRDefault="00756369">
          <w:pPr>
            <w:pStyle w:val="TOC3"/>
            <w:tabs>
              <w:tab w:val="left" w:pos="1320"/>
              <w:tab w:val="right" w:leader="dot" w:pos="9350"/>
            </w:tabs>
            <w:rPr>
              <w:rFonts w:eastAsiaTheme="minorEastAsia"/>
              <w:noProof/>
              <w:sz w:val="22"/>
              <w:lang w:val="en-GB" w:eastAsia="en-GB"/>
            </w:rPr>
          </w:pPr>
          <w:hyperlink w:anchor="_Toc94268325" w:history="1">
            <w:r w:rsidR="00284F8C" w:rsidRPr="004F3842">
              <w:rPr>
                <w:rStyle w:val="Hyperlink"/>
                <w:noProof/>
              </w:rPr>
              <w:t>4.9.2.</w:t>
            </w:r>
            <w:r w:rsidR="00284F8C">
              <w:rPr>
                <w:rFonts w:eastAsiaTheme="minorEastAsia"/>
                <w:noProof/>
                <w:sz w:val="22"/>
                <w:lang w:val="en-GB" w:eastAsia="en-GB"/>
              </w:rPr>
              <w:tab/>
            </w:r>
            <w:r w:rsidR="00284F8C" w:rsidRPr="004F3842">
              <w:rPr>
                <w:rStyle w:val="Hyperlink"/>
                <w:noProof/>
              </w:rPr>
              <w:t>Case Study 2</w:t>
            </w:r>
            <w:r w:rsidR="00284F8C">
              <w:rPr>
                <w:noProof/>
                <w:webHidden/>
              </w:rPr>
              <w:tab/>
            </w:r>
            <w:r w:rsidR="00284F8C">
              <w:rPr>
                <w:noProof/>
                <w:webHidden/>
              </w:rPr>
              <w:fldChar w:fldCharType="begin"/>
            </w:r>
            <w:r w:rsidR="00284F8C">
              <w:rPr>
                <w:noProof/>
                <w:webHidden/>
              </w:rPr>
              <w:instrText xml:space="preserve"> PAGEREF _Toc94268325 \h </w:instrText>
            </w:r>
            <w:r w:rsidR="00284F8C">
              <w:rPr>
                <w:noProof/>
                <w:webHidden/>
              </w:rPr>
            </w:r>
            <w:r w:rsidR="00284F8C">
              <w:rPr>
                <w:noProof/>
                <w:webHidden/>
              </w:rPr>
              <w:fldChar w:fldCharType="separate"/>
            </w:r>
            <w:r w:rsidR="007F217D">
              <w:rPr>
                <w:noProof/>
                <w:webHidden/>
              </w:rPr>
              <w:t>18</w:t>
            </w:r>
            <w:r w:rsidR="00284F8C">
              <w:rPr>
                <w:noProof/>
                <w:webHidden/>
              </w:rPr>
              <w:fldChar w:fldCharType="end"/>
            </w:r>
          </w:hyperlink>
        </w:p>
        <w:p w14:paraId="46666C7F" w14:textId="5072D171" w:rsidR="00284F8C" w:rsidRDefault="00756369">
          <w:pPr>
            <w:pStyle w:val="TOC3"/>
            <w:tabs>
              <w:tab w:val="left" w:pos="1320"/>
              <w:tab w:val="right" w:leader="dot" w:pos="9350"/>
            </w:tabs>
            <w:rPr>
              <w:rFonts w:eastAsiaTheme="minorEastAsia"/>
              <w:noProof/>
              <w:sz w:val="22"/>
              <w:lang w:val="en-GB" w:eastAsia="en-GB"/>
            </w:rPr>
          </w:pPr>
          <w:hyperlink w:anchor="_Toc94268326" w:history="1">
            <w:r w:rsidR="00284F8C" w:rsidRPr="004F3842">
              <w:rPr>
                <w:rStyle w:val="Hyperlink"/>
                <w:noProof/>
              </w:rPr>
              <w:t>4.9.3.</w:t>
            </w:r>
            <w:r w:rsidR="00284F8C">
              <w:rPr>
                <w:rFonts w:eastAsiaTheme="minorEastAsia"/>
                <w:noProof/>
                <w:sz w:val="22"/>
                <w:lang w:val="en-GB" w:eastAsia="en-GB"/>
              </w:rPr>
              <w:tab/>
            </w:r>
            <w:r w:rsidR="00284F8C" w:rsidRPr="004F3842">
              <w:rPr>
                <w:rStyle w:val="Hyperlink"/>
                <w:noProof/>
              </w:rPr>
              <w:t>Case Study 3</w:t>
            </w:r>
            <w:r w:rsidR="00284F8C">
              <w:rPr>
                <w:noProof/>
                <w:webHidden/>
              </w:rPr>
              <w:tab/>
            </w:r>
            <w:r w:rsidR="00284F8C">
              <w:rPr>
                <w:noProof/>
                <w:webHidden/>
              </w:rPr>
              <w:fldChar w:fldCharType="begin"/>
            </w:r>
            <w:r w:rsidR="00284F8C">
              <w:rPr>
                <w:noProof/>
                <w:webHidden/>
              </w:rPr>
              <w:instrText xml:space="preserve"> PAGEREF _Toc94268326 \h </w:instrText>
            </w:r>
            <w:r w:rsidR="00284F8C">
              <w:rPr>
                <w:noProof/>
                <w:webHidden/>
              </w:rPr>
            </w:r>
            <w:r w:rsidR="00284F8C">
              <w:rPr>
                <w:noProof/>
                <w:webHidden/>
              </w:rPr>
              <w:fldChar w:fldCharType="separate"/>
            </w:r>
            <w:r w:rsidR="007F217D">
              <w:rPr>
                <w:noProof/>
                <w:webHidden/>
              </w:rPr>
              <w:t>19</w:t>
            </w:r>
            <w:r w:rsidR="00284F8C">
              <w:rPr>
                <w:noProof/>
                <w:webHidden/>
              </w:rPr>
              <w:fldChar w:fldCharType="end"/>
            </w:r>
          </w:hyperlink>
        </w:p>
        <w:p w14:paraId="625D29AA" w14:textId="402C1D18" w:rsidR="00284F8C" w:rsidRDefault="00756369">
          <w:pPr>
            <w:pStyle w:val="TOC1"/>
            <w:tabs>
              <w:tab w:val="right" w:leader="dot" w:pos="9350"/>
            </w:tabs>
            <w:rPr>
              <w:rFonts w:eastAsiaTheme="minorEastAsia"/>
              <w:noProof/>
              <w:sz w:val="22"/>
              <w:lang w:val="en-GB" w:eastAsia="en-GB"/>
            </w:rPr>
          </w:pPr>
          <w:hyperlink w:anchor="_Toc94268327" w:history="1">
            <w:r w:rsidR="00284F8C" w:rsidRPr="004F3842">
              <w:rPr>
                <w:rStyle w:val="Hyperlink"/>
                <w:noProof/>
              </w:rPr>
              <w:t>Section 5: Conclusions and Recommendations</w:t>
            </w:r>
            <w:r w:rsidR="00284F8C">
              <w:rPr>
                <w:noProof/>
                <w:webHidden/>
              </w:rPr>
              <w:tab/>
            </w:r>
            <w:r w:rsidR="00284F8C">
              <w:rPr>
                <w:noProof/>
                <w:webHidden/>
              </w:rPr>
              <w:fldChar w:fldCharType="begin"/>
            </w:r>
            <w:r w:rsidR="00284F8C">
              <w:rPr>
                <w:noProof/>
                <w:webHidden/>
              </w:rPr>
              <w:instrText xml:space="preserve"> PAGEREF _Toc94268327 \h </w:instrText>
            </w:r>
            <w:r w:rsidR="00284F8C">
              <w:rPr>
                <w:noProof/>
                <w:webHidden/>
              </w:rPr>
            </w:r>
            <w:r w:rsidR="00284F8C">
              <w:rPr>
                <w:noProof/>
                <w:webHidden/>
              </w:rPr>
              <w:fldChar w:fldCharType="separate"/>
            </w:r>
            <w:r w:rsidR="007F217D">
              <w:rPr>
                <w:noProof/>
                <w:webHidden/>
              </w:rPr>
              <w:t>20</w:t>
            </w:r>
            <w:r w:rsidR="00284F8C">
              <w:rPr>
                <w:noProof/>
                <w:webHidden/>
              </w:rPr>
              <w:fldChar w:fldCharType="end"/>
            </w:r>
          </w:hyperlink>
        </w:p>
        <w:p w14:paraId="2B143D52" w14:textId="79D99A2F" w:rsidR="00284F8C" w:rsidRDefault="00756369">
          <w:pPr>
            <w:pStyle w:val="TOC2"/>
            <w:rPr>
              <w:rFonts w:eastAsiaTheme="minorEastAsia"/>
              <w:noProof/>
              <w:sz w:val="22"/>
              <w:lang w:val="en-GB" w:eastAsia="en-GB"/>
            </w:rPr>
          </w:pPr>
          <w:hyperlink w:anchor="_Toc94268329" w:history="1">
            <w:r w:rsidR="00284F8C" w:rsidRPr="004F3842">
              <w:rPr>
                <w:rStyle w:val="Hyperlink"/>
                <w:noProof/>
              </w:rPr>
              <w:t>5.1.</w:t>
            </w:r>
            <w:r w:rsidR="00284F8C">
              <w:rPr>
                <w:rFonts w:eastAsiaTheme="minorEastAsia"/>
                <w:noProof/>
                <w:sz w:val="22"/>
                <w:lang w:val="en-GB" w:eastAsia="en-GB"/>
              </w:rPr>
              <w:tab/>
            </w:r>
            <w:r w:rsidR="00284F8C" w:rsidRPr="004F3842">
              <w:rPr>
                <w:rStyle w:val="Hyperlink"/>
                <w:noProof/>
              </w:rPr>
              <w:t>Introduction</w:t>
            </w:r>
            <w:r w:rsidR="00284F8C">
              <w:rPr>
                <w:noProof/>
                <w:webHidden/>
              </w:rPr>
              <w:tab/>
            </w:r>
            <w:r w:rsidR="00284F8C">
              <w:rPr>
                <w:noProof/>
                <w:webHidden/>
              </w:rPr>
              <w:fldChar w:fldCharType="begin"/>
            </w:r>
            <w:r w:rsidR="00284F8C">
              <w:rPr>
                <w:noProof/>
                <w:webHidden/>
              </w:rPr>
              <w:instrText xml:space="preserve"> PAGEREF _Toc94268329 \h </w:instrText>
            </w:r>
            <w:r w:rsidR="00284F8C">
              <w:rPr>
                <w:noProof/>
                <w:webHidden/>
              </w:rPr>
            </w:r>
            <w:r w:rsidR="00284F8C">
              <w:rPr>
                <w:noProof/>
                <w:webHidden/>
              </w:rPr>
              <w:fldChar w:fldCharType="separate"/>
            </w:r>
            <w:r w:rsidR="007F217D">
              <w:rPr>
                <w:noProof/>
                <w:webHidden/>
              </w:rPr>
              <w:t>20</w:t>
            </w:r>
            <w:r w:rsidR="00284F8C">
              <w:rPr>
                <w:noProof/>
                <w:webHidden/>
              </w:rPr>
              <w:fldChar w:fldCharType="end"/>
            </w:r>
          </w:hyperlink>
        </w:p>
        <w:p w14:paraId="42812F1B" w14:textId="23A45D82" w:rsidR="00284F8C" w:rsidRDefault="00756369">
          <w:pPr>
            <w:pStyle w:val="TOC2"/>
            <w:rPr>
              <w:rFonts w:eastAsiaTheme="minorEastAsia"/>
              <w:noProof/>
              <w:sz w:val="22"/>
              <w:lang w:val="en-GB" w:eastAsia="en-GB"/>
            </w:rPr>
          </w:pPr>
          <w:hyperlink w:anchor="_Toc94268330" w:history="1">
            <w:r w:rsidR="00284F8C" w:rsidRPr="004F3842">
              <w:rPr>
                <w:rStyle w:val="Hyperlink"/>
                <w:noProof/>
              </w:rPr>
              <w:t>5.2.</w:t>
            </w:r>
            <w:r w:rsidR="00284F8C">
              <w:rPr>
                <w:rFonts w:eastAsiaTheme="minorEastAsia"/>
                <w:noProof/>
                <w:sz w:val="22"/>
                <w:lang w:val="en-GB" w:eastAsia="en-GB"/>
              </w:rPr>
              <w:tab/>
            </w:r>
            <w:r w:rsidR="00284F8C" w:rsidRPr="004F3842">
              <w:rPr>
                <w:rStyle w:val="Hyperlink"/>
                <w:noProof/>
              </w:rPr>
              <w:t>Conclusions</w:t>
            </w:r>
            <w:r w:rsidR="00284F8C">
              <w:rPr>
                <w:noProof/>
                <w:webHidden/>
              </w:rPr>
              <w:tab/>
            </w:r>
            <w:r w:rsidR="00284F8C">
              <w:rPr>
                <w:noProof/>
                <w:webHidden/>
              </w:rPr>
              <w:fldChar w:fldCharType="begin"/>
            </w:r>
            <w:r w:rsidR="00284F8C">
              <w:rPr>
                <w:noProof/>
                <w:webHidden/>
              </w:rPr>
              <w:instrText xml:space="preserve"> PAGEREF _Toc94268330 \h </w:instrText>
            </w:r>
            <w:r w:rsidR="00284F8C">
              <w:rPr>
                <w:noProof/>
                <w:webHidden/>
              </w:rPr>
            </w:r>
            <w:r w:rsidR="00284F8C">
              <w:rPr>
                <w:noProof/>
                <w:webHidden/>
              </w:rPr>
              <w:fldChar w:fldCharType="separate"/>
            </w:r>
            <w:r w:rsidR="007F217D">
              <w:rPr>
                <w:noProof/>
                <w:webHidden/>
              </w:rPr>
              <w:t>20</w:t>
            </w:r>
            <w:r w:rsidR="00284F8C">
              <w:rPr>
                <w:noProof/>
                <w:webHidden/>
              </w:rPr>
              <w:fldChar w:fldCharType="end"/>
            </w:r>
          </w:hyperlink>
        </w:p>
        <w:p w14:paraId="70F9011D" w14:textId="762B917F" w:rsidR="00284F8C" w:rsidRDefault="00756369">
          <w:pPr>
            <w:pStyle w:val="TOC2"/>
            <w:rPr>
              <w:rFonts w:eastAsiaTheme="minorEastAsia"/>
              <w:noProof/>
              <w:sz w:val="22"/>
              <w:lang w:val="en-GB" w:eastAsia="en-GB"/>
            </w:rPr>
          </w:pPr>
          <w:hyperlink w:anchor="_Toc94268331" w:history="1">
            <w:r w:rsidR="00284F8C" w:rsidRPr="004F3842">
              <w:rPr>
                <w:rStyle w:val="Hyperlink"/>
                <w:noProof/>
              </w:rPr>
              <w:t>5.3.</w:t>
            </w:r>
            <w:r w:rsidR="00284F8C">
              <w:rPr>
                <w:rFonts w:eastAsiaTheme="minorEastAsia"/>
                <w:noProof/>
                <w:sz w:val="22"/>
                <w:lang w:val="en-GB" w:eastAsia="en-GB"/>
              </w:rPr>
              <w:tab/>
            </w:r>
            <w:r w:rsidR="00284F8C" w:rsidRPr="004F3842">
              <w:rPr>
                <w:rStyle w:val="Hyperlink"/>
                <w:noProof/>
              </w:rPr>
              <w:t>Recommendations</w:t>
            </w:r>
            <w:r w:rsidR="00284F8C">
              <w:rPr>
                <w:noProof/>
                <w:webHidden/>
              </w:rPr>
              <w:tab/>
            </w:r>
            <w:r w:rsidR="00284F8C">
              <w:rPr>
                <w:noProof/>
                <w:webHidden/>
              </w:rPr>
              <w:fldChar w:fldCharType="begin"/>
            </w:r>
            <w:r w:rsidR="00284F8C">
              <w:rPr>
                <w:noProof/>
                <w:webHidden/>
              </w:rPr>
              <w:instrText xml:space="preserve"> PAGEREF _Toc94268331 \h </w:instrText>
            </w:r>
            <w:r w:rsidR="00284F8C">
              <w:rPr>
                <w:noProof/>
                <w:webHidden/>
              </w:rPr>
            </w:r>
            <w:r w:rsidR="00284F8C">
              <w:rPr>
                <w:noProof/>
                <w:webHidden/>
              </w:rPr>
              <w:fldChar w:fldCharType="separate"/>
            </w:r>
            <w:r w:rsidR="007F217D">
              <w:rPr>
                <w:noProof/>
                <w:webHidden/>
              </w:rPr>
              <w:t>22</w:t>
            </w:r>
            <w:r w:rsidR="00284F8C">
              <w:rPr>
                <w:noProof/>
                <w:webHidden/>
              </w:rPr>
              <w:fldChar w:fldCharType="end"/>
            </w:r>
          </w:hyperlink>
        </w:p>
        <w:p w14:paraId="1BAC9B5E" w14:textId="57AA624D" w:rsidR="00284F8C" w:rsidRDefault="00756369">
          <w:pPr>
            <w:pStyle w:val="TOC3"/>
            <w:tabs>
              <w:tab w:val="left" w:pos="1320"/>
              <w:tab w:val="right" w:leader="dot" w:pos="9350"/>
            </w:tabs>
            <w:rPr>
              <w:rFonts w:eastAsiaTheme="minorEastAsia"/>
              <w:noProof/>
              <w:sz w:val="22"/>
              <w:lang w:val="en-GB" w:eastAsia="en-GB"/>
            </w:rPr>
          </w:pPr>
          <w:hyperlink w:anchor="_Toc94268336" w:history="1">
            <w:r w:rsidR="00284F8C" w:rsidRPr="004F3842">
              <w:rPr>
                <w:rStyle w:val="Hyperlink"/>
                <w:noProof/>
              </w:rPr>
              <w:t>5.3.1.</w:t>
            </w:r>
            <w:r w:rsidR="00284F8C">
              <w:rPr>
                <w:rFonts w:eastAsiaTheme="minorEastAsia"/>
                <w:noProof/>
                <w:sz w:val="22"/>
                <w:lang w:val="en-GB" w:eastAsia="en-GB"/>
              </w:rPr>
              <w:tab/>
            </w:r>
            <w:r w:rsidR="00284F8C" w:rsidRPr="004F3842">
              <w:rPr>
                <w:rStyle w:val="Hyperlink"/>
                <w:noProof/>
              </w:rPr>
              <w:t>Recommendation 1: Future Funding</w:t>
            </w:r>
            <w:r w:rsidR="00284F8C">
              <w:rPr>
                <w:noProof/>
                <w:webHidden/>
              </w:rPr>
              <w:tab/>
            </w:r>
            <w:r w:rsidR="00284F8C">
              <w:rPr>
                <w:noProof/>
                <w:webHidden/>
              </w:rPr>
              <w:fldChar w:fldCharType="begin"/>
            </w:r>
            <w:r w:rsidR="00284F8C">
              <w:rPr>
                <w:noProof/>
                <w:webHidden/>
              </w:rPr>
              <w:instrText xml:space="preserve"> PAGEREF _Toc94268336 \h </w:instrText>
            </w:r>
            <w:r w:rsidR="00284F8C">
              <w:rPr>
                <w:noProof/>
                <w:webHidden/>
              </w:rPr>
            </w:r>
            <w:r w:rsidR="00284F8C">
              <w:rPr>
                <w:noProof/>
                <w:webHidden/>
              </w:rPr>
              <w:fldChar w:fldCharType="separate"/>
            </w:r>
            <w:r w:rsidR="007F217D">
              <w:rPr>
                <w:noProof/>
                <w:webHidden/>
              </w:rPr>
              <w:t>22</w:t>
            </w:r>
            <w:r w:rsidR="00284F8C">
              <w:rPr>
                <w:noProof/>
                <w:webHidden/>
              </w:rPr>
              <w:fldChar w:fldCharType="end"/>
            </w:r>
          </w:hyperlink>
        </w:p>
        <w:p w14:paraId="47D112EE" w14:textId="4F7ECA54" w:rsidR="00284F8C" w:rsidRDefault="00756369">
          <w:pPr>
            <w:pStyle w:val="TOC3"/>
            <w:tabs>
              <w:tab w:val="left" w:pos="1320"/>
              <w:tab w:val="right" w:leader="dot" w:pos="9350"/>
            </w:tabs>
            <w:rPr>
              <w:rFonts w:eastAsiaTheme="minorEastAsia"/>
              <w:noProof/>
              <w:sz w:val="22"/>
              <w:lang w:val="en-GB" w:eastAsia="en-GB"/>
            </w:rPr>
          </w:pPr>
          <w:hyperlink w:anchor="_Toc94268337" w:history="1">
            <w:r w:rsidR="00284F8C" w:rsidRPr="004F3842">
              <w:rPr>
                <w:rStyle w:val="Hyperlink"/>
                <w:noProof/>
              </w:rPr>
              <w:t>5.3.2.</w:t>
            </w:r>
            <w:r w:rsidR="00284F8C">
              <w:rPr>
                <w:rFonts w:eastAsiaTheme="minorEastAsia"/>
                <w:noProof/>
                <w:sz w:val="22"/>
                <w:lang w:val="en-GB" w:eastAsia="en-GB"/>
              </w:rPr>
              <w:tab/>
            </w:r>
            <w:r w:rsidR="00284F8C" w:rsidRPr="004F3842">
              <w:rPr>
                <w:rStyle w:val="Hyperlink"/>
                <w:noProof/>
              </w:rPr>
              <w:t>Recommendation 2: Training and Capacity Building</w:t>
            </w:r>
            <w:r w:rsidR="00284F8C">
              <w:rPr>
                <w:noProof/>
                <w:webHidden/>
              </w:rPr>
              <w:tab/>
            </w:r>
            <w:r w:rsidR="00284F8C">
              <w:rPr>
                <w:noProof/>
                <w:webHidden/>
              </w:rPr>
              <w:fldChar w:fldCharType="begin"/>
            </w:r>
            <w:r w:rsidR="00284F8C">
              <w:rPr>
                <w:noProof/>
                <w:webHidden/>
              </w:rPr>
              <w:instrText xml:space="preserve"> PAGEREF _Toc94268337 \h </w:instrText>
            </w:r>
            <w:r w:rsidR="00284F8C">
              <w:rPr>
                <w:noProof/>
                <w:webHidden/>
              </w:rPr>
            </w:r>
            <w:r w:rsidR="00284F8C">
              <w:rPr>
                <w:noProof/>
                <w:webHidden/>
              </w:rPr>
              <w:fldChar w:fldCharType="separate"/>
            </w:r>
            <w:r w:rsidR="007F217D">
              <w:rPr>
                <w:noProof/>
                <w:webHidden/>
              </w:rPr>
              <w:t>23</w:t>
            </w:r>
            <w:r w:rsidR="00284F8C">
              <w:rPr>
                <w:noProof/>
                <w:webHidden/>
              </w:rPr>
              <w:fldChar w:fldCharType="end"/>
            </w:r>
          </w:hyperlink>
        </w:p>
        <w:p w14:paraId="3AD00DA0" w14:textId="73ACD57D" w:rsidR="00284F8C" w:rsidRDefault="00756369">
          <w:pPr>
            <w:pStyle w:val="TOC3"/>
            <w:tabs>
              <w:tab w:val="left" w:pos="1320"/>
              <w:tab w:val="right" w:leader="dot" w:pos="9350"/>
            </w:tabs>
            <w:rPr>
              <w:rFonts w:eastAsiaTheme="minorEastAsia"/>
              <w:noProof/>
              <w:sz w:val="22"/>
              <w:lang w:val="en-GB" w:eastAsia="en-GB"/>
            </w:rPr>
          </w:pPr>
          <w:hyperlink w:anchor="_Toc94268338" w:history="1">
            <w:r w:rsidR="00284F8C" w:rsidRPr="004F3842">
              <w:rPr>
                <w:rStyle w:val="Hyperlink"/>
                <w:noProof/>
              </w:rPr>
              <w:t>5.3.3.</w:t>
            </w:r>
            <w:r w:rsidR="00284F8C">
              <w:rPr>
                <w:rFonts w:eastAsiaTheme="minorEastAsia"/>
                <w:noProof/>
                <w:sz w:val="22"/>
                <w:lang w:val="en-GB" w:eastAsia="en-GB"/>
              </w:rPr>
              <w:tab/>
            </w:r>
            <w:r w:rsidR="00284F8C" w:rsidRPr="004F3842">
              <w:rPr>
                <w:rStyle w:val="Hyperlink"/>
                <w:noProof/>
              </w:rPr>
              <w:t>Recommendation 3: Expansion of Services</w:t>
            </w:r>
            <w:r w:rsidR="00284F8C">
              <w:rPr>
                <w:noProof/>
                <w:webHidden/>
              </w:rPr>
              <w:tab/>
            </w:r>
            <w:r w:rsidR="00284F8C">
              <w:rPr>
                <w:noProof/>
                <w:webHidden/>
              </w:rPr>
              <w:fldChar w:fldCharType="begin"/>
            </w:r>
            <w:r w:rsidR="00284F8C">
              <w:rPr>
                <w:noProof/>
                <w:webHidden/>
              </w:rPr>
              <w:instrText xml:space="preserve"> PAGEREF _Toc94268338 \h </w:instrText>
            </w:r>
            <w:r w:rsidR="00284F8C">
              <w:rPr>
                <w:noProof/>
                <w:webHidden/>
              </w:rPr>
            </w:r>
            <w:r w:rsidR="00284F8C">
              <w:rPr>
                <w:noProof/>
                <w:webHidden/>
              </w:rPr>
              <w:fldChar w:fldCharType="separate"/>
            </w:r>
            <w:r w:rsidR="007F217D">
              <w:rPr>
                <w:noProof/>
                <w:webHidden/>
              </w:rPr>
              <w:t>23</w:t>
            </w:r>
            <w:r w:rsidR="00284F8C">
              <w:rPr>
                <w:noProof/>
                <w:webHidden/>
              </w:rPr>
              <w:fldChar w:fldCharType="end"/>
            </w:r>
          </w:hyperlink>
        </w:p>
        <w:p w14:paraId="5AA792CF" w14:textId="01C64BC5" w:rsidR="00284F8C" w:rsidRDefault="00756369">
          <w:pPr>
            <w:pStyle w:val="TOC3"/>
            <w:tabs>
              <w:tab w:val="left" w:pos="1320"/>
              <w:tab w:val="right" w:leader="dot" w:pos="9350"/>
            </w:tabs>
            <w:rPr>
              <w:rFonts w:eastAsiaTheme="minorEastAsia"/>
              <w:noProof/>
              <w:sz w:val="22"/>
              <w:lang w:val="en-GB" w:eastAsia="en-GB"/>
            </w:rPr>
          </w:pPr>
          <w:hyperlink w:anchor="_Toc94268339" w:history="1">
            <w:r w:rsidR="00284F8C" w:rsidRPr="004F3842">
              <w:rPr>
                <w:rStyle w:val="Hyperlink"/>
                <w:noProof/>
              </w:rPr>
              <w:t>5.3.4.</w:t>
            </w:r>
            <w:r w:rsidR="00284F8C">
              <w:rPr>
                <w:rFonts w:eastAsiaTheme="minorEastAsia"/>
                <w:noProof/>
                <w:sz w:val="22"/>
                <w:lang w:val="en-GB" w:eastAsia="en-GB"/>
              </w:rPr>
              <w:tab/>
            </w:r>
            <w:r w:rsidR="00284F8C" w:rsidRPr="004F3842">
              <w:rPr>
                <w:rStyle w:val="Hyperlink"/>
                <w:noProof/>
              </w:rPr>
              <w:t>Recommendation 4: Pre-Diagnosis Support</w:t>
            </w:r>
            <w:r w:rsidR="00284F8C">
              <w:rPr>
                <w:noProof/>
                <w:webHidden/>
              </w:rPr>
              <w:tab/>
            </w:r>
            <w:r w:rsidR="00284F8C">
              <w:rPr>
                <w:noProof/>
                <w:webHidden/>
              </w:rPr>
              <w:fldChar w:fldCharType="begin"/>
            </w:r>
            <w:r w:rsidR="00284F8C">
              <w:rPr>
                <w:noProof/>
                <w:webHidden/>
              </w:rPr>
              <w:instrText xml:space="preserve"> PAGEREF _Toc94268339 \h </w:instrText>
            </w:r>
            <w:r w:rsidR="00284F8C">
              <w:rPr>
                <w:noProof/>
                <w:webHidden/>
              </w:rPr>
            </w:r>
            <w:r w:rsidR="00284F8C">
              <w:rPr>
                <w:noProof/>
                <w:webHidden/>
              </w:rPr>
              <w:fldChar w:fldCharType="separate"/>
            </w:r>
            <w:r w:rsidR="007F217D">
              <w:rPr>
                <w:noProof/>
                <w:webHidden/>
              </w:rPr>
              <w:t>23</w:t>
            </w:r>
            <w:r w:rsidR="00284F8C">
              <w:rPr>
                <w:noProof/>
                <w:webHidden/>
              </w:rPr>
              <w:fldChar w:fldCharType="end"/>
            </w:r>
          </w:hyperlink>
        </w:p>
        <w:p w14:paraId="33B70208" w14:textId="69B7E750" w:rsidR="004E0F39" w:rsidRPr="00555654" w:rsidRDefault="00C76959" w:rsidP="00555654">
          <w:pPr>
            <w:spacing w:line="240" w:lineRule="auto"/>
            <w:rPr>
              <w:noProof/>
              <w:sz w:val="28"/>
              <w:szCs w:val="28"/>
            </w:rPr>
          </w:pPr>
          <w:r w:rsidRPr="00555654">
            <w:rPr>
              <w:noProof/>
              <w:sz w:val="28"/>
              <w:szCs w:val="28"/>
            </w:rPr>
            <w:fldChar w:fldCharType="end"/>
          </w:r>
        </w:p>
        <w:p w14:paraId="247E0403" w14:textId="67272769" w:rsidR="00F92E5E" w:rsidRDefault="00756369" w:rsidP="00555654">
          <w:pPr>
            <w:spacing w:line="240" w:lineRule="auto"/>
          </w:pPr>
        </w:p>
      </w:sdtContent>
    </w:sdt>
    <w:p w14:paraId="4877A361" w14:textId="2F257ACD" w:rsidR="00555654" w:rsidRDefault="00555654" w:rsidP="001E0362">
      <w:pPr>
        <w:pStyle w:val="Heading1"/>
      </w:pPr>
    </w:p>
    <w:p w14:paraId="4BE4D181" w14:textId="01C722EC" w:rsidR="00555654" w:rsidRDefault="00555654" w:rsidP="00555654">
      <w:pPr>
        <w:rPr>
          <w:lang w:val="en-GB"/>
        </w:rPr>
      </w:pPr>
    </w:p>
    <w:p w14:paraId="31C10D22" w14:textId="56218E44" w:rsidR="00555654" w:rsidRDefault="00555654" w:rsidP="00555654">
      <w:pPr>
        <w:rPr>
          <w:lang w:val="en-GB"/>
        </w:rPr>
      </w:pPr>
    </w:p>
    <w:p w14:paraId="449DC95B" w14:textId="334D79C8" w:rsidR="00B01B29" w:rsidRDefault="00B01B29" w:rsidP="00B01B29"/>
    <w:p w14:paraId="3E45C9AB" w14:textId="56DABA24" w:rsidR="00B01B29" w:rsidRDefault="00B01B29">
      <w:r>
        <w:br w:type="page"/>
      </w:r>
    </w:p>
    <w:p w14:paraId="2A58FF78" w14:textId="47B86BF6" w:rsidR="00750151" w:rsidRDefault="00B01B29" w:rsidP="001E0362">
      <w:pPr>
        <w:pStyle w:val="Heading1"/>
      </w:pPr>
      <w:bookmarkStart w:id="0" w:name="_Toc94268285"/>
      <w:r>
        <w:lastRenderedPageBreak/>
        <w:t>Section 1: Introduction and Context</w:t>
      </w:r>
      <w:bookmarkEnd w:id="0"/>
    </w:p>
    <w:p w14:paraId="2B5DE6CE" w14:textId="77777777" w:rsidR="00B01B29" w:rsidRDefault="00B01B29" w:rsidP="00B01B29">
      <w:pPr>
        <w:rPr>
          <w:lang w:val="en-GB"/>
        </w:rPr>
      </w:pPr>
    </w:p>
    <w:p w14:paraId="6CC9DB97" w14:textId="3110B588" w:rsidR="00B01B29" w:rsidRDefault="002D1214" w:rsidP="00B01B29">
      <w:pPr>
        <w:pStyle w:val="Heading2"/>
      </w:pPr>
      <w:bookmarkStart w:id="1" w:name="_Toc94268286"/>
      <w:r>
        <w:t>Introduction</w:t>
      </w:r>
      <w:bookmarkEnd w:id="1"/>
      <w:r w:rsidR="00360F48">
        <w:t xml:space="preserve"> </w:t>
      </w:r>
    </w:p>
    <w:p w14:paraId="6796F0D5" w14:textId="541BEDE2" w:rsidR="00D56756" w:rsidRDefault="00D56756" w:rsidP="00B85581">
      <w:pPr>
        <w:rPr>
          <w:bdr w:val="none" w:sz="0" w:space="0" w:color="auto" w:frame="1"/>
        </w:rPr>
      </w:pPr>
      <w:r>
        <w:t xml:space="preserve">This report sets out an Impact Study on </w:t>
      </w:r>
      <w:r w:rsidR="00D1069A" w:rsidRPr="00D1069A">
        <w:t xml:space="preserve">Dementia Engaged &amp; Empowered Derry &amp; Strabane </w:t>
      </w:r>
      <w:r w:rsidR="00954A6B">
        <w:t>(DEED</w:t>
      </w:r>
      <w:r w:rsidR="0039639E">
        <w:t>S</w:t>
      </w:r>
      <w:r w:rsidR="00954A6B">
        <w:t>)</w:t>
      </w:r>
      <w:r>
        <w:t>. DEED</w:t>
      </w:r>
      <w:r w:rsidR="00551EAE">
        <w:t>S</w:t>
      </w:r>
      <w:r>
        <w:t xml:space="preserve"> is a project managed and delivered by the Old </w:t>
      </w:r>
      <w:r w:rsidR="00BB46DC">
        <w:t>Library Trust</w:t>
      </w:r>
      <w:r>
        <w:rPr>
          <w:bdr w:val="none" w:sz="0" w:space="0" w:color="auto" w:frame="1"/>
        </w:rPr>
        <w:t xml:space="preserve">, supported by a </w:t>
      </w:r>
      <w:r w:rsidRPr="00F324D1">
        <w:rPr>
          <w:rFonts w:cstheme="minorHAnsi"/>
          <w:szCs w:val="24"/>
        </w:rPr>
        <w:t>£474,504</w:t>
      </w:r>
      <w:r>
        <w:rPr>
          <w:rFonts w:cstheme="minorHAnsi"/>
          <w:szCs w:val="24"/>
        </w:rPr>
        <w:t xml:space="preserve"> grant</w:t>
      </w:r>
      <w:r w:rsidRPr="00F324D1">
        <w:rPr>
          <w:rFonts w:cstheme="minorHAnsi"/>
          <w:szCs w:val="24"/>
        </w:rPr>
        <w:t xml:space="preserve"> </w:t>
      </w:r>
      <w:r>
        <w:rPr>
          <w:rFonts w:cstheme="minorHAnsi"/>
          <w:szCs w:val="24"/>
        </w:rPr>
        <w:t>from</w:t>
      </w:r>
      <w:r w:rsidRPr="00F324D1">
        <w:rPr>
          <w:rFonts w:cstheme="minorHAnsi"/>
          <w:szCs w:val="24"/>
        </w:rPr>
        <w:t xml:space="preserve"> </w:t>
      </w:r>
      <w:r>
        <w:rPr>
          <w:bdr w:val="none" w:sz="0" w:space="0" w:color="auto" w:frame="1"/>
        </w:rPr>
        <w:t>National Lottery Community Fund.</w:t>
      </w:r>
    </w:p>
    <w:p w14:paraId="76AA9B98" w14:textId="77777777" w:rsidR="00D56756" w:rsidRDefault="00D56756" w:rsidP="00B85581">
      <w:pPr>
        <w:rPr>
          <w:bdr w:val="none" w:sz="0" w:space="0" w:color="auto" w:frame="1"/>
        </w:rPr>
      </w:pPr>
    </w:p>
    <w:p w14:paraId="12A7A33D" w14:textId="4EB45C0B" w:rsidR="002D1214" w:rsidRDefault="001C369D" w:rsidP="00B85581">
      <w:r>
        <w:rPr>
          <w:bdr w:val="none" w:sz="0" w:space="0" w:color="auto" w:frame="1"/>
        </w:rPr>
        <w:t>DEED</w:t>
      </w:r>
      <w:r w:rsidR="00551EAE">
        <w:rPr>
          <w:bdr w:val="none" w:sz="0" w:space="0" w:color="auto" w:frame="1"/>
        </w:rPr>
        <w:t>S</w:t>
      </w:r>
      <w:r>
        <w:rPr>
          <w:bdr w:val="none" w:sz="0" w:space="0" w:color="auto" w:frame="1"/>
        </w:rPr>
        <w:t xml:space="preserve"> was</w:t>
      </w:r>
      <w:r w:rsidR="00D56756">
        <w:rPr>
          <w:bdr w:val="none" w:sz="0" w:space="0" w:color="auto" w:frame="1"/>
        </w:rPr>
        <w:t xml:space="preserve"> designed </w:t>
      </w:r>
      <w:r w:rsidR="00D56756">
        <w:t xml:space="preserve">to enable people living with dementia to live better for longer within their own </w:t>
      </w:r>
      <w:r w:rsidR="00D56756" w:rsidRPr="00AF65AE">
        <w:rPr>
          <w:lang w:val="en-GB"/>
        </w:rPr>
        <w:t>communities and to progress the Derry City &amp; Strabane District Council area as a Dementia friendly region.</w:t>
      </w:r>
    </w:p>
    <w:p w14:paraId="442E20C5" w14:textId="77777777" w:rsidR="002D1214" w:rsidRDefault="002D1214" w:rsidP="002D1214"/>
    <w:p w14:paraId="38ABF597" w14:textId="181CFF61" w:rsidR="002D1214" w:rsidRDefault="00D56756" w:rsidP="002D1214">
      <w:r>
        <w:t>This report sets out the impact of the project on its beneficiaries, carers, partner organisations and other stakeholders over the period 2018 to December 2021.</w:t>
      </w:r>
    </w:p>
    <w:p w14:paraId="358C2020" w14:textId="77777777" w:rsidR="002D1214" w:rsidRDefault="002D1214" w:rsidP="002D1214">
      <w:pPr>
        <w:rPr>
          <w:lang w:val="en-GB"/>
        </w:rPr>
      </w:pPr>
    </w:p>
    <w:p w14:paraId="06A6136A" w14:textId="17911079" w:rsidR="00675116" w:rsidRDefault="00B17EF1" w:rsidP="00675116">
      <w:pPr>
        <w:pStyle w:val="Heading2"/>
      </w:pPr>
      <w:bookmarkStart w:id="2" w:name="_Toc94268287"/>
      <w:r>
        <w:t>Introduction to Old Library Trust</w:t>
      </w:r>
      <w:bookmarkEnd w:id="2"/>
    </w:p>
    <w:p w14:paraId="1834075D" w14:textId="77777777" w:rsidR="00DD04F8" w:rsidRDefault="00FA4B60" w:rsidP="00B17EF1">
      <w:pPr>
        <w:rPr>
          <w:lang w:val="en-GB"/>
        </w:rPr>
      </w:pPr>
      <w:r w:rsidRPr="00FA1FF2">
        <w:rPr>
          <w:lang w:val="en-GB"/>
        </w:rPr>
        <w:t xml:space="preserve">Established in 2001, the Old Library Trust </w:t>
      </w:r>
      <w:r w:rsidR="00DD04F8">
        <w:rPr>
          <w:lang w:val="en-GB"/>
        </w:rPr>
        <w:t xml:space="preserve">(OLT) </w:t>
      </w:r>
      <w:r w:rsidRPr="00FA1FF2">
        <w:rPr>
          <w:lang w:val="en-GB"/>
        </w:rPr>
        <w:t>is a registered charity that provides services and activities to reduce health inequalities, address the underlying causes of poor health</w:t>
      </w:r>
      <w:r w:rsidR="00706A0C">
        <w:rPr>
          <w:lang w:val="en-GB"/>
        </w:rPr>
        <w:t>,</w:t>
      </w:r>
      <w:r w:rsidRPr="00FA1FF2">
        <w:rPr>
          <w:lang w:val="en-GB"/>
        </w:rPr>
        <w:t xml:space="preserve"> and improve community health and wellbeing. </w:t>
      </w:r>
    </w:p>
    <w:p w14:paraId="0EB20735" w14:textId="77777777" w:rsidR="00DD04F8" w:rsidRDefault="00DD04F8" w:rsidP="00B17EF1">
      <w:pPr>
        <w:rPr>
          <w:lang w:val="en-GB"/>
        </w:rPr>
      </w:pPr>
    </w:p>
    <w:p w14:paraId="378800D0" w14:textId="1F0B4711" w:rsidR="00B17EF1" w:rsidRDefault="00DD04F8" w:rsidP="00B17EF1">
      <w:pPr>
        <w:rPr>
          <w:lang w:val="en-GB"/>
        </w:rPr>
      </w:pPr>
      <w:r>
        <w:rPr>
          <w:lang w:val="en-GB"/>
        </w:rPr>
        <w:t>OLT</w:t>
      </w:r>
      <w:r w:rsidR="00FA4B60" w:rsidRPr="00FA1FF2">
        <w:rPr>
          <w:lang w:val="en-GB"/>
        </w:rPr>
        <w:t xml:space="preserve"> </w:t>
      </w:r>
      <w:r w:rsidR="00E61212" w:rsidRPr="00FA1FF2">
        <w:rPr>
          <w:lang w:val="en-GB"/>
        </w:rPr>
        <w:t xml:space="preserve">primarily serves </w:t>
      </w:r>
      <w:r w:rsidR="00E61212">
        <w:rPr>
          <w:lang w:val="en-GB"/>
        </w:rPr>
        <w:t>the</w:t>
      </w:r>
      <w:r w:rsidR="00E61212" w:rsidRPr="00FA1FF2">
        <w:rPr>
          <w:lang w:val="en-GB"/>
        </w:rPr>
        <w:t xml:space="preserve"> community </w:t>
      </w:r>
      <w:r w:rsidR="00E61212">
        <w:rPr>
          <w:lang w:val="en-GB"/>
        </w:rPr>
        <w:t>in the Creggan area of Derry,</w:t>
      </w:r>
      <w:r w:rsidR="00E61212" w:rsidRPr="00E61212">
        <w:rPr>
          <w:lang w:val="en-GB"/>
        </w:rPr>
        <w:t xml:space="preserve"> </w:t>
      </w:r>
      <w:r w:rsidR="00E61212">
        <w:rPr>
          <w:lang w:val="en-GB"/>
        </w:rPr>
        <w:t xml:space="preserve">an area </w:t>
      </w:r>
      <w:r w:rsidR="00E61212" w:rsidRPr="00FA1FF2">
        <w:rPr>
          <w:lang w:val="en-GB"/>
        </w:rPr>
        <w:t>ranked as one of the most deprived areas in the North of Ireland</w:t>
      </w:r>
      <w:r w:rsidR="00E61212">
        <w:rPr>
          <w:lang w:val="en-GB"/>
        </w:rPr>
        <w:t xml:space="preserve">, but also supports </w:t>
      </w:r>
      <w:r w:rsidR="00E61212" w:rsidRPr="00FA1FF2">
        <w:rPr>
          <w:lang w:val="en-GB"/>
        </w:rPr>
        <w:t>neighbouring areas across the Moor Ward and beyond</w:t>
      </w:r>
      <w:r w:rsidR="00E61212">
        <w:rPr>
          <w:lang w:val="en-GB"/>
        </w:rPr>
        <w:t xml:space="preserve">. The organisation operates </w:t>
      </w:r>
      <w:r w:rsidR="00E61212" w:rsidRPr="00FA1FF2">
        <w:rPr>
          <w:lang w:val="en-GB"/>
        </w:rPr>
        <w:t xml:space="preserve">from and </w:t>
      </w:r>
      <w:r w:rsidR="00E61212">
        <w:rPr>
          <w:lang w:val="en-GB"/>
        </w:rPr>
        <w:t>manages</w:t>
      </w:r>
      <w:r w:rsidR="00E61212" w:rsidRPr="00FA1FF2">
        <w:rPr>
          <w:lang w:val="en-GB"/>
        </w:rPr>
        <w:t xml:space="preserve"> a Healthy Living Centre facility </w:t>
      </w:r>
      <w:r w:rsidR="00E61212">
        <w:rPr>
          <w:lang w:val="en-GB"/>
        </w:rPr>
        <w:t>on</w:t>
      </w:r>
      <w:r w:rsidR="00E61212" w:rsidRPr="00FA1FF2">
        <w:rPr>
          <w:lang w:val="en-GB"/>
        </w:rPr>
        <w:t xml:space="preserve"> Central Drive</w:t>
      </w:r>
      <w:r w:rsidR="00E61212">
        <w:rPr>
          <w:lang w:val="en-GB"/>
        </w:rPr>
        <w:t xml:space="preserve">, which </w:t>
      </w:r>
      <w:r w:rsidR="00FA4B60" w:rsidRPr="00FA1FF2">
        <w:rPr>
          <w:lang w:val="en-GB"/>
        </w:rPr>
        <w:t>contains physical activity spaces, multi-functional meeting spaces, a community café</w:t>
      </w:r>
      <w:r w:rsidR="00E61212">
        <w:rPr>
          <w:lang w:val="en-GB"/>
        </w:rPr>
        <w:t>,</w:t>
      </w:r>
      <w:r w:rsidR="00FA4B60" w:rsidRPr="00FA1FF2">
        <w:rPr>
          <w:lang w:val="en-GB"/>
        </w:rPr>
        <w:t xml:space="preserve"> </w:t>
      </w:r>
      <w:r w:rsidR="00E61212">
        <w:rPr>
          <w:lang w:val="en-GB"/>
        </w:rPr>
        <w:t>and</w:t>
      </w:r>
      <w:r w:rsidR="00FA4B60" w:rsidRPr="00FA1FF2">
        <w:rPr>
          <w:lang w:val="en-GB"/>
        </w:rPr>
        <w:t xml:space="preserve"> rentable space that is used by services that complement </w:t>
      </w:r>
      <w:r w:rsidR="00FA1FF2">
        <w:rPr>
          <w:lang w:val="en-GB"/>
        </w:rPr>
        <w:t>the organisation’s</w:t>
      </w:r>
      <w:r w:rsidR="00FA4B60" w:rsidRPr="00FA1FF2">
        <w:rPr>
          <w:lang w:val="en-GB"/>
        </w:rPr>
        <w:t xml:space="preserve"> work. More than 2,000 people per week attend the healthy living centre facility, participating in services and programmes aimed at reducing inequalities in health and tackling the root causes of ill health. Participants range from children and young people, parents, adults, and older people. All the services are underpinned by an aspiration to enhance health and wellbeing.</w:t>
      </w:r>
    </w:p>
    <w:p w14:paraId="61717F10" w14:textId="77777777" w:rsidR="00DD04F8" w:rsidRDefault="00DD04F8" w:rsidP="00B17EF1"/>
    <w:p w14:paraId="036003E3" w14:textId="2B7DDB72" w:rsidR="00A21222" w:rsidRDefault="00DD04F8" w:rsidP="00D56756">
      <w:r>
        <w:t>Throughout the years, the Old Library Trust has adopted a community development approach to engage people in health improvement initiatives, early year’s development, and community healing through partnership with statutory and voluntary service providers.</w:t>
      </w:r>
      <w:r>
        <w:rPr>
          <w:lang w:val="en-GB"/>
        </w:rPr>
        <w:t xml:space="preserve"> </w:t>
      </w:r>
      <w:r>
        <w:t>An</w:t>
      </w:r>
      <w:r w:rsidR="00D611A5">
        <w:t xml:space="preserve"> ethos of partnership and collaboration underpins </w:t>
      </w:r>
      <w:r>
        <w:t>OLT’s</w:t>
      </w:r>
      <w:r w:rsidR="00D611A5">
        <w:t xml:space="preserve"> work</w:t>
      </w:r>
      <w:r w:rsidR="00D77C0D">
        <w:t>.</w:t>
      </w:r>
      <w:r w:rsidR="00D611A5">
        <w:t xml:space="preserve"> Through partnership with the Triax Neighbourhood Renewal Partnership, the Creggan community forum and the Healthy Living </w:t>
      </w:r>
      <w:r w:rsidR="00D611A5">
        <w:lastRenderedPageBreak/>
        <w:t>Centre Alliance</w:t>
      </w:r>
      <w:r w:rsidR="00D77C0D">
        <w:t>,</w:t>
      </w:r>
      <w:r w:rsidR="00D611A5">
        <w:t xml:space="preserve"> the OLT works to influence on the availability and delivery of services by statutory and voluntary service providers. </w:t>
      </w:r>
    </w:p>
    <w:p w14:paraId="0FAA04B0" w14:textId="77777777" w:rsidR="00A21222" w:rsidRDefault="00A21222" w:rsidP="00A21222"/>
    <w:p w14:paraId="662D670F" w14:textId="602B9061" w:rsidR="00EA6C6E" w:rsidRDefault="00EA6C6E" w:rsidP="004F3EC4">
      <w:pPr>
        <w:rPr>
          <w:rFonts w:ascii="Raleway" w:eastAsiaTheme="majorEastAsia" w:hAnsi="Raleway" w:cstheme="majorBidi"/>
          <w:b/>
          <w:noProof/>
          <w:color w:val="006CAF"/>
          <w:sz w:val="28"/>
          <w:szCs w:val="26"/>
          <w:lang w:val="en-GB"/>
        </w:rPr>
      </w:pPr>
      <w:r>
        <w:rPr>
          <w:rFonts w:ascii="Raleway" w:eastAsiaTheme="majorEastAsia" w:hAnsi="Raleway" w:cstheme="majorBidi"/>
          <w:b/>
          <w:noProof/>
          <w:color w:val="006CAF"/>
          <w:sz w:val="28"/>
          <w:szCs w:val="26"/>
          <w:lang w:val="en-GB"/>
        </w:rPr>
        <w:t xml:space="preserve">1.3 </w:t>
      </w:r>
      <w:r w:rsidRPr="00EA6C6E">
        <w:rPr>
          <w:rFonts w:ascii="Raleway" w:eastAsiaTheme="majorEastAsia" w:hAnsi="Raleway" w:cstheme="majorBidi"/>
          <w:b/>
          <w:noProof/>
          <w:color w:val="006CAF"/>
          <w:sz w:val="28"/>
          <w:szCs w:val="26"/>
          <w:lang w:val="en-GB"/>
        </w:rPr>
        <w:t xml:space="preserve">Dementia Engaged &amp; Empowered Derry &amp; Strabane </w:t>
      </w:r>
    </w:p>
    <w:p w14:paraId="483C770D" w14:textId="77777777" w:rsidR="00EA6C6E" w:rsidRDefault="00EA6C6E" w:rsidP="004F3EC4">
      <w:pPr>
        <w:rPr>
          <w:rFonts w:ascii="Raleway" w:eastAsiaTheme="majorEastAsia" w:hAnsi="Raleway" w:cstheme="majorBidi"/>
          <w:b/>
          <w:noProof/>
          <w:color w:val="006CAF"/>
          <w:sz w:val="28"/>
          <w:szCs w:val="26"/>
          <w:lang w:val="en-GB"/>
        </w:rPr>
      </w:pPr>
    </w:p>
    <w:p w14:paraId="517E3DBC" w14:textId="76D79A04" w:rsidR="00F70BD0" w:rsidRPr="00AF65AE" w:rsidRDefault="004F3EC4" w:rsidP="004F3EC4">
      <w:pPr>
        <w:rPr>
          <w:bdr w:val="none" w:sz="0" w:space="0" w:color="auto" w:frame="1"/>
          <w:lang w:val="en-GB"/>
        </w:rPr>
      </w:pPr>
      <w:r>
        <w:rPr>
          <w:bdr w:val="none" w:sz="0" w:space="0" w:color="auto" w:frame="1"/>
        </w:rPr>
        <w:t xml:space="preserve">DEEDS </w:t>
      </w:r>
      <w:r w:rsidR="00F70BD0">
        <w:rPr>
          <w:bdr w:val="none" w:sz="0" w:space="0" w:color="auto" w:frame="1"/>
        </w:rPr>
        <w:t>is</w:t>
      </w:r>
      <w:r>
        <w:rPr>
          <w:bdr w:val="none" w:sz="0" w:space="0" w:color="auto" w:frame="1"/>
        </w:rPr>
        <w:t xml:space="preserve"> </w:t>
      </w:r>
      <w:r w:rsidR="00E15ACA">
        <w:rPr>
          <w:bdr w:val="none" w:sz="0" w:space="0" w:color="auto" w:frame="1"/>
        </w:rPr>
        <w:t>a 3-year project</w:t>
      </w:r>
      <w:r w:rsidR="00D56756">
        <w:rPr>
          <w:bdr w:val="none" w:sz="0" w:space="0" w:color="auto" w:frame="1"/>
        </w:rPr>
        <w:t xml:space="preserve">, </w:t>
      </w:r>
      <w:r w:rsidR="00D56756">
        <w:rPr>
          <w:lang w:val="en-GB"/>
        </w:rPr>
        <w:t>o</w:t>
      </w:r>
      <w:r w:rsidR="00F70BD0">
        <w:rPr>
          <w:lang w:val="en-GB"/>
        </w:rPr>
        <w:t>riginally designed to operate</w:t>
      </w:r>
      <w:r w:rsidR="00EB6E32" w:rsidRPr="00AF65AE">
        <w:rPr>
          <w:lang w:val="en-GB"/>
        </w:rPr>
        <w:t xml:space="preserve"> from </w:t>
      </w:r>
      <w:r w:rsidR="00EB6E32" w:rsidRPr="00D9278A">
        <w:rPr>
          <w:lang w:val="en-GB"/>
        </w:rPr>
        <w:t>2018-2021, the</w:t>
      </w:r>
      <w:r w:rsidR="00EB09D3" w:rsidRPr="00D9278A">
        <w:rPr>
          <w:lang w:val="en-GB"/>
        </w:rPr>
        <w:t xml:space="preserve"> </w:t>
      </w:r>
      <w:r w:rsidR="00EB09D3" w:rsidRPr="00AF65AE">
        <w:rPr>
          <w:lang w:val="en-GB"/>
        </w:rPr>
        <w:t xml:space="preserve">project </w:t>
      </w:r>
      <w:r w:rsidR="00F70BD0">
        <w:rPr>
          <w:lang w:val="en-GB"/>
        </w:rPr>
        <w:t xml:space="preserve">is </w:t>
      </w:r>
      <w:r w:rsidR="00EB09D3" w:rsidRPr="00AF65AE">
        <w:rPr>
          <w:lang w:val="en-GB"/>
        </w:rPr>
        <w:t>aimed at people</w:t>
      </w:r>
      <w:r w:rsidR="00EB09D3" w:rsidRPr="00AF65AE">
        <w:rPr>
          <w:bdr w:val="none" w:sz="0" w:space="0" w:color="auto" w:frame="1"/>
          <w:lang w:val="en-GB"/>
        </w:rPr>
        <w:t xml:space="preserve"> </w:t>
      </w:r>
      <w:r w:rsidRPr="00AF65AE">
        <w:rPr>
          <w:bdr w:val="none" w:sz="0" w:space="0" w:color="auto" w:frame="1"/>
          <w:lang w:val="en-GB"/>
        </w:rPr>
        <w:t xml:space="preserve">living with a diagnosis of mild stage dementia who </w:t>
      </w:r>
      <w:r w:rsidR="00EB6E32" w:rsidRPr="00AF65AE">
        <w:rPr>
          <w:bdr w:val="none" w:sz="0" w:space="0" w:color="auto" w:frame="1"/>
          <w:lang w:val="en-GB"/>
        </w:rPr>
        <w:t>live</w:t>
      </w:r>
      <w:r w:rsidRPr="00AF65AE">
        <w:rPr>
          <w:bdr w:val="none" w:sz="0" w:space="0" w:color="auto" w:frame="1"/>
          <w:lang w:val="en-GB"/>
        </w:rPr>
        <w:t xml:space="preserve"> independently in the community with the support of families and friends. </w:t>
      </w:r>
      <w:r w:rsidR="00F70BD0">
        <w:rPr>
          <w:bdr w:val="none" w:sz="0" w:space="0" w:color="auto" w:frame="1"/>
          <w:lang w:val="en-GB"/>
        </w:rPr>
        <w:t xml:space="preserve">Due to the outbreak of the COVID-19 pandemic and related underspends, </w:t>
      </w:r>
      <w:r w:rsidR="00F70BD0">
        <w:rPr>
          <w:rFonts w:cstheme="minorHAnsi"/>
          <w:szCs w:val="24"/>
        </w:rPr>
        <w:t>the DEEDS project was awarded an extension year until 31</w:t>
      </w:r>
      <w:r w:rsidR="00F70BD0" w:rsidRPr="00D9768D">
        <w:rPr>
          <w:rFonts w:cstheme="minorHAnsi"/>
          <w:szCs w:val="24"/>
          <w:vertAlign w:val="superscript"/>
        </w:rPr>
        <w:t>st</w:t>
      </w:r>
      <w:r w:rsidR="00F70BD0">
        <w:rPr>
          <w:rFonts w:cstheme="minorHAnsi"/>
          <w:szCs w:val="24"/>
        </w:rPr>
        <w:t xml:space="preserve"> August 2022.</w:t>
      </w:r>
    </w:p>
    <w:p w14:paraId="3B235307" w14:textId="77777777" w:rsidR="00A91848" w:rsidRPr="00AF65AE" w:rsidRDefault="00A91848" w:rsidP="004F3EC4">
      <w:pPr>
        <w:rPr>
          <w:bdr w:val="none" w:sz="0" w:space="0" w:color="auto" w:frame="1"/>
          <w:lang w:val="en-GB"/>
        </w:rPr>
      </w:pPr>
    </w:p>
    <w:p w14:paraId="7A3D6C39" w14:textId="19E048A2" w:rsidR="00DD6A99" w:rsidRDefault="007A4204" w:rsidP="001E28D2">
      <w:r w:rsidRPr="00AF65AE">
        <w:rPr>
          <w:bdr w:val="none" w:sz="0" w:space="0" w:color="auto" w:frame="1"/>
          <w:lang w:val="en-GB"/>
        </w:rPr>
        <w:t xml:space="preserve">DEEDS </w:t>
      </w:r>
      <w:r w:rsidR="00193555">
        <w:rPr>
          <w:bdr w:val="none" w:sz="0" w:space="0" w:color="auto" w:frame="1"/>
          <w:lang w:val="en-GB"/>
        </w:rPr>
        <w:t>delivers</w:t>
      </w:r>
      <w:r w:rsidRPr="00AF65AE">
        <w:rPr>
          <w:bdr w:val="none" w:sz="0" w:space="0" w:color="auto" w:frame="1"/>
          <w:lang w:val="en-GB"/>
        </w:rPr>
        <w:t xml:space="preserve"> </w:t>
      </w:r>
      <w:r w:rsidR="00A91848" w:rsidRPr="00AF65AE">
        <w:rPr>
          <w:lang w:val="en-GB"/>
        </w:rPr>
        <w:t xml:space="preserve">weekly activity groups, weekly memory groups, </w:t>
      </w:r>
      <w:r w:rsidR="00EB6E32" w:rsidRPr="00AF65AE">
        <w:rPr>
          <w:bdr w:val="none" w:sz="0" w:space="0" w:color="auto" w:frame="1"/>
          <w:lang w:val="en-GB"/>
        </w:rPr>
        <w:t>a 4-week education programme for carers of those living with dementia</w:t>
      </w:r>
      <w:r w:rsidR="00EB6E32" w:rsidRPr="00AF65AE">
        <w:rPr>
          <w:lang w:val="en-GB"/>
        </w:rPr>
        <w:t xml:space="preserve">, and </w:t>
      </w:r>
      <w:r w:rsidR="00A91848" w:rsidRPr="00AF65AE">
        <w:rPr>
          <w:lang w:val="en-GB"/>
        </w:rPr>
        <w:t>respite initiatives</w:t>
      </w:r>
      <w:r w:rsidR="001C369D">
        <w:rPr>
          <w:lang w:val="en-GB"/>
        </w:rPr>
        <w:t>,</w:t>
      </w:r>
      <w:r w:rsidR="00A91848" w:rsidRPr="00AF65AE">
        <w:rPr>
          <w:lang w:val="en-GB"/>
        </w:rPr>
        <w:t xml:space="preserve"> as well as a programme of events and activities to reduce isolation and enhance emotional wellbeing. </w:t>
      </w:r>
    </w:p>
    <w:p w14:paraId="01EF4ED2" w14:textId="77777777" w:rsidR="00082254" w:rsidRDefault="00082254" w:rsidP="001E28D2"/>
    <w:p w14:paraId="55D485C5" w14:textId="7EDDCC47" w:rsidR="005B7522" w:rsidRDefault="005B7522" w:rsidP="001E28D2">
      <w:r>
        <w:t>The objectives of the DEEDS project include:</w:t>
      </w:r>
    </w:p>
    <w:p w14:paraId="26692861" w14:textId="34057AB9" w:rsidR="00EA256E" w:rsidRDefault="00EA256E" w:rsidP="00633F37">
      <w:pPr>
        <w:pStyle w:val="ListParagraph"/>
        <w:numPr>
          <w:ilvl w:val="0"/>
          <w:numId w:val="6"/>
        </w:numPr>
        <w:rPr>
          <w:lang w:val="en-GB"/>
        </w:rPr>
      </w:pPr>
      <w:r>
        <w:rPr>
          <w:rFonts w:cstheme="minorHAnsi"/>
          <w:szCs w:val="24"/>
        </w:rPr>
        <w:t xml:space="preserve">To </w:t>
      </w:r>
      <w:r w:rsidRPr="00F324D1">
        <w:rPr>
          <w:rFonts w:cstheme="minorHAnsi"/>
          <w:szCs w:val="24"/>
        </w:rPr>
        <w:t xml:space="preserve">support at least 192 people living with </w:t>
      </w:r>
      <w:r>
        <w:rPr>
          <w:rFonts w:cstheme="minorHAnsi"/>
          <w:szCs w:val="24"/>
        </w:rPr>
        <w:t>d</w:t>
      </w:r>
      <w:r w:rsidRPr="00F324D1">
        <w:rPr>
          <w:rFonts w:cstheme="minorHAnsi"/>
          <w:szCs w:val="24"/>
        </w:rPr>
        <w:t xml:space="preserve">ementia and a minimum of 120 carers over a 3-year </w:t>
      </w:r>
      <w:proofErr w:type="gramStart"/>
      <w:r w:rsidRPr="00F324D1">
        <w:rPr>
          <w:rFonts w:cstheme="minorHAnsi"/>
          <w:szCs w:val="24"/>
        </w:rPr>
        <w:t>period</w:t>
      </w:r>
      <w:r w:rsidR="000217EF">
        <w:rPr>
          <w:rFonts w:cstheme="minorHAnsi"/>
          <w:szCs w:val="24"/>
        </w:rPr>
        <w:t>;</w:t>
      </w:r>
      <w:proofErr w:type="gramEnd"/>
    </w:p>
    <w:p w14:paraId="34BF89B2" w14:textId="4FA5ED88" w:rsidR="005B05C6" w:rsidRPr="005B7522" w:rsidRDefault="004845C5" w:rsidP="00633F37">
      <w:pPr>
        <w:pStyle w:val="ListParagraph"/>
        <w:numPr>
          <w:ilvl w:val="0"/>
          <w:numId w:val="6"/>
        </w:numPr>
        <w:rPr>
          <w:lang w:val="en-GB"/>
        </w:rPr>
      </w:pPr>
      <w:r>
        <w:rPr>
          <w:lang w:val="en-GB"/>
        </w:rPr>
        <w:t xml:space="preserve">To establish </w:t>
      </w:r>
      <w:r w:rsidR="005B05C6" w:rsidRPr="005B7522">
        <w:rPr>
          <w:lang w:val="en-GB"/>
        </w:rPr>
        <w:t>6 memory</w:t>
      </w:r>
      <w:r w:rsidR="002E3B81">
        <w:rPr>
          <w:lang w:val="en-GB"/>
        </w:rPr>
        <w:t>/social</w:t>
      </w:r>
      <w:r w:rsidR="005B05C6" w:rsidRPr="005B7522">
        <w:rPr>
          <w:lang w:val="en-GB"/>
        </w:rPr>
        <w:t xml:space="preserve"> clubs </w:t>
      </w:r>
      <w:r w:rsidR="001C369D">
        <w:rPr>
          <w:lang w:val="en-GB"/>
        </w:rPr>
        <w:t>s</w:t>
      </w:r>
      <w:r>
        <w:rPr>
          <w:lang w:val="en-GB"/>
        </w:rPr>
        <w:t xml:space="preserve">upporting </w:t>
      </w:r>
      <w:r w:rsidR="005B05C6" w:rsidRPr="005B7522">
        <w:rPr>
          <w:lang w:val="en-GB"/>
        </w:rPr>
        <w:t xml:space="preserve">96 people with dementia </w:t>
      </w:r>
      <w:r>
        <w:rPr>
          <w:lang w:val="en-GB"/>
        </w:rPr>
        <w:t>to receive</w:t>
      </w:r>
      <w:r w:rsidR="005B05C6" w:rsidRPr="005B7522">
        <w:rPr>
          <w:lang w:val="en-GB"/>
        </w:rPr>
        <w:t xml:space="preserve"> services and activities to support social, physical</w:t>
      </w:r>
      <w:r w:rsidR="001C369D">
        <w:rPr>
          <w:lang w:val="en-GB"/>
        </w:rPr>
        <w:t>,</w:t>
      </w:r>
      <w:r w:rsidR="005B05C6" w:rsidRPr="005B7522">
        <w:rPr>
          <w:lang w:val="en-GB"/>
        </w:rPr>
        <w:t xml:space="preserve"> and emotional </w:t>
      </w:r>
      <w:proofErr w:type="gramStart"/>
      <w:r w:rsidR="005B05C6" w:rsidRPr="005B7522">
        <w:rPr>
          <w:lang w:val="en-GB"/>
        </w:rPr>
        <w:t>wellbeing;</w:t>
      </w:r>
      <w:proofErr w:type="gramEnd"/>
    </w:p>
    <w:p w14:paraId="33123DDE" w14:textId="4033248B" w:rsidR="005B05C6" w:rsidRPr="005B7522" w:rsidRDefault="004845C5" w:rsidP="00633F37">
      <w:pPr>
        <w:pStyle w:val="ListParagraph"/>
        <w:numPr>
          <w:ilvl w:val="0"/>
          <w:numId w:val="6"/>
        </w:numPr>
        <w:rPr>
          <w:lang w:val="en-GB"/>
        </w:rPr>
      </w:pPr>
      <w:r>
        <w:rPr>
          <w:lang w:val="en-GB"/>
        </w:rPr>
        <w:t xml:space="preserve">To establish </w:t>
      </w:r>
      <w:r w:rsidR="005B05C6" w:rsidRPr="005B7522">
        <w:rPr>
          <w:lang w:val="en-GB"/>
        </w:rPr>
        <w:t xml:space="preserve">6 activity clubs </w:t>
      </w:r>
      <w:r>
        <w:rPr>
          <w:lang w:val="en-GB"/>
        </w:rPr>
        <w:t>support</w:t>
      </w:r>
      <w:r w:rsidR="001C369D">
        <w:rPr>
          <w:lang w:val="en-GB"/>
        </w:rPr>
        <w:t>ing</w:t>
      </w:r>
      <w:r w:rsidR="005B05C6" w:rsidRPr="005B7522">
        <w:rPr>
          <w:lang w:val="en-GB"/>
        </w:rPr>
        <w:t xml:space="preserve"> 96 people with dementia </w:t>
      </w:r>
      <w:r>
        <w:rPr>
          <w:lang w:val="en-GB"/>
        </w:rPr>
        <w:t>to access</w:t>
      </w:r>
      <w:r w:rsidRPr="005B7522">
        <w:rPr>
          <w:lang w:val="en-GB"/>
        </w:rPr>
        <w:t xml:space="preserve"> </w:t>
      </w:r>
      <w:r w:rsidR="005B05C6" w:rsidRPr="005B7522">
        <w:rPr>
          <w:lang w:val="en-GB"/>
        </w:rPr>
        <w:t xml:space="preserve">weekly </w:t>
      </w:r>
      <w:r>
        <w:rPr>
          <w:lang w:val="en-GB"/>
        </w:rPr>
        <w:t>activities such as</w:t>
      </w:r>
      <w:r w:rsidRPr="005B7522">
        <w:rPr>
          <w:lang w:val="en-GB"/>
        </w:rPr>
        <w:t xml:space="preserve"> </w:t>
      </w:r>
      <w:r w:rsidR="005B05C6" w:rsidRPr="005B7522">
        <w:rPr>
          <w:lang w:val="en-GB"/>
        </w:rPr>
        <w:t xml:space="preserve">walking, cooking, arts &amp; crafts, swimming, physical and cultural </w:t>
      </w:r>
      <w:proofErr w:type="gramStart"/>
      <w:r w:rsidR="005B05C6" w:rsidRPr="005B7522">
        <w:rPr>
          <w:lang w:val="en-GB"/>
        </w:rPr>
        <w:t>activities;</w:t>
      </w:r>
      <w:proofErr w:type="gramEnd"/>
    </w:p>
    <w:p w14:paraId="5DDC3D12" w14:textId="5486EA32" w:rsidR="005B05C6" w:rsidRPr="005B7522" w:rsidRDefault="004845C5" w:rsidP="00633F37">
      <w:pPr>
        <w:pStyle w:val="ListParagraph"/>
        <w:numPr>
          <w:ilvl w:val="0"/>
          <w:numId w:val="6"/>
        </w:numPr>
        <w:rPr>
          <w:lang w:val="en-GB"/>
        </w:rPr>
      </w:pPr>
      <w:r>
        <w:rPr>
          <w:lang w:val="en-GB"/>
        </w:rPr>
        <w:t>To recruit, train</w:t>
      </w:r>
      <w:r w:rsidR="001C369D">
        <w:rPr>
          <w:lang w:val="en-GB"/>
        </w:rPr>
        <w:t>,</w:t>
      </w:r>
      <w:r>
        <w:rPr>
          <w:lang w:val="en-GB"/>
        </w:rPr>
        <w:t xml:space="preserve"> and support </w:t>
      </w:r>
      <w:r w:rsidR="005B05C6" w:rsidRPr="005B7522">
        <w:rPr>
          <w:lang w:val="en-GB"/>
        </w:rPr>
        <w:t xml:space="preserve">32 volunteers to help facilitate weekly </w:t>
      </w:r>
      <w:proofErr w:type="gramStart"/>
      <w:r w:rsidR="005B05C6" w:rsidRPr="005B7522">
        <w:rPr>
          <w:lang w:val="en-GB"/>
        </w:rPr>
        <w:t>groups;</w:t>
      </w:r>
      <w:proofErr w:type="gramEnd"/>
    </w:p>
    <w:p w14:paraId="651FCA0E" w14:textId="182628D9" w:rsidR="005B05C6" w:rsidRPr="005B7522" w:rsidRDefault="004845C5" w:rsidP="00633F37">
      <w:pPr>
        <w:pStyle w:val="ListParagraph"/>
        <w:numPr>
          <w:ilvl w:val="0"/>
          <w:numId w:val="6"/>
        </w:numPr>
        <w:rPr>
          <w:lang w:val="en-GB"/>
        </w:rPr>
      </w:pPr>
      <w:r>
        <w:rPr>
          <w:lang w:val="en-GB"/>
        </w:rPr>
        <w:t xml:space="preserve">To deliver a </w:t>
      </w:r>
      <w:r w:rsidR="005B05C6" w:rsidRPr="005B7522">
        <w:rPr>
          <w:lang w:val="en-GB"/>
        </w:rPr>
        <w:t>4-week carers education programme</w:t>
      </w:r>
      <w:r>
        <w:rPr>
          <w:lang w:val="en-GB"/>
        </w:rPr>
        <w:t xml:space="preserve"> to 120 carers</w:t>
      </w:r>
      <w:r w:rsidR="005B05C6" w:rsidRPr="005B7522">
        <w:rPr>
          <w:lang w:val="en-GB"/>
        </w:rPr>
        <w:t>, enabling them to connect, share experiences</w:t>
      </w:r>
      <w:r w:rsidR="001C369D">
        <w:rPr>
          <w:lang w:val="en-GB"/>
        </w:rPr>
        <w:t>,</w:t>
      </w:r>
      <w:r w:rsidR="005B05C6" w:rsidRPr="005B7522">
        <w:rPr>
          <w:lang w:val="en-GB"/>
        </w:rPr>
        <w:t xml:space="preserve"> and access services to enhance or maintain their emotional </w:t>
      </w:r>
      <w:proofErr w:type="gramStart"/>
      <w:r w:rsidR="005B05C6" w:rsidRPr="005B7522">
        <w:rPr>
          <w:lang w:val="en-GB"/>
        </w:rPr>
        <w:t>wellbeing;</w:t>
      </w:r>
      <w:proofErr w:type="gramEnd"/>
    </w:p>
    <w:p w14:paraId="3DCB8094" w14:textId="60BD42E6" w:rsidR="001C369D" w:rsidRPr="005B7522" w:rsidRDefault="004845C5" w:rsidP="00633F37">
      <w:pPr>
        <w:pStyle w:val="ListParagraph"/>
        <w:numPr>
          <w:ilvl w:val="0"/>
          <w:numId w:val="6"/>
        </w:numPr>
        <w:rPr>
          <w:lang w:val="en-GB"/>
        </w:rPr>
      </w:pPr>
      <w:r>
        <w:rPr>
          <w:lang w:val="en-GB"/>
        </w:rPr>
        <w:t xml:space="preserve">To support </w:t>
      </w:r>
      <w:r w:rsidR="005B05C6" w:rsidRPr="005B7522">
        <w:rPr>
          <w:lang w:val="en-GB"/>
        </w:rPr>
        <w:t xml:space="preserve">120 people with dementia and 60 carers (total 180) </w:t>
      </w:r>
      <w:r>
        <w:rPr>
          <w:lang w:val="en-GB"/>
        </w:rPr>
        <w:t xml:space="preserve">to </w:t>
      </w:r>
      <w:r w:rsidR="005B05C6" w:rsidRPr="005B7522">
        <w:rPr>
          <w:lang w:val="en-GB"/>
        </w:rPr>
        <w:t xml:space="preserve">access 4 seasonal events per annum to reduce isolation and enhance emotional </w:t>
      </w:r>
      <w:proofErr w:type="gramStart"/>
      <w:r w:rsidR="005B05C6" w:rsidRPr="005B7522">
        <w:rPr>
          <w:lang w:val="en-GB"/>
        </w:rPr>
        <w:t>wellbeing;</w:t>
      </w:r>
      <w:proofErr w:type="gramEnd"/>
    </w:p>
    <w:p w14:paraId="3C4A347E" w14:textId="0ABEA1DE" w:rsidR="00A21222" w:rsidRPr="001C369D" w:rsidRDefault="004845C5" w:rsidP="001C369D">
      <w:pPr>
        <w:pStyle w:val="ListParagraph"/>
        <w:numPr>
          <w:ilvl w:val="0"/>
          <w:numId w:val="6"/>
        </w:numPr>
        <w:rPr>
          <w:lang w:val="en-GB"/>
        </w:rPr>
      </w:pPr>
      <w:r w:rsidRPr="001C369D">
        <w:rPr>
          <w:lang w:val="en-GB"/>
        </w:rPr>
        <w:t xml:space="preserve">To support </w:t>
      </w:r>
      <w:r w:rsidR="005B05C6" w:rsidRPr="001C369D">
        <w:rPr>
          <w:lang w:val="en-GB"/>
        </w:rPr>
        <w:t xml:space="preserve">120 people with dementia and 60 carers (total 180) </w:t>
      </w:r>
      <w:r w:rsidRPr="001C369D">
        <w:rPr>
          <w:lang w:val="en-GB"/>
        </w:rPr>
        <w:t>to</w:t>
      </w:r>
      <w:r w:rsidR="005B05C6" w:rsidRPr="001C369D">
        <w:rPr>
          <w:lang w:val="en-GB"/>
        </w:rPr>
        <w:t xml:space="preserve"> access an annual summer programme to reduce isolation and enhance emotional wellbeing</w:t>
      </w:r>
      <w:r w:rsidR="009B4608">
        <w:rPr>
          <w:lang w:val="en-GB"/>
        </w:rPr>
        <w:t>.</w:t>
      </w:r>
      <w:r w:rsidR="005B05C6" w:rsidRPr="001C369D">
        <w:rPr>
          <w:lang w:val="en-GB"/>
        </w:rPr>
        <w:t xml:space="preserve"> </w:t>
      </w:r>
    </w:p>
    <w:p w14:paraId="49552611" w14:textId="77777777" w:rsidR="004845C5" w:rsidRPr="00A21222" w:rsidRDefault="004845C5" w:rsidP="00A21222">
      <w:pPr>
        <w:rPr>
          <w:lang w:val="en-GB"/>
        </w:rPr>
      </w:pPr>
    </w:p>
    <w:p w14:paraId="52CC6066" w14:textId="3E07DD51" w:rsidR="00C412CA" w:rsidRDefault="00C412CA" w:rsidP="00C412CA">
      <w:pPr>
        <w:pStyle w:val="Heading2"/>
      </w:pPr>
      <w:bookmarkStart w:id="3" w:name="_Toc94268289"/>
      <w:r>
        <w:t>DEEDS Delivery Model</w:t>
      </w:r>
      <w:bookmarkEnd w:id="3"/>
    </w:p>
    <w:p w14:paraId="460E5CA8" w14:textId="11605037" w:rsidR="00C412CA" w:rsidRDefault="004845C5" w:rsidP="002D1214">
      <w:r>
        <w:rPr>
          <w:lang w:val="en-GB"/>
        </w:rPr>
        <w:t>The Old Library Trust is the lead delivery partner for DEEDS</w:t>
      </w:r>
      <w:r w:rsidR="001C369D">
        <w:rPr>
          <w:lang w:val="en-GB"/>
        </w:rPr>
        <w:t xml:space="preserve"> who</w:t>
      </w:r>
      <w:r>
        <w:rPr>
          <w:lang w:val="en-GB"/>
        </w:rPr>
        <w:t>, supported by and in collaboration with a</w:t>
      </w:r>
      <w:r w:rsidR="007052E3" w:rsidRPr="00AF65AE">
        <w:rPr>
          <w:lang w:val="en-GB"/>
        </w:rPr>
        <w:t xml:space="preserve"> network of </w:t>
      </w:r>
      <w:r>
        <w:rPr>
          <w:lang w:val="en-GB"/>
        </w:rPr>
        <w:t>5 other</w:t>
      </w:r>
      <w:r w:rsidR="007052E3" w:rsidRPr="00AF65AE">
        <w:rPr>
          <w:lang w:val="en-GB"/>
        </w:rPr>
        <w:t xml:space="preserve"> community and voluntary sector organisations</w:t>
      </w:r>
      <w:r w:rsidR="001C369D">
        <w:rPr>
          <w:lang w:val="en-GB"/>
        </w:rPr>
        <w:t>,</w:t>
      </w:r>
      <w:r w:rsidR="007052E3" w:rsidRPr="00AF65AE">
        <w:rPr>
          <w:lang w:val="en-GB"/>
        </w:rPr>
        <w:t xml:space="preserve"> deliver the</w:t>
      </w:r>
      <w:r w:rsidR="005D073C">
        <w:rPr>
          <w:lang w:val="en-GB"/>
        </w:rPr>
        <w:t xml:space="preserve"> DEEDS</w:t>
      </w:r>
      <w:r w:rsidR="007052E3" w:rsidRPr="00AF65AE">
        <w:rPr>
          <w:lang w:val="en-GB"/>
        </w:rPr>
        <w:t xml:space="preserve"> project, connect with beneficiaries</w:t>
      </w:r>
      <w:r w:rsidR="001C369D">
        <w:rPr>
          <w:lang w:val="en-GB"/>
        </w:rPr>
        <w:t>,</w:t>
      </w:r>
      <w:r w:rsidR="007052E3" w:rsidRPr="00AF65AE">
        <w:rPr>
          <w:lang w:val="en-GB"/>
        </w:rPr>
        <w:t xml:space="preserve"> and other service providers in the region</w:t>
      </w:r>
      <w:r w:rsidR="007052E3">
        <w:rPr>
          <w:lang w:val="en-GB"/>
        </w:rPr>
        <w:t xml:space="preserve">. These organisations are </w:t>
      </w:r>
      <w:r w:rsidR="007052E3" w:rsidRPr="00AF65AE">
        <w:rPr>
          <w:lang w:val="en-GB"/>
        </w:rPr>
        <w:t xml:space="preserve">Strabane District Caring Services; Learmount Community Centre; Hillcrest </w:t>
      </w:r>
      <w:r w:rsidR="00551EAE">
        <w:rPr>
          <w:lang w:val="en-GB"/>
        </w:rPr>
        <w:t>Trust</w:t>
      </w:r>
      <w:r w:rsidR="007052E3" w:rsidRPr="00AF65AE">
        <w:rPr>
          <w:lang w:val="en-GB"/>
        </w:rPr>
        <w:t>; Caw Nelson Drive Action Group; and Shantallow</w:t>
      </w:r>
      <w:r w:rsidR="007052E3">
        <w:t xml:space="preserve"> Community Centre.</w:t>
      </w:r>
      <w:r w:rsidR="0057133C">
        <w:t xml:space="preserve"> The map below demonstrates the location of these organisations:</w:t>
      </w:r>
    </w:p>
    <w:p w14:paraId="41872ECF" w14:textId="77777777" w:rsidR="0057133C" w:rsidRDefault="0057133C" w:rsidP="002D1214"/>
    <w:p w14:paraId="0D098B23" w14:textId="31A5A0EC" w:rsidR="0057133C" w:rsidRDefault="005A78EE" w:rsidP="002D1214">
      <w:r w:rsidRPr="005A78EE">
        <w:rPr>
          <w:noProof/>
        </w:rPr>
        <w:drawing>
          <wp:anchor distT="0" distB="0" distL="114300" distR="114300" simplePos="0" relativeHeight="251639809" behindDoc="1" locked="0" layoutInCell="1" allowOverlap="1" wp14:anchorId="6C6AFEE7" wp14:editId="52331F27">
            <wp:simplePos x="0" y="0"/>
            <wp:positionH relativeFrom="margin">
              <wp:align>center</wp:align>
            </wp:positionH>
            <wp:positionV relativeFrom="paragraph">
              <wp:posOffset>11071</wp:posOffset>
            </wp:positionV>
            <wp:extent cx="5033010" cy="3284855"/>
            <wp:effectExtent l="0" t="0" r="0" b="0"/>
            <wp:wrapTight wrapText="bothSides">
              <wp:wrapPolygon edited="0">
                <wp:start x="0" y="0"/>
                <wp:lineTo x="0" y="21420"/>
                <wp:lineTo x="21502" y="21420"/>
                <wp:lineTo x="21502" y="0"/>
                <wp:lineTo x="0" y="0"/>
              </wp:wrapPolygon>
            </wp:wrapTight>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033010" cy="3284855"/>
                    </a:xfrm>
                    <a:prstGeom prst="rect">
                      <a:avLst/>
                    </a:prstGeom>
                  </pic:spPr>
                </pic:pic>
              </a:graphicData>
            </a:graphic>
            <wp14:sizeRelH relativeFrom="margin">
              <wp14:pctWidth>0</wp14:pctWidth>
            </wp14:sizeRelH>
            <wp14:sizeRelV relativeFrom="margin">
              <wp14:pctHeight>0</wp14:pctHeight>
            </wp14:sizeRelV>
          </wp:anchor>
        </w:drawing>
      </w:r>
    </w:p>
    <w:p w14:paraId="1B2E8D9C" w14:textId="03AD7D1E" w:rsidR="0057133C" w:rsidRDefault="0057133C" w:rsidP="002D1214"/>
    <w:p w14:paraId="7C079374" w14:textId="77777777" w:rsidR="00AF65AE" w:rsidRDefault="00AF65AE" w:rsidP="00AF65AE">
      <w:pPr>
        <w:spacing w:line="240" w:lineRule="auto"/>
        <w:jc w:val="left"/>
        <w:rPr>
          <w:rFonts w:eastAsia="Times New Roman"/>
        </w:rPr>
      </w:pPr>
    </w:p>
    <w:p w14:paraId="1D90ADA6" w14:textId="77777777" w:rsidR="00AF65AE" w:rsidRDefault="00AF65AE" w:rsidP="00AF65AE">
      <w:pPr>
        <w:spacing w:line="240" w:lineRule="auto"/>
        <w:jc w:val="left"/>
        <w:rPr>
          <w:rFonts w:eastAsia="Times New Roman"/>
        </w:rPr>
      </w:pPr>
    </w:p>
    <w:p w14:paraId="2536235B" w14:textId="77777777" w:rsidR="00AF65AE" w:rsidRDefault="00AF65AE" w:rsidP="00AF65AE">
      <w:pPr>
        <w:spacing w:line="240" w:lineRule="auto"/>
        <w:jc w:val="left"/>
        <w:rPr>
          <w:rFonts w:eastAsia="Times New Roman"/>
        </w:rPr>
      </w:pPr>
    </w:p>
    <w:p w14:paraId="2BC8D02C" w14:textId="77777777" w:rsidR="00AF65AE" w:rsidRDefault="00AF65AE" w:rsidP="00AF65AE">
      <w:pPr>
        <w:spacing w:line="240" w:lineRule="auto"/>
        <w:jc w:val="left"/>
        <w:rPr>
          <w:rFonts w:eastAsia="Times New Roman"/>
        </w:rPr>
      </w:pPr>
    </w:p>
    <w:p w14:paraId="3CC8E25E" w14:textId="77777777" w:rsidR="005A78EE" w:rsidRDefault="00C412CA" w:rsidP="00AF65AE">
      <w:pPr>
        <w:spacing w:line="240" w:lineRule="auto"/>
        <w:jc w:val="left"/>
        <w:rPr>
          <w:rFonts w:eastAsia="Times New Roman"/>
        </w:rPr>
      </w:pPr>
      <w:r w:rsidRPr="00AF65AE">
        <w:rPr>
          <w:rFonts w:eastAsia="Times New Roman"/>
        </w:rPr>
        <w:t xml:space="preserve"> </w:t>
      </w:r>
    </w:p>
    <w:p w14:paraId="1A569D18" w14:textId="77777777" w:rsidR="005A78EE" w:rsidRDefault="005A78EE" w:rsidP="00AF65AE">
      <w:pPr>
        <w:spacing w:line="240" w:lineRule="auto"/>
        <w:jc w:val="left"/>
        <w:rPr>
          <w:rFonts w:eastAsia="Times New Roman"/>
        </w:rPr>
      </w:pPr>
    </w:p>
    <w:p w14:paraId="1EB39685" w14:textId="77777777" w:rsidR="005A78EE" w:rsidRDefault="005A78EE" w:rsidP="00AF65AE">
      <w:pPr>
        <w:spacing w:line="240" w:lineRule="auto"/>
        <w:jc w:val="left"/>
        <w:rPr>
          <w:rFonts w:eastAsia="Times New Roman"/>
        </w:rPr>
      </w:pPr>
    </w:p>
    <w:p w14:paraId="6BBF8CEA" w14:textId="77777777" w:rsidR="005A78EE" w:rsidRDefault="005A78EE" w:rsidP="00AF65AE">
      <w:pPr>
        <w:spacing w:line="240" w:lineRule="auto"/>
        <w:jc w:val="left"/>
        <w:rPr>
          <w:rFonts w:eastAsia="Times New Roman"/>
        </w:rPr>
      </w:pPr>
    </w:p>
    <w:p w14:paraId="15D4E22A" w14:textId="77777777" w:rsidR="005A78EE" w:rsidRDefault="005A78EE" w:rsidP="00AF65AE">
      <w:pPr>
        <w:spacing w:line="240" w:lineRule="auto"/>
        <w:jc w:val="left"/>
        <w:rPr>
          <w:rFonts w:eastAsia="Times New Roman"/>
        </w:rPr>
      </w:pPr>
    </w:p>
    <w:p w14:paraId="2F135DDC" w14:textId="77777777" w:rsidR="005A78EE" w:rsidRDefault="005A78EE" w:rsidP="00AF65AE">
      <w:pPr>
        <w:spacing w:line="240" w:lineRule="auto"/>
        <w:jc w:val="left"/>
        <w:rPr>
          <w:rFonts w:eastAsia="Times New Roman"/>
        </w:rPr>
      </w:pPr>
    </w:p>
    <w:p w14:paraId="6A0E7AE7" w14:textId="77777777" w:rsidR="005A78EE" w:rsidRDefault="005A78EE" w:rsidP="00AF65AE">
      <w:pPr>
        <w:spacing w:line="240" w:lineRule="auto"/>
        <w:jc w:val="left"/>
        <w:rPr>
          <w:rFonts w:eastAsia="Times New Roman"/>
        </w:rPr>
      </w:pPr>
    </w:p>
    <w:p w14:paraId="03D7F9C3" w14:textId="77777777" w:rsidR="005A78EE" w:rsidRDefault="005A78EE" w:rsidP="00AF65AE">
      <w:pPr>
        <w:spacing w:line="240" w:lineRule="auto"/>
        <w:jc w:val="left"/>
        <w:rPr>
          <w:rFonts w:eastAsia="Times New Roman"/>
        </w:rPr>
      </w:pPr>
    </w:p>
    <w:p w14:paraId="71F10484" w14:textId="17382747" w:rsidR="005A78EE" w:rsidRDefault="005A78EE" w:rsidP="00AF65AE">
      <w:pPr>
        <w:spacing w:line="240" w:lineRule="auto"/>
        <w:jc w:val="left"/>
        <w:rPr>
          <w:rFonts w:eastAsia="Times New Roman"/>
        </w:rPr>
      </w:pPr>
    </w:p>
    <w:p w14:paraId="342F4FA0" w14:textId="34553A68" w:rsidR="005A78EE" w:rsidRDefault="005A78EE" w:rsidP="00AF65AE">
      <w:pPr>
        <w:spacing w:line="240" w:lineRule="auto"/>
        <w:jc w:val="left"/>
        <w:rPr>
          <w:rFonts w:eastAsia="Times New Roman"/>
        </w:rPr>
      </w:pPr>
    </w:p>
    <w:p w14:paraId="42AACDF3" w14:textId="3C5D2107" w:rsidR="005A78EE" w:rsidRDefault="005A78EE" w:rsidP="00AF65AE">
      <w:pPr>
        <w:spacing w:line="240" w:lineRule="auto"/>
        <w:jc w:val="left"/>
        <w:rPr>
          <w:rFonts w:eastAsia="Times New Roman"/>
        </w:rPr>
      </w:pPr>
    </w:p>
    <w:p w14:paraId="3268C3B7" w14:textId="77777777" w:rsidR="005A78EE" w:rsidRDefault="005A78EE" w:rsidP="00AF65AE">
      <w:pPr>
        <w:spacing w:line="240" w:lineRule="auto"/>
        <w:jc w:val="left"/>
        <w:rPr>
          <w:rFonts w:eastAsia="Times New Roman"/>
        </w:rPr>
      </w:pPr>
    </w:p>
    <w:p w14:paraId="0516F6E7" w14:textId="51D98547" w:rsidR="008429D3" w:rsidRDefault="008429D3">
      <w:pPr>
        <w:rPr>
          <w:lang w:val="en-GB"/>
        </w:rPr>
      </w:pPr>
    </w:p>
    <w:p w14:paraId="3E737073" w14:textId="7DE3CF06" w:rsidR="00575E35" w:rsidRDefault="00575E35" w:rsidP="00284F8C">
      <w:pPr>
        <w:rPr>
          <w:b/>
        </w:rPr>
      </w:pPr>
      <w:r>
        <w:t>DEED</w:t>
      </w:r>
      <w:r w:rsidR="00551EAE">
        <w:t>S</w:t>
      </w:r>
      <w:r>
        <w:t xml:space="preserve"> is managed by a Full Time Project Coordinator and two part time support workers. Central to the delivery model is the role of volunteers who are recruited, trained and managed by the staff team to support the roll out of initiatives and activities. </w:t>
      </w:r>
    </w:p>
    <w:p w14:paraId="11008DC3" w14:textId="77777777" w:rsidR="001C369D" w:rsidRPr="001C369D" w:rsidRDefault="001C369D" w:rsidP="00284F8C">
      <w:pPr>
        <w:rPr>
          <w:lang w:val="en-GB"/>
        </w:rPr>
      </w:pPr>
    </w:p>
    <w:p w14:paraId="636BC677" w14:textId="2B0DFD52" w:rsidR="0065106F" w:rsidRPr="001C369D" w:rsidRDefault="0088635D" w:rsidP="00284F8C">
      <w:r>
        <w:t>Whilst the overall project is managed centrally by the OLT, e</w:t>
      </w:r>
      <w:r w:rsidR="00575E35">
        <w:t>ach of the partner organisations are provided with an annual programme budget which enables them to pay specialist staff to facilitate weekly support sessions and groups</w:t>
      </w:r>
      <w:r>
        <w:t xml:space="preserve">. The OLT provides specialist oversight, develops the content of training and format of support and offers a </w:t>
      </w:r>
      <w:r w:rsidR="007A165C">
        <w:t>constant advisory and supporting role to partners who use their local presence to support people in their respective communities.</w:t>
      </w:r>
      <w:r>
        <w:t xml:space="preserve"> </w:t>
      </w:r>
      <w:r w:rsidR="00575E35">
        <w:t xml:space="preserve"> </w:t>
      </w:r>
    </w:p>
    <w:p w14:paraId="2A169255" w14:textId="11936E47" w:rsidR="00AF4D96" w:rsidRDefault="00AF4D96" w:rsidP="00284F8C">
      <w:pPr>
        <w:rPr>
          <w:lang w:val="en-GB"/>
        </w:rPr>
      </w:pPr>
    </w:p>
    <w:p w14:paraId="1A1B09AF" w14:textId="77777777" w:rsidR="003A007C" w:rsidRDefault="003A007C">
      <w:pPr>
        <w:rPr>
          <w:lang w:val="en-GB"/>
        </w:rPr>
      </w:pPr>
    </w:p>
    <w:p w14:paraId="1C412E4D" w14:textId="77777777" w:rsidR="009B4608" w:rsidRDefault="009B4608" w:rsidP="001E0362">
      <w:pPr>
        <w:pStyle w:val="Heading1"/>
      </w:pPr>
    </w:p>
    <w:p w14:paraId="2DD80089" w14:textId="77777777" w:rsidR="009B4608" w:rsidRDefault="009B4608">
      <w:pPr>
        <w:rPr>
          <w:rFonts w:ascii="Raleway" w:eastAsiaTheme="majorEastAsia" w:hAnsi="Raleway" w:cstheme="majorBidi"/>
          <w:b/>
          <w:noProof/>
          <w:color w:val="000000" w:themeColor="text1"/>
          <w:sz w:val="40"/>
          <w:szCs w:val="26"/>
          <w:lang w:val="en-GB"/>
        </w:rPr>
      </w:pPr>
      <w:r>
        <w:br w:type="page"/>
      </w:r>
    </w:p>
    <w:p w14:paraId="5198963B" w14:textId="7698E368" w:rsidR="00BC55F5" w:rsidRDefault="00BC55F5" w:rsidP="001E0362">
      <w:pPr>
        <w:pStyle w:val="Heading1"/>
      </w:pPr>
      <w:bookmarkStart w:id="4" w:name="_Toc94268290"/>
      <w:r>
        <w:lastRenderedPageBreak/>
        <w:t>Section 2: Evaluation Methodology</w:t>
      </w:r>
      <w:bookmarkEnd w:id="4"/>
    </w:p>
    <w:p w14:paraId="29C7B364" w14:textId="77777777" w:rsidR="00BC55F5" w:rsidRDefault="00BC55F5" w:rsidP="00BC55F5">
      <w:pPr>
        <w:rPr>
          <w:lang w:val="en-GB"/>
        </w:rPr>
      </w:pPr>
    </w:p>
    <w:p w14:paraId="57BBBC19" w14:textId="77777777" w:rsidR="00BC55F5" w:rsidRPr="00BC55F5" w:rsidRDefault="00BC55F5" w:rsidP="00633F37">
      <w:pPr>
        <w:pStyle w:val="ListParagraph"/>
        <w:keepNext/>
        <w:keepLines/>
        <w:numPr>
          <w:ilvl w:val="0"/>
          <w:numId w:val="2"/>
        </w:numPr>
        <w:spacing w:before="120" w:after="120"/>
        <w:contextualSpacing w:val="0"/>
        <w:jc w:val="left"/>
        <w:outlineLvl w:val="1"/>
        <w:rPr>
          <w:rFonts w:ascii="Raleway" w:eastAsiaTheme="majorEastAsia" w:hAnsi="Raleway" w:cstheme="majorBidi"/>
          <w:b/>
          <w:noProof/>
          <w:vanish/>
          <w:color w:val="006CAF"/>
          <w:sz w:val="28"/>
          <w:szCs w:val="26"/>
          <w:lang w:val="en-GB"/>
        </w:rPr>
      </w:pPr>
      <w:bookmarkStart w:id="5" w:name="_Toc93672699"/>
      <w:bookmarkStart w:id="6" w:name="_Toc94174125"/>
      <w:bookmarkStart w:id="7" w:name="_Toc94178742"/>
      <w:bookmarkStart w:id="8" w:name="_Toc94268236"/>
      <w:bookmarkStart w:id="9" w:name="_Toc94268291"/>
      <w:bookmarkEnd w:id="5"/>
      <w:bookmarkEnd w:id="6"/>
      <w:bookmarkEnd w:id="7"/>
      <w:bookmarkEnd w:id="8"/>
      <w:bookmarkEnd w:id="9"/>
    </w:p>
    <w:p w14:paraId="5C827359" w14:textId="451FAEB5" w:rsidR="00BC55F5" w:rsidRPr="00B76401" w:rsidRDefault="00BC55F5" w:rsidP="00BC55F5">
      <w:pPr>
        <w:pStyle w:val="Heading2"/>
      </w:pPr>
      <w:bookmarkStart w:id="10" w:name="_Toc94268292"/>
      <w:r w:rsidRPr="00B76401">
        <w:t>Introduction</w:t>
      </w:r>
      <w:bookmarkEnd w:id="10"/>
    </w:p>
    <w:p w14:paraId="2A047008" w14:textId="16B516D2" w:rsidR="0021427F" w:rsidRPr="00B76401" w:rsidRDefault="0021427F" w:rsidP="0021427F">
      <w:pPr>
        <w:rPr>
          <w:lang w:val="en-GB"/>
        </w:rPr>
      </w:pPr>
      <w:r w:rsidRPr="00B76401">
        <w:rPr>
          <w:lang w:val="en-GB"/>
        </w:rPr>
        <w:t xml:space="preserve">The following sets out the methodology used to inform the </w:t>
      </w:r>
      <w:r w:rsidR="00192AA6">
        <w:rPr>
          <w:lang w:val="en-GB"/>
        </w:rPr>
        <w:t>impact report</w:t>
      </w:r>
      <w:r w:rsidR="00192AA6" w:rsidRPr="00B76401">
        <w:rPr>
          <w:lang w:val="en-GB"/>
        </w:rPr>
        <w:t xml:space="preserve"> </w:t>
      </w:r>
      <w:r w:rsidRPr="00B76401">
        <w:rPr>
          <w:lang w:val="en-GB"/>
        </w:rPr>
        <w:t xml:space="preserve">including approaches </w:t>
      </w:r>
      <w:r w:rsidRPr="00B76401">
        <w:rPr>
          <w:color w:val="000000" w:themeColor="text1"/>
          <w:lang w:val="en-GB"/>
        </w:rPr>
        <w:t xml:space="preserve">to data collection and analysis as well as some limitations impacting on findings. </w:t>
      </w:r>
    </w:p>
    <w:p w14:paraId="6181DC92" w14:textId="77777777" w:rsidR="00BC55F5" w:rsidRPr="00B76401" w:rsidRDefault="00BC55F5" w:rsidP="00BC55F5">
      <w:pPr>
        <w:rPr>
          <w:lang w:val="en-GB"/>
        </w:rPr>
      </w:pPr>
    </w:p>
    <w:p w14:paraId="35A95F49" w14:textId="3B6F698D" w:rsidR="00BC55F5" w:rsidRPr="00B76401" w:rsidRDefault="00ED5827" w:rsidP="00BC55F5">
      <w:pPr>
        <w:pStyle w:val="Heading2"/>
      </w:pPr>
      <w:bookmarkStart w:id="11" w:name="_Toc94268293"/>
      <w:r w:rsidRPr="00B76401">
        <w:t>Data Collection</w:t>
      </w:r>
      <w:bookmarkEnd w:id="11"/>
    </w:p>
    <w:p w14:paraId="7DFEEECF" w14:textId="77777777" w:rsidR="001B1EA2" w:rsidRPr="00B76401" w:rsidRDefault="001B1EA2" w:rsidP="001B1EA2">
      <w:pPr>
        <w:rPr>
          <w:lang w:val="en-GB"/>
        </w:rPr>
      </w:pPr>
      <w:r w:rsidRPr="00B76401">
        <w:rPr>
          <w:lang w:val="en-GB"/>
        </w:rPr>
        <w:t>The evaluation adopted a mixed method approach to data collection and has been informed by the following activity:</w:t>
      </w:r>
    </w:p>
    <w:p w14:paraId="492DBF8A" w14:textId="77777777" w:rsidR="00423D92" w:rsidRPr="00B76401" w:rsidRDefault="00423D92" w:rsidP="001B1EA2">
      <w:pPr>
        <w:rPr>
          <w:lang w:val="en-GB"/>
        </w:rPr>
      </w:pPr>
    </w:p>
    <w:p w14:paraId="205609E2" w14:textId="41F3AE59" w:rsidR="005D5C73" w:rsidRPr="005D5C73" w:rsidRDefault="005D5C73" w:rsidP="005D5C73">
      <w:pPr>
        <w:pStyle w:val="ListParagraph"/>
        <w:numPr>
          <w:ilvl w:val="0"/>
          <w:numId w:val="7"/>
        </w:numPr>
        <w:rPr>
          <w:lang w:val="en-GB"/>
        </w:rPr>
      </w:pPr>
      <w:r w:rsidRPr="005D5C73">
        <w:rPr>
          <w:lang w:val="en-GB"/>
        </w:rPr>
        <w:t xml:space="preserve">A </w:t>
      </w:r>
      <w:r w:rsidR="00192AA6">
        <w:rPr>
          <w:lang w:val="en-GB"/>
        </w:rPr>
        <w:t>reflective</w:t>
      </w:r>
      <w:r w:rsidR="00192AA6" w:rsidRPr="005D5C73">
        <w:rPr>
          <w:lang w:val="en-GB"/>
        </w:rPr>
        <w:t xml:space="preserve"> </w:t>
      </w:r>
      <w:r w:rsidRPr="005D5C73">
        <w:rPr>
          <w:lang w:val="en-GB"/>
        </w:rPr>
        <w:t xml:space="preserve">meeting with </w:t>
      </w:r>
      <w:r w:rsidR="00D4718C">
        <w:rPr>
          <w:lang w:val="en-GB"/>
        </w:rPr>
        <w:t xml:space="preserve">the </w:t>
      </w:r>
      <w:r w:rsidRPr="005D5C73">
        <w:rPr>
          <w:lang w:val="en-GB"/>
        </w:rPr>
        <w:t>project partners including OLT Healthy Living Centre; Strabane District Caring Services; Learmount Community Centre; Hillcrest House; Caw Nelson Drive Action Group; and Shantallow</w:t>
      </w:r>
      <w:r w:rsidRPr="005D5C73">
        <w:t xml:space="preserve"> Community Centre.</w:t>
      </w:r>
      <w:r w:rsidR="004F32D7">
        <w:t xml:space="preserve"> The meeting was facilitated by the OLT Programmes Manager.</w:t>
      </w:r>
    </w:p>
    <w:p w14:paraId="2CFBFCC2" w14:textId="3C7472D6" w:rsidR="00423D92" w:rsidRPr="009B4608" w:rsidRDefault="00423D92" w:rsidP="00633F37">
      <w:pPr>
        <w:pStyle w:val="ListParagraph"/>
        <w:numPr>
          <w:ilvl w:val="0"/>
          <w:numId w:val="7"/>
        </w:numPr>
        <w:rPr>
          <w:lang w:val="en-GB"/>
        </w:rPr>
      </w:pPr>
      <w:r w:rsidRPr="00B76401">
        <w:rPr>
          <w:lang w:val="en-GB"/>
        </w:rPr>
        <w:t xml:space="preserve">A desk review of project data including </w:t>
      </w:r>
      <w:r w:rsidR="00431659" w:rsidRPr="00B76401">
        <w:rPr>
          <w:lang w:val="en-GB"/>
        </w:rPr>
        <w:t xml:space="preserve">the application to the National Lottery Community </w:t>
      </w:r>
      <w:r w:rsidR="00431659" w:rsidRPr="009B4608">
        <w:rPr>
          <w:lang w:val="en-GB"/>
        </w:rPr>
        <w:t>Fund</w:t>
      </w:r>
      <w:r w:rsidR="00477DC2" w:rsidRPr="009B4608">
        <w:rPr>
          <w:lang w:val="en-GB"/>
        </w:rPr>
        <w:t xml:space="preserve"> and </w:t>
      </w:r>
      <w:r w:rsidR="00431659" w:rsidRPr="009B4608">
        <w:rPr>
          <w:lang w:val="en-GB"/>
        </w:rPr>
        <w:t xml:space="preserve">project </w:t>
      </w:r>
      <w:r w:rsidRPr="009B4608">
        <w:rPr>
          <w:lang w:val="en-GB"/>
        </w:rPr>
        <w:t>monitoring reports</w:t>
      </w:r>
      <w:r w:rsidR="00477DC2" w:rsidRPr="009B4608">
        <w:rPr>
          <w:lang w:val="en-GB"/>
        </w:rPr>
        <w:t>.</w:t>
      </w:r>
      <w:r w:rsidR="00431659" w:rsidRPr="009B4608">
        <w:rPr>
          <w:lang w:val="en-GB"/>
        </w:rPr>
        <w:t xml:space="preserve"> </w:t>
      </w:r>
    </w:p>
    <w:p w14:paraId="228E07E8" w14:textId="794167A8" w:rsidR="001B1003" w:rsidRDefault="00551EAE" w:rsidP="00633F37">
      <w:pPr>
        <w:pStyle w:val="ListParagraph"/>
        <w:numPr>
          <w:ilvl w:val="0"/>
          <w:numId w:val="7"/>
        </w:numPr>
        <w:rPr>
          <w:lang w:val="en-GB"/>
        </w:rPr>
      </w:pPr>
      <w:r>
        <w:rPr>
          <w:lang w:val="en-GB"/>
        </w:rPr>
        <w:t>7</w:t>
      </w:r>
      <w:r w:rsidR="001B1003" w:rsidRPr="009B4608">
        <w:rPr>
          <w:lang w:val="en-GB"/>
        </w:rPr>
        <w:t xml:space="preserve"> focus groups facilitated by DEEDS</w:t>
      </w:r>
      <w:r w:rsidR="004F32D7" w:rsidRPr="009B4608">
        <w:rPr>
          <w:lang w:val="en-GB"/>
        </w:rPr>
        <w:t xml:space="preserve"> staff</w:t>
      </w:r>
      <w:r w:rsidR="00D438AD" w:rsidRPr="009B4608">
        <w:rPr>
          <w:lang w:val="en-GB"/>
        </w:rPr>
        <w:t xml:space="preserve"> </w:t>
      </w:r>
      <w:r w:rsidR="004F32D7" w:rsidRPr="009B4608">
        <w:rPr>
          <w:lang w:val="en-GB"/>
        </w:rPr>
        <w:t>involving</w:t>
      </w:r>
      <w:r w:rsidR="0003659C" w:rsidRPr="009B4608">
        <w:rPr>
          <w:lang w:val="en-GB"/>
        </w:rPr>
        <w:t xml:space="preserve"> </w:t>
      </w:r>
      <w:r w:rsidR="004F32D7" w:rsidRPr="009B4608">
        <w:rPr>
          <w:lang w:val="en-GB"/>
        </w:rPr>
        <w:t xml:space="preserve">project participants </w:t>
      </w:r>
      <w:r w:rsidR="00D438AD" w:rsidRPr="009B4608">
        <w:rPr>
          <w:lang w:val="en-GB"/>
        </w:rPr>
        <w:t xml:space="preserve">across the 6 delivery sites. The focus of these sessions was </w:t>
      </w:r>
      <w:r w:rsidR="003100F2" w:rsidRPr="009B4608">
        <w:rPr>
          <w:lang w:val="en-GB"/>
        </w:rPr>
        <w:t xml:space="preserve">on what participants liked and disliked about the project and </w:t>
      </w:r>
      <w:r w:rsidR="003100F2">
        <w:rPr>
          <w:lang w:val="en-GB"/>
        </w:rPr>
        <w:t xml:space="preserve">what they would like to see changed or added. </w:t>
      </w:r>
    </w:p>
    <w:p w14:paraId="5CE9518B" w14:textId="456F0B97" w:rsidR="009B4608" w:rsidRPr="00B76401" w:rsidRDefault="009B4608" w:rsidP="00633F37">
      <w:pPr>
        <w:pStyle w:val="ListParagraph"/>
        <w:numPr>
          <w:ilvl w:val="0"/>
          <w:numId w:val="7"/>
        </w:numPr>
        <w:rPr>
          <w:lang w:val="en-GB"/>
        </w:rPr>
      </w:pPr>
      <w:r>
        <w:rPr>
          <w:lang w:val="en-GB"/>
        </w:rPr>
        <w:t xml:space="preserve">1 focus group facilitated by DEEDS staff with 16 volunteers. The focus of this session was </w:t>
      </w:r>
      <w:r w:rsidR="00904CDA">
        <w:rPr>
          <w:lang w:val="en-GB"/>
        </w:rPr>
        <w:t xml:space="preserve">how volunteers benefitted from the project; how the project impacted them; and potential areas for improvement in future delivery. </w:t>
      </w:r>
    </w:p>
    <w:p w14:paraId="6BB6E3B6" w14:textId="7829B193" w:rsidR="00477DC2" w:rsidRPr="00B023BA" w:rsidRDefault="00551EAE" w:rsidP="00633F37">
      <w:pPr>
        <w:pStyle w:val="ListParagraph"/>
        <w:numPr>
          <w:ilvl w:val="0"/>
          <w:numId w:val="7"/>
        </w:numPr>
        <w:rPr>
          <w:color w:val="FF0000"/>
          <w:lang w:val="en-GB"/>
        </w:rPr>
      </w:pPr>
      <w:r>
        <w:rPr>
          <w:lang w:val="en-GB"/>
        </w:rPr>
        <w:t>2</w:t>
      </w:r>
      <w:r w:rsidR="00B63D19">
        <w:rPr>
          <w:lang w:val="en-GB"/>
        </w:rPr>
        <w:t xml:space="preserve"> interview and 2</w:t>
      </w:r>
      <w:r w:rsidR="00477DC2" w:rsidRPr="00EF3CCE">
        <w:rPr>
          <w:lang w:val="en-GB"/>
        </w:rPr>
        <w:t xml:space="preserve"> </w:t>
      </w:r>
      <w:r w:rsidR="00B023BA">
        <w:rPr>
          <w:lang w:val="en-GB"/>
        </w:rPr>
        <w:t xml:space="preserve">focus </w:t>
      </w:r>
      <w:r w:rsidR="00477DC2" w:rsidRPr="00EF3CCE">
        <w:rPr>
          <w:lang w:val="en-GB"/>
        </w:rPr>
        <w:t>group discussions with</w:t>
      </w:r>
      <w:r w:rsidR="00EF3CCE">
        <w:rPr>
          <w:lang w:val="en-GB"/>
        </w:rPr>
        <w:t xml:space="preserve"> a total of</w:t>
      </w:r>
      <w:r w:rsidR="00477DC2" w:rsidRPr="00EF3CCE">
        <w:rPr>
          <w:lang w:val="en-GB"/>
        </w:rPr>
        <w:t xml:space="preserve"> </w:t>
      </w:r>
      <w:r w:rsidR="00B63D19">
        <w:rPr>
          <w:lang w:val="en-GB"/>
        </w:rPr>
        <w:t>6</w:t>
      </w:r>
      <w:r w:rsidR="00477DC2" w:rsidRPr="00EF3CCE">
        <w:rPr>
          <w:lang w:val="en-GB"/>
        </w:rPr>
        <w:t xml:space="preserve"> carers </w:t>
      </w:r>
      <w:r w:rsidR="00B76401" w:rsidRPr="00EF3CCE">
        <w:rPr>
          <w:lang w:val="en-GB"/>
        </w:rPr>
        <w:t xml:space="preserve">facilitated </w:t>
      </w:r>
      <w:r w:rsidR="00B76401" w:rsidRPr="00B76401">
        <w:rPr>
          <w:lang w:val="en-GB"/>
        </w:rPr>
        <w:t xml:space="preserve">by the DEEDs </w:t>
      </w:r>
      <w:r w:rsidR="004F32D7">
        <w:rPr>
          <w:lang w:val="en-GB"/>
        </w:rPr>
        <w:t>staff</w:t>
      </w:r>
      <w:r w:rsidR="00B76401" w:rsidRPr="00B76401">
        <w:rPr>
          <w:lang w:val="en-GB"/>
        </w:rPr>
        <w:t xml:space="preserve">. </w:t>
      </w:r>
      <w:r w:rsidR="00B76401">
        <w:rPr>
          <w:lang w:val="en-GB"/>
        </w:rPr>
        <w:t xml:space="preserve">The </w:t>
      </w:r>
      <w:r w:rsidR="00B76401" w:rsidRPr="001F5F62">
        <w:rPr>
          <w:lang w:val="en-GB"/>
        </w:rPr>
        <w:t xml:space="preserve">focus of these sessions was </w:t>
      </w:r>
      <w:r w:rsidR="001F5F62" w:rsidRPr="001F5F62">
        <w:rPr>
          <w:lang w:val="en-GB"/>
        </w:rPr>
        <w:t>how participants benefitted from the project; what the project did well; and potential areas for improvement in future delivery.</w:t>
      </w:r>
    </w:p>
    <w:p w14:paraId="2D4FA9F8" w14:textId="718EA0BB" w:rsidR="00B023BA" w:rsidRPr="009B4608" w:rsidRDefault="00B023BA" w:rsidP="00633F37">
      <w:pPr>
        <w:pStyle w:val="ListParagraph"/>
        <w:numPr>
          <w:ilvl w:val="0"/>
          <w:numId w:val="7"/>
        </w:numPr>
        <w:rPr>
          <w:color w:val="FF0000"/>
          <w:lang w:val="en-GB"/>
        </w:rPr>
      </w:pPr>
      <w:r>
        <w:rPr>
          <w:lang w:val="en-GB"/>
        </w:rPr>
        <w:t>1 focus group discussion</w:t>
      </w:r>
      <w:r w:rsidR="00551EAE">
        <w:rPr>
          <w:lang w:val="en-GB"/>
        </w:rPr>
        <w:t xml:space="preserve"> with the Steering group</w:t>
      </w:r>
      <w:r>
        <w:rPr>
          <w:lang w:val="en-GB"/>
        </w:rPr>
        <w:t xml:space="preserve"> with a total of </w:t>
      </w:r>
      <w:r w:rsidR="00551EAE">
        <w:rPr>
          <w:lang w:val="en-GB"/>
        </w:rPr>
        <w:t>5</w:t>
      </w:r>
      <w:r>
        <w:rPr>
          <w:lang w:val="en-GB"/>
        </w:rPr>
        <w:t xml:space="preserve"> </w:t>
      </w:r>
      <w:r w:rsidR="00AB06F6">
        <w:rPr>
          <w:lang w:val="en-GB"/>
        </w:rPr>
        <w:t xml:space="preserve">representatives from </w:t>
      </w:r>
      <w:r w:rsidR="00C90B5A">
        <w:rPr>
          <w:lang w:val="en-GB"/>
        </w:rPr>
        <w:t xml:space="preserve">other stakeholder </w:t>
      </w:r>
      <w:r w:rsidR="00AB06F6">
        <w:rPr>
          <w:lang w:val="en-GB"/>
        </w:rPr>
        <w:t>organisations</w:t>
      </w:r>
      <w:r w:rsidR="00F031D6">
        <w:rPr>
          <w:lang w:val="en-GB"/>
        </w:rPr>
        <w:t xml:space="preserve"> </w:t>
      </w:r>
      <w:r w:rsidR="004D6B3D" w:rsidRPr="00EF3CCE">
        <w:rPr>
          <w:lang w:val="en-GB"/>
        </w:rPr>
        <w:t xml:space="preserve">facilitated </w:t>
      </w:r>
      <w:r w:rsidR="004D6B3D" w:rsidRPr="00B76401">
        <w:rPr>
          <w:lang w:val="en-GB"/>
        </w:rPr>
        <w:t xml:space="preserve">by the </w:t>
      </w:r>
      <w:r w:rsidR="00C90B5A">
        <w:rPr>
          <w:lang w:val="en-GB"/>
        </w:rPr>
        <w:t>OLT Programmes Manager</w:t>
      </w:r>
      <w:r w:rsidR="004D6B3D">
        <w:rPr>
          <w:lang w:val="en-GB"/>
        </w:rPr>
        <w:t>. The focus of this session was</w:t>
      </w:r>
      <w:r w:rsidR="00E90C65">
        <w:rPr>
          <w:lang w:val="en-GB"/>
        </w:rPr>
        <w:t xml:space="preserve"> on how these organisations benefited from the project and the strengths and weaknesses of the project and its delivery</w:t>
      </w:r>
      <w:r w:rsidR="00C90B5A">
        <w:rPr>
          <w:lang w:val="en-GB"/>
        </w:rPr>
        <w:t xml:space="preserve"> and how it should evolve</w:t>
      </w:r>
      <w:r w:rsidR="00E90C65">
        <w:rPr>
          <w:lang w:val="en-GB"/>
        </w:rPr>
        <w:t>.</w:t>
      </w:r>
    </w:p>
    <w:p w14:paraId="19EE82A6" w14:textId="77777777" w:rsidR="00C90B5A" w:rsidRDefault="00C90B5A" w:rsidP="00C90B5A">
      <w:pPr>
        <w:pStyle w:val="ListParagraph"/>
        <w:rPr>
          <w:color w:val="FF0000"/>
          <w:lang w:val="en-GB"/>
        </w:rPr>
      </w:pPr>
    </w:p>
    <w:p w14:paraId="6334CCD1" w14:textId="77777777" w:rsidR="001B1EA2" w:rsidRDefault="001B1EA2" w:rsidP="001B1EA2">
      <w:pPr>
        <w:pStyle w:val="Heading2"/>
      </w:pPr>
      <w:bookmarkStart w:id="12" w:name="_Toc94268294"/>
      <w:r>
        <w:t>Data Analysis</w:t>
      </w:r>
      <w:bookmarkEnd w:id="12"/>
    </w:p>
    <w:p w14:paraId="384D1682" w14:textId="402E17E2" w:rsidR="00D97A1E" w:rsidRDefault="00D97A1E" w:rsidP="001B1EA2">
      <w:r w:rsidRPr="005A2878">
        <w:t xml:space="preserve">Qualitative data analysis was conducted using both thematic and narrative approaches. Categories were developed, coded, and reduced. </w:t>
      </w:r>
      <w:r w:rsidR="00063D17">
        <w:t>T</w:t>
      </w:r>
      <w:r w:rsidRPr="005A2878">
        <w:t xml:space="preserve">hematic data from interviews was cross referenced to identify emergent themes and issues and to explore the relationships between issues. </w:t>
      </w:r>
      <w:r w:rsidR="00C90B5A">
        <w:t xml:space="preserve">The </w:t>
      </w:r>
      <w:r w:rsidR="00842357">
        <w:t xml:space="preserve">process focused on generating wide ranging insights from partners and participants </w:t>
      </w:r>
      <w:r w:rsidR="00842357">
        <w:lastRenderedPageBreak/>
        <w:t>before transferring these to recommendations towards the end of the process. These recommendations were further tested through facilitated discuss</w:t>
      </w:r>
      <w:r w:rsidR="0096656A">
        <w:t>ions with partners.</w:t>
      </w:r>
    </w:p>
    <w:p w14:paraId="4356FE1C" w14:textId="77777777" w:rsidR="00904CDA" w:rsidRDefault="00904CDA" w:rsidP="001B1EA2"/>
    <w:p w14:paraId="30A5D421" w14:textId="7368F141" w:rsidR="00D97A1E" w:rsidRDefault="00D97A1E" w:rsidP="00D97A1E">
      <w:pPr>
        <w:pStyle w:val="Heading2"/>
      </w:pPr>
      <w:bookmarkStart w:id="13" w:name="_Toc94268295"/>
      <w:r>
        <w:t>Limitations</w:t>
      </w:r>
      <w:bookmarkEnd w:id="13"/>
    </w:p>
    <w:p w14:paraId="6AFF3FF4" w14:textId="77777777" w:rsidR="00DC384F" w:rsidRPr="00073781" w:rsidRDefault="00DC384F" w:rsidP="00DC384F">
      <w:r>
        <w:t xml:space="preserve">Efforts have been made to enhance the reliability and validity of findings through multiple </w:t>
      </w:r>
      <w:r w:rsidRPr="00073781">
        <w:t xml:space="preserve">method consultation. However, we note the following limitations: </w:t>
      </w:r>
    </w:p>
    <w:p w14:paraId="77010D89" w14:textId="77777777" w:rsidR="00DC384F" w:rsidRPr="00073781" w:rsidRDefault="00DC384F" w:rsidP="00D97A1E"/>
    <w:p w14:paraId="4AC3BACF" w14:textId="51023B81" w:rsidR="00073781" w:rsidRPr="00073781" w:rsidRDefault="0096656A" w:rsidP="00633F37">
      <w:pPr>
        <w:pStyle w:val="ListParagraph"/>
        <w:numPr>
          <w:ilvl w:val="0"/>
          <w:numId w:val="5"/>
        </w:numPr>
      </w:pPr>
      <w:r>
        <w:t>Evaluation approaches for people living with dementia can be challenging</w:t>
      </w:r>
      <w:r w:rsidR="00543A73">
        <w:t>. P</w:t>
      </w:r>
      <w:r>
        <w:t xml:space="preserve">re and post measures are </w:t>
      </w:r>
      <w:r w:rsidR="003D579D">
        <w:t>unsuitable</w:t>
      </w:r>
      <w:r w:rsidR="00543A73">
        <w:t>. The use of qualitative approaches involving both carers and participants was agreed to be the most appropriate way of capturing project impact.</w:t>
      </w:r>
      <w:r w:rsidR="003D579D">
        <w:t xml:space="preserve"> </w:t>
      </w:r>
    </w:p>
    <w:p w14:paraId="6E1DAA21" w14:textId="5DB1A352" w:rsidR="00B72903" w:rsidRPr="00B72903" w:rsidRDefault="00BD455E" w:rsidP="00633F37">
      <w:pPr>
        <w:pStyle w:val="ListParagraph"/>
        <w:numPr>
          <w:ilvl w:val="0"/>
          <w:numId w:val="5"/>
        </w:numPr>
        <w:rPr>
          <w:color w:val="FF0000"/>
        </w:rPr>
      </w:pPr>
      <w:r w:rsidRPr="00073781">
        <w:t xml:space="preserve">Consultations were </w:t>
      </w:r>
      <w:r w:rsidR="00543A73">
        <w:t>carried out</w:t>
      </w:r>
      <w:r w:rsidR="00543A73" w:rsidRPr="00073781">
        <w:t xml:space="preserve"> </w:t>
      </w:r>
      <w:r w:rsidRPr="00073781">
        <w:t xml:space="preserve">by the </w:t>
      </w:r>
      <w:r w:rsidR="00C70FE1" w:rsidRPr="00073781">
        <w:t xml:space="preserve">DEEDS </w:t>
      </w:r>
      <w:r w:rsidR="00543A73">
        <w:t xml:space="preserve">staff </w:t>
      </w:r>
      <w:r w:rsidR="00C70FE1" w:rsidRPr="00073781">
        <w:t xml:space="preserve">team which may have affected the information provided by consultees. As a result, this information may be subject to </w:t>
      </w:r>
      <w:r w:rsidR="00C15C48" w:rsidRPr="00073781">
        <w:t>both social desirability bias and investigator effects.</w:t>
      </w:r>
    </w:p>
    <w:p w14:paraId="4A53826C" w14:textId="46593842" w:rsidR="00BC55F5" w:rsidRPr="00B72903" w:rsidRDefault="00B72903" w:rsidP="00B72903">
      <w:pPr>
        <w:rPr>
          <w:color w:val="FF0000"/>
        </w:rPr>
      </w:pPr>
      <w:r>
        <w:t xml:space="preserve">. </w:t>
      </w:r>
      <w:r w:rsidR="00BC55F5" w:rsidRPr="00B72903">
        <w:rPr>
          <w:color w:val="FF0000"/>
        </w:rPr>
        <w:br w:type="page"/>
      </w:r>
    </w:p>
    <w:p w14:paraId="01ECEB20" w14:textId="60D5623F" w:rsidR="00C412CA" w:rsidRDefault="00BC55F5" w:rsidP="001E0362">
      <w:pPr>
        <w:pStyle w:val="Heading1"/>
      </w:pPr>
      <w:bookmarkStart w:id="14" w:name="_Toc94268296"/>
      <w:r>
        <w:lastRenderedPageBreak/>
        <w:t>Section 3: Key Achievements</w:t>
      </w:r>
      <w:bookmarkEnd w:id="14"/>
    </w:p>
    <w:p w14:paraId="7049C36E" w14:textId="77777777" w:rsidR="00BC55F5" w:rsidRDefault="00BC55F5" w:rsidP="00BC55F5">
      <w:pPr>
        <w:rPr>
          <w:lang w:val="en-GB"/>
        </w:rPr>
      </w:pPr>
    </w:p>
    <w:p w14:paraId="1E91754B" w14:textId="77777777" w:rsidR="00BC55F5" w:rsidRPr="00BC55F5" w:rsidRDefault="00BC55F5" w:rsidP="00633F37">
      <w:pPr>
        <w:pStyle w:val="ListParagraph"/>
        <w:keepNext/>
        <w:keepLines/>
        <w:numPr>
          <w:ilvl w:val="0"/>
          <w:numId w:val="2"/>
        </w:numPr>
        <w:spacing w:before="120" w:after="120"/>
        <w:contextualSpacing w:val="0"/>
        <w:jc w:val="left"/>
        <w:outlineLvl w:val="1"/>
        <w:rPr>
          <w:rFonts w:ascii="Raleway" w:eastAsiaTheme="majorEastAsia" w:hAnsi="Raleway" w:cstheme="majorBidi"/>
          <w:b/>
          <w:noProof/>
          <w:vanish/>
          <w:color w:val="006CAF"/>
          <w:sz w:val="28"/>
          <w:szCs w:val="26"/>
          <w:lang w:val="en-GB"/>
        </w:rPr>
      </w:pPr>
      <w:bookmarkStart w:id="15" w:name="_Toc93672705"/>
      <w:bookmarkStart w:id="16" w:name="_Toc94174131"/>
      <w:bookmarkStart w:id="17" w:name="_Toc94178748"/>
      <w:bookmarkStart w:id="18" w:name="_Toc94268242"/>
      <w:bookmarkStart w:id="19" w:name="_Toc94268297"/>
      <w:bookmarkEnd w:id="15"/>
      <w:bookmarkEnd w:id="16"/>
      <w:bookmarkEnd w:id="17"/>
      <w:bookmarkEnd w:id="18"/>
      <w:bookmarkEnd w:id="19"/>
    </w:p>
    <w:p w14:paraId="67A4DB8B" w14:textId="35B291D5" w:rsidR="00BC55F5" w:rsidRDefault="00BC55F5" w:rsidP="00BC55F5">
      <w:pPr>
        <w:pStyle w:val="Heading2"/>
      </w:pPr>
      <w:bookmarkStart w:id="20" w:name="_Toc94268298"/>
      <w:r>
        <w:t>Introduction</w:t>
      </w:r>
      <w:bookmarkEnd w:id="20"/>
      <w:r>
        <w:t xml:space="preserve"> </w:t>
      </w:r>
    </w:p>
    <w:p w14:paraId="334BCB8A" w14:textId="4DFA9DC4" w:rsidR="00BC55F5" w:rsidRDefault="00BC55F5" w:rsidP="00BC55F5">
      <w:pPr>
        <w:rPr>
          <w:lang w:val="en-GB"/>
        </w:rPr>
      </w:pPr>
      <w:r>
        <w:rPr>
          <w:lang w:val="en-GB"/>
        </w:rPr>
        <w:t xml:space="preserve">This section sets out the key deliverables from the DEEDS project </w:t>
      </w:r>
      <w:r w:rsidR="00FF157F">
        <w:rPr>
          <w:lang w:val="en-GB"/>
        </w:rPr>
        <w:t>from 2018-2021.</w:t>
      </w:r>
    </w:p>
    <w:p w14:paraId="098F5E83" w14:textId="04FF188E" w:rsidR="00BC55F5" w:rsidRDefault="00BC55F5" w:rsidP="00BC55F5">
      <w:pPr>
        <w:rPr>
          <w:lang w:val="en-GB"/>
        </w:rPr>
      </w:pPr>
    </w:p>
    <w:bookmarkStart w:id="21" w:name="_Toc94268299"/>
    <w:p w14:paraId="1F39223D" w14:textId="329F44FC" w:rsidR="00BC55F5" w:rsidRDefault="00831D69" w:rsidP="00BC55F5">
      <w:pPr>
        <w:pStyle w:val="Heading2"/>
      </w:pPr>
      <w:r>
        <mc:AlternateContent>
          <mc:Choice Requires="wpg">
            <w:drawing>
              <wp:anchor distT="0" distB="0" distL="114300" distR="114300" simplePos="0" relativeHeight="251671553" behindDoc="0" locked="0" layoutInCell="1" allowOverlap="1" wp14:anchorId="2326464C" wp14:editId="213B948A">
                <wp:simplePos x="0" y="0"/>
                <wp:positionH relativeFrom="column">
                  <wp:posOffset>151075</wp:posOffset>
                </wp:positionH>
                <wp:positionV relativeFrom="paragraph">
                  <wp:posOffset>271863</wp:posOffset>
                </wp:positionV>
                <wp:extent cx="5669280" cy="2013392"/>
                <wp:effectExtent l="0" t="0" r="7620" b="6350"/>
                <wp:wrapNone/>
                <wp:docPr id="54" name="Group 54"/>
                <wp:cNvGraphicFramePr/>
                <a:graphic xmlns:a="http://schemas.openxmlformats.org/drawingml/2006/main">
                  <a:graphicData uri="http://schemas.microsoft.com/office/word/2010/wordprocessingGroup">
                    <wpg:wgp>
                      <wpg:cNvGrpSpPr/>
                      <wpg:grpSpPr>
                        <a:xfrm>
                          <a:off x="0" y="0"/>
                          <a:ext cx="5669280" cy="2013392"/>
                          <a:chOff x="0" y="0"/>
                          <a:chExt cx="5669280" cy="2013392"/>
                        </a:xfrm>
                      </wpg:grpSpPr>
                      <pic:pic xmlns:pic="http://schemas.openxmlformats.org/drawingml/2006/picture">
                        <pic:nvPicPr>
                          <pic:cNvPr id="12" name="Graphic 12" descr="Group outline"/>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389614" y="31805"/>
                            <a:ext cx="932180" cy="932180"/>
                          </a:xfrm>
                          <a:prstGeom prst="rect">
                            <a:avLst/>
                          </a:prstGeom>
                        </pic:spPr>
                      </pic:pic>
                      <wps:wsp>
                        <wps:cNvPr id="217" name="Text Box 2"/>
                        <wps:cNvSpPr txBox="1">
                          <a:spLocks noChangeArrowheads="1"/>
                        </wps:cNvSpPr>
                        <wps:spPr bwMode="auto">
                          <a:xfrm>
                            <a:off x="0" y="985962"/>
                            <a:ext cx="1645920" cy="1027430"/>
                          </a:xfrm>
                          <a:prstGeom prst="rect">
                            <a:avLst/>
                          </a:prstGeom>
                          <a:solidFill>
                            <a:srgbClr val="FFFFFF"/>
                          </a:solidFill>
                          <a:ln w="9525">
                            <a:noFill/>
                            <a:miter lim="800000"/>
                            <a:headEnd/>
                            <a:tailEnd/>
                          </a:ln>
                        </wps:spPr>
                        <wps:txbx>
                          <w:txbxContent>
                            <w:p w14:paraId="00006605" w14:textId="30435ED0" w:rsidR="005523F6" w:rsidRPr="006B7D12" w:rsidRDefault="006B7D12" w:rsidP="000453F7">
                              <w:pPr>
                                <w:jc w:val="center"/>
                                <w:rPr>
                                  <w:b/>
                                  <w:bCs/>
                                  <w:sz w:val="32"/>
                                  <w:szCs w:val="28"/>
                                </w:rPr>
                              </w:pPr>
                              <w:r w:rsidRPr="006B7D12">
                                <w:rPr>
                                  <w:b/>
                                  <w:bCs/>
                                  <w:sz w:val="32"/>
                                  <w:szCs w:val="28"/>
                                </w:rPr>
                                <w:t>132</w:t>
                              </w:r>
                            </w:p>
                            <w:p w14:paraId="6256B838" w14:textId="3CC376E3" w:rsidR="000453F7" w:rsidRDefault="00600096" w:rsidP="000453F7">
                              <w:pPr>
                                <w:jc w:val="center"/>
                              </w:pPr>
                              <w:r>
                                <w:t>Total number of people with Dementia engaged</w:t>
                              </w:r>
                              <w:r w:rsidR="00122526">
                                <w:t xml:space="preserve"> in project</w:t>
                              </w:r>
                            </w:p>
                          </w:txbxContent>
                        </wps:txbx>
                        <wps:bodyPr rot="0" vert="horz" wrap="square" lIns="91440" tIns="45720" rIns="91440" bIns="45720" anchor="t" anchorCtr="0">
                          <a:spAutoFit/>
                        </wps:bodyPr>
                      </wps:wsp>
                      <wps:wsp>
                        <wps:cNvPr id="14" name="Text Box 2"/>
                        <wps:cNvSpPr txBox="1">
                          <a:spLocks noChangeArrowheads="1"/>
                        </wps:cNvSpPr>
                        <wps:spPr bwMode="auto">
                          <a:xfrm>
                            <a:off x="1995777" y="985962"/>
                            <a:ext cx="1645920" cy="813435"/>
                          </a:xfrm>
                          <a:prstGeom prst="rect">
                            <a:avLst/>
                          </a:prstGeom>
                          <a:solidFill>
                            <a:srgbClr val="FFFFFF"/>
                          </a:solidFill>
                          <a:ln w="9525">
                            <a:noFill/>
                            <a:miter lim="800000"/>
                            <a:headEnd/>
                            <a:tailEnd/>
                          </a:ln>
                        </wps:spPr>
                        <wps:txbx>
                          <w:txbxContent>
                            <w:p w14:paraId="1149D90F" w14:textId="09F870CE" w:rsidR="000453F7" w:rsidRPr="009171CA" w:rsidRDefault="00ED1743" w:rsidP="000453F7">
                              <w:pPr>
                                <w:jc w:val="center"/>
                                <w:rPr>
                                  <w:b/>
                                  <w:bCs/>
                                  <w:sz w:val="32"/>
                                  <w:szCs w:val="28"/>
                                </w:rPr>
                              </w:pPr>
                              <w:r>
                                <w:rPr>
                                  <w:b/>
                                  <w:bCs/>
                                  <w:sz w:val="32"/>
                                  <w:szCs w:val="28"/>
                                </w:rPr>
                                <w:t>253</w:t>
                              </w:r>
                            </w:p>
                            <w:p w14:paraId="5918DFC0" w14:textId="2956D5F5" w:rsidR="000453F7" w:rsidRDefault="00600096" w:rsidP="000453F7">
                              <w:pPr>
                                <w:jc w:val="center"/>
                              </w:pPr>
                              <w:r>
                                <w:t>Total number of carers engaged</w:t>
                              </w:r>
                              <w:r w:rsidR="000453F7">
                                <w:t xml:space="preserve"> </w:t>
                              </w:r>
                              <w:r w:rsidR="00122526">
                                <w:t xml:space="preserve">in project </w:t>
                              </w:r>
                            </w:p>
                          </w:txbxContent>
                        </wps:txbx>
                        <wps:bodyPr rot="0" vert="horz" wrap="square" lIns="91440" tIns="45720" rIns="91440" bIns="45720" anchor="t" anchorCtr="0">
                          <a:spAutoFit/>
                        </wps:bodyPr>
                      </wps:wsp>
                      <wps:wsp>
                        <wps:cNvPr id="27" name="Text Box 2"/>
                        <wps:cNvSpPr txBox="1">
                          <a:spLocks noChangeArrowheads="1"/>
                        </wps:cNvSpPr>
                        <wps:spPr bwMode="auto">
                          <a:xfrm>
                            <a:off x="4023360" y="985962"/>
                            <a:ext cx="1645920" cy="1027430"/>
                          </a:xfrm>
                          <a:prstGeom prst="rect">
                            <a:avLst/>
                          </a:prstGeom>
                          <a:solidFill>
                            <a:srgbClr val="FFFFFF"/>
                          </a:solidFill>
                          <a:ln w="9525">
                            <a:noFill/>
                            <a:miter lim="800000"/>
                            <a:headEnd/>
                            <a:tailEnd/>
                          </a:ln>
                        </wps:spPr>
                        <wps:txbx>
                          <w:txbxContent>
                            <w:p w14:paraId="1C26737D" w14:textId="5C5A5189" w:rsidR="00251720" w:rsidRPr="000453F7" w:rsidRDefault="00122526" w:rsidP="00251720">
                              <w:pPr>
                                <w:jc w:val="center"/>
                                <w:rPr>
                                  <w:b/>
                                  <w:bCs/>
                                  <w:sz w:val="32"/>
                                  <w:szCs w:val="28"/>
                                </w:rPr>
                              </w:pPr>
                              <w:r>
                                <w:rPr>
                                  <w:b/>
                                  <w:bCs/>
                                  <w:sz w:val="32"/>
                                  <w:szCs w:val="28"/>
                                </w:rPr>
                                <w:t>3</w:t>
                              </w:r>
                              <w:r w:rsidR="00EF307D">
                                <w:rPr>
                                  <w:b/>
                                  <w:bCs/>
                                  <w:sz w:val="32"/>
                                  <w:szCs w:val="28"/>
                                </w:rPr>
                                <w:t>4</w:t>
                              </w:r>
                            </w:p>
                            <w:p w14:paraId="0A293DAF" w14:textId="75B9190C" w:rsidR="00251720" w:rsidRDefault="00331BCD" w:rsidP="00251720">
                              <w:pPr>
                                <w:jc w:val="center"/>
                              </w:pPr>
                              <w:r>
                                <w:t xml:space="preserve">Total </w:t>
                              </w:r>
                              <w:r w:rsidR="00D86C9E">
                                <w:t xml:space="preserve">number </w:t>
                              </w:r>
                              <w:r w:rsidR="00122526">
                                <w:t>volunteers across the project delivery</w:t>
                              </w:r>
                            </w:p>
                          </w:txbxContent>
                        </wps:txbx>
                        <wps:bodyPr rot="0" vert="horz" wrap="square" lIns="91440" tIns="45720" rIns="91440" bIns="45720" anchor="t" anchorCtr="0">
                          <a:spAutoFit/>
                        </wps:bodyPr>
                      </wps:wsp>
                      <pic:pic xmlns:pic="http://schemas.openxmlformats.org/drawingml/2006/picture">
                        <pic:nvPicPr>
                          <pic:cNvPr id="25" name="Graphic 25" descr="Cheers outline"/>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4317558" y="0"/>
                            <a:ext cx="930275" cy="930275"/>
                          </a:xfrm>
                          <a:prstGeom prst="rect">
                            <a:avLst/>
                          </a:prstGeom>
                        </pic:spPr>
                      </pic:pic>
                      <pic:pic xmlns:pic="http://schemas.openxmlformats.org/drawingml/2006/picture">
                        <pic:nvPicPr>
                          <pic:cNvPr id="26" name="Graphic 26" descr="Care outline"/>
                          <pic:cNvPicPr>
                            <a:picLocks noChangeAspect="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2297927" y="0"/>
                            <a:ext cx="930275" cy="930275"/>
                          </a:xfrm>
                          <a:prstGeom prst="rect">
                            <a:avLst/>
                          </a:prstGeom>
                        </pic:spPr>
                      </pic:pic>
                    </wpg:wgp>
                  </a:graphicData>
                </a:graphic>
              </wp:anchor>
            </w:drawing>
          </mc:Choice>
          <mc:Fallback>
            <w:pict>
              <v:group w14:anchorId="2326464C" id="Group 54" o:spid="_x0000_s1027" style="position:absolute;left:0;text-align:left;margin-left:11.9pt;margin-top:21.4pt;width:446.4pt;height:158.55pt;z-index:251671553" coordsize="56692,2013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2" o:spid="_x0000_s1028" type="#_x0000_t75" alt="Group outline" style="position:absolute;left:3896;top:318;width:9321;height:9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">
                  <v:imagedata r:id="rId23" o:title="Group outline"/>
                </v:shape>
                <v:shape id="_x0000_s1029" type="#_x0000_t202" style="position:absolute;top:9859;width:16459;height:10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00006605" w14:textId="30435ED0" w:rsidR="005523F6" w:rsidRPr="006B7D12" w:rsidRDefault="006B7D12" w:rsidP="000453F7">
                        <w:pPr>
                          <w:jc w:val="center"/>
                          <w:rPr>
                            <w:b/>
                            <w:bCs/>
                            <w:sz w:val="32"/>
                            <w:szCs w:val="28"/>
                          </w:rPr>
                        </w:pPr>
                        <w:r w:rsidRPr="006B7D12">
                          <w:rPr>
                            <w:b/>
                            <w:bCs/>
                            <w:sz w:val="32"/>
                            <w:szCs w:val="28"/>
                          </w:rPr>
                          <w:t>132</w:t>
                        </w:r>
                      </w:p>
                      <w:p w14:paraId="6256B838" w14:textId="3CC376E3" w:rsidR="000453F7" w:rsidRDefault="00600096" w:rsidP="000453F7">
                        <w:pPr>
                          <w:jc w:val="center"/>
                        </w:pPr>
                        <w:r>
                          <w:t>Total number of people with Dementia engaged</w:t>
                        </w:r>
                        <w:r w:rsidR="00122526">
                          <w:t xml:space="preserve"> in project</w:t>
                        </w:r>
                      </w:p>
                    </w:txbxContent>
                  </v:textbox>
                </v:shape>
                <v:shape id="_x0000_s1030" type="#_x0000_t202" style="position:absolute;left:19957;top:9859;width:16459;height:8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VxAAAANsAAAAPAAAAZHJzL2Rvd25yZXYueG1sRI9Ba8JA&#10;EIXvhf6HZQremo1S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Ekj4dXEAAAA2wAAAA8A&#10;AAAAAAAAAAAAAAAABwIAAGRycy9kb3ducmV2LnhtbFBLBQYAAAAAAwADALcAAAD4AgAAAAA=&#10;" stroked="f">
                  <v:textbox style="mso-fit-shape-to-text:t">
                    <w:txbxContent>
                      <w:p w14:paraId="1149D90F" w14:textId="09F870CE" w:rsidR="000453F7" w:rsidRPr="009171CA" w:rsidRDefault="00ED1743" w:rsidP="000453F7">
                        <w:pPr>
                          <w:jc w:val="center"/>
                          <w:rPr>
                            <w:b/>
                            <w:bCs/>
                            <w:sz w:val="32"/>
                            <w:szCs w:val="28"/>
                          </w:rPr>
                        </w:pPr>
                        <w:r>
                          <w:rPr>
                            <w:b/>
                            <w:bCs/>
                            <w:sz w:val="32"/>
                            <w:szCs w:val="28"/>
                          </w:rPr>
                          <w:t>253</w:t>
                        </w:r>
                      </w:p>
                      <w:p w14:paraId="5918DFC0" w14:textId="2956D5F5" w:rsidR="000453F7" w:rsidRDefault="00600096" w:rsidP="000453F7">
                        <w:pPr>
                          <w:jc w:val="center"/>
                        </w:pPr>
                        <w:r>
                          <w:t>Total number of carers engaged</w:t>
                        </w:r>
                        <w:r w:rsidR="000453F7">
                          <w:t xml:space="preserve"> </w:t>
                        </w:r>
                        <w:r w:rsidR="00122526">
                          <w:t xml:space="preserve">in project </w:t>
                        </w:r>
                      </w:p>
                    </w:txbxContent>
                  </v:textbox>
                </v:shape>
                <v:shape id="_x0000_s1031" type="#_x0000_t202" style="position:absolute;left:40233;top:9859;width:16459;height:10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" stroked="f">
                  <v:textbox style="mso-fit-shape-to-text:t">
                    <w:txbxContent>
                      <w:p w14:paraId="1C26737D" w14:textId="5C5A5189" w:rsidR="00251720" w:rsidRPr="000453F7" w:rsidRDefault="00122526" w:rsidP="00251720">
                        <w:pPr>
                          <w:jc w:val="center"/>
                          <w:rPr>
                            <w:b/>
                            <w:bCs/>
                            <w:sz w:val="32"/>
                            <w:szCs w:val="28"/>
                          </w:rPr>
                        </w:pPr>
                        <w:r>
                          <w:rPr>
                            <w:b/>
                            <w:bCs/>
                            <w:sz w:val="32"/>
                            <w:szCs w:val="28"/>
                          </w:rPr>
                          <w:t>3</w:t>
                        </w:r>
                        <w:r w:rsidR="00EF307D">
                          <w:rPr>
                            <w:b/>
                            <w:bCs/>
                            <w:sz w:val="32"/>
                            <w:szCs w:val="28"/>
                          </w:rPr>
                          <w:t>4</w:t>
                        </w:r>
                      </w:p>
                      <w:p w14:paraId="0A293DAF" w14:textId="75B9190C" w:rsidR="00251720" w:rsidRDefault="00331BCD" w:rsidP="00251720">
                        <w:pPr>
                          <w:jc w:val="center"/>
                        </w:pPr>
                        <w:r>
                          <w:t xml:space="preserve">Total </w:t>
                        </w:r>
                        <w:r w:rsidR="00D86C9E">
                          <w:t xml:space="preserve">number </w:t>
                        </w:r>
                        <w:r w:rsidR="00122526">
                          <w:t>volunteers across the project delivery</w:t>
                        </w:r>
                      </w:p>
                    </w:txbxContent>
                  </v:textbox>
                </v:shape>
                <v:shape id="Graphic 25" o:spid="_x0000_s1032" type="#_x0000_t75" alt="Cheers outline" style="position:absolute;left:43175;width:9303;height:9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">
                  <v:imagedata r:id="rId24" o:title="Cheers outline"/>
                </v:shape>
                <v:shape id="Graphic 26" o:spid="_x0000_s1033" type="#_x0000_t75" alt="Care outline" style="position:absolute;left:22979;width:9303;height:9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">
                  <v:imagedata r:id="rId25" o:title="Care outline"/>
                </v:shape>
              </v:group>
            </w:pict>
          </mc:Fallback>
        </mc:AlternateContent>
      </w:r>
      <w:r w:rsidR="00BC55F5">
        <w:t>Key Achievements</w:t>
      </w:r>
      <w:bookmarkEnd w:id="21"/>
    </w:p>
    <w:p w14:paraId="1CCE20AF" w14:textId="57ECA4FC" w:rsidR="005523F6" w:rsidRDefault="005523F6" w:rsidP="005523F6">
      <w:pPr>
        <w:rPr>
          <w:lang w:val="en-GB"/>
        </w:rPr>
      </w:pPr>
    </w:p>
    <w:p w14:paraId="013BC172" w14:textId="77777777" w:rsidR="00831D69" w:rsidRDefault="00831D69" w:rsidP="005523F6">
      <w:pPr>
        <w:rPr>
          <w:lang w:val="en-GB"/>
        </w:rPr>
      </w:pPr>
    </w:p>
    <w:p w14:paraId="4C66D96A" w14:textId="77777777" w:rsidR="00831D69" w:rsidRDefault="00831D69" w:rsidP="005523F6">
      <w:pPr>
        <w:rPr>
          <w:lang w:val="en-GB"/>
        </w:rPr>
      </w:pPr>
    </w:p>
    <w:p w14:paraId="0AFA6E69" w14:textId="77777777" w:rsidR="00831D69" w:rsidRDefault="00831D69" w:rsidP="005523F6">
      <w:pPr>
        <w:rPr>
          <w:lang w:val="en-GB"/>
        </w:rPr>
      </w:pPr>
    </w:p>
    <w:p w14:paraId="43B794AE" w14:textId="77777777" w:rsidR="00831D69" w:rsidRDefault="00831D69" w:rsidP="005523F6">
      <w:pPr>
        <w:rPr>
          <w:lang w:val="en-GB"/>
        </w:rPr>
      </w:pPr>
    </w:p>
    <w:p w14:paraId="5E8034A0" w14:textId="77777777" w:rsidR="00831D69" w:rsidRDefault="00831D69" w:rsidP="005523F6">
      <w:pPr>
        <w:rPr>
          <w:lang w:val="en-GB"/>
        </w:rPr>
      </w:pPr>
    </w:p>
    <w:p w14:paraId="6AB29F13" w14:textId="2B5D5DC6" w:rsidR="005523F6" w:rsidRDefault="005523F6" w:rsidP="005523F6">
      <w:pPr>
        <w:rPr>
          <w:lang w:val="en-GB"/>
        </w:rPr>
      </w:pPr>
    </w:p>
    <w:p w14:paraId="3F40B042" w14:textId="11FC399C" w:rsidR="005523F6" w:rsidRDefault="005523F6" w:rsidP="005523F6">
      <w:pPr>
        <w:rPr>
          <w:lang w:val="en-GB"/>
        </w:rPr>
      </w:pPr>
    </w:p>
    <w:p w14:paraId="0B9EFA7A" w14:textId="08A41671" w:rsidR="005523F6" w:rsidRDefault="005523F6" w:rsidP="005523F6">
      <w:pPr>
        <w:rPr>
          <w:lang w:val="en-GB"/>
        </w:rPr>
      </w:pPr>
    </w:p>
    <w:p w14:paraId="11F089D9" w14:textId="549C49AA" w:rsidR="005523F6" w:rsidRDefault="00831D69" w:rsidP="005523F6">
      <w:pPr>
        <w:rPr>
          <w:lang w:val="en-GB"/>
        </w:rPr>
      </w:pPr>
      <w:r>
        <w:rPr>
          <w:noProof/>
          <w:lang w:val="en-GB"/>
        </w:rPr>
        <mc:AlternateContent>
          <mc:Choice Requires="wpg">
            <w:drawing>
              <wp:anchor distT="0" distB="0" distL="114300" distR="114300" simplePos="0" relativeHeight="251731969" behindDoc="0" locked="0" layoutInCell="1" allowOverlap="1" wp14:anchorId="0AC2E470" wp14:editId="05BE2444">
                <wp:simplePos x="0" y="0"/>
                <wp:positionH relativeFrom="column">
                  <wp:posOffset>0</wp:posOffset>
                </wp:positionH>
                <wp:positionV relativeFrom="paragraph">
                  <wp:posOffset>85062</wp:posOffset>
                </wp:positionV>
                <wp:extent cx="5931673" cy="2100856"/>
                <wp:effectExtent l="0" t="0" r="0" b="0"/>
                <wp:wrapNone/>
                <wp:docPr id="55" name="Group 55"/>
                <wp:cNvGraphicFramePr/>
                <a:graphic xmlns:a="http://schemas.openxmlformats.org/drawingml/2006/main">
                  <a:graphicData uri="http://schemas.microsoft.com/office/word/2010/wordprocessingGroup">
                    <wpg:wgp>
                      <wpg:cNvGrpSpPr/>
                      <wpg:grpSpPr>
                        <a:xfrm>
                          <a:off x="0" y="0"/>
                          <a:ext cx="5931673" cy="2100856"/>
                          <a:chOff x="0" y="0"/>
                          <a:chExt cx="5931673" cy="2100856"/>
                        </a:xfrm>
                      </wpg:grpSpPr>
                      <wps:wsp>
                        <wps:cNvPr id="32" name="Text Box 2"/>
                        <wps:cNvSpPr txBox="1">
                          <a:spLocks noChangeArrowheads="1"/>
                        </wps:cNvSpPr>
                        <wps:spPr bwMode="auto">
                          <a:xfrm>
                            <a:off x="2146852" y="1073426"/>
                            <a:ext cx="1645920" cy="1027430"/>
                          </a:xfrm>
                          <a:prstGeom prst="rect">
                            <a:avLst/>
                          </a:prstGeom>
                          <a:solidFill>
                            <a:srgbClr val="FFFFFF"/>
                          </a:solidFill>
                          <a:ln w="9525">
                            <a:noFill/>
                            <a:miter lim="800000"/>
                            <a:headEnd/>
                            <a:tailEnd/>
                          </a:ln>
                        </wps:spPr>
                        <wps:txbx>
                          <w:txbxContent>
                            <w:p w14:paraId="0888DAFB" w14:textId="3A2E80E2" w:rsidR="00C153E7" w:rsidRPr="006B7D12" w:rsidRDefault="00F600C2" w:rsidP="00C153E7">
                              <w:pPr>
                                <w:jc w:val="center"/>
                                <w:rPr>
                                  <w:b/>
                                  <w:bCs/>
                                  <w:sz w:val="32"/>
                                  <w:szCs w:val="28"/>
                                </w:rPr>
                              </w:pPr>
                              <w:r>
                                <w:rPr>
                                  <w:b/>
                                  <w:bCs/>
                                  <w:sz w:val="32"/>
                                  <w:szCs w:val="28"/>
                                </w:rPr>
                                <w:t>85</w:t>
                              </w:r>
                            </w:p>
                            <w:p w14:paraId="0545721B" w14:textId="594C10FA" w:rsidR="00C153E7" w:rsidRDefault="00F600C2" w:rsidP="00C153E7">
                              <w:pPr>
                                <w:jc w:val="center"/>
                              </w:pPr>
                              <w:r>
                                <w:t>Members engaging in social/activity groups pre-COVID</w:t>
                              </w:r>
                            </w:p>
                          </w:txbxContent>
                        </wps:txbx>
                        <wps:bodyPr rot="0" vert="horz" wrap="square" lIns="91440" tIns="45720" rIns="91440" bIns="45720" anchor="t" anchorCtr="0">
                          <a:spAutoFit/>
                        </wps:bodyPr>
                      </wps:wsp>
                      <wps:wsp>
                        <wps:cNvPr id="39" name="Text Box 2"/>
                        <wps:cNvSpPr txBox="1">
                          <a:spLocks noChangeArrowheads="1"/>
                        </wps:cNvSpPr>
                        <wps:spPr bwMode="auto">
                          <a:xfrm>
                            <a:off x="0" y="1073426"/>
                            <a:ext cx="1645920" cy="1027430"/>
                          </a:xfrm>
                          <a:prstGeom prst="rect">
                            <a:avLst/>
                          </a:prstGeom>
                          <a:solidFill>
                            <a:srgbClr val="FFFFFF"/>
                          </a:solidFill>
                          <a:ln w="9525">
                            <a:noFill/>
                            <a:miter lim="800000"/>
                            <a:headEnd/>
                            <a:tailEnd/>
                          </a:ln>
                        </wps:spPr>
                        <wps:txbx>
                          <w:txbxContent>
                            <w:p w14:paraId="7B505CD2" w14:textId="39BC35AC" w:rsidR="00C153E7" w:rsidRPr="006B7D12" w:rsidRDefault="00DE7884" w:rsidP="00C153E7">
                              <w:pPr>
                                <w:jc w:val="center"/>
                                <w:rPr>
                                  <w:b/>
                                  <w:bCs/>
                                  <w:sz w:val="32"/>
                                  <w:szCs w:val="28"/>
                                </w:rPr>
                              </w:pPr>
                              <w:r>
                                <w:rPr>
                                  <w:b/>
                                  <w:bCs/>
                                  <w:sz w:val="32"/>
                                  <w:szCs w:val="28"/>
                                </w:rPr>
                                <w:t>14</w:t>
                              </w:r>
                            </w:p>
                            <w:p w14:paraId="5505E889" w14:textId="460B25A6" w:rsidR="00C153E7" w:rsidRDefault="00DE7884" w:rsidP="00C153E7">
                              <w:pPr>
                                <w:jc w:val="center"/>
                              </w:pPr>
                              <w:r>
                                <w:t>Carers Connect beneficiaries with dementia</w:t>
                              </w:r>
                            </w:p>
                          </w:txbxContent>
                        </wps:txbx>
                        <wps:bodyPr rot="0" vert="horz" wrap="square" lIns="91440" tIns="45720" rIns="91440" bIns="45720" anchor="t" anchorCtr="0">
                          <a:spAutoFit/>
                        </wps:bodyPr>
                      </wps:wsp>
                      <wps:wsp>
                        <wps:cNvPr id="40" name="Text Box 2"/>
                        <wps:cNvSpPr txBox="1">
                          <a:spLocks noChangeArrowheads="1"/>
                        </wps:cNvSpPr>
                        <wps:spPr bwMode="auto">
                          <a:xfrm>
                            <a:off x="4285753" y="1065475"/>
                            <a:ext cx="1645920" cy="1027430"/>
                          </a:xfrm>
                          <a:prstGeom prst="rect">
                            <a:avLst/>
                          </a:prstGeom>
                          <a:solidFill>
                            <a:srgbClr val="FFFFFF"/>
                          </a:solidFill>
                          <a:ln w="9525">
                            <a:noFill/>
                            <a:miter lim="800000"/>
                            <a:headEnd/>
                            <a:tailEnd/>
                          </a:ln>
                        </wps:spPr>
                        <wps:txbx>
                          <w:txbxContent>
                            <w:p w14:paraId="6C9180ED" w14:textId="45A87440" w:rsidR="00C153E7" w:rsidRPr="006B7D12" w:rsidRDefault="00F600C2" w:rsidP="00C153E7">
                              <w:pPr>
                                <w:jc w:val="center"/>
                                <w:rPr>
                                  <w:b/>
                                  <w:bCs/>
                                  <w:sz w:val="32"/>
                                  <w:szCs w:val="28"/>
                                </w:rPr>
                              </w:pPr>
                              <w:r>
                                <w:rPr>
                                  <w:b/>
                                  <w:bCs/>
                                  <w:sz w:val="32"/>
                                  <w:szCs w:val="28"/>
                                </w:rPr>
                                <w:t>33</w:t>
                              </w:r>
                            </w:p>
                            <w:p w14:paraId="250C0474" w14:textId="2D33689B" w:rsidR="00C153E7" w:rsidRDefault="00F600C2" w:rsidP="00C153E7">
                              <w:pPr>
                                <w:jc w:val="center"/>
                              </w:pPr>
                              <w:r>
                                <w:t xml:space="preserve">New members </w:t>
                              </w:r>
                              <w:r w:rsidR="00C529C9">
                                <w:t>engaging as of January 2022</w:t>
                              </w:r>
                            </w:p>
                          </w:txbxContent>
                        </wps:txbx>
                        <wps:bodyPr rot="0" vert="horz" wrap="square" lIns="91440" tIns="45720" rIns="91440" bIns="45720" anchor="t" anchorCtr="0">
                          <a:spAutoFit/>
                        </wps:bodyPr>
                      </wps:wsp>
                      <pic:pic xmlns:pic="http://schemas.openxmlformats.org/drawingml/2006/picture">
                        <pic:nvPicPr>
                          <pic:cNvPr id="13" name="Graphic 13" descr="Right And Left Brain outline"/>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294198" y="0"/>
                            <a:ext cx="1075690" cy="1075690"/>
                          </a:xfrm>
                          <a:prstGeom prst="rect">
                            <a:avLst/>
                          </a:prstGeom>
                        </pic:spPr>
                      </pic:pic>
                      <pic:pic xmlns:pic="http://schemas.openxmlformats.org/drawingml/2006/picture">
                        <pic:nvPicPr>
                          <pic:cNvPr id="46" name="Graphic 46" descr="Chat outline"/>
                          <pic:cNvPicPr>
                            <a:picLocks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2449002" y="0"/>
                            <a:ext cx="1049020" cy="1049020"/>
                          </a:xfrm>
                          <a:prstGeom prst="rect">
                            <a:avLst/>
                          </a:prstGeom>
                        </pic:spPr>
                      </pic:pic>
                      <pic:pic xmlns:pic="http://schemas.openxmlformats.org/drawingml/2006/picture">
                        <pic:nvPicPr>
                          <pic:cNvPr id="49" name="Graphic 49" descr="Group success outline"/>
                          <pic:cNvPicPr>
                            <a:picLocks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4579951" y="7952"/>
                            <a:ext cx="1057275" cy="1057275"/>
                          </a:xfrm>
                          <a:prstGeom prst="rect">
                            <a:avLst/>
                          </a:prstGeom>
                        </pic:spPr>
                      </pic:pic>
                    </wpg:wgp>
                  </a:graphicData>
                </a:graphic>
              </wp:anchor>
            </w:drawing>
          </mc:Choice>
          <mc:Fallback>
            <w:pict>
              <v:group w14:anchorId="0AC2E470" id="Group 55" o:spid="_x0000_s1034" style="position:absolute;left:0;text-align:left;margin-left:0;margin-top:6.7pt;width:467.05pt;height:165.4pt;z-index:251731969" coordsize="59316,2100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">
                <v:shape id="_x0000_s1035" type="#_x0000_t202" style="position:absolute;left:21468;top:10734;width:16459;height:10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" stroked="f">
                  <v:textbox style="mso-fit-shape-to-text:t">
                    <w:txbxContent>
                      <w:p w14:paraId="0888DAFB" w14:textId="3A2E80E2" w:rsidR="00C153E7" w:rsidRPr="006B7D12" w:rsidRDefault="00F600C2" w:rsidP="00C153E7">
                        <w:pPr>
                          <w:jc w:val="center"/>
                          <w:rPr>
                            <w:b/>
                            <w:bCs/>
                            <w:sz w:val="32"/>
                            <w:szCs w:val="28"/>
                          </w:rPr>
                        </w:pPr>
                        <w:r>
                          <w:rPr>
                            <w:b/>
                            <w:bCs/>
                            <w:sz w:val="32"/>
                            <w:szCs w:val="28"/>
                          </w:rPr>
                          <w:t>85</w:t>
                        </w:r>
                      </w:p>
                      <w:p w14:paraId="0545721B" w14:textId="594C10FA" w:rsidR="00C153E7" w:rsidRDefault="00F600C2" w:rsidP="00C153E7">
                        <w:pPr>
                          <w:jc w:val="center"/>
                        </w:pPr>
                        <w:r>
                          <w:t>Members engaging in social/activity groups pre-COVID</w:t>
                        </w:r>
                      </w:p>
                    </w:txbxContent>
                  </v:textbox>
                </v:shape>
                <v:shape id="_x0000_s1036" type="#_x0000_t202" style="position:absolute;top:10734;width:16459;height:10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" stroked="f">
                  <v:textbox style="mso-fit-shape-to-text:t">
                    <w:txbxContent>
                      <w:p w14:paraId="7B505CD2" w14:textId="39BC35AC" w:rsidR="00C153E7" w:rsidRPr="006B7D12" w:rsidRDefault="00DE7884" w:rsidP="00C153E7">
                        <w:pPr>
                          <w:jc w:val="center"/>
                          <w:rPr>
                            <w:b/>
                            <w:bCs/>
                            <w:sz w:val="32"/>
                            <w:szCs w:val="28"/>
                          </w:rPr>
                        </w:pPr>
                        <w:r>
                          <w:rPr>
                            <w:b/>
                            <w:bCs/>
                            <w:sz w:val="32"/>
                            <w:szCs w:val="28"/>
                          </w:rPr>
                          <w:t>14</w:t>
                        </w:r>
                      </w:p>
                      <w:p w14:paraId="5505E889" w14:textId="460B25A6" w:rsidR="00C153E7" w:rsidRDefault="00DE7884" w:rsidP="00C153E7">
                        <w:pPr>
                          <w:jc w:val="center"/>
                        </w:pPr>
                        <w:r>
                          <w:t>Carers Connect beneficiaries with dementia</w:t>
                        </w:r>
                      </w:p>
                    </w:txbxContent>
                  </v:textbox>
                </v:shape>
                <v:shape id="_x0000_s1037" type="#_x0000_t202" style="position:absolute;left:42857;top:10654;width:16459;height:10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" stroked="f">
                  <v:textbox style="mso-fit-shape-to-text:t">
                    <w:txbxContent>
                      <w:p w14:paraId="6C9180ED" w14:textId="45A87440" w:rsidR="00C153E7" w:rsidRPr="006B7D12" w:rsidRDefault="00F600C2" w:rsidP="00C153E7">
                        <w:pPr>
                          <w:jc w:val="center"/>
                          <w:rPr>
                            <w:b/>
                            <w:bCs/>
                            <w:sz w:val="32"/>
                            <w:szCs w:val="28"/>
                          </w:rPr>
                        </w:pPr>
                        <w:r>
                          <w:rPr>
                            <w:b/>
                            <w:bCs/>
                            <w:sz w:val="32"/>
                            <w:szCs w:val="28"/>
                          </w:rPr>
                          <w:t>33</w:t>
                        </w:r>
                      </w:p>
                      <w:p w14:paraId="250C0474" w14:textId="2D33689B" w:rsidR="00C153E7" w:rsidRDefault="00F600C2" w:rsidP="00C153E7">
                        <w:pPr>
                          <w:jc w:val="center"/>
                        </w:pPr>
                        <w:r>
                          <w:t xml:space="preserve">New members </w:t>
                        </w:r>
                        <w:r w:rsidR="00C529C9">
                          <w:t>engaging as of January 2022</w:t>
                        </w:r>
                      </w:p>
                    </w:txbxContent>
                  </v:textbox>
                </v:shape>
                <v:shape id="Graphic 13" o:spid="_x0000_s1038" type="#_x0000_t75" alt="Right And Left Brain outline" style="position:absolute;left:2941;width:10757;height:10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">
                  <v:imagedata r:id="rId32" o:title="Right And Left Brain outline"/>
                </v:shape>
                <v:shape id="Graphic 46" o:spid="_x0000_s1039" type="#_x0000_t75" alt="Chat outline" style="position:absolute;left:24490;width:10490;height:10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">
                  <v:imagedata r:id="rId33" o:title="Chat outline"/>
                </v:shape>
                <v:shape id="Graphic 49" o:spid="_x0000_s1040" type="#_x0000_t75" alt="Group success outline" style="position:absolute;left:45799;top:79;width:10573;height:10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">
                  <v:imagedata r:id="rId34" o:title="Group success outline"/>
                </v:shape>
              </v:group>
            </w:pict>
          </mc:Fallback>
        </mc:AlternateContent>
      </w:r>
    </w:p>
    <w:p w14:paraId="11EADBFB" w14:textId="62B21695" w:rsidR="005523F6" w:rsidRDefault="005523F6" w:rsidP="005523F6">
      <w:pPr>
        <w:rPr>
          <w:lang w:val="en-GB"/>
        </w:rPr>
      </w:pPr>
    </w:p>
    <w:p w14:paraId="0D45FF56" w14:textId="4828DBF2" w:rsidR="00C153E7" w:rsidRDefault="00C153E7" w:rsidP="005523F6">
      <w:pPr>
        <w:rPr>
          <w:lang w:val="en-GB"/>
        </w:rPr>
      </w:pPr>
    </w:p>
    <w:p w14:paraId="1CD5B827" w14:textId="6BB1AED6" w:rsidR="00C153E7" w:rsidRDefault="00C153E7" w:rsidP="005523F6">
      <w:pPr>
        <w:rPr>
          <w:lang w:val="en-GB"/>
        </w:rPr>
      </w:pPr>
    </w:p>
    <w:p w14:paraId="67BBF081" w14:textId="3DBA391F" w:rsidR="00C153E7" w:rsidRDefault="00C153E7" w:rsidP="005523F6">
      <w:pPr>
        <w:rPr>
          <w:lang w:val="en-GB"/>
        </w:rPr>
      </w:pPr>
    </w:p>
    <w:p w14:paraId="4D373584" w14:textId="5CC11B43" w:rsidR="005523F6" w:rsidRDefault="005523F6" w:rsidP="005523F6">
      <w:pPr>
        <w:rPr>
          <w:lang w:val="en-GB"/>
        </w:rPr>
      </w:pPr>
    </w:p>
    <w:p w14:paraId="1CF4EA13" w14:textId="31DFA16F" w:rsidR="00D86C9E" w:rsidRDefault="00D86C9E" w:rsidP="005523F6">
      <w:pPr>
        <w:rPr>
          <w:lang w:val="en-GB"/>
        </w:rPr>
      </w:pPr>
    </w:p>
    <w:p w14:paraId="6390DA26" w14:textId="3D92CC60" w:rsidR="00D86C9E" w:rsidRDefault="00D86C9E" w:rsidP="005523F6">
      <w:pPr>
        <w:rPr>
          <w:lang w:val="en-GB"/>
        </w:rPr>
      </w:pPr>
    </w:p>
    <w:p w14:paraId="23619A6D" w14:textId="4C8A8E5E" w:rsidR="00D86C9E" w:rsidRDefault="00D86C9E" w:rsidP="005523F6">
      <w:pPr>
        <w:rPr>
          <w:lang w:val="en-GB"/>
        </w:rPr>
      </w:pPr>
    </w:p>
    <w:p w14:paraId="1A1451D2" w14:textId="464AB623" w:rsidR="00C153E7" w:rsidRDefault="00C153E7" w:rsidP="005523F6">
      <w:pPr>
        <w:rPr>
          <w:lang w:val="en-GB"/>
        </w:rPr>
      </w:pPr>
    </w:p>
    <w:p w14:paraId="7401AA39" w14:textId="53BA65DD" w:rsidR="00C153E7" w:rsidRDefault="00C153E7" w:rsidP="005523F6">
      <w:pPr>
        <w:rPr>
          <w:lang w:val="en-GB"/>
        </w:rPr>
      </w:pPr>
    </w:p>
    <w:p w14:paraId="479A97A2" w14:textId="2938704C" w:rsidR="00C153E7" w:rsidRDefault="00C153E7" w:rsidP="005523F6">
      <w:pPr>
        <w:rPr>
          <w:lang w:val="en-GB"/>
        </w:rPr>
      </w:pPr>
      <w:r>
        <w:rPr>
          <w:noProof/>
          <w:lang w:val="en-GB"/>
        </w:rPr>
        <mc:AlternateContent>
          <mc:Choice Requires="wpg">
            <w:drawing>
              <wp:anchor distT="0" distB="0" distL="114300" distR="114300" simplePos="0" relativeHeight="251691009" behindDoc="0" locked="0" layoutInCell="1" allowOverlap="1" wp14:anchorId="3EDF4E55" wp14:editId="6A81E5AB">
                <wp:simplePos x="0" y="0"/>
                <wp:positionH relativeFrom="margin">
                  <wp:align>center</wp:align>
                </wp:positionH>
                <wp:positionV relativeFrom="paragraph">
                  <wp:posOffset>18415</wp:posOffset>
                </wp:positionV>
                <wp:extent cx="5613400" cy="2052955"/>
                <wp:effectExtent l="0" t="0" r="6350" b="4445"/>
                <wp:wrapNone/>
                <wp:docPr id="24" name="Group 24"/>
                <wp:cNvGraphicFramePr/>
                <a:graphic xmlns:a="http://schemas.openxmlformats.org/drawingml/2006/main">
                  <a:graphicData uri="http://schemas.microsoft.com/office/word/2010/wordprocessingGroup">
                    <wpg:wgp>
                      <wpg:cNvGrpSpPr/>
                      <wpg:grpSpPr>
                        <a:xfrm>
                          <a:off x="0" y="0"/>
                          <a:ext cx="5613400" cy="2052955"/>
                          <a:chOff x="0" y="0"/>
                          <a:chExt cx="5613621" cy="2053148"/>
                        </a:xfrm>
                      </wpg:grpSpPr>
                      <wpg:grpSp>
                        <wpg:cNvPr id="15" name="Group 15"/>
                        <wpg:cNvGrpSpPr/>
                        <wpg:grpSpPr>
                          <a:xfrm>
                            <a:off x="0" y="0"/>
                            <a:ext cx="1645920" cy="2053148"/>
                            <a:chOff x="0" y="0"/>
                            <a:chExt cx="1645920" cy="2053148"/>
                          </a:xfrm>
                        </wpg:grpSpPr>
                        <pic:pic xmlns:pic="http://schemas.openxmlformats.org/drawingml/2006/picture">
                          <pic:nvPicPr>
                            <pic:cNvPr id="19" name="Graphic 19" descr="Users outline"/>
                            <pic:cNvPicPr>
                              <a:picLocks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365760" y="0"/>
                              <a:ext cx="930275" cy="930275"/>
                            </a:xfrm>
                            <a:prstGeom prst="rect">
                              <a:avLst/>
                            </a:prstGeom>
                          </pic:spPr>
                        </pic:pic>
                        <wps:wsp>
                          <wps:cNvPr id="30" name="Text Box 2"/>
                          <wps:cNvSpPr txBox="1">
                            <a:spLocks noChangeArrowheads="1"/>
                          </wps:cNvSpPr>
                          <wps:spPr bwMode="auto">
                            <a:xfrm>
                              <a:off x="0" y="1025718"/>
                              <a:ext cx="1645920" cy="1027430"/>
                            </a:xfrm>
                            <a:prstGeom prst="rect">
                              <a:avLst/>
                            </a:prstGeom>
                            <a:solidFill>
                              <a:srgbClr val="FFFFFF"/>
                            </a:solidFill>
                            <a:ln w="9525">
                              <a:noFill/>
                              <a:miter lim="800000"/>
                              <a:headEnd/>
                              <a:tailEnd/>
                            </a:ln>
                          </wps:spPr>
                          <wps:txbx>
                            <w:txbxContent>
                              <w:p w14:paraId="44D20EF8" w14:textId="7A1BAA37" w:rsidR="00D86C9E" w:rsidRPr="000453F7" w:rsidRDefault="00122526" w:rsidP="00D86C9E">
                                <w:pPr>
                                  <w:jc w:val="center"/>
                                  <w:rPr>
                                    <w:b/>
                                    <w:bCs/>
                                    <w:sz w:val="32"/>
                                    <w:szCs w:val="28"/>
                                  </w:rPr>
                                </w:pPr>
                                <w:r>
                                  <w:rPr>
                                    <w:b/>
                                    <w:bCs/>
                                    <w:sz w:val="32"/>
                                    <w:szCs w:val="28"/>
                                  </w:rPr>
                                  <w:t>4</w:t>
                                </w:r>
                                <w:r w:rsidR="006B44A6">
                                  <w:rPr>
                                    <w:b/>
                                    <w:bCs/>
                                    <w:sz w:val="32"/>
                                    <w:szCs w:val="28"/>
                                  </w:rPr>
                                  <w:t>5</w:t>
                                </w:r>
                              </w:p>
                              <w:p w14:paraId="499522C6" w14:textId="24759363" w:rsidR="00D86C9E" w:rsidRDefault="00122526" w:rsidP="00122526">
                                <w:pPr>
                                  <w:jc w:val="center"/>
                                </w:pPr>
                                <w:r>
                                  <w:t xml:space="preserve">Total number of events/workshops delivered </w:t>
                                </w:r>
                              </w:p>
                            </w:txbxContent>
                          </wps:txbx>
                          <wps:bodyPr rot="0" vert="horz" wrap="square" lIns="91440" tIns="45720" rIns="91440" bIns="45720" anchor="t" anchorCtr="0">
                            <a:spAutoFit/>
                          </wps:bodyPr>
                        </wps:wsp>
                      </wpg:grpSp>
                      <wpg:grpSp>
                        <wpg:cNvPr id="23" name="Group 23"/>
                        <wpg:cNvGrpSpPr/>
                        <wpg:grpSpPr>
                          <a:xfrm>
                            <a:off x="3967701" y="63610"/>
                            <a:ext cx="1645920" cy="1973635"/>
                            <a:chOff x="0" y="0"/>
                            <a:chExt cx="1645920" cy="1973635"/>
                          </a:xfrm>
                        </wpg:grpSpPr>
                        <wps:wsp>
                          <wps:cNvPr id="31" name="Text Box 2"/>
                          <wps:cNvSpPr txBox="1">
                            <a:spLocks noChangeArrowheads="1"/>
                          </wps:cNvSpPr>
                          <wps:spPr bwMode="auto">
                            <a:xfrm>
                              <a:off x="0" y="946205"/>
                              <a:ext cx="1645920" cy="1027430"/>
                            </a:xfrm>
                            <a:prstGeom prst="rect">
                              <a:avLst/>
                            </a:prstGeom>
                            <a:solidFill>
                              <a:srgbClr val="FFFFFF"/>
                            </a:solidFill>
                            <a:ln w="9525">
                              <a:noFill/>
                              <a:miter lim="800000"/>
                              <a:headEnd/>
                              <a:tailEnd/>
                            </a:ln>
                          </wps:spPr>
                          <wps:txbx>
                            <w:txbxContent>
                              <w:p w14:paraId="2EED40B7" w14:textId="77700951" w:rsidR="00D86C9E" w:rsidRPr="000453F7" w:rsidRDefault="00496616" w:rsidP="00D86C9E">
                                <w:pPr>
                                  <w:jc w:val="center"/>
                                  <w:rPr>
                                    <w:b/>
                                    <w:bCs/>
                                    <w:sz w:val="32"/>
                                    <w:szCs w:val="28"/>
                                  </w:rPr>
                                </w:pPr>
                                <w:r>
                                  <w:rPr>
                                    <w:b/>
                                    <w:bCs/>
                                    <w:sz w:val="32"/>
                                    <w:szCs w:val="28"/>
                                  </w:rPr>
                                  <w:t>7</w:t>
                                </w:r>
                              </w:p>
                              <w:p w14:paraId="5ED8680C" w14:textId="00486C5A" w:rsidR="00D86C9E" w:rsidRDefault="00800DBA" w:rsidP="00800DBA">
                                <w:pPr>
                                  <w:jc w:val="center"/>
                                </w:pPr>
                                <w:r>
                                  <w:t xml:space="preserve">Volunteer training and celebration events with </w:t>
                                </w:r>
                                <w:r w:rsidR="009C1245">
                                  <w:t>108</w:t>
                                </w:r>
                                <w:r>
                                  <w:t xml:space="preserve"> attendances</w:t>
                                </w:r>
                              </w:p>
                            </w:txbxContent>
                          </wps:txbx>
                          <wps:bodyPr rot="0" vert="horz" wrap="square" lIns="91440" tIns="45720" rIns="91440" bIns="45720" anchor="t" anchorCtr="0">
                            <a:spAutoFit/>
                          </wps:bodyPr>
                        </wps:wsp>
                        <pic:pic xmlns:pic="http://schemas.openxmlformats.org/drawingml/2006/picture">
                          <pic:nvPicPr>
                            <pic:cNvPr id="28" name="Graphic 28" descr="Classroom outline"/>
                            <pic:cNvPicPr>
                              <a:picLocks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373711" y="0"/>
                              <a:ext cx="866140" cy="866140"/>
                            </a:xfrm>
                            <a:prstGeom prst="rect">
                              <a:avLst/>
                            </a:prstGeom>
                          </pic:spPr>
                        </pic:pic>
                      </wpg:grpSp>
                      <wpg:grpSp>
                        <wpg:cNvPr id="18" name="Group 18"/>
                        <wpg:cNvGrpSpPr/>
                        <wpg:grpSpPr>
                          <a:xfrm>
                            <a:off x="1971923" y="7951"/>
                            <a:ext cx="1645920" cy="2045197"/>
                            <a:chOff x="0" y="0"/>
                            <a:chExt cx="1645920" cy="2045197"/>
                          </a:xfrm>
                        </wpg:grpSpPr>
                        <wps:wsp>
                          <wps:cNvPr id="29" name="Text Box 2"/>
                          <wps:cNvSpPr txBox="1">
                            <a:spLocks noChangeArrowheads="1"/>
                          </wps:cNvSpPr>
                          <wps:spPr bwMode="auto">
                            <a:xfrm>
                              <a:off x="0" y="1017767"/>
                              <a:ext cx="1645920" cy="1027430"/>
                            </a:xfrm>
                            <a:prstGeom prst="rect">
                              <a:avLst/>
                            </a:prstGeom>
                            <a:solidFill>
                              <a:srgbClr val="FFFFFF"/>
                            </a:solidFill>
                            <a:ln w="9525">
                              <a:noFill/>
                              <a:miter lim="800000"/>
                              <a:headEnd/>
                              <a:tailEnd/>
                            </a:ln>
                          </wps:spPr>
                          <wps:txbx>
                            <w:txbxContent>
                              <w:p w14:paraId="3240FB24" w14:textId="08392F62" w:rsidR="00D86C9E" w:rsidRPr="000453F7" w:rsidRDefault="004D5A88" w:rsidP="00D86C9E">
                                <w:pPr>
                                  <w:jc w:val="center"/>
                                  <w:rPr>
                                    <w:b/>
                                    <w:bCs/>
                                    <w:sz w:val="32"/>
                                    <w:szCs w:val="28"/>
                                  </w:rPr>
                                </w:pPr>
                                <w:r>
                                  <w:rPr>
                                    <w:b/>
                                    <w:bCs/>
                                    <w:sz w:val="32"/>
                                    <w:szCs w:val="28"/>
                                  </w:rPr>
                                  <w:t>1,7</w:t>
                                </w:r>
                                <w:r w:rsidR="00101577">
                                  <w:rPr>
                                    <w:b/>
                                    <w:bCs/>
                                    <w:sz w:val="32"/>
                                    <w:szCs w:val="28"/>
                                  </w:rPr>
                                  <w:t>8</w:t>
                                </w:r>
                                <w:r>
                                  <w:rPr>
                                    <w:b/>
                                    <w:bCs/>
                                    <w:sz w:val="32"/>
                                    <w:szCs w:val="28"/>
                                  </w:rPr>
                                  <w:t>9</w:t>
                                </w:r>
                              </w:p>
                              <w:p w14:paraId="01EF6F6B" w14:textId="576CB9F1" w:rsidR="00D86C9E" w:rsidRDefault="00122526" w:rsidP="00122526">
                                <w:pPr>
                                  <w:jc w:val="center"/>
                                </w:pPr>
                                <w:r>
                                  <w:t xml:space="preserve">Total attendances across </w:t>
                                </w:r>
                                <w:r w:rsidR="00982F90">
                                  <w:t>dementia</w:t>
                                </w:r>
                                <w:r>
                                  <w:t xml:space="preserve"> events/workshops</w:t>
                                </w:r>
                              </w:p>
                            </w:txbxContent>
                          </wps:txbx>
                          <wps:bodyPr rot="0" vert="horz" wrap="square" lIns="91440" tIns="45720" rIns="91440" bIns="45720" anchor="t" anchorCtr="0">
                            <a:spAutoFit/>
                          </wps:bodyPr>
                        </wps:wsp>
                        <pic:pic xmlns:pic="http://schemas.openxmlformats.org/drawingml/2006/picture">
                          <pic:nvPicPr>
                            <pic:cNvPr id="22" name="Graphic 22" descr="Lecturer outline"/>
                            <pic:cNvPicPr>
                              <a:picLocks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421419" y="0"/>
                              <a:ext cx="914400" cy="914400"/>
                            </a:xfrm>
                            <a:prstGeom prst="rect">
                              <a:avLst/>
                            </a:prstGeom>
                          </pic:spPr>
                        </pic:pic>
                      </wpg:grpSp>
                    </wpg:wgp>
                  </a:graphicData>
                </a:graphic>
              </wp:anchor>
            </w:drawing>
          </mc:Choice>
          <mc:Fallback>
            <w:pict>
              <v:group w14:anchorId="3EDF4E55" id="Group 24" o:spid="_x0000_s1041" style="position:absolute;left:0;text-align:left;margin-left:0;margin-top:1.45pt;width:442pt;height:161.65pt;z-index:251691009;mso-position-horizontal:center;mso-position-horizontal-relative:margin" coordsize="56136,2053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">
                <v:group id="Group 15" o:spid="_x0000_s1042" style="position:absolute;width:16459;height:20531" coordsize="16459,20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Graphic 19" o:spid="_x0000_s1043" type="#_x0000_t75" alt="Users outline" style="position:absolute;left:3657;width:9303;height:9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">
                    <v:imagedata r:id="rId41" o:title="Users outline"/>
                  </v:shape>
                  <v:shape id="_x0000_s1044" type="#_x0000_t202" style="position:absolute;top:10257;width:16459;height:10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" stroked="f">
                    <v:textbox style="mso-fit-shape-to-text:t">
                      <w:txbxContent>
                        <w:p w14:paraId="44D20EF8" w14:textId="7A1BAA37" w:rsidR="00D86C9E" w:rsidRPr="000453F7" w:rsidRDefault="00122526" w:rsidP="00D86C9E">
                          <w:pPr>
                            <w:jc w:val="center"/>
                            <w:rPr>
                              <w:b/>
                              <w:bCs/>
                              <w:sz w:val="32"/>
                              <w:szCs w:val="28"/>
                            </w:rPr>
                          </w:pPr>
                          <w:r>
                            <w:rPr>
                              <w:b/>
                              <w:bCs/>
                              <w:sz w:val="32"/>
                              <w:szCs w:val="28"/>
                            </w:rPr>
                            <w:t>4</w:t>
                          </w:r>
                          <w:r w:rsidR="006B44A6">
                            <w:rPr>
                              <w:b/>
                              <w:bCs/>
                              <w:sz w:val="32"/>
                              <w:szCs w:val="28"/>
                            </w:rPr>
                            <w:t>5</w:t>
                          </w:r>
                        </w:p>
                        <w:p w14:paraId="499522C6" w14:textId="24759363" w:rsidR="00D86C9E" w:rsidRDefault="00122526" w:rsidP="00122526">
                          <w:pPr>
                            <w:jc w:val="center"/>
                          </w:pPr>
                          <w:r>
                            <w:t xml:space="preserve">Total number of events/workshops delivered </w:t>
                          </w:r>
                        </w:p>
                      </w:txbxContent>
                    </v:textbox>
                  </v:shape>
                </v:group>
                <v:group id="Group 23" o:spid="_x0000_s1045" style="position:absolute;left:39677;top:636;width:16459;height:19736" coordsize="16459,19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_x0000_s1046" type="#_x0000_t202" style="position:absolute;top:9462;width:16459;height:10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" stroked="f">
                    <v:textbox style="mso-fit-shape-to-text:t">
                      <w:txbxContent>
                        <w:p w14:paraId="2EED40B7" w14:textId="77700951" w:rsidR="00D86C9E" w:rsidRPr="000453F7" w:rsidRDefault="00496616" w:rsidP="00D86C9E">
                          <w:pPr>
                            <w:jc w:val="center"/>
                            <w:rPr>
                              <w:b/>
                              <w:bCs/>
                              <w:sz w:val="32"/>
                              <w:szCs w:val="28"/>
                            </w:rPr>
                          </w:pPr>
                          <w:r>
                            <w:rPr>
                              <w:b/>
                              <w:bCs/>
                              <w:sz w:val="32"/>
                              <w:szCs w:val="28"/>
                            </w:rPr>
                            <w:t>7</w:t>
                          </w:r>
                        </w:p>
                        <w:p w14:paraId="5ED8680C" w14:textId="00486C5A" w:rsidR="00D86C9E" w:rsidRDefault="00800DBA" w:rsidP="00800DBA">
                          <w:pPr>
                            <w:jc w:val="center"/>
                          </w:pPr>
                          <w:r>
                            <w:t xml:space="preserve">Volunteer training and celebration events with </w:t>
                          </w:r>
                          <w:r w:rsidR="009C1245">
                            <w:t>108</w:t>
                          </w:r>
                          <w:r>
                            <w:t xml:space="preserve"> attendances</w:t>
                          </w:r>
                        </w:p>
                      </w:txbxContent>
                    </v:textbox>
                  </v:shape>
                  <v:shape id="Graphic 28" o:spid="_x0000_s1047" type="#_x0000_t75" alt="Classroom outline" style="position:absolute;left:3737;width:8661;height:8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">
                    <v:imagedata r:id="rId42" o:title="Classroom outline"/>
                  </v:shape>
                </v:group>
                <v:group id="Group 18" o:spid="_x0000_s1048" style="position:absolute;left:19719;top:79;width:16459;height:20452" coordsize="16459,20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_x0000_s1049" type="#_x0000_t202" style="position:absolute;top:10177;width:16459;height:10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" stroked="f">
                    <v:textbox style="mso-fit-shape-to-text:t">
                      <w:txbxContent>
                        <w:p w14:paraId="3240FB24" w14:textId="08392F62" w:rsidR="00D86C9E" w:rsidRPr="000453F7" w:rsidRDefault="004D5A88" w:rsidP="00D86C9E">
                          <w:pPr>
                            <w:jc w:val="center"/>
                            <w:rPr>
                              <w:b/>
                              <w:bCs/>
                              <w:sz w:val="32"/>
                              <w:szCs w:val="28"/>
                            </w:rPr>
                          </w:pPr>
                          <w:r>
                            <w:rPr>
                              <w:b/>
                              <w:bCs/>
                              <w:sz w:val="32"/>
                              <w:szCs w:val="28"/>
                            </w:rPr>
                            <w:t>1,7</w:t>
                          </w:r>
                          <w:r w:rsidR="00101577">
                            <w:rPr>
                              <w:b/>
                              <w:bCs/>
                              <w:sz w:val="32"/>
                              <w:szCs w:val="28"/>
                            </w:rPr>
                            <w:t>8</w:t>
                          </w:r>
                          <w:r>
                            <w:rPr>
                              <w:b/>
                              <w:bCs/>
                              <w:sz w:val="32"/>
                              <w:szCs w:val="28"/>
                            </w:rPr>
                            <w:t>9</w:t>
                          </w:r>
                        </w:p>
                        <w:p w14:paraId="01EF6F6B" w14:textId="576CB9F1" w:rsidR="00D86C9E" w:rsidRDefault="00122526" w:rsidP="00122526">
                          <w:pPr>
                            <w:jc w:val="center"/>
                          </w:pPr>
                          <w:r>
                            <w:t xml:space="preserve">Total attendances across </w:t>
                          </w:r>
                          <w:r w:rsidR="00982F90">
                            <w:t>dementia</w:t>
                          </w:r>
                          <w:r>
                            <w:t xml:space="preserve"> events/workshops</w:t>
                          </w:r>
                        </w:p>
                      </w:txbxContent>
                    </v:textbox>
                  </v:shape>
                  <v:shape id="Graphic 22" o:spid="_x0000_s1050" type="#_x0000_t75" alt="Lecturer outline" style="position:absolute;left:4214;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">
                    <v:imagedata r:id="rId43" o:title="Lecturer outline"/>
                  </v:shape>
                </v:group>
                <w10:wrap anchorx="margin"/>
              </v:group>
            </w:pict>
          </mc:Fallback>
        </mc:AlternateContent>
      </w:r>
    </w:p>
    <w:p w14:paraId="02C11CFF" w14:textId="1632BADE" w:rsidR="00D86C9E" w:rsidRDefault="00D86C9E" w:rsidP="005523F6">
      <w:pPr>
        <w:rPr>
          <w:lang w:val="en-GB"/>
        </w:rPr>
      </w:pPr>
    </w:p>
    <w:p w14:paraId="6ED45DB9" w14:textId="77777777" w:rsidR="00831D69" w:rsidRDefault="00831D69" w:rsidP="005523F6">
      <w:pPr>
        <w:rPr>
          <w:lang w:val="en-GB"/>
        </w:rPr>
      </w:pPr>
    </w:p>
    <w:p w14:paraId="45320EEA" w14:textId="77777777" w:rsidR="00E934A9" w:rsidRDefault="00E934A9" w:rsidP="00BC55F5">
      <w:pPr>
        <w:rPr>
          <w:lang w:val="en-GB"/>
        </w:rPr>
      </w:pPr>
    </w:p>
    <w:p w14:paraId="52227FF2" w14:textId="77777777" w:rsidR="00E934A9" w:rsidRDefault="00E934A9" w:rsidP="00BC55F5">
      <w:pPr>
        <w:rPr>
          <w:lang w:val="en-GB"/>
        </w:rPr>
      </w:pPr>
    </w:p>
    <w:p w14:paraId="7B2DE908" w14:textId="77777777" w:rsidR="00E934A9" w:rsidRDefault="00E934A9" w:rsidP="00BC55F5">
      <w:pPr>
        <w:rPr>
          <w:lang w:val="en-GB"/>
        </w:rPr>
      </w:pPr>
    </w:p>
    <w:p w14:paraId="7FC805E0" w14:textId="77777777" w:rsidR="00E934A9" w:rsidRDefault="00E934A9" w:rsidP="00BC55F5">
      <w:pPr>
        <w:rPr>
          <w:lang w:val="en-GB"/>
        </w:rPr>
      </w:pPr>
    </w:p>
    <w:p w14:paraId="1F36BAC1" w14:textId="77777777" w:rsidR="00E934A9" w:rsidRDefault="00E934A9" w:rsidP="00BC55F5">
      <w:pPr>
        <w:rPr>
          <w:lang w:val="en-GB"/>
        </w:rPr>
      </w:pPr>
    </w:p>
    <w:p w14:paraId="57FACA72" w14:textId="77777777" w:rsidR="00E934A9" w:rsidRDefault="00E934A9" w:rsidP="00BC55F5">
      <w:pPr>
        <w:rPr>
          <w:lang w:val="en-GB"/>
        </w:rPr>
      </w:pPr>
    </w:p>
    <w:p w14:paraId="5A3B3C99" w14:textId="77777777" w:rsidR="00E934A9" w:rsidRDefault="00E934A9" w:rsidP="00BC55F5">
      <w:pPr>
        <w:rPr>
          <w:lang w:val="en-GB"/>
        </w:rPr>
      </w:pPr>
    </w:p>
    <w:p w14:paraId="224E5B8D" w14:textId="6D40550F" w:rsidR="00E934A9" w:rsidRDefault="00831D69" w:rsidP="00BC55F5">
      <w:pPr>
        <w:rPr>
          <w:lang w:val="en-GB"/>
        </w:rPr>
      </w:pPr>
      <w:r>
        <w:rPr>
          <w:noProof/>
          <w:lang w:val="en-GB"/>
        </w:rPr>
        <w:lastRenderedPageBreak/>
        <mc:AlternateContent>
          <mc:Choice Requires="wpg">
            <w:drawing>
              <wp:anchor distT="0" distB="0" distL="114300" distR="114300" simplePos="0" relativeHeight="251704321" behindDoc="0" locked="0" layoutInCell="1" allowOverlap="1" wp14:anchorId="580C01C8" wp14:editId="1454CE54">
                <wp:simplePos x="0" y="0"/>
                <wp:positionH relativeFrom="column">
                  <wp:posOffset>166977</wp:posOffset>
                </wp:positionH>
                <wp:positionV relativeFrom="paragraph">
                  <wp:posOffset>-100109</wp:posOffset>
                </wp:positionV>
                <wp:extent cx="5645426" cy="2029294"/>
                <wp:effectExtent l="0" t="0" r="0" b="9525"/>
                <wp:wrapNone/>
                <wp:docPr id="56" name="Group 56"/>
                <wp:cNvGraphicFramePr/>
                <a:graphic xmlns:a="http://schemas.openxmlformats.org/drawingml/2006/main">
                  <a:graphicData uri="http://schemas.microsoft.com/office/word/2010/wordprocessingGroup">
                    <wpg:wgp>
                      <wpg:cNvGrpSpPr/>
                      <wpg:grpSpPr>
                        <a:xfrm>
                          <a:off x="0" y="0"/>
                          <a:ext cx="5645426" cy="2029294"/>
                          <a:chOff x="0" y="0"/>
                          <a:chExt cx="5645426" cy="2029294"/>
                        </a:xfrm>
                      </wpg:grpSpPr>
                      <pic:pic xmlns:pic="http://schemas.openxmlformats.org/drawingml/2006/picture">
                        <pic:nvPicPr>
                          <pic:cNvPr id="34" name="Graphic 34" descr="Right Brain outline"/>
                          <pic:cNvPicPr>
                            <a:picLocks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2345635" y="0"/>
                            <a:ext cx="914400" cy="914400"/>
                          </a:xfrm>
                          <a:prstGeom prst="rect">
                            <a:avLst/>
                          </a:prstGeom>
                        </pic:spPr>
                      </pic:pic>
                      <wps:wsp>
                        <wps:cNvPr id="35" name="Text Box 2"/>
                        <wps:cNvSpPr txBox="1">
                          <a:spLocks noChangeArrowheads="1"/>
                        </wps:cNvSpPr>
                        <wps:spPr bwMode="auto">
                          <a:xfrm>
                            <a:off x="1979875" y="993913"/>
                            <a:ext cx="1645920" cy="1027430"/>
                          </a:xfrm>
                          <a:prstGeom prst="rect">
                            <a:avLst/>
                          </a:prstGeom>
                          <a:solidFill>
                            <a:srgbClr val="FFFFFF"/>
                          </a:solidFill>
                          <a:ln w="9525">
                            <a:noFill/>
                            <a:miter lim="800000"/>
                            <a:headEnd/>
                            <a:tailEnd/>
                          </a:ln>
                        </wps:spPr>
                        <wps:txbx>
                          <w:txbxContent>
                            <w:p w14:paraId="2C6A69AA" w14:textId="4DFD3513" w:rsidR="002B3EEF" w:rsidRPr="000453F7" w:rsidRDefault="0012370A" w:rsidP="002B3EEF">
                              <w:pPr>
                                <w:jc w:val="center"/>
                                <w:rPr>
                                  <w:b/>
                                  <w:bCs/>
                                  <w:sz w:val="32"/>
                                  <w:szCs w:val="28"/>
                                </w:rPr>
                              </w:pPr>
                              <w:r>
                                <w:rPr>
                                  <w:b/>
                                  <w:bCs/>
                                  <w:sz w:val="32"/>
                                  <w:szCs w:val="28"/>
                                </w:rPr>
                                <w:t>314</w:t>
                              </w:r>
                            </w:p>
                            <w:p w14:paraId="09645EAD" w14:textId="7A415CD0" w:rsidR="002B3EEF" w:rsidRDefault="002B3EEF" w:rsidP="002B3EEF">
                              <w:pPr>
                                <w:jc w:val="center"/>
                              </w:pPr>
                              <w:r>
                                <w:t xml:space="preserve">Total </w:t>
                              </w:r>
                              <w:r w:rsidR="00D44666">
                                <w:t xml:space="preserve">attendances across </w:t>
                              </w:r>
                              <w:r w:rsidR="0012370A">
                                <w:t>5</w:t>
                              </w:r>
                              <w:r w:rsidR="00D44666">
                                <w:t xml:space="preserve"> Dementia Partner Events</w:t>
                              </w:r>
                            </w:p>
                          </w:txbxContent>
                        </wps:txbx>
                        <wps:bodyPr rot="0" vert="horz" wrap="square" lIns="91440" tIns="45720" rIns="91440" bIns="45720" anchor="t" anchorCtr="0">
                          <a:spAutoFit/>
                        </wps:bodyPr>
                      </wps:wsp>
                      <wps:wsp>
                        <wps:cNvPr id="37" name="Text Box 2"/>
                        <wps:cNvSpPr txBox="1">
                          <a:spLocks noChangeArrowheads="1"/>
                        </wps:cNvSpPr>
                        <wps:spPr bwMode="auto">
                          <a:xfrm>
                            <a:off x="3999506" y="1001864"/>
                            <a:ext cx="1645920" cy="1027430"/>
                          </a:xfrm>
                          <a:prstGeom prst="rect">
                            <a:avLst/>
                          </a:prstGeom>
                          <a:solidFill>
                            <a:srgbClr val="FFFFFF"/>
                          </a:solidFill>
                          <a:ln w="9525">
                            <a:noFill/>
                            <a:miter lim="800000"/>
                            <a:headEnd/>
                            <a:tailEnd/>
                          </a:ln>
                        </wps:spPr>
                        <wps:txbx>
                          <w:txbxContent>
                            <w:p w14:paraId="54A4B060" w14:textId="1AAA6525" w:rsidR="002B3EEF" w:rsidRPr="000453F7" w:rsidRDefault="00D44666" w:rsidP="002B3EEF">
                              <w:pPr>
                                <w:jc w:val="center"/>
                                <w:rPr>
                                  <w:b/>
                                  <w:bCs/>
                                  <w:sz w:val="32"/>
                                  <w:szCs w:val="28"/>
                                </w:rPr>
                              </w:pPr>
                              <w:r>
                                <w:rPr>
                                  <w:b/>
                                  <w:bCs/>
                                  <w:sz w:val="32"/>
                                  <w:szCs w:val="28"/>
                                </w:rPr>
                                <w:t>64</w:t>
                              </w:r>
                            </w:p>
                            <w:p w14:paraId="4D0F3388" w14:textId="1159520E" w:rsidR="002B3EEF" w:rsidRDefault="002B3EEF" w:rsidP="002B3EEF">
                              <w:pPr>
                                <w:jc w:val="center"/>
                              </w:pPr>
                              <w:r>
                                <w:t xml:space="preserve">Total </w:t>
                              </w:r>
                              <w:r w:rsidR="00D44666">
                                <w:t xml:space="preserve">attendances </w:t>
                              </w:r>
                              <w:r w:rsidR="00136B4D">
                                <w:t xml:space="preserve">at </w:t>
                              </w:r>
                              <w:r w:rsidR="00800DBA">
                                <w:t>2</w:t>
                              </w:r>
                              <w:r w:rsidR="00765E64">
                                <w:t xml:space="preserve"> </w:t>
                              </w:r>
                              <w:r w:rsidR="00136B4D">
                                <w:t>intergenerational events</w:t>
                              </w:r>
                            </w:p>
                          </w:txbxContent>
                        </wps:txbx>
                        <wps:bodyPr rot="0" vert="horz" wrap="square" lIns="91440" tIns="45720" rIns="91440" bIns="45720" anchor="t" anchorCtr="0">
                          <a:spAutoFit/>
                        </wps:bodyPr>
                      </wps:wsp>
                      <pic:pic xmlns:pic="http://schemas.openxmlformats.org/drawingml/2006/picture">
                        <pic:nvPicPr>
                          <pic:cNvPr id="38" name="Graphic 38" descr="Man with kid outline"/>
                          <pic:cNvPicPr>
                            <a:picLocks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4365266" y="23854"/>
                            <a:ext cx="914400" cy="914400"/>
                          </a:xfrm>
                          <a:prstGeom prst="rect">
                            <a:avLst/>
                          </a:prstGeom>
                        </pic:spPr>
                      </pic:pic>
                      <wps:wsp>
                        <wps:cNvPr id="36" name="Text Box 2"/>
                        <wps:cNvSpPr txBox="1">
                          <a:spLocks noChangeArrowheads="1"/>
                        </wps:cNvSpPr>
                        <wps:spPr bwMode="auto">
                          <a:xfrm>
                            <a:off x="0" y="993913"/>
                            <a:ext cx="1645920" cy="1027430"/>
                          </a:xfrm>
                          <a:prstGeom prst="rect">
                            <a:avLst/>
                          </a:prstGeom>
                          <a:solidFill>
                            <a:srgbClr val="FFFFFF"/>
                          </a:solidFill>
                          <a:ln w="9525">
                            <a:noFill/>
                            <a:miter lim="800000"/>
                            <a:headEnd/>
                            <a:tailEnd/>
                          </a:ln>
                        </wps:spPr>
                        <wps:txbx>
                          <w:txbxContent>
                            <w:p w14:paraId="12B09AFE" w14:textId="1295758C" w:rsidR="002B3EEF" w:rsidRPr="00300187" w:rsidRDefault="00800DBA" w:rsidP="002B3EEF">
                              <w:pPr>
                                <w:jc w:val="center"/>
                                <w:rPr>
                                  <w:b/>
                                  <w:bCs/>
                                  <w:sz w:val="32"/>
                                  <w:szCs w:val="28"/>
                                </w:rPr>
                              </w:pPr>
                              <w:r w:rsidRPr="00300187">
                                <w:rPr>
                                  <w:b/>
                                  <w:bCs/>
                                  <w:sz w:val="32"/>
                                  <w:szCs w:val="28"/>
                                </w:rPr>
                                <w:t>9</w:t>
                              </w:r>
                            </w:p>
                            <w:p w14:paraId="1C36B3A7" w14:textId="3336C40B" w:rsidR="002B3EEF" w:rsidRPr="00300187" w:rsidRDefault="005343C0" w:rsidP="00800DBA">
                              <w:pPr>
                                <w:jc w:val="center"/>
                              </w:pPr>
                              <w:r w:rsidRPr="00300187">
                                <w:t>Carer’s</w:t>
                              </w:r>
                              <w:r w:rsidR="00800DBA" w:rsidRPr="00300187">
                                <w:t xml:space="preserve"> education courses delivered with 137 attendances</w:t>
                              </w:r>
                            </w:p>
                          </w:txbxContent>
                        </wps:txbx>
                        <wps:bodyPr rot="0" vert="horz" wrap="square" lIns="91440" tIns="45720" rIns="91440" bIns="45720" anchor="t" anchorCtr="0">
                          <a:spAutoFit/>
                        </wps:bodyPr>
                      </wps:wsp>
                      <pic:pic xmlns:pic="http://schemas.openxmlformats.org/drawingml/2006/picture">
                        <pic:nvPicPr>
                          <pic:cNvPr id="20" name="Graphic 20" descr="Meeting outline"/>
                          <pic:cNvPicPr>
                            <a:picLocks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373712" y="0"/>
                            <a:ext cx="914400" cy="914400"/>
                          </a:xfrm>
                          <a:prstGeom prst="rect">
                            <a:avLst/>
                          </a:prstGeom>
                        </pic:spPr>
                      </pic:pic>
                    </wpg:wgp>
                  </a:graphicData>
                </a:graphic>
              </wp:anchor>
            </w:drawing>
          </mc:Choice>
          <mc:Fallback>
            <w:pict>
              <v:group w14:anchorId="580C01C8" id="Group 56" o:spid="_x0000_s1051" style="position:absolute;left:0;text-align:left;margin-left:13.15pt;margin-top:-7.9pt;width:444.5pt;height:159.8pt;z-index:251704321" coordsize="56454,2029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">
                <v:shape id="Graphic 34" o:spid="_x0000_s1052" type="#_x0000_t75" alt="Right Brain outline" style="position:absolute;left:23456;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">
                  <v:imagedata r:id="rId50" o:title="Right Brain outline"/>
                </v:shape>
                <v:shape id="_x0000_s1053" type="#_x0000_t202" style="position:absolute;left:19798;top:9939;width:16459;height:10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" stroked="f">
                  <v:textbox style="mso-fit-shape-to-text:t">
                    <w:txbxContent>
                      <w:p w14:paraId="2C6A69AA" w14:textId="4DFD3513" w:rsidR="002B3EEF" w:rsidRPr="000453F7" w:rsidRDefault="0012370A" w:rsidP="002B3EEF">
                        <w:pPr>
                          <w:jc w:val="center"/>
                          <w:rPr>
                            <w:b/>
                            <w:bCs/>
                            <w:sz w:val="32"/>
                            <w:szCs w:val="28"/>
                          </w:rPr>
                        </w:pPr>
                        <w:r>
                          <w:rPr>
                            <w:b/>
                            <w:bCs/>
                            <w:sz w:val="32"/>
                            <w:szCs w:val="28"/>
                          </w:rPr>
                          <w:t>314</w:t>
                        </w:r>
                      </w:p>
                      <w:p w14:paraId="09645EAD" w14:textId="7A415CD0" w:rsidR="002B3EEF" w:rsidRDefault="002B3EEF" w:rsidP="002B3EEF">
                        <w:pPr>
                          <w:jc w:val="center"/>
                        </w:pPr>
                        <w:r>
                          <w:t xml:space="preserve">Total </w:t>
                        </w:r>
                        <w:r w:rsidR="00D44666">
                          <w:t xml:space="preserve">attendances across </w:t>
                        </w:r>
                        <w:r w:rsidR="0012370A">
                          <w:t>5</w:t>
                        </w:r>
                        <w:r w:rsidR="00D44666">
                          <w:t xml:space="preserve"> Dementia Partner Events</w:t>
                        </w:r>
                      </w:p>
                    </w:txbxContent>
                  </v:textbox>
                </v:shape>
                <v:shape id="_x0000_s1054" type="#_x0000_t202" style="position:absolute;left:39995;top:10018;width:16459;height:10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" stroked="f">
                  <v:textbox style="mso-fit-shape-to-text:t">
                    <w:txbxContent>
                      <w:p w14:paraId="54A4B060" w14:textId="1AAA6525" w:rsidR="002B3EEF" w:rsidRPr="000453F7" w:rsidRDefault="00D44666" w:rsidP="002B3EEF">
                        <w:pPr>
                          <w:jc w:val="center"/>
                          <w:rPr>
                            <w:b/>
                            <w:bCs/>
                            <w:sz w:val="32"/>
                            <w:szCs w:val="28"/>
                          </w:rPr>
                        </w:pPr>
                        <w:r>
                          <w:rPr>
                            <w:b/>
                            <w:bCs/>
                            <w:sz w:val="32"/>
                            <w:szCs w:val="28"/>
                          </w:rPr>
                          <w:t>64</w:t>
                        </w:r>
                      </w:p>
                      <w:p w14:paraId="4D0F3388" w14:textId="1159520E" w:rsidR="002B3EEF" w:rsidRDefault="002B3EEF" w:rsidP="002B3EEF">
                        <w:pPr>
                          <w:jc w:val="center"/>
                        </w:pPr>
                        <w:r>
                          <w:t xml:space="preserve">Total </w:t>
                        </w:r>
                        <w:r w:rsidR="00D44666">
                          <w:t xml:space="preserve">attendances </w:t>
                        </w:r>
                        <w:r w:rsidR="00136B4D">
                          <w:t xml:space="preserve">at </w:t>
                        </w:r>
                        <w:r w:rsidR="00800DBA">
                          <w:t>2</w:t>
                        </w:r>
                        <w:r w:rsidR="00765E64">
                          <w:t xml:space="preserve"> </w:t>
                        </w:r>
                        <w:r w:rsidR="00136B4D">
                          <w:t>intergenerational events</w:t>
                        </w:r>
                      </w:p>
                    </w:txbxContent>
                  </v:textbox>
                </v:shape>
                <v:shape id="Graphic 38" o:spid="_x0000_s1055" type="#_x0000_t75" alt="Man with kid outline" style="position:absolute;left:43652;top:238;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">
                  <v:imagedata r:id="rId51" o:title="Man with kid outline"/>
                </v:shape>
                <v:shape id="_x0000_s1056" type="#_x0000_t202" style="position:absolute;top:9939;width:16459;height:10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" stroked="f">
                  <v:textbox style="mso-fit-shape-to-text:t">
                    <w:txbxContent>
                      <w:p w14:paraId="12B09AFE" w14:textId="1295758C" w:rsidR="002B3EEF" w:rsidRPr="00300187" w:rsidRDefault="00800DBA" w:rsidP="002B3EEF">
                        <w:pPr>
                          <w:jc w:val="center"/>
                          <w:rPr>
                            <w:b/>
                            <w:bCs/>
                            <w:sz w:val="32"/>
                            <w:szCs w:val="28"/>
                          </w:rPr>
                        </w:pPr>
                        <w:r w:rsidRPr="00300187">
                          <w:rPr>
                            <w:b/>
                            <w:bCs/>
                            <w:sz w:val="32"/>
                            <w:szCs w:val="28"/>
                          </w:rPr>
                          <w:t>9</w:t>
                        </w:r>
                      </w:p>
                      <w:p w14:paraId="1C36B3A7" w14:textId="3336C40B" w:rsidR="002B3EEF" w:rsidRPr="00300187" w:rsidRDefault="005343C0" w:rsidP="00800DBA">
                        <w:pPr>
                          <w:jc w:val="center"/>
                        </w:pPr>
                        <w:r w:rsidRPr="00300187">
                          <w:t>Carer’s</w:t>
                        </w:r>
                        <w:r w:rsidR="00800DBA" w:rsidRPr="00300187">
                          <w:t xml:space="preserve"> education courses delivered with 137 attendances</w:t>
                        </w:r>
                      </w:p>
                    </w:txbxContent>
                  </v:textbox>
                </v:shape>
                <v:shape id="Graphic 20" o:spid="_x0000_s1057" type="#_x0000_t75" alt="Meeting outline" style="position:absolute;left:3737;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">
                  <v:imagedata r:id="rId52" o:title="Meeting outline"/>
                </v:shape>
              </v:group>
            </w:pict>
          </mc:Fallback>
        </mc:AlternateContent>
      </w:r>
    </w:p>
    <w:p w14:paraId="2A6FF243" w14:textId="1DD42851" w:rsidR="00E934A9" w:rsidRDefault="00E934A9" w:rsidP="00BC55F5">
      <w:pPr>
        <w:rPr>
          <w:lang w:val="en-GB"/>
        </w:rPr>
      </w:pPr>
    </w:p>
    <w:p w14:paraId="58E364E6" w14:textId="010C3140" w:rsidR="00E934A9" w:rsidRDefault="00E934A9" w:rsidP="00BC55F5">
      <w:pPr>
        <w:rPr>
          <w:lang w:val="en-GB"/>
        </w:rPr>
      </w:pPr>
    </w:p>
    <w:p w14:paraId="484B49E4" w14:textId="2AFD6F46" w:rsidR="00E934A9" w:rsidRDefault="00E934A9" w:rsidP="00BC55F5">
      <w:pPr>
        <w:rPr>
          <w:lang w:val="en-GB"/>
        </w:rPr>
      </w:pPr>
    </w:p>
    <w:p w14:paraId="21FAFE9A" w14:textId="117C7369" w:rsidR="00E934A9" w:rsidRDefault="00E934A9" w:rsidP="00BC55F5">
      <w:pPr>
        <w:rPr>
          <w:lang w:val="en-GB"/>
        </w:rPr>
      </w:pPr>
    </w:p>
    <w:p w14:paraId="3BD07EB2" w14:textId="77777777" w:rsidR="00831D69" w:rsidRDefault="00831D69" w:rsidP="00BC55F5">
      <w:pPr>
        <w:rPr>
          <w:lang w:val="en-GB"/>
        </w:rPr>
      </w:pPr>
    </w:p>
    <w:p w14:paraId="12124150" w14:textId="77777777" w:rsidR="00831D69" w:rsidRDefault="00831D69" w:rsidP="00BC55F5">
      <w:pPr>
        <w:rPr>
          <w:lang w:val="en-GB"/>
        </w:rPr>
      </w:pPr>
    </w:p>
    <w:p w14:paraId="468B78CE" w14:textId="77777777" w:rsidR="00831D69" w:rsidRDefault="00831D69" w:rsidP="00BC55F5">
      <w:pPr>
        <w:rPr>
          <w:lang w:val="en-GB"/>
        </w:rPr>
      </w:pPr>
    </w:p>
    <w:p w14:paraId="5A608F4B" w14:textId="77777777" w:rsidR="00831D69" w:rsidRDefault="00831D69" w:rsidP="00BC55F5">
      <w:pPr>
        <w:rPr>
          <w:lang w:val="en-GB"/>
        </w:rPr>
      </w:pPr>
    </w:p>
    <w:p w14:paraId="05D1DBA8" w14:textId="77777777" w:rsidR="00831D69" w:rsidRDefault="00831D69" w:rsidP="00BC55F5">
      <w:pPr>
        <w:rPr>
          <w:lang w:val="en-GB"/>
        </w:rPr>
      </w:pPr>
    </w:p>
    <w:p w14:paraId="11B4FE1C" w14:textId="48BC95F6" w:rsidR="00C153E7" w:rsidRDefault="00831D69" w:rsidP="00BC55F5">
      <w:pPr>
        <w:rPr>
          <w:lang w:val="en-GB"/>
        </w:rPr>
      </w:pPr>
      <w:r>
        <w:rPr>
          <w:noProof/>
          <w:lang w:val="en-GB"/>
        </w:rPr>
        <mc:AlternateContent>
          <mc:Choice Requires="wpg">
            <w:drawing>
              <wp:anchor distT="0" distB="0" distL="114300" distR="114300" simplePos="0" relativeHeight="251718657" behindDoc="0" locked="0" layoutInCell="1" allowOverlap="1" wp14:anchorId="344C9B62" wp14:editId="147C3400">
                <wp:simplePos x="0" y="0"/>
                <wp:positionH relativeFrom="column">
                  <wp:posOffset>198783</wp:posOffset>
                </wp:positionH>
                <wp:positionV relativeFrom="paragraph">
                  <wp:posOffset>1433388</wp:posOffset>
                </wp:positionV>
                <wp:extent cx="5589767" cy="2116759"/>
                <wp:effectExtent l="0" t="0" r="0" b="0"/>
                <wp:wrapNone/>
                <wp:docPr id="58" name="Group 58"/>
                <wp:cNvGraphicFramePr/>
                <a:graphic xmlns:a="http://schemas.openxmlformats.org/drawingml/2006/main">
                  <a:graphicData uri="http://schemas.microsoft.com/office/word/2010/wordprocessingGroup">
                    <wpg:wgp>
                      <wpg:cNvGrpSpPr/>
                      <wpg:grpSpPr>
                        <a:xfrm>
                          <a:off x="0" y="0"/>
                          <a:ext cx="5589767" cy="2116759"/>
                          <a:chOff x="0" y="0"/>
                          <a:chExt cx="5589767" cy="2116759"/>
                        </a:xfrm>
                      </wpg:grpSpPr>
                      <wps:wsp>
                        <wps:cNvPr id="43" name="Text Box 2"/>
                        <wps:cNvSpPr txBox="1">
                          <a:spLocks noChangeArrowheads="1"/>
                        </wps:cNvSpPr>
                        <wps:spPr bwMode="auto">
                          <a:xfrm>
                            <a:off x="3943847" y="1089329"/>
                            <a:ext cx="1645920" cy="1027430"/>
                          </a:xfrm>
                          <a:prstGeom prst="rect">
                            <a:avLst/>
                          </a:prstGeom>
                          <a:solidFill>
                            <a:srgbClr val="FFFFFF"/>
                          </a:solidFill>
                          <a:ln w="9525">
                            <a:noFill/>
                            <a:miter lim="800000"/>
                            <a:headEnd/>
                            <a:tailEnd/>
                          </a:ln>
                        </wps:spPr>
                        <wps:txbx>
                          <w:txbxContent>
                            <w:p w14:paraId="64333608" w14:textId="0E76D574" w:rsidR="00D3168D" w:rsidRPr="000453F7" w:rsidRDefault="00D3168D" w:rsidP="00D3168D">
                              <w:pPr>
                                <w:jc w:val="center"/>
                                <w:rPr>
                                  <w:b/>
                                  <w:bCs/>
                                  <w:sz w:val="32"/>
                                  <w:szCs w:val="28"/>
                                </w:rPr>
                              </w:pPr>
                              <w:r>
                                <w:rPr>
                                  <w:b/>
                                  <w:bCs/>
                                  <w:sz w:val="32"/>
                                  <w:szCs w:val="28"/>
                                </w:rPr>
                                <w:t>79,000</w:t>
                              </w:r>
                            </w:p>
                            <w:p w14:paraId="1BACB40A" w14:textId="490A966A" w:rsidR="00D3168D" w:rsidRDefault="00D3168D" w:rsidP="00D3168D">
                              <w:pPr>
                                <w:jc w:val="center"/>
                              </w:pPr>
                              <w:r>
                                <w:t>People reached through</w:t>
                              </w:r>
                              <w:r w:rsidR="00D87B12">
                                <w:t xml:space="preserve"> the Social Media Programme</w:t>
                              </w:r>
                            </w:p>
                          </w:txbxContent>
                        </wps:txbx>
                        <wps:bodyPr rot="0" vert="horz" wrap="square" lIns="91440" tIns="45720" rIns="91440" bIns="45720" anchor="t" anchorCtr="0">
                          <a:spAutoFit/>
                        </wps:bodyPr>
                      </wps:wsp>
                      <pic:pic xmlns:pic="http://schemas.openxmlformats.org/drawingml/2006/picture">
                        <pic:nvPicPr>
                          <pic:cNvPr id="21" name="Graphic 21" descr="Boardroom outline"/>
                          <pic:cNvPicPr>
                            <a:picLocks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2218414" y="0"/>
                            <a:ext cx="1104900" cy="1104900"/>
                          </a:xfrm>
                          <a:prstGeom prst="rect">
                            <a:avLst/>
                          </a:prstGeom>
                        </pic:spPr>
                      </pic:pic>
                      <pic:pic xmlns:pic="http://schemas.openxmlformats.org/drawingml/2006/picture">
                        <pic:nvPicPr>
                          <pic:cNvPr id="17" name="Graphic 17" descr="Computer outline"/>
                          <pic:cNvPicPr>
                            <a:picLocks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4357314" y="143124"/>
                            <a:ext cx="914400" cy="914400"/>
                          </a:xfrm>
                          <a:prstGeom prst="rect">
                            <a:avLst/>
                          </a:prstGeom>
                        </pic:spPr>
                      </pic:pic>
                      <pic:pic xmlns:pic="http://schemas.openxmlformats.org/drawingml/2006/picture">
                        <pic:nvPicPr>
                          <pic:cNvPr id="48" name="Graphic 48" descr="Bunting outline"/>
                          <pic:cNvPicPr>
                            <a:picLocks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389614" y="135172"/>
                            <a:ext cx="914400" cy="914400"/>
                          </a:xfrm>
                          <a:prstGeom prst="rect">
                            <a:avLst/>
                          </a:prstGeom>
                        </pic:spPr>
                      </pic:pic>
                      <wps:wsp>
                        <wps:cNvPr id="50" name="Text Box 2"/>
                        <wps:cNvSpPr txBox="1">
                          <a:spLocks noChangeArrowheads="1"/>
                        </wps:cNvSpPr>
                        <wps:spPr bwMode="auto">
                          <a:xfrm>
                            <a:off x="0" y="1081378"/>
                            <a:ext cx="1645920" cy="1027430"/>
                          </a:xfrm>
                          <a:prstGeom prst="rect">
                            <a:avLst/>
                          </a:prstGeom>
                          <a:solidFill>
                            <a:srgbClr val="FFFFFF"/>
                          </a:solidFill>
                          <a:ln w="9525">
                            <a:noFill/>
                            <a:miter lim="800000"/>
                            <a:headEnd/>
                            <a:tailEnd/>
                          </a:ln>
                        </wps:spPr>
                        <wps:txbx>
                          <w:txbxContent>
                            <w:p w14:paraId="67512C07" w14:textId="0E791026" w:rsidR="00D87B12" w:rsidRPr="000453F7" w:rsidRDefault="00F65C4F" w:rsidP="00D87B12">
                              <w:pPr>
                                <w:jc w:val="center"/>
                                <w:rPr>
                                  <w:b/>
                                  <w:bCs/>
                                  <w:sz w:val="32"/>
                                  <w:szCs w:val="28"/>
                                </w:rPr>
                              </w:pPr>
                              <w:r>
                                <w:rPr>
                                  <w:b/>
                                  <w:bCs/>
                                  <w:sz w:val="32"/>
                                  <w:szCs w:val="28"/>
                                </w:rPr>
                                <w:t>43</w:t>
                              </w:r>
                            </w:p>
                            <w:p w14:paraId="3012F916" w14:textId="5876EA47" w:rsidR="00D87B12" w:rsidRDefault="00D87B12" w:rsidP="00D87B12">
                              <w:pPr>
                                <w:jc w:val="center"/>
                              </w:pPr>
                              <w:r>
                                <w:t xml:space="preserve">Total attendances at </w:t>
                              </w:r>
                              <w:r w:rsidR="00F65C4F">
                                <w:t>3</w:t>
                              </w:r>
                              <w:r>
                                <w:t xml:space="preserve"> Dementia Education Special Events</w:t>
                              </w:r>
                            </w:p>
                          </w:txbxContent>
                        </wps:txbx>
                        <wps:bodyPr rot="0" vert="horz" wrap="square" lIns="91440" tIns="45720" rIns="91440" bIns="45720" anchor="t" anchorCtr="0">
                          <a:spAutoFit/>
                        </wps:bodyPr>
                      </wps:wsp>
                      <wps:wsp>
                        <wps:cNvPr id="51" name="Text Box 2"/>
                        <wps:cNvSpPr txBox="1">
                          <a:spLocks noChangeArrowheads="1"/>
                        </wps:cNvSpPr>
                        <wps:spPr bwMode="auto">
                          <a:xfrm>
                            <a:off x="1948069" y="1081378"/>
                            <a:ext cx="1645920" cy="1027430"/>
                          </a:xfrm>
                          <a:prstGeom prst="rect">
                            <a:avLst/>
                          </a:prstGeom>
                          <a:solidFill>
                            <a:srgbClr val="FFFFFF"/>
                          </a:solidFill>
                          <a:ln w="9525">
                            <a:noFill/>
                            <a:miter lim="800000"/>
                            <a:headEnd/>
                            <a:tailEnd/>
                          </a:ln>
                        </wps:spPr>
                        <wps:txbx>
                          <w:txbxContent>
                            <w:p w14:paraId="5C3FFAB0" w14:textId="6C72D7F3" w:rsidR="00D87B12" w:rsidRPr="000453F7" w:rsidRDefault="00D87B12" w:rsidP="00D87B12">
                              <w:pPr>
                                <w:jc w:val="center"/>
                                <w:rPr>
                                  <w:b/>
                                  <w:bCs/>
                                  <w:sz w:val="32"/>
                                  <w:szCs w:val="28"/>
                                </w:rPr>
                              </w:pPr>
                              <w:r>
                                <w:rPr>
                                  <w:b/>
                                  <w:bCs/>
                                  <w:sz w:val="32"/>
                                  <w:szCs w:val="28"/>
                                </w:rPr>
                                <w:t>618</w:t>
                              </w:r>
                            </w:p>
                            <w:p w14:paraId="1D8124F4" w14:textId="15E90244" w:rsidR="00D87B12" w:rsidRDefault="00D87B12" w:rsidP="00D87B12">
                              <w:pPr>
                                <w:jc w:val="center"/>
                              </w:pPr>
                              <w:r>
                                <w:t xml:space="preserve">Total attendances </w:t>
                              </w:r>
                              <w:r w:rsidR="00765E64">
                                <w:t>across 12</w:t>
                              </w:r>
                              <w:r>
                                <w:t xml:space="preserve"> Education </w:t>
                              </w:r>
                              <w:r w:rsidR="00765E64">
                                <w:t>&amp;</w:t>
                              </w:r>
                              <w:r>
                                <w:t xml:space="preserve"> Training Workshops </w:t>
                              </w:r>
                            </w:p>
                          </w:txbxContent>
                        </wps:txbx>
                        <wps:bodyPr rot="0" vert="horz" wrap="square" lIns="91440" tIns="45720" rIns="91440" bIns="45720" anchor="t" anchorCtr="0">
                          <a:spAutoFit/>
                        </wps:bodyPr>
                      </wps:wsp>
                    </wpg:wgp>
                  </a:graphicData>
                </a:graphic>
              </wp:anchor>
            </w:drawing>
          </mc:Choice>
          <mc:Fallback>
            <w:pict>
              <v:group w14:anchorId="344C9B62" id="Group 58" o:spid="_x0000_s1058" style="position:absolute;left:0;text-align:left;margin-left:15.65pt;margin-top:112.85pt;width:440.15pt;height:166.65pt;z-index:251718657" coordsize="55897,21167"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">
                <v:shape id="_x0000_s1059" type="#_x0000_t202" style="position:absolute;left:39438;top:10893;width:16459;height:10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" stroked="f">
                  <v:textbox style="mso-fit-shape-to-text:t">
                    <w:txbxContent>
                      <w:p w14:paraId="64333608" w14:textId="0E76D574" w:rsidR="00D3168D" w:rsidRPr="000453F7" w:rsidRDefault="00D3168D" w:rsidP="00D3168D">
                        <w:pPr>
                          <w:jc w:val="center"/>
                          <w:rPr>
                            <w:b/>
                            <w:bCs/>
                            <w:sz w:val="32"/>
                            <w:szCs w:val="28"/>
                          </w:rPr>
                        </w:pPr>
                        <w:r>
                          <w:rPr>
                            <w:b/>
                            <w:bCs/>
                            <w:sz w:val="32"/>
                            <w:szCs w:val="28"/>
                          </w:rPr>
                          <w:t>79,000</w:t>
                        </w:r>
                      </w:p>
                      <w:p w14:paraId="1BACB40A" w14:textId="490A966A" w:rsidR="00D3168D" w:rsidRDefault="00D3168D" w:rsidP="00D3168D">
                        <w:pPr>
                          <w:jc w:val="center"/>
                        </w:pPr>
                        <w:r>
                          <w:t>People reached through</w:t>
                        </w:r>
                        <w:r w:rsidR="00D87B12">
                          <w:t xml:space="preserve"> the Social Media Programme</w:t>
                        </w:r>
                      </w:p>
                    </w:txbxContent>
                  </v:textbox>
                </v:shape>
                <v:shape id="Graphic 21" o:spid="_x0000_s1060" type="#_x0000_t75" alt="Boardroom outline" style="position:absolute;left:22184;width:11049;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">
                  <v:imagedata r:id="rId59" o:title="Boardroom outline"/>
                </v:shape>
                <v:shape id="Graphic 17" o:spid="_x0000_s1061" type="#_x0000_t75" alt="Computer outline" style="position:absolute;left:43573;top:1431;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">
                  <v:imagedata r:id="rId60" o:title="Computer outline"/>
                </v:shape>
                <v:shape id="Graphic 48" o:spid="_x0000_s1062" type="#_x0000_t75" alt="Bunting outline" style="position:absolute;left:3896;top:1351;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">
                  <v:imagedata r:id="rId61" o:title="Bunting outline"/>
                </v:shape>
                <v:shape id="_x0000_s1063" type="#_x0000_t202" style="position:absolute;top:10813;width:16459;height:10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" stroked="f">
                  <v:textbox style="mso-fit-shape-to-text:t">
                    <w:txbxContent>
                      <w:p w14:paraId="67512C07" w14:textId="0E791026" w:rsidR="00D87B12" w:rsidRPr="000453F7" w:rsidRDefault="00F65C4F" w:rsidP="00D87B12">
                        <w:pPr>
                          <w:jc w:val="center"/>
                          <w:rPr>
                            <w:b/>
                            <w:bCs/>
                            <w:sz w:val="32"/>
                            <w:szCs w:val="28"/>
                          </w:rPr>
                        </w:pPr>
                        <w:r>
                          <w:rPr>
                            <w:b/>
                            <w:bCs/>
                            <w:sz w:val="32"/>
                            <w:szCs w:val="28"/>
                          </w:rPr>
                          <w:t>43</w:t>
                        </w:r>
                      </w:p>
                      <w:p w14:paraId="3012F916" w14:textId="5876EA47" w:rsidR="00D87B12" w:rsidRDefault="00D87B12" w:rsidP="00D87B12">
                        <w:pPr>
                          <w:jc w:val="center"/>
                        </w:pPr>
                        <w:r>
                          <w:t xml:space="preserve">Total attendances at </w:t>
                        </w:r>
                        <w:r w:rsidR="00F65C4F">
                          <w:t>3</w:t>
                        </w:r>
                        <w:r>
                          <w:t xml:space="preserve"> Dementia Education Special Events</w:t>
                        </w:r>
                      </w:p>
                    </w:txbxContent>
                  </v:textbox>
                </v:shape>
                <v:shape id="_x0000_s1064" type="#_x0000_t202" style="position:absolute;left:19480;top:10813;width:16459;height:10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" stroked="f">
                  <v:textbox style="mso-fit-shape-to-text:t">
                    <w:txbxContent>
                      <w:p w14:paraId="5C3FFAB0" w14:textId="6C72D7F3" w:rsidR="00D87B12" w:rsidRPr="000453F7" w:rsidRDefault="00D87B12" w:rsidP="00D87B12">
                        <w:pPr>
                          <w:jc w:val="center"/>
                          <w:rPr>
                            <w:b/>
                            <w:bCs/>
                            <w:sz w:val="32"/>
                            <w:szCs w:val="28"/>
                          </w:rPr>
                        </w:pPr>
                        <w:r>
                          <w:rPr>
                            <w:b/>
                            <w:bCs/>
                            <w:sz w:val="32"/>
                            <w:szCs w:val="28"/>
                          </w:rPr>
                          <w:t>618</w:t>
                        </w:r>
                      </w:p>
                      <w:p w14:paraId="1D8124F4" w14:textId="15E90244" w:rsidR="00D87B12" w:rsidRDefault="00D87B12" w:rsidP="00D87B12">
                        <w:pPr>
                          <w:jc w:val="center"/>
                        </w:pPr>
                        <w:r>
                          <w:t xml:space="preserve">Total attendances </w:t>
                        </w:r>
                        <w:r w:rsidR="00765E64">
                          <w:t>across 12</w:t>
                        </w:r>
                        <w:r>
                          <w:t xml:space="preserve"> Education </w:t>
                        </w:r>
                        <w:r w:rsidR="00765E64">
                          <w:t>&amp;</w:t>
                        </w:r>
                        <w:r>
                          <w:t xml:space="preserve"> Training Workshops </w:t>
                        </w:r>
                      </w:p>
                    </w:txbxContent>
                  </v:textbox>
                </v:shape>
              </v:group>
            </w:pict>
          </mc:Fallback>
        </mc:AlternateContent>
      </w:r>
      <w:r>
        <w:rPr>
          <w:noProof/>
          <w:lang w:val="en-GB"/>
        </w:rPr>
        <mc:AlternateContent>
          <mc:Choice Requires="wpg">
            <w:drawing>
              <wp:anchor distT="0" distB="0" distL="114300" distR="114300" simplePos="0" relativeHeight="251737089" behindDoc="0" locked="0" layoutInCell="1" allowOverlap="1" wp14:anchorId="7558C5A9" wp14:editId="7BE3A269">
                <wp:simplePos x="0" y="0"/>
                <wp:positionH relativeFrom="column">
                  <wp:posOffset>174929</wp:posOffset>
                </wp:positionH>
                <wp:positionV relativeFrom="paragraph">
                  <wp:posOffset>145277</wp:posOffset>
                </wp:positionV>
                <wp:extent cx="5546034" cy="1070941"/>
                <wp:effectExtent l="0" t="0" r="0" b="0"/>
                <wp:wrapSquare wrapText="bothSides"/>
                <wp:docPr id="57" name="Group 57"/>
                <wp:cNvGraphicFramePr/>
                <a:graphic xmlns:a="http://schemas.openxmlformats.org/drawingml/2006/main">
                  <a:graphicData uri="http://schemas.microsoft.com/office/word/2010/wordprocessingGroup">
                    <wpg:wgp>
                      <wpg:cNvGrpSpPr/>
                      <wpg:grpSpPr>
                        <a:xfrm>
                          <a:off x="0" y="0"/>
                          <a:ext cx="5546034" cy="1070941"/>
                          <a:chOff x="0" y="0"/>
                          <a:chExt cx="5546034" cy="1070941"/>
                        </a:xfrm>
                      </wpg:grpSpPr>
                      <wps:wsp>
                        <wps:cNvPr id="52" name="Text Box 2"/>
                        <wps:cNvSpPr txBox="1">
                          <a:spLocks noChangeArrowheads="1"/>
                        </wps:cNvSpPr>
                        <wps:spPr bwMode="auto">
                          <a:xfrm>
                            <a:off x="3260034" y="7951"/>
                            <a:ext cx="2286000" cy="1062990"/>
                          </a:xfrm>
                          <a:prstGeom prst="rect">
                            <a:avLst/>
                          </a:prstGeom>
                          <a:solidFill>
                            <a:srgbClr val="FFFFFF"/>
                          </a:solidFill>
                          <a:ln w="9525">
                            <a:noFill/>
                            <a:miter lim="800000"/>
                            <a:headEnd/>
                            <a:tailEnd/>
                          </a:ln>
                        </wps:spPr>
                        <wps:txbx>
                          <w:txbxContent>
                            <w:p w14:paraId="45C4CAC4" w14:textId="65A5215E" w:rsidR="009A6662" w:rsidRPr="0003226B" w:rsidRDefault="009A6662" w:rsidP="009A6662">
                              <w:pPr>
                                <w:jc w:val="center"/>
                                <w:rPr>
                                  <w:b/>
                                  <w:bCs/>
                                  <w:sz w:val="60"/>
                                  <w:szCs w:val="60"/>
                                </w:rPr>
                              </w:pPr>
                              <w:r w:rsidRPr="0003226B">
                                <w:rPr>
                                  <w:b/>
                                  <w:bCs/>
                                  <w:sz w:val="60"/>
                                  <w:szCs w:val="60"/>
                                </w:rPr>
                                <w:t>6</w:t>
                              </w:r>
                            </w:p>
                            <w:p w14:paraId="29A38FA8" w14:textId="7281A595" w:rsidR="009A6662" w:rsidRDefault="009A6662" w:rsidP="009A6662">
                              <w:pPr>
                                <w:jc w:val="center"/>
                              </w:pPr>
                              <w:r>
                                <w:t xml:space="preserve">Total </w:t>
                              </w:r>
                              <w:r w:rsidR="007302F8">
                                <w:t xml:space="preserve">social </w:t>
                              </w:r>
                              <w:r w:rsidR="00A76266">
                                <w:t>groups delivered, one in each project location</w:t>
                              </w:r>
                            </w:p>
                          </w:txbxContent>
                        </wps:txbx>
                        <wps:bodyPr rot="0" vert="horz" wrap="square" lIns="91440" tIns="45720" rIns="91440" bIns="45720" anchor="t" anchorCtr="0">
                          <a:spAutoFit/>
                        </wps:bodyPr>
                      </wps:wsp>
                      <wps:wsp>
                        <wps:cNvPr id="53" name="Text Box 2"/>
                        <wps:cNvSpPr txBox="1">
                          <a:spLocks noChangeArrowheads="1"/>
                        </wps:cNvSpPr>
                        <wps:spPr bwMode="auto">
                          <a:xfrm>
                            <a:off x="0" y="0"/>
                            <a:ext cx="2285999" cy="1063624"/>
                          </a:xfrm>
                          <a:prstGeom prst="rect">
                            <a:avLst/>
                          </a:prstGeom>
                          <a:solidFill>
                            <a:srgbClr val="FFFFFF"/>
                          </a:solidFill>
                          <a:ln w="9525">
                            <a:noFill/>
                            <a:miter lim="800000"/>
                            <a:headEnd/>
                            <a:tailEnd/>
                          </a:ln>
                        </wps:spPr>
                        <wps:txbx>
                          <w:txbxContent>
                            <w:p w14:paraId="6CECAC1D" w14:textId="4D9893A1" w:rsidR="009A6662" w:rsidRPr="0003226B" w:rsidRDefault="009A6662" w:rsidP="009A6662">
                              <w:pPr>
                                <w:jc w:val="center"/>
                                <w:rPr>
                                  <w:b/>
                                  <w:bCs/>
                                  <w:sz w:val="60"/>
                                  <w:szCs w:val="60"/>
                                </w:rPr>
                              </w:pPr>
                              <w:r w:rsidRPr="0003226B">
                                <w:rPr>
                                  <w:b/>
                                  <w:bCs/>
                                  <w:sz w:val="60"/>
                                  <w:szCs w:val="60"/>
                                </w:rPr>
                                <w:t>4</w:t>
                              </w:r>
                            </w:p>
                            <w:p w14:paraId="4E93CD3E" w14:textId="7A32B2F8" w:rsidR="009A6662" w:rsidRDefault="007302F8" w:rsidP="009A6662">
                              <w:pPr>
                                <w:jc w:val="center"/>
                              </w:pPr>
                              <w:r>
                                <w:t xml:space="preserve">Activity groups delivered </w:t>
                              </w:r>
                              <w:r w:rsidR="005343C0">
                                <w:t>on specialized areas.</w:t>
                              </w:r>
                            </w:p>
                          </w:txbxContent>
                        </wps:txbx>
                        <wps:bodyPr rot="0" vert="horz" wrap="square" lIns="91440" tIns="45720" rIns="91440" bIns="45720" anchor="t" anchorCtr="0">
                          <a:spAutoFit/>
                        </wps:bodyPr>
                      </wps:wsp>
                    </wpg:wgp>
                  </a:graphicData>
                </a:graphic>
              </wp:anchor>
            </w:drawing>
          </mc:Choice>
          <mc:Fallback>
            <w:pict>
              <v:group w14:anchorId="7558C5A9" id="Group 57" o:spid="_x0000_s1065" style="position:absolute;left:0;text-align:left;margin-left:13.75pt;margin-top:11.45pt;width:436.7pt;height:84.35pt;z-index:251737089" coordsize="55460,107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">
                <v:shape id="_x0000_s1066" type="#_x0000_t202" style="position:absolute;left:32600;top:79;width:22860;height:10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" stroked="f">
                  <v:textbox style="mso-fit-shape-to-text:t">
                    <w:txbxContent>
                      <w:p w14:paraId="45C4CAC4" w14:textId="65A5215E" w:rsidR="009A6662" w:rsidRPr="0003226B" w:rsidRDefault="009A6662" w:rsidP="009A6662">
                        <w:pPr>
                          <w:jc w:val="center"/>
                          <w:rPr>
                            <w:b/>
                            <w:bCs/>
                            <w:sz w:val="60"/>
                            <w:szCs w:val="60"/>
                          </w:rPr>
                        </w:pPr>
                        <w:r w:rsidRPr="0003226B">
                          <w:rPr>
                            <w:b/>
                            <w:bCs/>
                            <w:sz w:val="60"/>
                            <w:szCs w:val="60"/>
                          </w:rPr>
                          <w:t>6</w:t>
                        </w:r>
                      </w:p>
                      <w:p w14:paraId="29A38FA8" w14:textId="7281A595" w:rsidR="009A6662" w:rsidRDefault="009A6662" w:rsidP="009A6662">
                        <w:pPr>
                          <w:jc w:val="center"/>
                        </w:pPr>
                        <w:r>
                          <w:t xml:space="preserve">Total </w:t>
                        </w:r>
                        <w:r w:rsidR="007302F8">
                          <w:t xml:space="preserve">social </w:t>
                        </w:r>
                        <w:r w:rsidR="00A76266">
                          <w:t>groups delivered, one in each project location</w:t>
                        </w:r>
                      </w:p>
                    </w:txbxContent>
                  </v:textbox>
                </v:shape>
                <v:shape id="_x0000_s1067" type="#_x0000_t202" style="position:absolute;width:22859;height:10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" stroked="f">
                  <v:textbox style="mso-fit-shape-to-text:t">
                    <w:txbxContent>
                      <w:p w14:paraId="6CECAC1D" w14:textId="4D9893A1" w:rsidR="009A6662" w:rsidRPr="0003226B" w:rsidRDefault="009A6662" w:rsidP="009A6662">
                        <w:pPr>
                          <w:jc w:val="center"/>
                          <w:rPr>
                            <w:b/>
                            <w:bCs/>
                            <w:sz w:val="60"/>
                            <w:szCs w:val="60"/>
                          </w:rPr>
                        </w:pPr>
                        <w:r w:rsidRPr="0003226B">
                          <w:rPr>
                            <w:b/>
                            <w:bCs/>
                            <w:sz w:val="60"/>
                            <w:szCs w:val="60"/>
                          </w:rPr>
                          <w:t>4</w:t>
                        </w:r>
                      </w:p>
                      <w:p w14:paraId="4E93CD3E" w14:textId="7A32B2F8" w:rsidR="009A6662" w:rsidRDefault="007302F8" w:rsidP="009A6662">
                        <w:pPr>
                          <w:jc w:val="center"/>
                        </w:pPr>
                        <w:r>
                          <w:t xml:space="preserve">Activity groups delivered </w:t>
                        </w:r>
                        <w:r w:rsidR="005343C0">
                          <w:t>on specialized areas.</w:t>
                        </w:r>
                      </w:p>
                    </w:txbxContent>
                  </v:textbox>
                </v:shape>
                <w10:wrap type="square"/>
              </v:group>
            </w:pict>
          </mc:Fallback>
        </mc:AlternateContent>
      </w:r>
    </w:p>
    <w:p w14:paraId="61F14839" w14:textId="7814CCEE" w:rsidR="00D86C9E" w:rsidRDefault="00D86C9E" w:rsidP="00BC55F5">
      <w:pPr>
        <w:rPr>
          <w:lang w:val="en-GB"/>
        </w:rPr>
      </w:pPr>
    </w:p>
    <w:p w14:paraId="4E0B6F68" w14:textId="747F3445" w:rsidR="00C911EA" w:rsidRDefault="00C911EA" w:rsidP="00BC55F5">
      <w:pPr>
        <w:rPr>
          <w:lang w:val="en-GB"/>
        </w:rPr>
      </w:pPr>
    </w:p>
    <w:p w14:paraId="62478F08" w14:textId="6639AE89" w:rsidR="00765E64" w:rsidRDefault="00765E64" w:rsidP="00BC55F5">
      <w:pPr>
        <w:rPr>
          <w:lang w:val="en-GB"/>
        </w:rPr>
      </w:pPr>
    </w:p>
    <w:p w14:paraId="382C6D43" w14:textId="26963E7F" w:rsidR="00765E64" w:rsidRDefault="00765E64" w:rsidP="00BC55F5">
      <w:pPr>
        <w:rPr>
          <w:lang w:val="en-GB"/>
        </w:rPr>
      </w:pPr>
    </w:p>
    <w:p w14:paraId="113E2EE8" w14:textId="5DEF24FE" w:rsidR="00765E64" w:rsidRDefault="00765E64" w:rsidP="00BC55F5">
      <w:pPr>
        <w:rPr>
          <w:lang w:val="en-GB"/>
        </w:rPr>
      </w:pPr>
    </w:p>
    <w:p w14:paraId="4A28052B" w14:textId="1092AF65" w:rsidR="00765E64" w:rsidRDefault="00765E64" w:rsidP="00BC55F5">
      <w:pPr>
        <w:rPr>
          <w:lang w:val="en-GB"/>
        </w:rPr>
      </w:pPr>
    </w:p>
    <w:p w14:paraId="03F90D92" w14:textId="77777777" w:rsidR="00831D69" w:rsidRDefault="00831D69" w:rsidP="00BC55F5">
      <w:pPr>
        <w:rPr>
          <w:lang w:val="en-GB"/>
        </w:rPr>
      </w:pPr>
    </w:p>
    <w:p w14:paraId="48C3F303" w14:textId="77777777" w:rsidR="00831D69" w:rsidRDefault="00831D69" w:rsidP="00BC55F5">
      <w:pPr>
        <w:rPr>
          <w:lang w:val="en-GB"/>
        </w:rPr>
      </w:pPr>
    </w:p>
    <w:p w14:paraId="0356EE93" w14:textId="77777777" w:rsidR="00831D69" w:rsidRDefault="00831D69" w:rsidP="00BC55F5">
      <w:pPr>
        <w:rPr>
          <w:lang w:val="en-GB"/>
        </w:rPr>
      </w:pPr>
    </w:p>
    <w:p w14:paraId="7CD7DF7C" w14:textId="77777777" w:rsidR="00831D69" w:rsidRDefault="00831D69" w:rsidP="00BC55F5">
      <w:pPr>
        <w:rPr>
          <w:lang w:val="en-GB"/>
        </w:rPr>
      </w:pPr>
    </w:p>
    <w:p w14:paraId="50520806" w14:textId="77777777" w:rsidR="00831D69" w:rsidRDefault="00831D69" w:rsidP="00BC55F5">
      <w:pPr>
        <w:rPr>
          <w:lang w:val="en-GB"/>
        </w:rPr>
      </w:pPr>
    </w:p>
    <w:p w14:paraId="22C7D30A" w14:textId="6472A53B" w:rsidR="00D3168D" w:rsidRDefault="00831D69" w:rsidP="00BC55F5">
      <w:pPr>
        <w:rPr>
          <w:lang w:val="en-GB"/>
        </w:rPr>
      </w:pPr>
      <w:r>
        <w:rPr>
          <w:noProof/>
          <w:lang w:val="en-GB"/>
        </w:rPr>
        <mc:AlternateContent>
          <mc:Choice Requires="wpg">
            <w:drawing>
              <wp:anchor distT="0" distB="0" distL="114300" distR="114300" simplePos="0" relativeHeight="251708417" behindDoc="0" locked="0" layoutInCell="1" allowOverlap="1" wp14:anchorId="151358B0" wp14:editId="1D39AD5D">
                <wp:simplePos x="0" y="0"/>
                <wp:positionH relativeFrom="margin">
                  <wp:align>center</wp:align>
                </wp:positionH>
                <wp:positionV relativeFrom="paragraph">
                  <wp:posOffset>18415</wp:posOffset>
                </wp:positionV>
                <wp:extent cx="5096483" cy="2100856"/>
                <wp:effectExtent l="0" t="0" r="9525" b="0"/>
                <wp:wrapNone/>
                <wp:docPr id="59" name="Group 59"/>
                <wp:cNvGraphicFramePr/>
                <a:graphic xmlns:a="http://schemas.openxmlformats.org/drawingml/2006/main">
                  <a:graphicData uri="http://schemas.microsoft.com/office/word/2010/wordprocessingGroup">
                    <wpg:wgp>
                      <wpg:cNvGrpSpPr/>
                      <wpg:grpSpPr>
                        <a:xfrm>
                          <a:off x="0" y="0"/>
                          <a:ext cx="5096483" cy="2100856"/>
                          <a:chOff x="0" y="0"/>
                          <a:chExt cx="5096483" cy="2100856"/>
                        </a:xfrm>
                      </wpg:grpSpPr>
                      <pic:pic xmlns:pic="http://schemas.openxmlformats.org/drawingml/2006/picture">
                        <pic:nvPicPr>
                          <pic:cNvPr id="33" name="Graphic 33" descr="Family with two children outline"/>
                          <pic:cNvPicPr>
                            <a:picLocks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540689" y="7952"/>
                            <a:ext cx="1001395" cy="1001395"/>
                          </a:xfrm>
                          <a:prstGeom prst="rect">
                            <a:avLst/>
                          </a:prstGeom>
                        </pic:spPr>
                      </pic:pic>
                      <wps:wsp>
                        <wps:cNvPr id="41" name="Text Box 2"/>
                        <wps:cNvSpPr txBox="1">
                          <a:spLocks noChangeArrowheads="1"/>
                        </wps:cNvSpPr>
                        <wps:spPr bwMode="auto">
                          <a:xfrm>
                            <a:off x="2910178" y="1049573"/>
                            <a:ext cx="2186305" cy="1027430"/>
                          </a:xfrm>
                          <a:prstGeom prst="rect">
                            <a:avLst/>
                          </a:prstGeom>
                          <a:solidFill>
                            <a:srgbClr val="FFFFFF"/>
                          </a:solidFill>
                          <a:ln w="9525">
                            <a:noFill/>
                            <a:miter lim="800000"/>
                            <a:headEnd/>
                            <a:tailEnd/>
                          </a:ln>
                        </wps:spPr>
                        <wps:txbx>
                          <w:txbxContent>
                            <w:p w14:paraId="7E0A184A" w14:textId="0B380CC7" w:rsidR="00C911EA" w:rsidRPr="009422F8" w:rsidRDefault="00D3168D" w:rsidP="00C911EA">
                              <w:pPr>
                                <w:jc w:val="center"/>
                                <w:rPr>
                                  <w:b/>
                                  <w:bCs/>
                                  <w:sz w:val="32"/>
                                  <w:szCs w:val="28"/>
                                </w:rPr>
                              </w:pPr>
                              <w:r w:rsidRPr="009422F8">
                                <w:rPr>
                                  <w:b/>
                                  <w:bCs/>
                                  <w:sz w:val="32"/>
                                  <w:szCs w:val="28"/>
                                </w:rPr>
                                <w:t>486</w:t>
                              </w:r>
                            </w:p>
                            <w:p w14:paraId="6452DB85" w14:textId="0B32FB75" w:rsidR="00C911EA" w:rsidRPr="009422F8" w:rsidRDefault="00C911EA" w:rsidP="00C911EA">
                              <w:pPr>
                                <w:jc w:val="center"/>
                              </w:pPr>
                              <w:r w:rsidRPr="009422F8">
                                <w:t xml:space="preserve">Total attendances </w:t>
                              </w:r>
                              <w:r w:rsidR="00D3168D" w:rsidRPr="009422F8">
                                <w:t xml:space="preserve">across 5 </w:t>
                              </w:r>
                              <w:r w:rsidR="00C26480" w:rsidRPr="009422F8">
                                <w:t xml:space="preserve">large-scale </w:t>
                              </w:r>
                              <w:r w:rsidR="00D3168D" w:rsidRPr="009422F8">
                                <w:t>Dementia Friendly Events</w:t>
                              </w:r>
                            </w:p>
                          </w:txbxContent>
                        </wps:txbx>
                        <wps:bodyPr rot="0" vert="horz" wrap="square" lIns="91440" tIns="45720" rIns="91440" bIns="45720" anchor="t" anchorCtr="0">
                          <a:spAutoFit/>
                        </wps:bodyPr>
                      </wps:wsp>
                      <pic:pic xmlns:pic="http://schemas.openxmlformats.org/drawingml/2006/picture">
                        <pic:nvPicPr>
                          <pic:cNvPr id="42" name="Graphic 42" descr="Brain in head outline"/>
                          <pic:cNvPicPr>
                            <a:picLocks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3578087" y="0"/>
                            <a:ext cx="914400" cy="914400"/>
                          </a:xfrm>
                          <a:prstGeom prst="rect">
                            <a:avLst/>
                          </a:prstGeom>
                        </pic:spPr>
                      </pic:pic>
                      <wps:wsp>
                        <wps:cNvPr id="44" name="Text Box 2"/>
                        <wps:cNvSpPr txBox="1">
                          <a:spLocks noChangeArrowheads="1"/>
                        </wps:cNvSpPr>
                        <wps:spPr bwMode="auto">
                          <a:xfrm>
                            <a:off x="0" y="1073426"/>
                            <a:ext cx="2138680" cy="1027430"/>
                          </a:xfrm>
                          <a:prstGeom prst="rect">
                            <a:avLst/>
                          </a:prstGeom>
                          <a:solidFill>
                            <a:srgbClr val="FFFFFF"/>
                          </a:solidFill>
                          <a:ln w="9525">
                            <a:noFill/>
                            <a:miter lim="800000"/>
                            <a:headEnd/>
                            <a:tailEnd/>
                          </a:ln>
                        </wps:spPr>
                        <wps:txbx>
                          <w:txbxContent>
                            <w:p w14:paraId="1411EA49" w14:textId="6F40D2D3" w:rsidR="00D3168D" w:rsidRPr="000453F7" w:rsidRDefault="00D3168D" w:rsidP="00D3168D">
                              <w:pPr>
                                <w:jc w:val="center"/>
                                <w:rPr>
                                  <w:b/>
                                  <w:bCs/>
                                  <w:sz w:val="32"/>
                                  <w:szCs w:val="28"/>
                                </w:rPr>
                              </w:pPr>
                              <w:r>
                                <w:rPr>
                                  <w:b/>
                                  <w:bCs/>
                                  <w:sz w:val="32"/>
                                  <w:szCs w:val="28"/>
                                </w:rPr>
                                <w:t>40+</w:t>
                              </w:r>
                            </w:p>
                            <w:p w14:paraId="0E55A27A" w14:textId="70795457" w:rsidR="00D3168D" w:rsidRDefault="00D3168D" w:rsidP="00D3168D">
                              <w:pPr>
                                <w:jc w:val="center"/>
                              </w:pPr>
                              <w:r>
                                <w:t>Families reached through Doorstep Melodies</w:t>
                              </w:r>
                              <w:r w:rsidR="00686371">
                                <w:t xml:space="preserve"> with 12,000 viewing on social media</w:t>
                              </w:r>
                            </w:p>
                          </w:txbxContent>
                        </wps:txbx>
                        <wps:bodyPr rot="0" vert="horz" wrap="square" lIns="91440" tIns="45720" rIns="91440" bIns="45720" anchor="t" anchorCtr="0">
                          <a:spAutoFit/>
                        </wps:bodyPr>
                      </wps:wsp>
                    </wpg:wgp>
                  </a:graphicData>
                </a:graphic>
              </wp:anchor>
            </w:drawing>
          </mc:Choice>
          <mc:Fallback>
            <w:pict>
              <v:group w14:anchorId="151358B0" id="Group 59" o:spid="_x0000_s1068" style="position:absolute;left:0;text-align:left;margin-left:0;margin-top:1.45pt;width:401.3pt;height:165.4pt;z-index:251708417;mso-position-horizontal:center;mso-position-horizontal-relative:margin" coordsize="50964,2100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">
                <v:shape id="Graphic 33" o:spid="_x0000_s1069" type="#_x0000_t75" alt="Family with two children outline" style="position:absolute;left:5406;top:79;width:10014;height:10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">
                  <v:imagedata r:id="rId66" o:title="Family with two children outline"/>
                </v:shape>
                <v:shape id="_x0000_s1070" type="#_x0000_t202" style="position:absolute;left:29101;top:10495;width:21863;height:10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" stroked="f">
                  <v:textbox style="mso-fit-shape-to-text:t">
                    <w:txbxContent>
                      <w:p w14:paraId="7E0A184A" w14:textId="0B380CC7" w:rsidR="00C911EA" w:rsidRPr="009422F8" w:rsidRDefault="00D3168D" w:rsidP="00C911EA">
                        <w:pPr>
                          <w:jc w:val="center"/>
                          <w:rPr>
                            <w:b/>
                            <w:bCs/>
                            <w:sz w:val="32"/>
                            <w:szCs w:val="28"/>
                          </w:rPr>
                        </w:pPr>
                        <w:r w:rsidRPr="009422F8">
                          <w:rPr>
                            <w:b/>
                            <w:bCs/>
                            <w:sz w:val="32"/>
                            <w:szCs w:val="28"/>
                          </w:rPr>
                          <w:t>486</w:t>
                        </w:r>
                      </w:p>
                      <w:p w14:paraId="6452DB85" w14:textId="0B32FB75" w:rsidR="00C911EA" w:rsidRPr="009422F8" w:rsidRDefault="00C911EA" w:rsidP="00C911EA">
                        <w:pPr>
                          <w:jc w:val="center"/>
                        </w:pPr>
                        <w:r w:rsidRPr="009422F8">
                          <w:t xml:space="preserve">Total attendances </w:t>
                        </w:r>
                        <w:r w:rsidR="00D3168D" w:rsidRPr="009422F8">
                          <w:t xml:space="preserve">across 5 </w:t>
                        </w:r>
                        <w:r w:rsidR="00C26480" w:rsidRPr="009422F8">
                          <w:t xml:space="preserve">large-scale </w:t>
                        </w:r>
                        <w:r w:rsidR="00D3168D" w:rsidRPr="009422F8">
                          <w:t>Dementia Friendly Events</w:t>
                        </w:r>
                      </w:p>
                    </w:txbxContent>
                  </v:textbox>
                </v:shape>
                <v:shape id="Graphic 42" o:spid="_x0000_s1071" type="#_x0000_t75" alt="Brain in head outline" style="position:absolute;left:35780;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">
                  <v:imagedata r:id="rId67" o:title="Brain in head outline"/>
                </v:shape>
                <v:shape id="_x0000_s1072" type="#_x0000_t202" style="position:absolute;top:10734;width:21386;height:10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" stroked="f">
                  <v:textbox style="mso-fit-shape-to-text:t">
                    <w:txbxContent>
                      <w:p w14:paraId="1411EA49" w14:textId="6F40D2D3" w:rsidR="00D3168D" w:rsidRPr="000453F7" w:rsidRDefault="00D3168D" w:rsidP="00D3168D">
                        <w:pPr>
                          <w:jc w:val="center"/>
                          <w:rPr>
                            <w:b/>
                            <w:bCs/>
                            <w:sz w:val="32"/>
                            <w:szCs w:val="28"/>
                          </w:rPr>
                        </w:pPr>
                        <w:r>
                          <w:rPr>
                            <w:b/>
                            <w:bCs/>
                            <w:sz w:val="32"/>
                            <w:szCs w:val="28"/>
                          </w:rPr>
                          <w:t>40+</w:t>
                        </w:r>
                      </w:p>
                      <w:p w14:paraId="0E55A27A" w14:textId="70795457" w:rsidR="00D3168D" w:rsidRDefault="00D3168D" w:rsidP="00D3168D">
                        <w:pPr>
                          <w:jc w:val="center"/>
                        </w:pPr>
                        <w:r>
                          <w:t>Families reached through Doorstep Melodies</w:t>
                        </w:r>
                        <w:r w:rsidR="00686371">
                          <w:t xml:space="preserve"> with 12,000 viewing on social media</w:t>
                        </w:r>
                      </w:p>
                    </w:txbxContent>
                  </v:textbox>
                </v:shape>
                <w10:wrap anchorx="margin"/>
              </v:group>
            </w:pict>
          </mc:Fallback>
        </mc:AlternateContent>
      </w:r>
    </w:p>
    <w:p w14:paraId="50937205" w14:textId="760FE2A6" w:rsidR="00D3168D" w:rsidRDefault="00D3168D" w:rsidP="00BC55F5">
      <w:pPr>
        <w:rPr>
          <w:lang w:val="en-GB"/>
        </w:rPr>
      </w:pPr>
    </w:p>
    <w:p w14:paraId="22112651" w14:textId="107B09B7" w:rsidR="00D3168D" w:rsidRDefault="00D3168D" w:rsidP="00BC55F5">
      <w:pPr>
        <w:rPr>
          <w:lang w:val="en-GB"/>
        </w:rPr>
      </w:pPr>
    </w:p>
    <w:p w14:paraId="66ABD602" w14:textId="54A98EAE" w:rsidR="00D3168D" w:rsidRDefault="00D3168D" w:rsidP="00BC55F5">
      <w:pPr>
        <w:rPr>
          <w:lang w:val="en-GB"/>
        </w:rPr>
      </w:pPr>
    </w:p>
    <w:p w14:paraId="0A89D168" w14:textId="112D4161" w:rsidR="00D3168D" w:rsidRDefault="00D3168D" w:rsidP="00BC55F5">
      <w:pPr>
        <w:rPr>
          <w:lang w:val="en-GB"/>
        </w:rPr>
      </w:pPr>
    </w:p>
    <w:p w14:paraId="0F78C947" w14:textId="1B04CA3E" w:rsidR="00C21B8C" w:rsidRDefault="00C21B8C" w:rsidP="00BC55F5">
      <w:pPr>
        <w:rPr>
          <w:lang w:val="en-GB"/>
        </w:rPr>
      </w:pPr>
    </w:p>
    <w:p w14:paraId="34ECDB43" w14:textId="392FEBE6" w:rsidR="00C21B8C" w:rsidRDefault="00C21B8C" w:rsidP="00BC55F5">
      <w:pPr>
        <w:rPr>
          <w:lang w:val="en-GB"/>
        </w:rPr>
      </w:pPr>
    </w:p>
    <w:p w14:paraId="0B9FBE64" w14:textId="239AED44" w:rsidR="00520FF0" w:rsidRPr="00C153E7" w:rsidRDefault="00520FF0" w:rsidP="00C153E7">
      <w:pPr>
        <w:rPr>
          <w:lang w:val="en-GB"/>
        </w:rPr>
      </w:pPr>
    </w:p>
    <w:p w14:paraId="20E9B871" w14:textId="2324A037" w:rsidR="00BC55F5" w:rsidRDefault="00BC55F5" w:rsidP="00BC55F5">
      <w:pPr>
        <w:spacing w:line="240" w:lineRule="auto"/>
        <w:jc w:val="left"/>
        <w:rPr>
          <w:rFonts w:eastAsia="Times New Roman"/>
        </w:rPr>
      </w:pPr>
    </w:p>
    <w:p w14:paraId="073EDF3C" w14:textId="77777777" w:rsidR="00BC55F5" w:rsidRDefault="00BC55F5">
      <w:pPr>
        <w:rPr>
          <w:rFonts w:eastAsia="Times New Roman"/>
        </w:rPr>
      </w:pPr>
      <w:r>
        <w:rPr>
          <w:rFonts w:eastAsia="Times New Roman"/>
        </w:rPr>
        <w:br w:type="page"/>
      </w:r>
    </w:p>
    <w:p w14:paraId="1A831F17" w14:textId="77777777" w:rsidR="00BC55F5" w:rsidRDefault="00BC55F5" w:rsidP="001E0362">
      <w:pPr>
        <w:pStyle w:val="Heading1"/>
      </w:pPr>
      <w:bookmarkStart w:id="22" w:name="_Toc94268300"/>
      <w:r>
        <w:lastRenderedPageBreak/>
        <w:t>Section 4: Impact of Project</w:t>
      </w:r>
      <w:bookmarkEnd w:id="22"/>
    </w:p>
    <w:p w14:paraId="1544A638" w14:textId="77777777" w:rsidR="00BC55F5" w:rsidRDefault="00BC55F5" w:rsidP="00BC55F5"/>
    <w:p w14:paraId="2792FB82" w14:textId="77777777" w:rsidR="00DD391F" w:rsidRPr="00DD391F" w:rsidRDefault="00DD391F" w:rsidP="00633F37">
      <w:pPr>
        <w:pStyle w:val="ListParagraph"/>
        <w:keepNext/>
        <w:keepLines/>
        <w:numPr>
          <w:ilvl w:val="0"/>
          <w:numId w:val="2"/>
        </w:numPr>
        <w:spacing w:before="120" w:after="120"/>
        <w:contextualSpacing w:val="0"/>
        <w:jc w:val="left"/>
        <w:outlineLvl w:val="1"/>
        <w:rPr>
          <w:rFonts w:ascii="Raleway" w:eastAsiaTheme="majorEastAsia" w:hAnsi="Raleway" w:cstheme="majorBidi"/>
          <w:b/>
          <w:noProof/>
          <w:vanish/>
          <w:color w:val="006CAF"/>
          <w:sz w:val="28"/>
          <w:szCs w:val="26"/>
          <w:lang w:val="en-GB"/>
        </w:rPr>
      </w:pPr>
      <w:bookmarkStart w:id="23" w:name="_Toc93672709"/>
      <w:bookmarkStart w:id="24" w:name="_Toc94174135"/>
      <w:bookmarkStart w:id="25" w:name="_Toc94178752"/>
      <w:bookmarkStart w:id="26" w:name="_Toc94268246"/>
      <w:bookmarkStart w:id="27" w:name="_Toc94268301"/>
      <w:bookmarkEnd w:id="23"/>
      <w:bookmarkEnd w:id="24"/>
      <w:bookmarkEnd w:id="25"/>
      <w:bookmarkEnd w:id="26"/>
      <w:bookmarkEnd w:id="27"/>
    </w:p>
    <w:p w14:paraId="34A6ECC9" w14:textId="2CBE9CD2" w:rsidR="00DD391F" w:rsidRPr="000D4655" w:rsidRDefault="00DD391F" w:rsidP="00DD391F">
      <w:pPr>
        <w:pStyle w:val="Heading2"/>
      </w:pPr>
      <w:bookmarkStart w:id="28" w:name="_Toc94268302"/>
      <w:r w:rsidRPr="000D4655">
        <w:t>Introduction</w:t>
      </w:r>
      <w:bookmarkEnd w:id="28"/>
    </w:p>
    <w:p w14:paraId="7EA06DEB" w14:textId="600CC241" w:rsidR="00244468" w:rsidRPr="000D4655" w:rsidRDefault="00244468" w:rsidP="00244468">
      <w:pPr>
        <w:rPr>
          <w:lang w:val="en-GB"/>
        </w:rPr>
      </w:pPr>
      <w:r w:rsidRPr="000D4655">
        <w:rPr>
          <w:lang w:val="en-GB"/>
        </w:rPr>
        <w:t>This section examines the impact of the DEEDS project</w:t>
      </w:r>
      <w:r w:rsidR="00A37917" w:rsidRPr="000D4655">
        <w:rPr>
          <w:lang w:val="en-GB"/>
        </w:rPr>
        <w:t xml:space="preserve">. </w:t>
      </w:r>
      <w:r w:rsidR="0092767F" w:rsidRPr="000D4655">
        <w:rPr>
          <w:lang w:val="en-GB"/>
        </w:rPr>
        <w:t>The</w:t>
      </w:r>
      <w:r w:rsidR="00A37917" w:rsidRPr="000D4655">
        <w:rPr>
          <w:lang w:val="en-GB"/>
        </w:rPr>
        <w:t xml:space="preserve"> information in this section reflect</w:t>
      </w:r>
      <w:r w:rsidR="0092767F" w:rsidRPr="000D4655">
        <w:rPr>
          <w:lang w:val="en-GB"/>
        </w:rPr>
        <w:t>s</w:t>
      </w:r>
      <w:r w:rsidR="00A37917" w:rsidRPr="000D4655">
        <w:rPr>
          <w:lang w:val="en-GB"/>
        </w:rPr>
        <w:t xml:space="preserve"> </w:t>
      </w:r>
      <w:r w:rsidR="00894951">
        <w:rPr>
          <w:lang w:val="en-GB"/>
        </w:rPr>
        <w:t>a</w:t>
      </w:r>
      <w:r w:rsidR="00894951" w:rsidRPr="000D4655">
        <w:rPr>
          <w:lang w:val="en-GB"/>
        </w:rPr>
        <w:t xml:space="preserve"> </w:t>
      </w:r>
      <w:r w:rsidR="004D6B3D" w:rsidRPr="000D4655">
        <w:rPr>
          <w:lang w:val="en-GB"/>
        </w:rPr>
        <w:t xml:space="preserve">thematic analysis </w:t>
      </w:r>
      <w:r w:rsidR="0092767F" w:rsidRPr="000D4655">
        <w:rPr>
          <w:lang w:val="en-GB"/>
        </w:rPr>
        <w:t>of the focus group sessions and interviews conducted with project participants</w:t>
      </w:r>
      <w:r w:rsidR="00904CDA">
        <w:rPr>
          <w:lang w:val="en-GB"/>
        </w:rPr>
        <w:t>, volunteers, and</w:t>
      </w:r>
      <w:r w:rsidR="0092767F" w:rsidRPr="000D4655">
        <w:rPr>
          <w:lang w:val="en-GB"/>
        </w:rPr>
        <w:t xml:space="preserve"> partner organisations. </w:t>
      </w:r>
    </w:p>
    <w:p w14:paraId="2B639618" w14:textId="77777777" w:rsidR="00CC5561" w:rsidRPr="000D4655" w:rsidRDefault="00CC5561" w:rsidP="00DD391F">
      <w:pPr>
        <w:rPr>
          <w:lang w:val="en-GB"/>
        </w:rPr>
      </w:pPr>
    </w:p>
    <w:p w14:paraId="509142F2" w14:textId="041F6334" w:rsidR="00DD391F" w:rsidRPr="000D4655" w:rsidRDefault="00DD391F" w:rsidP="00DD391F">
      <w:pPr>
        <w:pStyle w:val="Heading2"/>
      </w:pPr>
      <w:bookmarkStart w:id="29" w:name="_Toc94268303"/>
      <w:r w:rsidRPr="000D4655">
        <w:t xml:space="preserve">Impact </w:t>
      </w:r>
      <w:r w:rsidR="00F14011" w:rsidRPr="000D4655">
        <w:t>on People with Dementia</w:t>
      </w:r>
      <w:bookmarkEnd w:id="29"/>
    </w:p>
    <w:p w14:paraId="4004E966" w14:textId="0403C1F1" w:rsidR="007A795D" w:rsidRDefault="00467D1F" w:rsidP="00E760E5">
      <w:pPr>
        <w:rPr>
          <w:lang w:val="en-GB"/>
        </w:rPr>
      </w:pPr>
      <w:r w:rsidRPr="000D4655">
        <w:rPr>
          <w:lang w:val="en-GB"/>
        </w:rPr>
        <w:t xml:space="preserve">The consultation revealed that the DEEDS project had a significant positive impact on </w:t>
      </w:r>
      <w:r w:rsidR="00894951">
        <w:rPr>
          <w:lang w:val="en-GB"/>
        </w:rPr>
        <w:t>people living with</w:t>
      </w:r>
      <w:r w:rsidRPr="000D4655">
        <w:rPr>
          <w:lang w:val="en-GB"/>
        </w:rPr>
        <w:t xml:space="preserve"> dementia. </w:t>
      </w:r>
      <w:r w:rsidR="00894951">
        <w:rPr>
          <w:lang w:val="en-GB"/>
        </w:rPr>
        <w:t>C</w:t>
      </w:r>
      <w:r w:rsidR="007A795D">
        <w:rPr>
          <w:lang w:val="en-GB"/>
        </w:rPr>
        <w:t>ompanionship, socialisation, and</w:t>
      </w:r>
      <w:r w:rsidR="00894951">
        <w:rPr>
          <w:lang w:val="en-GB"/>
        </w:rPr>
        <w:t xml:space="preserve"> the</w:t>
      </w:r>
      <w:r w:rsidR="007A795D">
        <w:rPr>
          <w:lang w:val="en-GB"/>
        </w:rPr>
        <w:t xml:space="preserve"> opportunity to meet new people</w:t>
      </w:r>
      <w:r w:rsidR="00894951">
        <w:rPr>
          <w:lang w:val="en-GB"/>
        </w:rPr>
        <w:t xml:space="preserve"> were referenced consistently during the consultation </w:t>
      </w:r>
      <w:r w:rsidR="00904CDA">
        <w:rPr>
          <w:lang w:val="en-GB"/>
        </w:rPr>
        <w:t>as key</w:t>
      </w:r>
      <w:r w:rsidR="00894951">
        <w:rPr>
          <w:lang w:val="en-GB"/>
        </w:rPr>
        <w:t xml:space="preserve"> positive impacts on</w:t>
      </w:r>
      <w:r w:rsidR="007A795D">
        <w:rPr>
          <w:lang w:val="en-GB"/>
        </w:rPr>
        <w:t xml:space="preserve"> participants, particularly those in rural areas. Some </w:t>
      </w:r>
      <w:r w:rsidR="000A6A27">
        <w:rPr>
          <w:lang w:val="en-GB"/>
        </w:rPr>
        <w:t xml:space="preserve">participants noted that the project gave them </w:t>
      </w:r>
      <w:r w:rsidR="001E7F87">
        <w:rPr>
          <w:lang w:val="en-GB"/>
        </w:rPr>
        <w:t>a sense of routine</w:t>
      </w:r>
      <w:r w:rsidR="000A6A27">
        <w:rPr>
          <w:lang w:val="en-GB"/>
        </w:rPr>
        <w:t xml:space="preserve">, something to look forward to, and a reason to leave the house. </w:t>
      </w:r>
    </w:p>
    <w:p w14:paraId="3C8AEB21" w14:textId="77777777" w:rsidR="001E7F87" w:rsidRPr="00563A22" w:rsidRDefault="001E7F87" w:rsidP="001E7F87">
      <w:pPr>
        <w:tabs>
          <w:tab w:val="left" w:pos="2280"/>
        </w:tabs>
        <w:rPr>
          <w:rFonts w:cstheme="minorHAnsi"/>
          <w:b/>
          <w:bCs/>
          <w:color w:val="0070C0"/>
          <w:szCs w:val="24"/>
          <w:u w:val="single"/>
        </w:rPr>
      </w:pPr>
    </w:p>
    <w:p w14:paraId="386B2B47" w14:textId="2BBFE79C" w:rsidR="001E7F87" w:rsidRDefault="001E7F87" w:rsidP="001E7F87">
      <w:pPr>
        <w:tabs>
          <w:tab w:val="left" w:pos="2280"/>
        </w:tabs>
        <w:rPr>
          <w:rFonts w:cstheme="minorHAnsi"/>
          <w:color w:val="0070C0"/>
          <w:szCs w:val="24"/>
        </w:rPr>
      </w:pPr>
      <w:r w:rsidRPr="001E7F87">
        <w:rPr>
          <w:rFonts w:cstheme="minorHAnsi"/>
          <w:i/>
          <w:iCs/>
          <w:color w:val="0070C0"/>
          <w:szCs w:val="24"/>
        </w:rPr>
        <w:t>‘’It’s my reason to get up in the morning.’’</w:t>
      </w:r>
      <w:r>
        <w:rPr>
          <w:rFonts w:cstheme="minorHAnsi"/>
          <w:color w:val="0070C0"/>
          <w:szCs w:val="24"/>
        </w:rPr>
        <w:t xml:space="preserve"> </w:t>
      </w:r>
      <w:r w:rsidRPr="000D4655">
        <w:rPr>
          <w:color w:val="0070C0"/>
          <w:szCs w:val="24"/>
          <w:lang w:val="en-GB"/>
        </w:rPr>
        <w:t xml:space="preserve">Focus Group Participant </w:t>
      </w:r>
      <w:r>
        <w:rPr>
          <w:color w:val="0070C0"/>
          <w:szCs w:val="24"/>
          <w:lang w:val="en-GB"/>
        </w:rPr>
        <w:t>with Dementia</w:t>
      </w:r>
    </w:p>
    <w:p w14:paraId="1B4C7015" w14:textId="77777777" w:rsidR="001E7F87" w:rsidRDefault="001E7F87" w:rsidP="00E760E5">
      <w:pPr>
        <w:rPr>
          <w:lang w:val="en-GB"/>
        </w:rPr>
      </w:pPr>
    </w:p>
    <w:p w14:paraId="7ECC4B18" w14:textId="77777777" w:rsidR="001E7F87" w:rsidRDefault="001E7F87" w:rsidP="001E7F87">
      <w:pPr>
        <w:rPr>
          <w:color w:val="0070C0"/>
          <w:szCs w:val="24"/>
          <w:lang w:val="en-GB"/>
        </w:rPr>
      </w:pPr>
      <w:r w:rsidRPr="000D4655">
        <w:rPr>
          <w:i/>
          <w:iCs/>
          <w:color w:val="0070C0"/>
          <w:szCs w:val="24"/>
          <w:lang w:val="en-GB"/>
        </w:rPr>
        <w:t>“Mum won’t normally go anywhere without me or my brother because at least she knows there is someone to talk to. She went to DEEDS on her own though. It shows how her confidence has grown.”</w:t>
      </w:r>
      <w:r w:rsidRPr="000D4655">
        <w:rPr>
          <w:color w:val="0070C0"/>
          <w:szCs w:val="24"/>
          <w:lang w:val="en-GB"/>
        </w:rPr>
        <w:t xml:space="preserve"> Focus Group Participant (Carer)</w:t>
      </w:r>
    </w:p>
    <w:p w14:paraId="2D03C2F2" w14:textId="77777777" w:rsidR="007A795D" w:rsidRDefault="007A795D" w:rsidP="00E760E5">
      <w:pPr>
        <w:rPr>
          <w:lang w:val="en-GB"/>
        </w:rPr>
      </w:pPr>
    </w:p>
    <w:p w14:paraId="113A0CEC" w14:textId="082E13BC" w:rsidR="00E760E5" w:rsidRDefault="007425A0" w:rsidP="00E760E5">
      <w:pPr>
        <w:rPr>
          <w:lang w:val="en-GB"/>
        </w:rPr>
      </w:pPr>
      <w:r>
        <w:rPr>
          <w:lang w:val="en-GB"/>
        </w:rPr>
        <w:t xml:space="preserve">Consultations also repeatedly referenced </w:t>
      </w:r>
      <w:r w:rsidR="00E760E5" w:rsidRPr="000D4655">
        <w:rPr>
          <w:lang w:val="en-GB"/>
        </w:rPr>
        <w:t xml:space="preserve">increases in self-confidence and personal independence among those with dementia. This feedback referenced a cyclical relationship between the project and confidence, with attendance at the project increasing confidence, and </w:t>
      </w:r>
      <w:r w:rsidR="00150A81">
        <w:rPr>
          <w:lang w:val="en-GB"/>
        </w:rPr>
        <w:t>increased</w:t>
      </w:r>
      <w:r w:rsidR="00E760E5" w:rsidRPr="000D4655">
        <w:rPr>
          <w:lang w:val="en-GB"/>
        </w:rPr>
        <w:t xml:space="preserve"> confidence </w:t>
      </w:r>
      <w:r w:rsidR="00150A81">
        <w:rPr>
          <w:lang w:val="en-GB"/>
        </w:rPr>
        <w:t xml:space="preserve">then </w:t>
      </w:r>
      <w:r w:rsidR="00E760E5" w:rsidRPr="000D4655">
        <w:rPr>
          <w:lang w:val="en-GB"/>
        </w:rPr>
        <w:t>resulting in an increased desire to attend.</w:t>
      </w:r>
      <w:r w:rsidR="00215C97">
        <w:rPr>
          <w:lang w:val="en-GB"/>
        </w:rPr>
        <w:t xml:space="preserve"> It was</w:t>
      </w:r>
      <w:r w:rsidR="00D7700C">
        <w:rPr>
          <w:lang w:val="en-GB"/>
        </w:rPr>
        <w:t xml:space="preserve"> noted in consultations with participants with dementia that </w:t>
      </w:r>
      <w:r w:rsidR="00105474">
        <w:rPr>
          <w:lang w:val="en-GB"/>
        </w:rPr>
        <w:t>they enjoyed watching this development in their peers.</w:t>
      </w:r>
    </w:p>
    <w:p w14:paraId="67E95EB5" w14:textId="77777777" w:rsidR="00105474" w:rsidRDefault="00105474" w:rsidP="00E760E5">
      <w:pPr>
        <w:rPr>
          <w:lang w:val="en-GB"/>
        </w:rPr>
      </w:pPr>
    </w:p>
    <w:p w14:paraId="6BF4C83B" w14:textId="2D9CB24A" w:rsidR="00105474" w:rsidRPr="0096223C" w:rsidRDefault="00105474" w:rsidP="00E760E5">
      <w:pPr>
        <w:rPr>
          <w:color w:val="0070C0"/>
          <w:lang w:val="en-GB"/>
        </w:rPr>
      </w:pPr>
      <w:r w:rsidRPr="0096223C">
        <w:rPr>
          <w:i/>
          <w:iCs/>
          <w:color w:val="0070C0"/>
          <w:lang w:val="en-GB"/>
        </w:rPr>
        <w:t>“</w:t>
      </w:r>
      <w:r w:rsidR="0096223C" w:rsidRPr="0096223C">
        <w:rPr>
          <w:i/>
          <w:iCs/>
          <w:color w:val="0070C0"/>
          <w:lang w:val="en-GB"/>
        </w:rPr>
        <w:t>We get to watch the other members improve each week in front of our eyes.”</w:t>
      </w:r>
      <w:r w:rsidR="0096223C" w:rsidRPr="0096223C">
        <w:rPr>
          <w:color w:val="0070C0"/>
          <w:lang w:val="en-GB"/>
        </w:rPr>
        <w:t xml:space="preserve"> (Focus Group Participant with Dementia)</w:t>
      </w:r>
    </w:p>
    <w:p w14:paraId="049487D4" w14:textId="77777777" w:rsidR="007425A0" w:rsidRPr="000D4655" w:rsidRDefault="007425A0" w:rsidP="007425A0">
      <w:pPr>
        <w:rPr>
          <w:i/>
          <w:iCs/>
          <w:color w:val="0070C0"/>
          <w:lang w:val="en-GB"/>
        </w:rPr>
      </w:pPr>
    </w:p>
    <w:p w14:paraId="28223221" w14:textId="55B93861" w:rsidR="0092650D" w:rsidRDefault="007425A0" w:rsidP="006F70AC">
      <w:pPr>
        <w:rPr>
          <w:color w:val="0070C0"/>
          <w:szCs w:val="24"/>
          <w:lang w:val="en-GB"/>
        </w:rPr>
      </w:pPr>
      <w:r w:rsidRPr="000D4655">
        <w:rPr>
          <w:i/>
          <w:iCs/>
          <w:color w:val="0070C0"/>
          <w:szCs w:val="24"/>
          <w:lang w:val="en-GB"/>
        </w:rPr>
        <w:t>“I notice a difference in her confidence coming out to the group. Like before she wouldn’t use her walker but then she saw that other people had mobility problems there – she uses it now.”</w:t>
      </w:r>
      <w:r w:rsidRPr="000D4655">
        <w:rPr>
          <w:color w:val="0070C0"/>
          <w:szCs w:val="24"/>
          <w:lang w:val="en-GB"/>
        </w:rPr>
        <w:t xml:space="preserve"> Focus Group Participant (Carer)</w:t>
      </w:r>
    </w:p>
    <w:p w14:paraId="4A0CB205" w14:textId="77777777" w:rsidR="00BB4F32" w:rsidRPr="007425A0" w:rsidRDefault="00BB4F32" w:rsidP="006F70AC">
      <w:pPr>
        <w:rPr>
          <w:color w:val="0070C0"/>
          <w:szCs w:val="24"/>
          <w:lang w:val="en-GB"/>
        </w:rPr>
      </w:pPr>
    </w:p>
    <w:p w14:paraId="32B03E17" w14:textId="77777777" w:rsidR="007425A0" w:rsidRDefault="0092650D" w:rsidP="007425A0">
      <w:pPr>
        <w:tabs>
          <w:tab w:val="left" w:pos="2280"/>
        </w:tabs>
        <w:rPr>
          <w:rFonts w:cstheme="minorHAnsi"/>
          <w:color w:val="0070C0"/>
          <w:szCs w:val="24"/>
        </w:rPr>
      </w:pPr>
      <w:r w:rsidRPr="007425A0">
        <w:rPr>
          <w:i/>
          <w:iCs/>
          <w:color w:val="0070C0"/>
        </w:rPr>
        <w:t>“</w:t>
      </w:r>
      <w:r w:rsidR="007425A0" w:rsidRPr="007425A0">
        <w:rPr>
          <w:i/>
          <w:iCs/>
          <w:color w:val="0070C0"/>
        </w:rPr>
        <w:t>DEEDS makes me feel that I have a voice and that I count as a person</w:t>
      </w:r>
      <w:r w:rsidR="007425A0">
        <w:rPr>
          <w:i/>
          <w:iCs/>
          <w:color w:val="0070C0"/>
        </w:rPr>
        <w:t>.</w:t>
      </w:r>
      <w:r w:rsidR="007425A0" w:rsidRPr="007425A0">
        <w:rPr>
          <w:i/>
          <w:iCs/>
          <w:color w:val="0070C0"/>
        </w:rPr>
        <w:t>”</w:t>
      </w:r>
      <w:r w:rsidR="007425A0">
        <w:rPr>
          <w:i/>
          <w:iCs/>
          <w:color w:val="0070C0"/>
        </w:rPr>
        <w:t xml:space="preserve"> </w:t>
      </w:r>
      <w:r w:rsidR="007425A0" w:rsidRPr="000D4655">
        <w:rPr>
          <w:color w:val="0070C0"/>
          <w:szCs w:val="24"/>
          <w:lang w:val="en-GB"/>
        </w:rPr>
        <w:t xml:space="preserve">Focus Group Participant </w:t>
      </w:r>
      <w:r w:rsidR="007425A0">
        <w:rPr>
          <w:color w:val="0070C0"/>
          <w:szCs w:val="24"/>
          <w:lang w:val="en-GB"/>
        </w:rPr>
        <w:t>with Dementia</w:t>
      </w:r>
    </w:p>
    <w:p w14:paraId="4280FFDE" w14:textId="77777777" w:rsidR="00DB738C" w:rsidRPr="000D4655" w:rsidRDefault="00DB738C" w:rsidP="00DD391F">
      <w:pPr>
        <w:rPr>
          <w:lang w:val="en-GB"/>
        </w:rPr>
      </w:pPr>
    </w:p>
    <w:p w14:paraId="2F247814" w14:textId="5B42FB09" w:rsidR="00F52BB6" w:rsidRPr="000D4655" w:rsidRDefault="00A9133E" w:rsidP="00DD391F">
      <w:pPr>
        <w:rPr>
          <w:lang w:val="en-GB"/>
        </w:rPr>
      </w:pPr>
      <w:r w:rsidRPr="000D4655">
        <w:rPr>
          <w:lang w:val="en-GB"/>
        </w:rPr>
        <w:lastRenderedPageBreak/>
        <w:t>The consultations highlighted</w:t>
      </w:r>
      <w:r w:rsidR="00DB738C" w:rsidRPr="000D4655">
        <w:rPr>
          <w:lang w:val="en-GB"/>
        </w:rPr>
        <w:t xml:space="preserve"> how the DEEDS project normalises dementia and </w:t>
      </w:r>
      <w:r w:rsidR="00305BA3" w:rsidRPr="000D4655">
        <w:rPr>
          <w:lang w:val="en-GB"/>
        </w:rPr>
        <w:t>reduces</w:t>
      </w:r>
      <w:r w:rsidR="00DB738C" w:rsidRPr="000D4655">
        <w:rPr>
          <w:lang w:val="en-GB"/>
        </w:rPr>
        <w:t xml:space="preserve"> the </w:t>
      </w:r>
      <w:r w:rsidR="00305BA3" w:rsidRPr="000D4655">
        <w:rPr>
          <w:lang w:val="en-GB"/>
        </w:rPr>
        <w:t xml:space="preserve">stigma attached to </w:t>
      </w:r>
      <w:r w:rsidR="008630C0">
        <w:rPr>
          <w:lang w:val="en-GB"/>
        </w:rPr>
        <w:t>dementia</w:t>
      </w:r>
      <w:r w:rsidR="008630C0" w:rsidRPr="000D4655">
        <w:rPr>
          <w:lang w:val="en-GB"/>
        </w:rPr>
        <w:t xml:space="preserve"> </w:t>
      </w:r>
      <w:r w:rsidR="00305BA3" w:rsidRPr="000D4655">
        <w:rPr>
          <w:lang w:val="en-GB"/>
        </w:rPr>
        <w:t xml:space="preserve">and </w:t>
      </w:r>
      <w:r w:rsidR="00E15F6D" w:rsidRPr="000D4655">
        <w:rPr>
          <w:lang w:val="en-GB"/>
        </w:rPr>
        <w:t>discussing it with others</w:t>
      </w:r>
      <w:r w:rsidR="00305BA3" w:rsidRPr="000D4655">
        <w:rPr>
          <w:lang w:val="en-GB"/>
        </w:rPr>
        <w:t xml:space="preserve">. </w:t>
      </w:r>
      <w:r w:rsidRPr="000D4655">
        <w:rPr>
          <w:lang w:val="en-GB"/>
        </w:rPr>
        <w:t xml:space="preserve">Consultees </w:t>
      </w:r>
      <w:r w:rsidR="00B563A8" w:rsidRPr="000D4655">
        <w:rPr>
          <w:lang w:val="en-GB"/>
        </w:rPr>
        <w:t xml:space="preserve">noted how this allows the participants </w:t>
      </w:r>
      <w:r w:rsidR="00083000">
        <w:rPr>
          <w:lang w:val="en-GB"/>
        </w:rPr>
        <w:t xml:space="preserve">living </w:t>
      </w:r>
      <w:r w:rsidR="00B563A8" w:rsidRPr="000D4655">
        <w:rPr>
          <w:lang w:val="en-GB"/>
        </w:rPr>
        <w:t xml:space="preserve">with dementia </w:t>
      </w:r>
      <w:r w:rsidR="000329B8">
        <w:rPr>
          <w:lang w:val="en-GB"/>
        </w:rPr>
        <w:t>to</w:t>
      </w:r>
      <w:r w:rsidR="00390098" w:rsidRPr="000D4655">
        <w:rPr>
          <w:lang w:val="en-GB"/>
        </w:rPr>
        <w:t xml:space="preserve"> feel more in control of their situation. </w:t>
      </w:r>
    </w:p>
    <w:p w14:paraId="67A2C15E" w14:textId="77777777" w:rsidR="00E15F6D" w:rsidRPr="000D4655" w:rsidRDefault="00E15F6D" w:rsidP="00DD391F">
      <w:pPr>
        <w:rPr>
          <w:lang w:val="en-GB"/>
        </w:rPr>
      </w:pPr>
    </w:p>
    <w:p w14:paraId="2CB46C46" w14:textId="77777777" w:rsidR="00E15F6D" w:rsidRPr="000D4655" w:rsidRDefault="00E15F6D" w:rsidP="00E15F6D">
      <w:pPr>
        <w:rPr>
          <w:color w:val="0070C0"/>
          <w:szCs w:val="24"/>
          <w:lang w:val="en-GB"/>
        </w:rPr>
      </w:pPr>
      <w:r w:rsidRPr="000D4655">
        <w:rPr>
          <w:i/>
          <w:iCs/>
          <w:color w:val="0070C0"/>
          <w:lang w:val="en-GB"/>
        </w:rPr>
        <w:t>“</w:t>
      </w:r>
      <w:r w:rsidRPr="000D4655">
        <w:rPr>
          <w:i/>
          <w:iCs/>
          <w:color w:val="0070C0"/>
          <w:szCs w:val="24"/>
          <w:lang w:val="en-GB"/>
        </w:rPr>
        <w:t xml:space="preserve">She hears other people’s stories and knows she is not alone.” </w:t>
      </w:r>
      <w:r w:rsidRPr="000D4655">
        <w:rPr>
          <w:color w:val="0070C0"/>
          <w:szCs w:val="24"/>
          <w:lang w:val="en-GB"/>
        </w:rPr>
        <w:t>Focus Group Participant (Carer)</w:t>
      </w:r>
    </w:p>
    <w:p w14:paraId="2AF0F378" w14:textId="77777777" w:rsidR="00390098" w:rsidRPr="000D4655" w:rsidRDefault="00390098" w:rsidP="00E15F6D">
      <w:pPr>
        <w:rPr>
          <w:color w:val="0070C0"/>
          <w:szCs w:val="24"/>
          <w:lang w:val="en-GB"/>
        </w:rPr>
      </w:pPr>
    </w:p>
    <w:p w14:paraId="7724233D" w14:textId="4C184116" w:rsidR="00390098" w:rsidRPr="000D4655" w:rsidRDefault="00390098" w:rsidP="00390098">
      <w:pPr>
        <w:rPr>
          <w:szCs w:val="24"/>
          <w:lang w:val="en-GB"/>
        </w:rPr>
      </w:pPr>
      <w:r w:rsidRPr="000D4655">
        <w:rPr>
          <w:i/>
          <w:iCs/>
          <w:color w:val="0070C0"/>
          <w:szCs w:val="24"/>
          <w:lang w:val="en-GB"/>
        </w:rPr>
        <w:t>“They laugh about dementia. They slag themselves off. DEEDS has allowed them to feel in control and comfortable in the group to do this.”</w:t>
      </w:r>
      <w:r w:rsidRPr="000D4655">
        <w:rPr>
          <w:color w:val="0070C0"/>
          <w:szCs w:val="24"/>
          <w:lang w:val="en-GB"/>
        </w:rPr>
        <w:t xml:space="preserve"> Focus Group Participant (Carer)</w:t>
      </w:r>
    </w:p>
    <w:p w14:paraId="7DAF5250" w14:textId="77777777" w:rsidR="002844E6" w:rsidRPr="000D4655" w:rsidRDefault="002844E6" w:rsidP="002844E6">
      <w:pPr>
        <w:rPr>
          <w:color w:val="0070C0"/>
          <w:szCs w:val="24"/>
          <w:lang w:val="en-GB"/>
        </w:rPr>
      </w:pPr>
    </w:p>
    <w:p w14:paraId="75CA835C" w14:textId="66DE9508" w:rsidR="002844E6" w:rsidRPr="000D4655" w:rsidRDefault="000329B8" w:rsidP="002844E6">
      <w:pPr>
        <w:rPr>
          <w:szCs w:val="24"/>
          <w:lang w:val="en-GB"/>
        </w:rPr>
      </w:pPr>
      <w:r>
        <w:rPr>
          <w:szCs w:val="24"/>
          <w:lang w:val="en-GB"/>
        </w:rPr>
        <w:t>Focus</w:t>
      </w:r>
      <w:r w:rsidR="002844E6" w:rsidRPr="000D4655">
        <w:rPr>
          <w:szCs w:val="24"/>
          <w:lang w:val="en-GB"/>
        </w:rPr>
        <w:t xml:space="preserve"> groups reference</w:t>
      </w:r>
      <w:r>
        <w:rPr>
          <w:szCs w:val="24"/>
          <w:lang w:val="en-GB"/>
        </w:rPr>
        <w:t>d</w:t>
      </w:r>
      <w:r w:rsidR="002844E6" w:rsidRPr="000D4655">
        <w:rPr>
          <w:szCs w:val="24"/>
          <w:lang w:val="en-GB"/>
        </w:rPr>
        <w:t xml:space="preserve"> the love, warmth, and respect </w:t>
      </w:r>
      <w:r w:rsidR="00D76B56">
        <w:rPr>
          <w:szCs w:val="24"/>
          <w:lang w:val="en-GB"/>
        </w:rPr>
        <w:t xml:space="preserve">with </w:t>
      </w:r>
      <w:r w:rsidR="002844E6" w:rsidRPr="000D4655">
        <w:rPr>
          <w:szCs w:val="24"/>
          <w:lang w:val="en-GB"/>
        </w:rPr>
        <w:t xml:space="preserve">which participants with dementia are treated in the DEEDS project. </w:t>
      </w:r>
      <w:r w:rsidR="003D79C2" w:rsidRPr="000D4655">
        <w:rPr>
          <w:szCs w:val="24"/>
          <w:lang w:val="en-GB"/>
        </w:rPr>
        <w:t>This is true of not only staff but</w:t>
      </w:r>
      <w:r w:rsidR="00904CDA">
        <w:rPr>
          <w:szCs w:val="24"/>
          <w:lang w:val="en-GB"/>
        </w:rPr>
        <w:t xml:space="preserve"> also</w:t>
      </w:r>
      <w:r w:rsidR="003D79C2" w:rsidRPr="000D4655">
        <w:rPr>
          <w:szCs w:val="24"/>
          <w:lang w:val="en-GB"/>
        </w:rPr>
        <w:t xml:space="preserve"> other members. The </w:t>
      </w:r>
      <w:r w:rsidR="002C3B8D" w:rsidRPr="000D4655">
        <w:rPr>
          <w:szCs w:val="24"/>
          <w:lang w:val="en-GB"/>
        </w:rPr>
        <w:t>consultees highlight how this environment has improved the mood of participants and</w:t>
      </w:r>
      <w:r w:rsidR="00002AB0" w:rsidRPr="000D4655">
        <w:rPr>
          <w:szCs w:val="24"/>
          <w:lang w:val="en-GB"/>
        </w:rPr>
        <w:t xml:space="preserve"> provided opportunities for socialisation which</w:t>
      </w:r>
      <w:r w:rsidR="002C3B8D" w:rsidRPr="000D4655">
        <w:rPr>
          <w:szCs w:val="24"/>
          <w:lang w:val="en-GB"/>
        </w:rPr>
        <w:t xml:space="preserve"> helped reduce loneliness and isolation. </w:t>
      </w:r>
    </w:p>
    <w:p w14:paraId="24226C90" w14:textId="77777777" w:rsidR="00F52BB6" w:rsidRPr="000D4655" w:rsidRDefault="00F52BB6" w:rsidP="00F52BB6">
      <w:pPr>
        <w:rPr>
          <w:i/>
          <w:iCs/>
          <w:color w:val="0070C0"/>
          <w:szCs w:val="24"/>
          <w:lang w:val="en-GB"/>
        </w:rPr>
      </w:pPr>
    </w:p>
    <w:p w14:paraId="6AAC4563" w14:textId="0034C12A" w:rsidR="00F52BB6" w:rsidRPr="000D4655" w:rsidRDefault="00F52BB6" w:rsidP="00F52BB6">
      <w:pPr>
        <w:rPr>
          <w:i/>
          <w:iCs/>
          <w:color w:val="0070C0"/>
          <w:szCs w:val="24"/>
          <w:lang w:val="en-GB"/>
        </w:rPr>
      </w:pPr>
      <w:r w:rsidRPr="000D4655">
        <w:rPr>
          <w:i/>
          <w:iCs/>
          <w:color w:val="0070C0"/>
          <w:szCs w:val="24"/>
          <w:lang w:val="en-GB"/>
        </w:rPr>
        <w:t>“She calls it “the highlight” (of her week).”</w:t>
      </w:r>
      <w:r w:rsidR="007458E2" w:rsidRPr="000D4655">
        <w:rPr>
          <w:i/>
          <w:iCs/>
          <w:color w:val="0070C0"/>
          <w:szCs w:val="24"/>
          <w:lang w:val="en-GB"/>
        </w:rPr>
        <w:t xml:space="preserve"> </w:t>
      </w:r>
      <w:r w:rsidR="007458E2" w:rsidRPr="000D4655">
        <w:rPr>
          <w:color w:val="0070C0"/>
          <w:szCs w:val="24"/>
          <w:lang w:val="en-GB"/>
        </w:rPr>
        <w:t>Focus Group Participant (Carer)</w:t>
      </w:r>
    </w:p>
    <w:p w14:paraId="0DB5EFDF" w14:textId="77777777" w:rsidR="007458E2" w:rsidRPr="000D4655" w:rsidRDefault="007458E2" w:rsidP="00F52BB6">
      <w:pPr>
        <w:rPr>
          <w:i/>
          <w:iCs/>
          <w:color w:val="0070C0"/>
          <w:szCs w:val="24"/>
          <w:lang w:val="en-GB"/>
        </w:rPr>
      </w:pPr>
    </w:p>
    <w:p w14:paraId="6DEEDF26" w14:textId="5FA5B635" w:rsidR="00F52BB6" w:rsidRDefault="00047431" w:rsidP="00F52BB6">
      <w:pPr>
        <w:rPr>
          <w:color w:val="0070C0"/>
          <w:szCs w:val="24"/>
          <w:lang w:val="en-GB"/>
        </w:rPr>
      </w:pPr>
      <w:r w:rsidRPr="000D4655">
        <w:rPr>
          <w:i/>
          <w:iCs/>
          <w:color w:val="0070C0"/>
          <w:szCs w:val="24"/>
          <w:lang w:val="en-GB"/>
        </w:rPr>
        <w:t>“He love</w:t>
      </w:r>
      <w:r w:rsidR="007458E2" w:rsidRPr="000D4655">
        <w:rPr>
          <w:i/>
          <w:iCs/>
          <w:color w:val="0070C0"/>
          <w:szCs w:val="24"/>
          <w:lang w:val="en-GB"/>
        </w:rPr>
        <w:t xml:space="preserve">d </w:t>
      </w:r>
      <w:r w:rsidR="00F52BB6" w:rsidRPr="000D4655">
        <w:rPr>
          <w:i/>
          <w:iCs/>
          <w:color w:val="0070C0"/>
          <w:szCs w:val="24"/>
          <w:lang w:val="en-GB"/>
        </w:rPr>
        <w:t>the craic. I thought he wouldn’t go</w:t>
      </w:r>
      <w:r w:rsidRPr="000D4655">
        <w:rPr>
          <w:i/>
          <w:iCs/>
          <w:color w:val="0070C0"/>
          <w:szCs w:val="24"/>
          <w:lang w:val="en-GB"/>
        </w:rPr>
        <w:t xml:space="preserve"> but </w:t>
      </w:r>
      <w:r w:rsidR="00F52BB6" w:rsidRPr="000D4655">
        <w:rPr>
          <w:i/>
          <w:iCs/>
          <w:color w:val="0070C0"/>
          <w:szCs w:val="24"/>
          <w:lang w:val="en-GB"/>
        </w:rPr>
        <w:t>he loved it. He’d be waiting on a Monday</w:t>
      </w:r>
      <w:r w:rsidR="007458E2" w:rsidRPr="000D4655">
        <w:rPr>
          <w:i/>
          <w:iCs/>
          <w:color w:val="0070C0"/>
          <w:szCs w:val="24"/>
          <w:lang w:val="en-GB"/>
        </w:rPr>
        <w:t>, r</w:t>
      </w:r>
      <w:r w:rsidR="00F52BB6" w:rsidRPr="000D4655">
        <w:rPr>
          <w:i/>
          <w:iCs/>
          <w:color w:val="0070C0"/>
          <w:szCs w:val="24"/>
          <w:lang w:val="en-GB"/>
        </w:rPr>
        <w:t>eady and waiting early. He loved the chat</w:t>
      </w:r>
      <w:r w:rsidR="007458E2" w:rsidRPr="000D4655">
        <w:rPr>
          <w:i/>
          <w:iCs/>
          <w:color w:val="0070C0"/>
          <w:szCs w:val="24"/>
          <w:lang w:val="en-GB"/>
        </w:rPr>
        <w:t xml:space="preserve">.” </w:t>
      </w:r>
      <w:r w:rsidR="007458E2" w:rsidRPr="000D4655">
        <w:rPr>
          <w:color w:val="0070C0"/>
          <w:szCs w:val="24"/>
          <w:lang w:val="en-GB"/>
        </w:rPr>
        <w:t>Focus Group Participant (Carer)</w:t>
      </w:r>
    </w:p>
    <w:p w14:paraId="67AC3777" w14:textId="77777777" w:rsidR="00D866F8" w:rsidRPr="000D4655" w:rsidRDefault="00D866F8" w:rsidP="00DD391F">
      <w:pPr>
        <w:rPr>
          <w:lang w:val="en-GB"/>
        </w:rPr>
      </w:pPr>
    </w:p>
    <w:p w14:paraId="19613D1F" w14:textId="4B0B8F93" w:rsidR="00DD391F" w:rsidRPr="000D4655" w:rsidRDefault="00DD391F" w:rsidP="00DD391F">
      <w:pPr>
        <w:pStyle w:val="Heading2"/>
      </w:pPr>
      <w:bookmarkStart w:id="30" w:name="_Toc94268304"/>
      <w:r w:rsidRPr="000D4655">
        <w:t xml:space="preserve">Impact </w:t>
      </w:r>
      <w:r w:rsidR="00F14011" w:rsidRPr="000D4655">
        <w:t>on Carers</w:t>
      </w:r>
      <w:bookmarkEnd w:id="30"/>
    </w:p>
    <w:p w14:paraId="010706C9" w14:textId="493A0B46" w:rsidR="006922D1" w:rsidRPr="000131CD" w:rsidRDefault="008F15AA" w:rsidP="006922D1">
      <w:pPr>
        <w:rPr>
          <w:color w:val="000000" w:themeColor="text1"/>
          <w:lang w:val="en-GB"/>
        </w:rPr>
      </w:pPr>
      <w:r w:rsidRPr="000D4655">
        <w:rPr>
          <w:lang w:val="en-GB"/>
        </w:rPr>
        <w:t>The consultation revealed that the DEEDS project had a significant positive impact on the carers.</w:t>
      </w:r>
      <w:r w:rsidR="00DE5B62">
        <w:rPr>
          <w:lang w:val="en-GB"/>
        </w:rPr>
        <w:t xml:space="preserve"> C</w:t>
      </w:r>
      <w:r w:rsidRPr="000D4655">
        <w:rPr>
          <w:lang w:val="en-GB"/>
        </w:rPr>
        <w:t xml:space="preserve">onsistent feedback from </w:t>
      </w:r>
      <w:r w:rsidR="00DE5B62">
        <w:rPr>
          <w:lang w:val="en-GB"/>
        </w:rPr>
        <w:t>carers</w:t>
      </w:r>
      <w:r w:rsidRPr="000D4655">
        <w:rPr>
          <w:lang w:val="en-GB"/>
        </w:rPr>
        <w:t xml:space="preserve"> </w:t>
      </w:r>
      <w:r w:rsidR="000131CD">
        <w:rPr>
          <w:lang w:val="en-GB"/>
        </w:rPr>
        <w:t>highlighted</w:t>
      </w:r>
      <w:r w:rsidRPr="000D4655">
        <w:rPr>
          <w:lang w:val="en-GB"/>
        </w:rPr>
        <w:t xml:space="preserve"> how seeing the improvement in those they care for resulted in confidence boosts for </w:t>
      </w:r>
      <w:r w:rsidR="00904CDA">
        <w:rPr>
          <w:lang w:val="en-GB"/>
        </w:rPr>
        <w:t>them</w:t>
      </w:r>
      <w:r w:rsidRPr="000D4655">
        <w:rPr>
          <w:lang w:val="en-GB"/>
        </w:rPr>
        <w:t xml:space="preserve">. </w:t>
      </w:r>
      <w:r w:rsidR="000B4645" w:rsidRPr="000D4655">
        <w:rPr>
          <w:lang w:val="en-GB"/>
        </w:rPr>
        <w:t>Confidence was also increased through carers education</w:t>
      </w:r>
      <w:r w:rsidR="000131CD">
        <w:rPr>
          <w:lang w:val="en-GB"/>
        </w:rPr>
        <w:t xml:space="preserve"> and the </w:t>
      </w:r>
      <w:r w:rsidR="000131CD" w:rsidRPr="000D4655">
        <w:rPr>
          <w:lang w:val="en-GB"/>
        </w:rPr>
        <w:t xml:space="preserve">exchange of information with other carers on the </w:t>
      </w:r>
      <w:r w:rsidR="00E13357">
        <w:rPr>
          <w:lang w:val="en-GB"/>
        </w:rPr>
        <w:t>project</w:t>
      </w:r>
      <w:r w:rsidR="000131CD">
        <w:rPr>
          <w:lang w:val="en-GB"/>
        </w:rPr>
        <w:t xml:space="preserve">. </w:t>
      </w:r>
      <w:r w:rsidR="000131CD" w:rsidRPr="000D4655">
        <w:rPr>
          <w:color w:val="000000" w:themeColor="text1"/>
          <w:lang w:val="en-GB"/>
        </w:rPr>
        <w:t>Consultees commented on how the knowledge gained through participation on the DEEDS project is benefitting not only them but their wider family as they are able to communicate what they have learned to others.</w:t>
      </w:r>
      <w:r w:rsidR="000131CD">
        <w:rPr>
          <w:color w:val="000000" w:themeColor="text1"/>
          <w:lang w:val="en-GB"/>
        </w:rPr>
        <w:t xml:space="preserve"> </w:t>
      </w:r>
    </w:p>
    <w:p w14:paraId="0EE52E57" w14:textId="77777777" w:rsidR="000131CD" w:rsidRPr="000131CD" w:rsidRDefault="000131CD" w:rsidP="006922D1">
      <w:pPr>
        <w:rPr>
          <w:lang w:val="en-GB"/>
        </w:rPr>
      </w:pPr>
    </w:p>
    <w:p w14:paraId="6A27A6DF" w14:textId="19C5AE05" w:rsidR="006922D1" w:rsidRPr="000D4655" w:rsidRDefault="006922D1" w:rsidP="006922D1">
      <w:pPr>
        <w:rPr>
          <w:color w:val="0070C0"/>
          <w:lang w:val="en-GB"/>
        </w:rPr>
      </w:pPr>
      <w:r w:rsidRPr="000D4655">
        <w:rPr>
          <w:i/>
          <w:iCs/>
          <w:color w:val="0070C0"/>
          <w:szCs w:val="24"/>
          <w:lang w:val="en-GB"/>
        </w:rPr>
        <w:t>“I’ve learned to do things as we go along now – I know what to look out for. Through DEEDS I gained knowledge and found out so much from other carers too.</w:t>
      </w:r>
      <w:r w:rsidR="0058727B" w:rsidRPr="000D4655">
        <w:rPr>
          <w:i/>
          <w:iCs/>
          <w:color w:val="0070C0"/>
          <w:szCs w:val="24"/>
          <w:lang w:val="en-GB"/>
        </w:rPr>
        <w:t>”</w:t>
      </w:r>
      <w:r w:rsidR="0058727B" w:rsidRPr="000D4655">
        <w:rPr>
          <w:color w:val="0070C0"/>
          <w:szCs w:val="24"/>
          <w:lang w:val="en-GB"/>
        </w:rPr>
        <w:t xml:space="preserve"> </w:t>
      </w:r>
      <w:r w:rsidRPr="000D4655">
        <w:rPr>
          <w:color w:val="0070C0"/>
          <w:szCs w:val="24"/>
          <w:lang w:val="en-GB"/>
        </w:rPr>
        <w:t>Focus Group Participant (Carer)</w:t>
      </w:r>
    </w:p>
    <w:p w14:paraId="548F46AA" w14:textId="77777777" w:rsidR="006922D1" w:rsidRPr="000D4655" w:rsidRDefault="006922D1" w:rsidP="006922D1">
      <w:pPr>
        <w:rPr>
          <w:color w:val="0070C0"/>
          <w:lang w:val="en-GB"/>
        </w:rPr>
      </w:pPr>
    </w:p>
    <w:p w14:paraId="5B20A3EA" w14:textId="40B4D00F" w:rsidR="0016083F" w:rsidRDefault="006922D1" w:rsidP="00E65D93">
      <w:pPr>
        <w:rPr>
          <w:color w:val="0070C0"/>
          <w:szCs w:val="24"/>
          <w:lang w:val="en-GB"/>
        </w:rPr>
      </w:pPr>
      <w:r w:rsidRPr="000D4655">
        <w:rPr>
          <w:i/>
          <w:iCs/>
          <w:color w:val="0070C0"/>
          <w:szCs w:val="24"/>
          <w:lang w:val="en-GB"/>
        </w:rPr>
        <w:t>“It helped me so much me knowing that he really wanted to attend.”</w:t>
      </w:r>
      <w:r w:rsidRPr="000D4655">
        <w:rPr>
          <w:color w:val="0070C0"/>
          <w:szCs w:val="24"/>
          <w:lang w:val="en-GB"/>
        </w:rPr>
        <w:t xml:space="preserve"> Focus Group Participant (Carer)</w:t>
      </w:r>
    </w:p>
    <w:p w14:paraId="28FC6B9E" w14:textId="77777777" w:rsidR="000131CD" w:rsidRPr="000131CD" w:rsidRDefault="000131CD" w:rsidP="00E65D93">
      <w:pPr>
        <w:rPr>
          <w:color w:val="0070C0"/>
          <w:szCs w:val="24"/>
          <w:lang w:val="en-GB"/>
        </w:rPr>
      </w:pPr>
    </w:p>
    <w:p w14:paraId="1976B6DF" w14:textId="77777777" w:rsidR="000131CD" w:rsidRDefault="00E65D93" w:rsidP="00CC5561">
      <w:pPr>
        <w:rPr>
          <w:color w:val="0070C0"/>
          <w:szCs w:val="24"/>
          <w:lang w:val="en-GB"/>
        </w:rPr>
      </w:pPr>
      <w:r w:rsidRPr="000D4655">
        <w:rPr>
          <w:i/>
          <w:iCs/>
          <w:color w:val="0070C0"/>
          <w:lang w:val="en-GB"/>
        </w:rPr>
        <w:t>“</w:t>
      </w:r>
      <w:r w:rsidR="0016083F" w:rsidRPr="000D4655">
        <w:rPr>
          <w:i/>
          <w:iCs/>
          <w:color w:val="0070C0"/>
          <w:szCs w:val="24"/>
          <w:lang w:val="en-GB"/>
        </w:rPr>
        <w:t>I’ve been able to share</w:t>
      </w:r>
      <w:r w:rsidRPr="000D4655">
        <w:rPr>
          <w:i/>
          <w:iCs/>
          <w:color w:val="0070C0"/>
          <w:szCs w:val="24"/>
          <w:lang w:val="en-GB"/>
        </w:rPr>
        <w:t xml:space="preserve"> the education with my sisters - it just </w:t>
      </w:r>
      <w:r w:rsidR="0016083F" w:rsidRPr="000D4655">
        <w:rPr>
          <w:i/>
          <w:iCs/>
          <w:color w:val="0070C0"/>
          <w:szCs w:val="24"/>
          <w:lang w:val="en-GB"/>
        </w:rPr>
        <w:t>came</w:t>
      </w:r>
      <w:r w:rsidRPr="000D4655">
        <w:rPr>
          <w:i/>
          <w:iCs/>
          <w:color w:val="0070C0"/>
          <w:szCs w:val="24"/>
          <w:lang w:val="en-GB"/>
        </w:rPr>
        <w:t xml:space="preserve"> at the right time. We really enjoyed it and they have become </w:t>
      </w:r>
      <w:proofErr w:type="gramStart"/>
      <w:r w:rsidRPr="000D4655">
        <w:rPr>
          <w:i/>
          <w:iCs/>
          <w:color w:val="0070C0"/>
          <w:szCs w:val="24"/>
          <w:lang w:val="en-GB"/>
        </w:rPr>
        <w:t>really supportive</w:t>
      </w:r>
      <w:proofErr w:type="gramEnd"/>
      <w:r w:rsidRPr="000D4655">
        <w:rPr>
          <w:i/>
          <w:iCs/>
          <w:color w:val="0070C0"/>
          <w:szCs w:val="24"/>
          <w:lang w:val="en-GB"/>
        </w:rPr>
        <w:t xml:space="preserve"> of me. I’m more confident and </w:t>
      </w:r>
      <w:r w:rsidR="0016083F" w:rsidRPr="000D4655">
        <w:rPr>
          <w:i/>
          <w:iCs/>
          <w:color w:val="0070C0"/>
          <w:szCs w:val="24"/>
          <w:lang w:val="en-GB"/>
        </w:rPr>
        <w:t>now I have their</w:t>
      </w:r>
      <w:r w:rsidRPr="000D4655">
        <w:rPr>
          <w:i/>
          <w:iCs/>
          <w:color w:val="0070C0"/>
          <w:szCs w:val="24"/>
          <w:lang w:val="en-GB"/>
        </w:rPr>
        <w:t xml:space="preserve"> understanding – that </w:t>
      </w:r>
      <w:r w:rsidR="0016083F" w:rsidRPr="000D4655">
        <w:rPr>
          <w:i/>
          <w:iCs/>
          <w:color w:val="0070C0"/>
          <w:szCs w:val="24"/>
          <w:lang w:val="en-GB"/>
        </w:rPr>
        <w:t>has all</w:t>
      </w:r>
      <w:r w:rsidRPr="000D4655">
        <w:rPr>
          <w:i/>
          <w:iCs/>
          <w:color w:val="0070C0"/>
          <w:szCs w:val="24"/>
          <w:lang w:val="en-GB"/>
        </w:rPr>
        <w:t xml:space="preserve"> helped me.”</w:t>
      </w:r>
      <w:r w:rsidR="0016083F" w:rsidRPr="000D4655">
        <w:rPr>
          <w:i/>
          <w:iCs/>
          <w:color w:val="0070C0"/>
          <w:szCs w:val="24"/>
          <w:lang w:val="en-GB"/>
        </w:rPr>
        <w:t xml:space="preserve"> </w:t>
      </w:r>
      <w:r w:rsidR="0016083F" w:rsidRPr="000D4655">
        <w:rPr>
          <w:color w:val="0070C0"/>
          <w:szCs w:val="24"/>
          <w:lang w:val="en-GB"/>
        </w:rPr>
        <w:t>Focus Group Participant (Carer)</w:t>
      </w:r>
    </w:p>
    <w:p w14:paraId="4F2E4B95" w14:textId="77777777" w:rsidR="00464DC5" w:rsidRDefault="00464DC5" w:rsidP="00CC5561">
      <w:pPr>
        <w:rPr>
          <w:i/>
          <w:iCs/>
          <w:color w:val="0070C0"/>
          <w:szCs w:val="24"/>
          <w:lang w:val="en-GB"/>
        </w:rPr>
      </w:pPr>
    </w:p>
    <w:p w14:paraId="113F9C1F" w14:textId="50B8FCCA" w:rsidR="006922D1" w:rsidRPr="000131CD" w:rsidRDefault="00904CDA" w:rsidP="00CC5561">
      <w:pPr>
        <w:rPr>
          <w:i/>
          <w:iCs/>
          <w:color w:val="0070C0"/>
          <w:szCs w:val="24"/>
          <w:lang w:val="en-GB"/>
        </w:rPr>
      </w:pPr>
      <w:r>
        <w:rPr>
          <w:lang w:val="en-GB"/>
        </w:rPr>
        <w:lastRenderedPageBreak/>
        <w:t>Carers</w:t>
      </w:r>
      <w:r w:rsidRPr="000D4655">
        <w:rPr>
          <w:lang w:val="en-GB"/>
        </w:rPr>
        <w:t xml:space="preserve"> </w:t>
      </w:r>
      <w:r w:rsidR="00FF36AB" w:rsidRPr="000D4655">
        <w:rPr>
          <w:lang w:val="en-GB"/>
        </w:rPr>
        <w:t xml:space="preserve">also noted how participation on the project has </w:t>
      </w:r>
      <w:r w:rsidR="000F29AF" w:rsidRPr="000D4655">
        <w:rPr>
          <w:lang w:val="en-GB"/>
        </w:rPr>
        <w:t>created an environment in which they feel supported in their carer role</w:t>
      </w:r>
      <w:r w:rsidR="00FB6623" w:rsidRPr="000D4655">
        <w:rPr>
          <w:lang w:val="en-GB"/>
        </w:rPr>
        <w:t xml:space="preserve"> and provide</w:t>
      </w:r>
      <w:r w:rsidR="00905DAC" w:rsidRPr="000D4655">
        <w:rPr>
          <w:lang w:val="en-GB"/>
        </w:rPr>
        <w:t xml:space="preserve">d an opportunity for them to build connections with the DEEDS project team. </w:t>
      </w:r>
    </w:p>
    <w:p w14:paraId="6E0B2E6B" w14:textId="77777777" w:rsidR="006922D1" w:rsidRPr="000D4655" w:rsidRDefault="006922D1" w:rsidP="00CC5561">
      <w:pPr>
        <w:rPr>
          <w:color w:val="0070C0"/>
          <w:szCs w:val="24"/>
          <w:lang w:val="en-GB"/>
        </w:rPr>
      </w:pPr>
    </w:p>
    <w:p w14:paraId="6E6B781C" w14:textId="4EDA80D5" w:rsidR="006922D1" w:rsidRDefault="0016083F" w:rsidP="006922D1">
      <w:pPr>
        <w:rPr>
          <w:color w:val="0070C0"/>
          <w:szCs w:val="24"/>
          <w:lang w:val="en-GB"/>
        </w:rPr>
      </w:pPr>
      <w:r w:rsidRPr="000D4655">
        <w:rPr>
          <w:i/>
          <w:iCs/>
          <w:color w:val="0070C0"/>
          <w:szCs w:val="24"/>
          <w:lang w:val="en-GB"/>
        </w:rPr>
        <w:t>“</w:t>
      </w:r>
      <w:r w:rsidR="006922D1" w:rsidRPr="000D4655">
        <w:rPr>
          <w:i/>
          <w:iCs/>
          <w:color w:val="0070C0"/>
          <w:szCs w:val="24"/>
          <w:lang w:val="en-GB"/>
        </w:rPr>
        <w:t>We have a close connection with you at DEEDS and you are hands on and know the groups, so I feel very supported.</w:t>
      </w:r>
      <w:r w:rsidRPr="000D4655">
        <w:rPr>
          <w:i/>
          <w:iCs/>
          <w:color w:val="0070C0"/>
          <w:szCs w:val="24"/>
          <w:lang w:val="en-GB"/>
        </w:rPr>
        <w:t xml:space="preserve">” </w:t>
      </w:r>
      <w:r w:rsidRPr="000D4655">
        <w:rPr>
          <w:color w:val="0070C0"/>
          <w:szCs w:val="24"/>
          <w:lang w:val="en-GB"/>
        </w:rPr>
        <w:t>Focus Group Participant (Carer)</w:t>
      </w:r>
    </w:p>
    <w:p w14:paraId="2F8D57BA" w14:textId="2E34DC69" w:rsidR="00FE2A7B" w:rsidRDefault="00FE2A7B" w:rsidP="006922D1">
      <w:pPr>
        <w:rPr>
          <w:color w:val="0070C0"/>
          <w:szCs w:val="24"/>
          <w:lang w:val="en-GB"/>
        </w:rPr>
      </w:pPr>
    </w:p>
    <w:p w14:paraId="3CF865A9" w14:textId="4209B42B" w:rsidR="00FE2A7B" w:rsidRDefault="00FE2A7B" w:rsidP="00FE2A7B">
      <w:pPr>
        <w:pStyle w:val="Heading2"/>
      </w:pPr>
      <w:bookmarkStart w:id="31" w:name="_Toc94268305"/>
      <w:r>
        <w:t>Impact on Volunteers</w:t>
      </w:r>
      <w:bookmarkEnd w:id="31"/>
    </w:p>
    <w:p w14:paraId="20AE5178" w14:textId="5BFF4A6A" w:rsidR="00CA440E" w:rsidRDefault="006229E1" w:rsidP="00CA440E">
      <w:pPr>
        <w:rPr>
          <w:sz w:val="28"/>
          <w:szCs w:val="28"/>
        </w:rPr>
      </w:pPr>
      <w:r w:rsidRPr="000D4655">
        <w:rPr>
          <w:lang w:val="en-GB"/>
        </w:rPr>
        <w:t xml:space="preserve">The consultation revealed that the DEEDS project had a significant positive impact on </w:t>
      </w:r>
      <w:r>
        <w:rPr>
          <w:lang w:val="en-GB"/>
        </w:rPr>
        <w:t>project volunteers</w:t>
      </w:r>
      <w:r w:rsidRPr="000D4655">
        <w:rPr>
          <w:lang w:val="en-GB"/>
        </w:rPr>
        <w:t>.</w:t>
      </w:r>
      <w:r w:rsidR="00CA440E">
        <w:rPr>
          <w:lang w:val="en-GB"/>
        </w:rPr>
        <w:t xml:space="preserve"> </w:t>
      </w:r>
      <w:r>
        <w:rPr>
          <w:lang w:val="en-GB"/>
        </w:rPr>
        <w:t>Volunteers noted that their participation in the project had increased their confidence in their own abilities, enabled them to learn new skills, and improved their knowledge about dementia and how to interact with individuals affected by it. Specific reference was made to volunteer training</w:t>
      </w:r>
      <w:r w:rsidR="00CA440E">
        <w:rPr>
          <w:lang w:val="en-GB"/>
        </w:rPr>
        <w:t xml:space="preserve">, with volunteers highlighting that the quality of information provided was a key part of their volunteering preparation. </w:t>
      </w:r>
    </w:p>
    <w:p w14:paraId="35BEC406" w14:textId="22951401" w:rsidR="00CA440E" w:rsidRDefault="00CA440E" w:rsidP="001E0362">
      <w:pPr>
        <w:rPr>
          <w:i/>
          <w:iCs/>
          <w:color w:val="0070C0"/>
          <w:szCs w:val="24"/>
        </w:rPr>
      </w:pPr>
    </w:p>
    <w:p w14:paraId="5C68B6AA" w14:textId="6DD88A16" w:rsidR="006229E1" w:rsidRPr="00CA440E" w:rsidRDefault="00CA440E" w:rsidP="00CA440E">
      <w:pPr>
        <w:jc w:val="center"/>
        <w:rPr>
          <w:color w:val="0070C0"/>
          <w:szCs w:val="24"/>
        </w:rPr>
      </w:pPr>
      <w:r>
        <w:rPr>
          <w:i/>
          <w:iCs/>
          <w:color w:val="0070C0"/>
          <w:szCs w:val="24"/>
        </w:rPr>
        <w:t>“</w:t>
      </w:r>
      <w:r w:rsidR="006229E1" w:rsidRPr="00CA440E">
        <w:rPr>
          <w:i/>
          <w:iCs/>
          <w:color w:val="0070C0"/>
          <w:szCs w:val="24"/>
        </w:rPr>
        <w:t>The Volunteer Training the first night was very beneficial.</w:t>
      </w:r>
      <w:r w:rsidRPr="00CA440E">
        <w:rPr>
          <w:i/>
          <w:iCs/>
          <w:color w:val="0070C0"/>
          <w:szCs w:val="24"/>
        </w:rPr>
        <w:t>”</w:t>
      </w:r>
      <w:r w:rsidRPr="00CA440E">
        <w:rPr>
          <w:color w:val="0070C0"/>
          <w:szCs w:val="24"/>
        </w:rPr>
        <w:t xml:space="preserve"> Volunteer Feedback</w:t>
      </w:r>
    </w:p>
    <w:p w14:paraId="38349171" w14:textId="77777777" w:rsidR="006229E1" w:rsidRPr="00CA440E" w:rsidRDefault="006229E1" w:rsidP="00CA440E">
      <w:pPr>
        <w:jc w:val="center"/>
        <w:rPr>
          <w:i/>
          <w:iCs/>
          <w:color w:val="0070C0"/>
          <w:szCs w:val="24"/>
        </w:rPr>
      </w:pPr>
    </w:p>
    <w:p w14:paraId="0C422237" w14:textId="77777777" w:rsidR="00CA440E" w:rsidRPr="00CA440E" w:rsidRDefault="00CA440E" w:rsidP="00CA440E">
      <w:pPr>
        <w:jc w:val="center"/>
        <w:rPr>
          <w:i/>
          <w:iCs/>
          <w:color w:val="0070C0"/>
          <w:szCs w:val="24"/>
        </w:rPr>
      </w:pPr>
      <w:r w:rsidRPr="00CA440E">
        <w:rPr>
          <w:i/>
          <w:iCs/>
          <w:color w:val="0070C0"/>
          <w:szCs w:val="24"/>
        </w:rPr>
        <w:t>“</w:t>
      </w:r>
      <w:r>
        <w:rPr>
          <w:i/>
          <w:iCs/>
          <w:color w:val="0070C0"/>
          <w:szCs w:val="24"/>
        </w:rPr>
        <w:t xml:space="preserve">For me, what I enjoyed most about volunteering was learning new skills and the boost in confidence you get from helping people.” </w:t>
      </w:r>
      <w:r w:rsidRPr="00CA440E">
        <w:rPr>
          <w:color w:val="0070C0"/>
          <w:szCs w:val="24"/>
        </w:rPr>
        <w:t>Volunteer Feedback</w:t>
      </w:r>
    </w:p>
    <w:p w14:paraId="40263B68" w14:textId="77777777" w:rsidR="006229E1" w:rsidRDefault="006229E1" w:rsidP="00FE2A7B">
      <w:pPr>
        <w:rPr>
          <w:lang w:val="en-GB"/>
        </w:rPr>
      </w:pPr>
    </w:p>
    <w:p w14:paraId="37F881B1" w14:textId="743903D6" w:rsidR="006229E1" w:rsidRPr="00CA440E" w:rsidRDefault="006229E1" w:rsidP="00FE2A7B">
      <w:pPr>
        <w:rPr>
          <w:szCs w:val="24"/>
          <w:lang w:val="en-GB"/>
        </w:rPr>
      </w:pPr>
      <w:r w:rsidRPr="00CA440E">
        <w:rPr>
          <w:szCs w:val="24"/>
          <w:lang w:val="en-GB"/>
        </w:rPr>
        <w:t xml:space="preserve">Consistent reference was made to the social aspects of the project and how rewarding it felt to have to connect with participants and have a positive impact on carers and people living with dementia. </w:t>
      </w:r>
    </w:p>
    <w:p w14:paraId="4ACFD737" w14:textId="42264BC9" w:rsidR="00CA440E" w:rsidRPr="00CA440E" w:rsidRDefault="00CA440E" w:rsidP="00FE2A7B">
      <w:pPr>
        <w:rPr>
          <w:szCs w:val="24"/>
          <w:lang w:val="en-GB"/>
        </w:rPr>
      </w:pPr>
    </w:p>
    <w:p w14:paraId="5F9A38C4" w14:textId="5A84D37A" w:rsidR="00CA440E" w:rsidRPr="00CA440E" w:rsidRDefault="00CA440E" w:rsidP="00CA440E">
      <w:pPr>
        <w:jc w:val="center"/>
        <w:rPr>
          <w:i/>
          <w:iCs/>
          <w:color w:val="0070C0"/>
          <w:szCs w:val="24"/>
        </w:rPr>
      </w:pPr>
      <w:r w:rsidRPr="00CA440E">
        <w:rPr>
          <w:i/>
          <w:iCs/>
          <w:color w:val="0070C0"/>
          <w:szCs w:val="24"/>
        </w:rPr>
        <w:t xml:space="preserve">“You feel good about yourself as you know you’re making them feel good.” </w:t>
      </w:r>
      <w:r w:rsidRPr="00CA440E">
        <w:rPr>
          <w:color w:val="0070C0"/>
          <w:szCs w:val="24"/>
        </w:rPr>
        <w:t>Volunteer Feedback</w:t>
      </w:r>
    </w:p>
    <w:p w14:paraId="01A4CF7C" w14:textId="1E2D1252" w:rsidR="00CA440E" w:rsidRPr="00CA440E" w:rsidRDefault="00CA440E" w:rsidP="00CA440E">
      <w:pPr>
        <w:jc w:val="center"/>
        <w:rPr>
          <w:color w:val="0070C0"/>
          <w:szCs w:val="24"/>
          <w:lang w:val="en-GB"/>
        </w:rPr>
      </w:pPr>
    </w:p>
    <w:p w14:paraId="38E60128" w14:textId="23AE435B" w:rsidR="00CA440E" w:rsidRPr="00CA440E" w:rsidRDefault="00CA440E" w:rsidP="00CA440E">
      <w:pPr>
        <w:jc w:val="center"/>
        <w:rPr>
          <w:color w:val="0070C0"/>
          <w:szCs w:val="24"/>
        </w:rPr>
      </w:pPr>
      <w:r w:rsidRPr="00CA440E">
        <w:rPr>
          <w:i/>
          <w:iCs/>
          <w:color w:val="0070C0"/>
          <w:szCs w:val="24"/>
          <w:lang w:val="en-GB"/>
        </w:rPr>
        <w:t>“</w:t>
      </w:r>
      <w:r w:rsidRPr="00CA440E">
        <w:rPr>
          <w:i/>
          <w:iCs/>
          <w:color w:val="0070C0"/>
          <w:szCs w:val="24"/>
        </w:rPr>
        <w:t>It’s rewarding making a difference to people’s lives.”</w:t>
      </w:r>
      <w:r w:rsidRPr="00CA440E">
        <w:rPr>
          <w:color w:val="0070C0"/>
          <w:szCs w:val="24"/>
        </w:rPr>
        <w:t xml:space="preserve"> Volunteer Feedback</w:t>
      </w:r>
    </w:p>
    <w:p w14:paraId="5F5E4640" w14:textId="77777777" w:rsidR="007458E2" w:rsidRPr="000D4655" w:rsidRDefault="007458E2" w:rsidP="00CC5561">
      <w:pPr>
        <w:rPr>
          <w:lang w:val="en-GB"/>
        </w:rPr>
      </w:pPr>
    </w:p>
    <w:p w14:paraId="42882D72" w14:textId="0516EFEE" w:rsidR="00CC5561" w:rsidRPr="000D4655" w:rsidRDefault="00CC5561" w:rsidP="00CC5561">
      <w:pPr>
        <w:pStyle w:val="Heading2"/>
      </w:pPr>
      <w:bookmarkStart w:id="32" w:name="_Toc94268306"/>
      <w:r w:rsidRPr="000D4655">
        <w:t>Impact of COVID-19 Pandemic</w:t>
      </w:r>
      <w:bookmarkEnd w:id="32"/>
    </w:p>
    <w:p w14:paraId="6186898F" w14:textId="1172E861" w:rsidR="00DD391F" w:rsidRDefault="00D50EBA" w:rsidP="00DD391F">
      <w:pPr>
        <w:rPr>
          <w:rFonts w:cstheme="minorHAnsi"/>
          <w:szCs w:val="24"/>
        </w:rPr>
      </w:pPr>
      <w:r w:rsidRPr="00FC5260">
        <w:rPr>
          <w:lang w:val="en-GB"/>
        </w:rPr>
        <w:t xml:space="preserve">At the beginning of 2020, </w:t>
      </w:r>
      <w:r w:rsidR="000A3B47" w:rsidRPr="00FC5260">
        <w:rPr>
          <w:lang w:val="en-GB"/>
        </w:rPr>
        <w:t>with</w:t>
      </w:r>
      <w:r w:rsidR="00B20866" w:rsidRPr="00FC5260">
        <w:rPr>
          <w:lang w:val="en-GB"/>
        </w:rPr>
        <w:t xml:space="preserve"> </w:t>
      </w:r>
      <w:r w:rsidR="009413F3" w:rsidRPr="00FC5260">
        <w:rPr>
          <w:lang w:val="en-GB"/>
        </w:rPr>
        <w:t>the outbreak of the COVID-19 pandemic</w:t>
      </w:r>
      <w:r w:rsidR="00B20866" w:rsidRPr="00FC5260">
        <w:rPr>
          <w:lang w:val="en-GB"/>
        </w:rPr>
        <w:t xml:space="preserve">, the DEEDS project </w:t>
      </w:r>
      <w:r w:rsidR="00264F8B" w:rsidRPr="00FC5260">
        <w:rPr>
          <w:lang w:val="en-GB"/>
        </w:rPr>
        <w:t xml:space="preserve">was forced to adapt mid-delivery to a new way of operating. This included </w:t>
      </w:r>
      <w:r w:rsidR="00464DC5">
        <w:rPr>
          <w:lang w:val="en-GB"/>
        </w:rPr>
        <w:t xml:space="preserve">a pivot </w:t>
      </w:r>
      <w:r w:rsidR="00264F8B" w:rsidRPr="00FC5260">
        <w:rPr>
          <w:lang w:val="en-GB"/>
        </w:rPr>
        <w:t xml:space="preserve">to an online delivery method. </w:t>
      </w:r>
      <w:r w:rsidR="00A53EA5">
        <w:rPr>
          <w:rFonts w:cstheme="minorHAnsi"/>
          <w:szCs w:val="24"/>
        </w:rPr>
        <w:t xml:space="preserve">The consultations highlighted that the DEEDS project adapted quickly and </w:t>
      </w:r>
      <w:r w:rsidR="00464DC5">
        <w:rPr>
          <w:rFonts w:cstheme="minorHAnsi"/>
          <w:szCs w:val="24"/>
        </w:rPr>
        <w:t xml:space="preserve">managed to </w:t>
      </w:r>
      <w:r w:rsidR="00A53EA5">
        <w:rPr>
          <w:rFonts w:cstheme="minorHAnsi"/>
          <w:szCs w:val="24"/>
        </w:rPr>
        <w:t xml:space="preserve">continue despite the interruption of the pandemic whilst many other services stopped delivering. This allowed carers to have contact with the outside world when both restrictions and the threat of the virus to the health of those they care for necessitated that they stay at home. The </w:t>
      </w:r>
      <w:r w:rsidR="00621779" w:rsidRPr="00FC5260">
        <w:rPr>
          <w:lang w:val="en-GB"/>
        </w:rPr>
        <w:t xml:space="preserve">success of the DEEDS project despite </w:t>
      </w:r>
      <w:r w:rsidR="00464DC5">
        <w:rPr>
          <w:lang w:val="en-GB"/>
        </w:rPr>
        <w:t xml:space="preserve">challenging </w:t>
      </w:r>
      <w:r w:rsidR="00621779" w:rsidRPr="00FC5260">
        <w:rPr>
          <w:lang w:val="en-GB"/>
        </w:rPr>
        <w:t xml:space="preserve">circumstances </w:t>
      </w:r>
      <w:r w:rsidR="00A53EA5">
        <w:rPr>
          <w:lang w:val="en-GB"/>
        </w:rPr>
        <w:t xml:space="preserve">was recognised </w:t>
      </w:r>
      <w:r w:rsidR="00621779" w:rsidRPr="00FC5260">
        <w:rPr>
          <w:lang w:val="en-GB"/>
        </w:rPr>
        <w:t xml:space="preserve">by the </w:t>
      </w:r>
      <w:r w:rsidR="00FC5260" w:rsidRPr="00FC5260">
        <w:rPr>
          <w:rFonts w:cstheme="minorHAnsi"/>
          <w:szCs w:val="24"/>
        </w:rPr>
        <w:t xml:space="preserve">Alzheimer’s </w:t>
      </w:r>
      <w:r w:rsidR="005416AE">
        <w:rPr>
          <w:rFonts w:cstheme="minorHAnsi"/>
          <w:szCs w:val="24"/>
        </w:rPr>
        <w:lastRenderedPageBreak/>
        <w:t xml:space="preserve">Society’s </w:t>
      </w:r>
      <w:r w:rsidR="00FC5260" w:rsidRPr="00FC5260">
        <w:rPr>
          <w:rFonts w:cstheme="minorHAnsi"/>
          <w:szCs w:val="24"/>
        </w:rPr>
        <w:t xml:space="preserve">annual </w:t>
      </w:r>
      <w:r w:rsidR="00FE2A7B">
        <w:rPr>
          <w:rFonts w:cstheme="minorHAnsi"/>
          <w:szCs w:val="24"/>
        </w:rPr>
        <w:t>Dementia Hero Award</w:t>
      </w:r>
      <w:r w:rsidR="00FE2A7B" w:rsidRPr="00FC5260">
        <w:rPr>
          <w:rFonts w:cstheme="minorHAnsi"/>
          <w:szCs w:val="24"/>
        </w:rPr>
        <w:t xml:space="preserve"> </w:t>
      </w:r>
      <w:r w:rsidR="00FC5260" w:rsidRPr="00FC5260">
        <w:rPr>
          <w:rFonts w:cstheme="minorHAnsi"/>
          <w:szCs w:val="24"/>
        </w:rPr>
        <w:t xml:space="preserve">for Innovation which was awarded to the project in of 2021. </w:t>
      </w:r>
    </w:p>
    <w:p w14:paraId="2DF984E2" w14:textId="77777777" w:rsidR="00C54682" w:rsidRPr="008B6300" w:rsidRDefault="00C54682" w:rsidP="00C54682">
      <w:pPr>
        <w:rPr>
          <w:b/>
          <w:bCs/>
          <w:color w:val="FF0000"/>
          <w:szCs w:val="24"/>
          <w:lang w:val="en-GB"/>
        </w:rPr>
      </w:pPr>
    </w:p>
    <w:p w14:paraId="586B94A3" w14:textId="5B988DB8" w:rsidR="00C54682" w:rsidRDefault="00C54682" w:rsidP="00C54682">
      <w:pPr>
        <w:rPr>
          <w:color w:val="0070C0"/>
          <w:szCs w:val="24"/>
          <w:lang w:val="en-GB"/>
        </w:rPr>
      </w:pPr>
      <w:r w:rsidRPr="004E521D">
        <w:rPr>
          <w:i/>
          <w:iCs/>
          <w:color w:val="0070C0"/>
          <w:szCs w:val="24"/>
          <w:lang w:val="en-GB"/>
        </w:rPr>
        <w:t xml:space="preserve">“Even over lockdown with the zoom it was all very good. The exercise with Jonathan, the whole online programme. Other than participating in Carers Connect we didn’t see </w:t>
      </w:r>
      <w:r w:rsidR="004E521D" w:rsidRPr="004E521D">
        <w:rPr>
          <w:i/>
          <w:iCs/>
          <w:color w:val="0070C0"/>
          <w:szCs w:val="24"/>
          <w:lang w:val="en-GB"/>
        </w:rPr>
        <w:t>anybody,</w:t>
      </w:r>
      <w:r w:rsidRPr="004E521D">
        <w:rPr>
          <w:i/>
          <w:iCs/>
          <w:color w:val="0070C0"/>
          <w:szCs w:val="24"/>
          <w:lang w:val="en-GB"/>
        </w:rPr>
        <w:t xml:space="preserve"> a</w:t>
      </w:r>
      <w:r w:rsidR="004E521D" w:rsidRPr="004E521D">
        <w:rPr>
          <w:i/>
          <w:iCs/>
          <w:color w:val="0070C0"/>
          <w:szCs w:val="24"/>
          <w:lang w:val="en-GB"/>
        </w:rPr>
        <w:t>n</w:t>
      </w:r>
      <w:r w:rsidRPr="004E521D">
        <w:rPr>
          <w:i/>
          <w:iCs/>
          <w:color w:val="0070C0"/>
          <w:szCs w:val="24"/>
          <w:lang w:val="en-GB"/>
        </w:rPr>
        <w:t>d it was the only contact we had with the outside world.”</w:t>
      </w:r>
      <w:r w:rsidR="004E521D">
        <w:rPr>
          <w:i/>
          <w:iCs/>
          <w:color w:val="0070C0"/>
          <w:szCs w:val="24"/>
          <w:lang w:val="en-GB"/>
        </w:rPr>
        <w:t xml:space="preserve"> </w:t>
      </w:r>
      <w:r w:rsidR="004E521D" w:rsidRPr="000D4655">
        <w:rPr>
          <w:color w:val="0070C0"/>
          <w:szCs w:val="24"/>
          <w:lang w:val="en-GB"/>
        </w:rPr>
        <w:t>Focus Group Participant (Carer)</w:t>
      </w:r>
    </w:p>
    <w:p w14:paraId="5432A03A" w14:textId="77777777" w:rsidR="00565DE2" w:rsidRDefault="00565DE2" w:rsidP="00C54682">
      <w:pPr>
        <w:rPr>
          <w:color w:val="0070C0"/>
          <w:szCs w:val="24"/>
          <w:lang w:val="en-GB"/>
        </w:rPr>
      </w:pPr>
    </w:p>
    <w:p w14:paraId="4693D61A" w14:textId="2448D809" w:rsidR="00C54682" w:rsidRPr="00565DE2" w:rsidRDefault="00565DE2" w:rsidP="00C54682">
      <w:pPr>
        <w:rPr>
          <w:i/>
          <w:iCs/>
          <w:color w:val="0070C0"/>
          <w:szCs w:val="24"/>
          <w:lang w:val="en-GB"/>
        </w:rPr>
      </w:pPr>
      <w:r w:rsidRPr="00565DE2">
        <w:rPr>
          <w:i/>
          <w:iCs/>
          <w:color w:val="0070C0"/>
          <w:szCs w:val="24"/>
          <w:lang w:val="en-GB"/>
        </w:rPr>
        <w:t xml:space="preserve">“There was no sitting back, no furloughing. The project adapted and sustained. The </w:t>
      </w:r>
      <w:r w:rsidR="00C54682" w:rsidRPr="00565DE2">
        <w:rPr>
          <w:i/>
          <w:iCs/>
          <w:color w:val="0070C0"/>
          <w:lang w:val="en-GB"/>
        </w:rPr>
        <w:t xml:space="preserve">only support people </w:t>
      </w:r>
      <w:r w:rsidRPr="00565DE2">
        <w:rPr>
          <w:i/>
          <w:iCs/>
          <w:color w:val="0070C0"/>
          <w:lang w:val="en-GB"/>
        </w:rPr>
        <w:t>had for dementia was</w:t>
      </w:r>
      <w:r w:rsidR="00C54682" w:rsidRPr="00565DE2">
        <w:rPr>
          <w:i/>
          <w:iCs/>
          <w:color w:val="0070C0"/>
          <w:lang w:val="en-GB"/>
        </w:rPr>
        <w:t xml:space="preserve"> </w:t>
      </w:r>
      <w:proofErr w:type="spellStart"/>
      <w:r w:rsidR="00C54682" w:rsidRPr="00565DE2">
        <w:rPr>
          <w:i/>
          <w:iCs/>
          <w:color w:val="0070C0"/>
          <w:lang w:val="en-GB"/>
        </w:rPr>
        <w:t>was</w:t>
      </w:r>
      <w:proofErr w:type="spellEnd"/>
      <w:r w:rsidR="00C54682" w:rsidRPr="00565DE2">
        <w:rPr>
          <w:i/>
          <w:iCs/>
          <w:color w:val="0070C0"/>
          <w:lang w:val="en-GB"/>
        </w:rPr>
        <w:t xml:space="preserve"> through community, through DEEDS</w:t>
      </w:r>
      <w:r w:rsidRPr="00565DE2">
        <w:rPr>
          <w:i/>
          <w:iCs/>
          <w:color w:val="0070C0"/>
          <w:lang w:val="en-GB"/>
        </w:rPr>
        <w:t>, a</w:t>
      </w:r>
      <w:r w:rsidR="00C54682" w:rsidRPr="00565DE2">
        <w:rPr>
          <w:i/>
          <w:iCs/>
          <w:color w:val="0070C0"/>
          <w:lang w:val="en-GB"/>
        </w:rPr>
        <w:t>nd we knew what people needed.</w:t>
      </w:r>
      <w:r w:rsidRPr="00565DE2">
        <w:rPr>
          <w:i/>
          <w:iCs/>
          <w:color w:val="0070C0"/>
          <w:lang w:val="en-GB"/>
        </w:rPr>
        <w:t>”</w:t>
      </w:r>
      <w:r>
        <w:rPr>
          <w:i/>
          <w:iCs/>
          <w:color w:val="0070C0"/>
          <w:lang w:val="en-GB"/>
        </w:rPr>
        <w:t xml:space="preserve"> </w:t>
      </w:r>
      <w:r>
        <w:rPr>
          <w:color w:val="0070C0"/>
          <w:szCs w:val="24"/>
          <w:lang w:val="en-GB"/>
        </w:rPr>
        <w:t>Partner</w:t>
      </w:r>
      <w:r w:rsidRPr="00C64EFB">
        <w:rPr>
          <w:color w:val="0070C0"/>
          <w:szCs w:val="24"/>
          <w:lang w:val="en-GB"/>
        </w:rPr>
        <w:t xml:space="preserve"> Organisation Representative</w:t>
      </w:r>
    </w:p>
    <w:p w14:paraId="182C746B" w14:textId="77777777" w:rsidR="00C54682" w:rsidRPr="000D4655" w:rsidRDefault="00C54682" w:rsidP="00DD391F">
      <w:pPr>
        <w:rPr>
          <w:lang w:val="en-GB"/>
        </w:rPr>
      </w:pPr>
    </w:p>
    <w:p w14:paraId="5381058F" w14:textId="396E0BB7" w:rsidR="0085001D" w:rsidRPr="00B3735A" w:rsidRDefault="00F14011" w:rsidP="00CC5561">
      <w:pPr>
        <w:pStyle w:val="Heading2"/>
      </w:pPr>
      <w:bookmarkStart w:id="33" w:name="_Toc94268307"/>
      <w:r w:rsidRPr="000D4655">
        <w:t>Strengths of Delivery Model</w:t>
      </w:r>
      <w:bookmarkEnd w:id="33"/>
      <w:r w:rsidRPr="000D4655">
        <w:t xml:space="preserve"> </w:t>
      </w:r>
    </w:p>
    <w:p w14:paraId="47AB7117" w14:textId="3D882CB0" w:rsidR="00CC5561" w:rsidRDefault="008C5184" w:rsidP="00CC5561">
      <w:pPr>
        <w:rPr>
          <w:lang w:val="en-GB"/>
        </w:rPr>
      </w:pPr>
      <w:r>
        <w:rPr>
          <w:lang w:val="en-GB"/>
        </w:rPr>
        <w:t xml:space="preserve">Those consulted were asked </w:t>
      </w:r>
      <w:r w:rsidR="00FE2A7B">
        <w:rPr>
          <w:lang w:val="en-GB"/>
        </w:rPr>
        <w:t>about the</w:t>
      </w:r>
      <w:r w:rsidR="00AD7154">
        <w:rPr>
          <w:lang w:val="en-GB"/>
        </w:rPr>
        <w:t xml:space="preserve"> strengths of the DEEDS project and the delivery model</w:t>
      </w:r>
      <w:r>
        <w:rPr>
          <w:lang w:val="en-GB"/>
        </w:rPr>
        <w:t xml:space="preserve">, </w:t>
      </w:r>
      <w:r w:rsidR="00FE2A7B">
        <w:rPr>
          <w:lang w:val="en-GB"/>
        </w:rPr>
        <w:t>i.e.,</w:t>
      </w:r>
      <w:r>
        <w:rPr>
          <w:lang w:val="en-GB"/>
        </w:rPr>
        <w:t xml:space="preserve"> what are the things we could build on</w:t>
      </w:r>
      <w:r w:rsidR="00AD7154">
        <w:rPr>
          <w:lang w:val="en-GB"/>
        </w:rPr>
        <w:t xml:space="preserve">. </w:t>
      </w:r>
      <w:r w:rsidR="00CA4669">
        <w:rPr>
          <w:lang w:val="en-GB"/>
        </w:rPr>
        <w:t>One of the most frequently referenced strengths was the supportive and educative nature of the project. Carers reflected on how the support and advice they received boosted their confidenc</w:t>
      </w:r>
      <w:r w:rsidR="00D03B47">
        <w:rPr>
          <w:lang w:val="en-GB"/>
        </w:rPr>
        <w:t xml:space="preserve">e. They noted that their questions were always answered, even if it required a DEEDS team member to </w:t>
      </w:r>
      <w:r w:rsidR="00DB7F6E">
        <w:rPr>
          <w:lang w:val="en-GB"/>
        </w:rPr>
        <w:t xml:space="preserve">seek further information from elsewhere. Further, one consultee noted that the one-on-one element of Carers Connect allowed her to engage directly with a DEEDS team member who gave her their full attention. </w:t>
      </w:r>
    </w:p>
    <w:p w14:paraId="63D755B2" w14:textId="77777777" w:rsidR="00C40777" w:rsidRDefault="00C40777" w:rsidP="00CC5561">
      <w:pPr>
        <w:rPr>
          <w:lang w:val="en-GB"/>
        </w:rPr>
      </w:pPr>
    </w:p>
    <w:p w14:paraId="3A951072" w14:textId="0738E094" w:rsidR="00C40777" w:rsidRDefault="00C40777" w:rsidP="00C40777">
      <w:pPr>
        <w:rPr>
          <w:color w:val="0070C0"/>
          <w:szCs w:val="24"/>
          <w:lang w:val="en-GB"/>
        </w:rPr>
      </w:pPr>
      <w:r w:rsidRPr="00C40777">
        <w:rPr>
          <w:i/>
          <w:iCs/>
          <w:color w:val="0070C0"/>
          <w:szCs w:val="24"/>
          <w:lang w:val="en-GB"/>
        </w:rPr>
        <w:t xml:space="preserve">“Hearing other stories, you find that helpful, but one-to-one through Carers Connect was great as it gave me Wendy’s full attention.” </w:t>
      </w:r>
      <w:r w:rsidRPr="000D4655">
        <w:rPr>
          <w:color w:val="0070C0"/>
          <w:szCs w:val="24"/>
          <w:lang w:val="en-GB"/>
        </w:rPr>
        <w:t>Focus Group Participant (Carer)</w:t>
      </w:r>
    </w:p>
    <w:p w14:paraId="3EE0DAE9" w14:textId="77777777" w:rsidR="005C357F" w:rsidRPr="00C40777" w:rsidRDefault="005C357F" w:rsidP="00C40777">
      <w:pPr>
        <w:rPr>
          <w:rFonts w:eastAsia="Times New Roman"/>
          <w:i/>
          <w:iCs/>
          <w:color w:val="0070C0"/>
          <w:lang w:val="en-GB"/>
        </w:rPr>
      </w:pPr>
    </w:p>
    <w:p w14:paraId="2E2E465E" w14:textId="60A29FB5" w:rsidR="00733E5B" w:rsidRPr="00B05767" w:rsidRDefault="00733E5B" w:rsidP="00CC5561">
      <w:pPr>
        <w:rPr>
          <w:rFonts w:eastAsia="Times New Roman"/>
          <w:lang w:val="en-GB"/>
        </w:rPr>
      </w:pPr>
      <w:r w:rsidRPr="00B05767">
        <w:rPr>
          <w:lang w:val="en-GB"/>
        </w:rPr>
        <w:t xml:space="preserve">The partner organisations also felt supported in their role in the DEEDS project </w:t>
      </w:r>
      <w:r w:rsidR="002D3D84" w:rsidRPr="00B05767">
        <w:rPr>
          <w:lang w:val="en-GB"/>
        </w:rPr>
        <w:t xml:space="preserve">as a result of the centralised source of information and leading role taken by the OLT Health Living Centre. These consultations highlighted the benefit of the training provided to partner organisations with the knowledge able to inform other areas of their work. </w:t>
      </w:r>
      <w:r w:rsidR="00ED21CB" w:rsidRPr="00B05767">
        <w:rPr>
          <w:rFonts w:eastAsia="Times New Roman"/>
          <w:lang w:val="en-GB"/>
        </w:rPr>
        <w:t xml:space="preserve">It should also be highlighted that delivery model employed by the DEEDS project has been endorsed by the Integrated Care Partnership who highlight it as an example of good practice. </w:t>
      </w:r>
    </w:p>
    <w:p w14:paraId="688DF995" w14:textId="77777777" w:rsidR="00C64EFB" w:rsidRDefault="00C64EFB" w:rsidP="00CC5561">
      <w:pPr>
        <w:rPr>
          <w:lang w:val="en-GB"/>
        </w:rPr>
      </w:pPr>
    </w:p>
    <w:p w14:paraId="6F564119" w14:textId="68D815E6" w:rsidR="00C64EFB" w:rsidRPr="00C64EFB" w:rsidRDefault="00C64EFB" w:rsidP="00C64EFB">
      <w:pPr>
        <w:rPr>
          <w:color w:val="0070C0"/>
          <w:szCs w:val="24"/>
          <w:lang w:val="en-GB"/>
        </w:rPr>
      </w:pPr>
      <w:r w:rsidRPr="00C64EFB">
        <w:rPr>
          <w:i/>
          <w:iCs/>
          <w:color w:val="0070C0"/>
          <w:szCs w:val="24"/>
          <w:lang w:val="en-GB"/>
        </w:rPr>
        <w:t xml:space="preserve">“If we didn’t have DEEDS, we couldn’t do what you do – with your knowledge, assessment and the carers. We wouldn’t have the staff </w:t>
      </w:r>
      <w:r>
        <w:rPr>
          <w:i/>
          <w:iCs/>
          <w:color w:val="0070C0"/>
          <w:szCs w:val="24"/>
          <w:lang w:val="en-GB"/>
        </w:rPr>
        <w:t>or</w:t>
      </w:r>
      <w:r w:rsidRPr="00C64EFB">
        <w:rPr>
          <w:i/>
          <w:iCs/>
          <w:color w:val="0070C0"/>
          <w:szCs w:val="24"/>
          <w:lang w:val="en-GB"/>
        </w:rPr>
        <w:t xml:space="preserve"> capacity to </w:t>
      </w:r>
      <w:r>
        <w:rPr>
          <w:i/>
          <w:iCs/>
          <w:color w:val="0070C0"/>
          <w:szCs w:val="24"/>
          <w:lang w:val="en-GB"/>
        </w:rPr>
        <w:t>deliver</w:t>
      </w:r>
      <w:r w:rsidRPr="00C64EFB">
        <w:rPr>
          <w:i/>
          <w:iCs/>
          <w:color w:val="0070C0"/>
          <w:szCs w:val="24"/>
          <w:lang w:val="en-GB"/>
        </w:rPr>
        <w:t xml:space="preserve"> a service. There’s great consistency with DEEDS.”</w:t>
      </w:r>
      <w:r w:rsidRPr="00C64EFB">
        <w:rPr>
          <w:color w:val="0070C0"/>
          <w:szCs w:val="24"/>
          <w:lang w:val="en-GB"/>
        </w:rPr>
        <w:t xml:space="preserve"> </w:t>
      </w:r>
      <w:r>
        <w:rPr>
          <w:color w:val="0070C0"/>
          <w:szCs w:val="24"/>
          <w:lang w:val="en-GB"/>
        </w:rPr>
        <w:t>Partner</w:t>
      </w:r>
      <w:r w:rsidRPr="00C64EFB">
        <w:rPr>
          <w:color w:val="0070C0"/>
          <w:szCs w:val="24"/>
          <w:lang w:val="en-GB"/>
        </w:rPr>
        <w:t xml:space="preserve"> Organisation Representative</w:t>
      </w:r>
    </w:p>
    <w:p w14:paraId="387E50D5" w14:textId="77777777" w:rsidR="00364F8C" w:rsidRDefault="00364F8C" w:rsidP="00364F8C">
      <w:pPr>
        <w:rPr>
          <w:rFonts w:eastAsia="Times New Roman"/>
          <w:lang w:val="en-GB"/>
        </w:rPr>
      </w:pPr>
    </w:p>
    <w:p w14:paraId="79ADC2DB" w14:textId="227AB4D6" w:rsidR="000E2FF7" w:rsidRDefault="00DB7F6E" w:rsidP="00364F8C">
      <w:pPr>
        <w:rPr>
          <w:rFonts w:eastAsia="Times New Roman"/>
          <w:lang w:val="en-GB"/>
        </w:rPr>
      </w:pPr>
      <w:r>
        <w:rPr>
          <w:rFonts w:eastAsia="Times New Roman"/>
          <w:lang w:val="en-GB"/>
        </w:rPr>
        <w:t xml:space="preserve">In line with the information and </w:t>
      </w:r>
      <w:r w:rsidR="00D70165">
        <w:rPr>
          <w:rFonts w:eastAsia="Times New Roman"/>
          <w:lang w:val="en-GB"/>
        </w:rPr>
        <w:t xml:space="preserve">advice provided, carers also noted that the communication from the DEEDS project team was a key strength of the delivery model. </w:t>
      </w:r>
      <w:r w:rsidR="00FE2A7B">
        <w:rPr>
          <w:rFonts w:eastAsia="Times New Roman"/>
          <w:lang w:val="en-GB"/>
        </w:rPr>
        <w:t xml:space="preserve">Carers reflected </w:t>
      </w:r>
      <w:proofErr w:type="gramStart"/>
      <w:r w:rsidR="00FE2A7B">
        <w:rPr>
          <w:rFonts w:eastAsia="Times New Roman"/>
          <w:lang w:val="en-GB"/>
        </w:rPr>
        <w:t xml:space="preserve">that weekly </w:t>
      </w:r>
      <w:r w:rsidR="00FE2A7B">
        <w:rPr>
          <w:rFonts w:eastAsia="Times New Roman"/>
          <w:lang w:val="en-GB"/>
        </w:rPr>
        <w:lastRenderedPageBreak/>
        <w:t>calls</w:t>
      </w:r>
      <w:proofErr w:type="gramEnd"/>
      <w:r w:rsidR="00FE2A7B">
        <w:rPr>
          <w:rFonts w:eastAsia="Times New Roman"/>
          <w:lang w:val="en-GB"/>
        </w:rPr>
        <w:t xml:space="preserve"> from DEEDS project staff benefitted both them as carers, </w:t>
      </w:r>
      <w:r w:rsidR="001E0362">
        <w:rPr>
          <w:rFonts w:eastAsia="Times New Roman"/>
          <w:lang w:val="en-GB"/>
        </w:rPr>
        <w:t>and</w:t>
      </w:r>
      <w:r w:rsidR="00FE2A7B">
        <w:rPr>
          <w:rFonts w:eastAsia="Times New Roman"/>
          <w:lang w:val="en-GB"/>
        </w:rPr>
        <w:t xml:space="preserve"> also had a significant positive impact on the participants living with dementia. </w:t>
      </w:r>
    </w:p>
    <w:p w14:paraId="3EF5A4D3" w14:textId="77777777" w:rsidR="00A026F7" w:rsidRDefault="00A026F7" w:rsidP="00364F8C">
      <w:pPr>
        <w:rPr>
          <w:rFonts w:eastAsia="Times New Roman"/>
          <w:lang w:val="en-GB"/>
        </w:rPr>
      </w:pPr>
    </w:p>
    <w:p w14:paraId="378AC0A5" w14:textId="1E6CC838" w:rsidR="00A026F7" w:rsidRPr="005E78F8" w:rsidRDefault="00A026F7" w:rsidP="00364F8C">
      <w:pPr>
        <w:rPr>
          <w:rFonts w:eastAsia="Times New Roman"/>
          <w:color w:val="0070C0"/>
          <w:lang w:val="en-GB"/>
        </w:rPr>
      </w:pPr>
      <w:r w:rsidRPr="00A026F7">
        <w:rPr>
          <w:i/>
          <w:iCs/>
          <w:color w:val="0070C0"/>
          <w:szCs w:val="24"/>
        </w:rPr>
        <w:t xml:space="preserve">“You’re all so communicative. </w:t>
      </w:r>
      <w:r>
        <w:rPr>
          <w:i/>
          <w:iCs/>
          <w:color w:val="0070C0"/>
          <w:szCs w:val="24"/>
        </w:rPr>
        <w:t>S</w:t>
      </w:r>
      <w:r w:rsidRPr="00A026F7">
        <w:rPr>
          <w:i/>
          <w:iCs/>
          <w:color w:val="0070C0"/>
          <w:szCs w:val="24"/>
        </w:rPr>
        <w:t xml:space="preserve">he loves the phone calls every week – it makes her feel important. She’ll remember </w:t>
      </w:r>
      <w:r w:rsidR="005E78F8" w:rsidRPr="00A026F7">
        <w:rPr>
          <w:i/>
          <w:iCs/>
          <w:color w:val="0070C0"/>
          <w:szCs w:val="24"/>
        </w:rPr>
        <w:t>that</w:t>
      </w:r>
      <w:r w:rsidRPr="00A026F7">
        <w:rPr>
          <w:i/>
          <w:iCs/>
          <w:color w:val="0070C0"/>
          <w:szCs w:val="24"/>
        </w:rPr>
        <w:t xml:space="preserve"> </w:t>
      </w:r>
      <w:r w:rsidR="005E78F8">
        <w:rPr>
          <w:i/>
          <w:iCs/>
          <w:color w:val="0070C0"/>
          <w:szCs w:val="24"/>
        </w:rPr>
        <w:t>‘</w:t>
      </w:r>
      <w:r w:rsidRPr="00A026F7">
        <w:rPr>
          <w:i/>
          <w:iCs/>
          <w:color w:val="0070C0"/>
          <w:szCs w:val="24"/>
        </w:rPr>
        <w:t>Sinead called me today</w:t>
      </w:r>
      <w:r w:rsidR="005E78F8">
        <w:rPr>
          <w:i/>
          <w:iCs/>
          <w:color w:val="0070C0"/>
          <w:szCs w:val="24"/>
        </w:rPr>
        <w:t>’</w:t>
      </w:r>
      <w:r w:rsidRPr="00A026F7">
        <w:rPr>
          <w:i/>
          <w:iCs/>
          <w:color w:val="0070C0"/>
          <w:szCs w:val="24"/>
        </w:rPr>
        <w:t>.</w:t>
      </w:r>
      <w:r w:rsidR="005E78F8">
        <w:rPr>
          <w:i/>
          <w:iCs/>
          <w:color w:val="0070C0"/>
          <w:szCs w:val="24"/>
        </w:rPr>
        <w:t xml:space="preserve"> </w:t>
      </w:r>
      <w:r w:rsidRPr="00A026F7">
        <w:rPr>
          <w:i/>
          <w:iCs/>
          <w:color w:val="0070C0"/>
          <w:szCs w:val="24"/>
        </w:rPr>
        <w:t xml:space="preserve">That contact </w:t>
      </w:r>
      <w:r w:rsidR="005E78F8">
        <w:rPr>
          <w:i/>
          <w:iCs/>
          <w:color w:val="0070C0"/>
          <w:szCs w:val="24"/>
        </w:rPr>
        <w:t>and</w:t>
      </w:r>
      <w:r w:rsidRPr="00A026F7">
        <w:rPr>
          <w:i/>
          <w:iCs/>
          <w:color w:val="0070C0"/>
          <w:szCs w:val="24"/>
        </w:rPr>
        <w:t xml:space="preserve"> knowing you’ll call </w:t>
      </w:r>
      <w:r w:rsidR="005E78F8">
        <w:rPr>
          <w:i/>
          <w:iCs/>
          <w:color w:val="0070C0"/>
          <w:szCs w:val="24"/>
        </w:rPr>
        <w:t>is very important. S</w:t>
      </w:r>
      <w:r w:rsidRPr="00A026F7">
        <w:rPr>
          <w:i/>
          <w:iCs/>
          <w:color w:val="0070C0"/>
          <w:szCs w:val="24"/>
        </w:rPr>
        <w:t xml:space="preserve">he </w:t>
      </w:r>
      <w:r w:rsidR="005E78F8" w:rsidRPr="00A026F7">
        <w:rPr>
          <w:i/>
          <w:iCs/>
          <w:color w:val="0070C0"/>
          <w:szCs w:val="24"/>
        </w:rPr>
        <w:t>actually</w:t>
      </w:r>
      <w:r w:rsidRPr="00A026F7">
        <w:rPr>
          <w:i/>
          <w:iCs/>
          <w:color w:val="0070C0"/>
          <w:szCs w:val="24"/>
        </w:rPr>
        <w:t xml:space="preserve"> waits on the call (now from the </w:t>
      </w:r>
      <w:proofErr w:type="spellStart"/>
      <w:r w:rsidRPr="00A026F7">
        <w:rPr>
          <w:i/>
          <w:iCs/>
          <w:color w:val="0070C0"/>
          <w:szCs w:val="24"/>
        </w:rPr>
        <w:t>centre</w:t>
      </w:r>
      <w:proofErr w:type="spellEnd"/>
      <w:r w:rsidRPr="00A026F7">
        <w:rPr>
          <w:i/>
          <w:iCs/>
          <w:color w:val="0070C0"/>
          <w:szCs w:val="24"/>
        </w:rPr>
        <w:t>).</w:t>
      </w:r>
      <w:r w:rsidR="005E78F8">
        <w:rPr>
          <w:i/>
          <w:iCs/>
          <w:color w:val="0070C0"/>
          <w:szCs w:val="24"/>
        </w:rPr>
        <w:t>”</w:t>
      </w:r>
      <w:r w:rsidR="005E78F8">
        <w:rPr>
          <w:color w:val="0070C0"/>
          <w:szCs w:val="24"/>
        </w:rPr>
        <w:t xml:space="preserve"> Focus Group Participant (</w:t>
      </w:r>
      <w:proofErr w:type="spellStart"/>
      <w:r w:rsidR="005E78F8">
        <w:rPr>
          <w:color w:val="0070C0"/>
          <w:szCs w:val="24"/>
        </w:rPr>
        <w:t>Carer</w:t>
      </w:r>
      <w:proofErr w:type="spellEnd"/>
      <w:r w:rsidR="005E78F8">
        <w:rPr>
          <w:color w:val="0070C0"/>
          <w:szCs w:val="24"/>
        </w:rPr>
        <w:t>)</w:t>
      </w:r>
    </w:p>
    <w:p w14:paraId="44162073" w14:textId="77777777" w:rsidR="0052276A" w:rsidRDefault="0052276A" w:rsidP="00364F8C">
      <w:pPr>
        <w:rPr>
          <w:rFonts w:eastAsia="Times New Roman"/>
          <w:lang w:val="en-GB"/>
        </w:rPr>
      </w:pPr>
    </w:p>
    <w:p w14:paraId="0975242E" w14:textId="406E2539" w:rsidR="00B27155" w:rsidRDefault="005343C0" w:rsidP="00364F8C">
      <w:pPr>
        <w:rPr>
          <w:rFonts w:eastAsia="Times New Roman"/>
          <w:lang w:val="en-GB"/>
        </w:rPr>
      </w:pPr>
      <w:r>
        <w:rPr>
          <w:rFonts w:eastAsia="Times New Roman"/>
          <w:lang w:val="en-GB"/>
        </w:rPr>
        <w:t>Project partner in</w:t>
      </w:r>
      <w:r w:rsidR="00B27155">
        <w:rPr>
          <w:rFonts w:eastAsia="Times New Roman"/>
          <w:lang w:val="en-GB"/>
        </w:rPr>
        <w:t xml:space="preserve"> </w:t>
      </w:r>
      <w:r w:rsidR="00D725EF">
        <w:rPr>
          <w:rFonts w:eastAsia="Times New Roman"/>
          <w:lang w:val="en-GB"/>
        </w:rPr>
        <w:t xml:space="preserve">referenced </w:t>
      </w:r>
      <w:r w:rsidR="00B27155">
        <w:rPr>
          <w:rFonts w:eastAsia="Times New Roman"/>
          <w:lang w:val="en-GB"/>
        </w:rPr>
        <w:t xml:space="preserve">the benefit of the DEEDS project being delivered in multiple locations as it allows participants to access the project close to their homes. This was of particular benefit to </w:t>
      </w:r>
      <w:r w:rsidR="00330857">
        <w:rPr>
          <w:rFonts w:eastAsia="Times New Roman"/>
          <w:lang w:val="en-GB"/>
        </w:rPr>
        <w:t xml:space="preserve">those living in rural communities where </w:t>
      </w:r>
      <w:r w:rsidR="00101B87">
        <w:rPr>
          <w:rFonts w:eastAsia="Times New Roman"/>
          <w:lang w:val="en-GB"/>
        </w:rPr>
        <w:t>little</w:t>
      </w:r>
      <w:r w:rsidR="00330857">
        <w:rPr>
          <w:rFonts w:eastAsia="Times New Roman"/>
          <w:lang w:val="en-GB"/>
        </w:rPr>
        <w:t xml:space="preserve"> else is offered. </w:t>
      </w:r>
      <w:r w:rsidR="00EF0D59">
        <w:rPr>
          <w:rFonts w:eastAsia="Times New Roman"/>
          <w:lang w:val="en-GB"/>
        </w:rPr>
        <w:t>It was</w:t>
      </w:r>
      <w:r w:rsidR="00697BA1">
        <w:rPr>
          <w:rFonts w:eastAsia="Times New Roman"/>
          <w:lang w:val="en-GB"/>
        </w:rPr>
        <w:t xml:space="preserve"> noted that </w:t>
      </w:r>
      <w:r w:rsidR="00697BA1" w:rsidRPr="000D4655">
        <w:rPr>
          <w:rFonts w:eastAsia="Times New Roman"/>
          <w:lang w:val="en-GB"/>
        </w:rPr>
        <w:t xml:space="preserve">differences between urban and rural communities </w:t>
      </w:r>
      <w:r w:rsidR="00697BA1">
        <w:rPr>
          <w:rFonts w:eastAsia="Times New Roman"/>
          <w:lang w:val="en-GB"/>
        </w:rPr>
        <w:t>are appreciated and understood by the DEEDS project team</w:t>
      </w:r>
      <w:r w:rsidR="00EF0D59">
        <w:rPr>
          <w:rFonts w:eastAsia="Times New Roman"/>
          <w:lang w:val="en-GB"/>
        </w:rPr>
        <w:t>.</w:t>
      </w:r>
    </w:p>
    <w:p w14:paraId="3268A46D" w14:textId="77777777" w:rsidR="008407C5" w:rsidRDefault="008407C5" w:rsidP="00364F8C">
      <w:pPr>
        <w:rPr>
          <w:rFonts w:eastAsia="Times New Roman"/>
          <w:lang w:val="en-GB"/>
        </w:rPr>
      </w:pPr>
    </w:p>
    <w:p w14:paraId="56DD8CA9" w14:textId="76DE1530" w:rsidR="00A82745" w:rsidRPr="005E78F8" w:rsidRDefault="008407C5" w:rsidP="00A82745">
      <w:pPr>
        <w:rPr>
          <w:rFonts w:eastAsia="Times New Roman"/>
          <w:color w:val="0070C0"/>
          <w:lang w:val="en-GB"/>
        </w:rPr>
      </w:pPr>
      <w:r w:rsidRPr="00A82745">
        <w:rPr>
          <w:rFonts w:eastAsia="Times New Roman"/>
          <w:i/>
          <w:iCs/>
          <w:color w:val="0070C0"/>
          <w:lang w:val="en-GB"/>
        </w:rPr>
        <w:t>“</w:t>
      </w:r>
      <w:r w:rsidR="00EF0D59" w:rsidRPr="00A82745">
        <w:rPr>
          <w:i/>
          <w:iCs/>
          <w:color w:val="0070C0"/>
          <w:lang w:val="en-GB"/>
        </w:rPr>
        <w:t xml:space="preserve">There </w:t>
      </w:r>
      <w:r w:rsidRPr="00A82745">
        <w:rPr>
          <w:i/>
          <w:iCs/>
          <w:color w:val="0070C0"/>
          <w:lang w:val="en-GB"/>
        </w:rPr>
        <w:t>is great understanding of the rural area and the issues. The difference between rural and city is understood. It is great to have this in the project.”</w:t>
      </w:r>
      <w:r w:rsidR="00A82745">
        <w:rPr>
          <w:i/>
          <w:iCs/>
          <w:color w:val="0070C0"/>
          <w:lang w:val="en-GB"/>
        </w:rPr>
        <w:t xml:space="preserve"> </w:t>
      </w:r>
      <w:r w:rsidR="00A82745">
        <w:rPr>
          <w:color w:val="0070C0"/>
          <w:szCs w:val="24"/>
        </w:rPr>
        <w:t>Focus Gro</w:t>
      </w:r>
      <w:r w:rsidR="0069052D">
        <w:rPr>
          <w:color w:val="0070C0"/>
          <w:szCs w:val="24"/>
        </w:rPr>
        <w:t>up partner</w:t>
      </w:r>
    </w:p>
    <w:p w14:paraId="43F177A4" w14:textId="77777777" w:rsidR="00EF0D59" w:rsidRPr="00A82745" w:rsidRDefault="00EF0D59" w:rsidP="008407C5">
      <w:pPr>
        <w:rPr>
          <w:i/>
          <w:iCs/>
          <w:lang w:val="en-GB"/>
        </w:rPr>
      </w:pPr>
    </w:p>
    <w:p w14:paraId="3748A0DB" w14:textId="56A0253F" w:rsidR="0052276A" w:rsidRDefault="008407C5" w:rsidP="008407C5">
      <w:pPr>
        <w:rPr>
          <w:color w:val="000000" w:themeColor="text1"/>
          <w:szCs w:val="24"/>
          <w:lang w:val="en-GB"/>
        </w:rPr>
      </w:pPr>
      <w:r w:rsidRPr="00A82745">
        <w:rPr>
          <w:i/>
          <w:iCs/>
          <w:color w:val="0070C0"/>
          <w:szCs w:val="24"/>
          <w:lang w:val="en-GB"/>
        </w:rPr>
        <w:t>“Until DEEDS there was nothing out in the rural community. Long may it last. It is the best thing that happened around here.”</w:t>
      </w:r>
      <w:r w:rsidR="00A82745">
        <w:rPr>
          <w:i/>
          <w:iCs/>
          <w:color w:val="0070C0"/>
          <w:szCs w:val="24"/>
          <w:lang w:val="en-GB"/>
        </w:rPr>
        <w:t xml:space="preserve"> </w:t>
      </w:r>
      <w:r w:rsidR="00A82745">
        <w:rPr>
          <w:color w:val="0070C0"/>
          <w:szCs w:val="24"/>
        </w:rPr>
        <w:t>Focus Group Participant (</w:t>
      </w:r>
      <w:proofErr w:type="spellStart"/>
      <w:r w:rsidR="00A82745">
        <w:rPr>
          <w:color w:val="0070C0"/>
          <w:szCs w:val="24"/>
        </w:rPr>
        <w:t>Carer</w:t>
      </w:r>
      <w:proofErr w:type="spellEnd"/>
      <w:r w:rsidR="00A82745">
        <w:rPr>
          <w:color w:val="0070C0"/>
          <w:szCs w:val="24"/>
        </w:rPr>
        <w:t>)</w:t>
      </w:r>
    </w:p>
    <w:p w14:paraId="28C7B364" w14:textId="03803136" w:rsidR="0052276A" w:rsidRDefault="0052276A" w:rsidP="008407C5">
      <w:pPr>
        <w:rPr>
          <w:color w:val="000000" w:themeColor="text1"/>
          <w:szCs w:val="24"/>
          <w:lang w:val="en-GB"/>
        </w:rPr>
      </w:pPr>
      <w:r>
        <w:rPr>
          <w:color w:val="000000" w:themeColor="text1"/>
          <w:szCs w:val="24"/>
          <w:lang w:val="en-GB"/>
        </w:rPr>
        <w:t xml:space="preserve">Carers also discussed the </w:t>
      </w:r>
      <w:r w:rsidR="00FC4642">
        <w:rPr>
          <w:color w:val="000000" w:themeColor="text1"/>
          <w:szCs w:val="24"/>
          <w:lang w:val="en-GB"/>
        </w:rPr>
        <w:t xml:space="preserve">success of the Carers Connect programme which they felt </w:t>
      </w:r>
      <w:r w:rsidR="008942B2">
        <w:rPr>
          <w:color w:val="000000" w:themeColor="text1"/>
          <w:szCs w:val="24"/>
          <w:lang w:val="en-GB"/>
        </w:rPr>
        <w:t xml:space="preserve">contained high-quality content and changed the way they viewed dementia. </w:t>
      </w:r>
      <w:r w:rsidR="00EC4C9D">
        <w:rPr>
          <w:color w:val="000000" w:themeColor="text1"/>
          <w:szCs w:val="24"/>
          <w:lang w:val="en-GB"/>
        </w:rPr>
        <w:t xml:space="preserve">Carers </w:t>
      </w:r>
      <w:r w:rsidR="00D725EF">
        <w:rPr>
          <w:color w:val="000000" w:themeColor="text1"/>
          <w:szCs w:val="24"/>
          <w:lang w:val="en-GB"/>
        </w:rPr>
        <w:t xml:space="preserve">reflected </w:t>
      </w:r>
      <w:r w:rsidR="00EC4C9D">
        <w:rPr>
          <w:color w:val="000000" w:themeColor="text1"/>
          <w:szCs w:val="24"/>
          <w:lang w:val="en-GB"/>
        </w:rPr>
        <w:t>th</w:t>
      </w:r>
      <w:r w:rsidR="00E33700">
        <w:rPr>
          <w:color w:val="000000" w:themeColor="text1"/>
          <w:szCs w:val="24"/>
          <w:lang w:val="en-GB"/>
        </w:rPr>
        <w:t xml:space="preserve">at Carers Connect facilitators did an excellent job in programme delivery and </w:t>
      </w:r>
      <w:r w:rsidR="002E6E2F">
        <w:rPr>
          <w:color w:val="000000" w:themeColor="text1"/>
          <w:szCs w:val="24"/>
          <w:lang w:val="en-GB"/>
        </w:rPr>
        <w:t xml:space="preserve">that the programme also highlighted </w:t>
      </w:r>
      <w:r w:rsidR="00D725EF">
        <w:rPr>
          <w:color w:val="000000" w:themeColor="text1"/>
          <w:szCs w:val="24"/>
          <w:lang w:val="en-GB"/>
        </w:rPr>
        <w:t xml:space="preserve">the </w:t>
      </w:r>
      <w:r w:rsidR="002E6E2F">
        <w:rPr>
          <w:color w:val="000000" w:themeColor="text1"/>
          <w:szCs w:val="24"/>
          <w:lang w:val="en-GB"/>
        </w:rPr>
        <w:t xml:space="preserve">importance of caring for themselves, not just </w:t>
      </w:r>
      <w:r w:rsidR="001D6C21">
        <w:rPr>
          <w:color w:val="000000" w:themeColor="text1"/>
          <w:szCs w:val="24"/>
          <w:lang w:val="en-GB"/>
        </w:rPr>
        <w:t>those the</w:t>
      </w:r>
      <w:r w:rsidR="00D725EF">
        <w:rPr>
          <w:color w:val="000000" w:themeColor="text1"/>
          <w:szCs w:val="24"/>
          <w:lang w:val="en-GB"/>
        </w:rPr>
        <w:t>y</w:t>
      </w:r>
      <w:r w:rsidR="001D6C21">
        <w:rPr>
          <w:color w:val="000000" w:themeColor="text1"/>
          <w:szCs w:val="24"/>
          <w:lang w:val="en-GB"/>
        </w:rPr>
        <w:t xml:space="preserve"> care for. </w:t>
      </w:r>
    </w:p>
    <w:p w14:paraId="757B75ED" w14:textId="77777777" w:rsidR="008942B2" w:rsidRDefault="008942B2" w:rsidP="008407C5">
      <w:pPr>
        <w:rPr>
          <w:color w:val="000000" w:themeColor="text1"/>
          <w:szCs w:val="24"/>
          <w:lang w:val="en-GB"/>
        </w:rPr>
      </w:pPr>
    </w:p>
    <w:p w14:paraId="558F1176" w14:textId="77777777" w:rsidR="00101B87" w:rsidRPr="0069627A" w:rsidRDefault="00101B87" w:rsidP="00101B87">
      <w:pPr>
        <w:rPr>
          <w:i/>
          <w:iCs/>
          <w:color w:val="0070C0"/>
          <w:sz w:val="28"/>
          <w:szCs w:val="28"/>
          <w:lang w:val="en-GB"/>
        </w:rPr>
      </w:pPr>
      <w:r w:rsidRPr="0069627A">
        <w:rPr>
          <w:rFonts w:ascii="Calibri" w:eastAsia="Calibri" w:hAnsi="Calibri"/>
          <w:i/>
          <w:iCs/>
          <w:color w:val="0070C0"/>
          <w:szCs w:val="24"/>
        </w:rPr>
        <w:t>“What’s the best thing I’ve learnt? To have fun again and to not take the diagnosis as bad. Life can still be the same.’’</w:t>
      </w:r>
      <w:r>
        <w:rPr>
          <w:rFonts w:ascii="Calibri" w:eastAsia="Calibri" w:hAnsi="Calibri"/>
          <w:i/>
          <w:iCs/>
          <w:color w:val="0070C0"/>
          <w:szCs w:val="24"/>
        </w:rPr>
        <w:t xml:space="preserve"> </w:t>
      </w:r>
      <w:r>
        <w:rPr>
          <w:color w:val="0070C0"/>
          <w:szCs w:val="24"/>
        </w:rPr>
        <w:t>Focus Group Participant (</w:t>
      </w:r>
      <w:proofErr w:type="spellStart"/>
      <w:r>
        <w:rPr>
          <w:color w:val="0070C0"/>
          <w:szCs w:val="24"/>
        </w:rPr>
        <w:t>Carer</w:t>
      </w:r>
      <w:proofErr w:type="spellEnd"/>
      <w:r>
        <w:rPr>
          <w:color w:val="0070C0"/>
          <w:szCs w:val="24"/>
        </w:rPr>
        <w:t>)</w:t>
      </w:r>
    </w:p>
    <w:p w14:paraId="3C2E4162" w14:textId="77777777" w:rsidR="00101B87" w:rsidRDefault="00101B87" w:rsidP="008407C5">
      <w:pPr>
        <w:rPr>
          <w:color w:val="000000" w:themeColor="text1"/>
          <w:szCs w:val="24"/>
          <w:lang w:val="en-GB"/>
        </w:rPr>
      </w:pPr>
    </w:p>
    <w:p w14:paraId="5CEF9E14" w14:textId="138D2EE7" w:rsidR="008B3CFE" w:rsidRPr="00002D3C" w:rsidRDefault="008942B2" w:rsidP="008407C5">
      <w:pPr>
        <w:rPr>
          <w:rFonts w:ascii="Arial" w:hAnsi="Arial" w:cs="Arial"/>
          <w:color w:val="000000"/>
          <w:shd w:val="clear" w:color="auto" w:fill="EDEBE9"/>
        </w:rPr>
      </w:pPr>
      <w:r>
        <w:rPr>
          <w:i/>
          <w:iCs/>
          <w:color w:val="0070C0"/>
          <w:szCs w:val="24"/>
        </w:rPr>
        <w:t>“</w:t>
      </w:r>
      <w:r w:rsidR="008B3CFE" w:rsidRPr="00C92EA8">
        <w:rPr>
          <w:i/>
          <w:iCs/>
          <w:color w:val="0070C0"/>
          <w:szCs w:val="24"/>
          <w:lang w:val="en-GB"/>
        </w:rPr>
        <w:t xml:space="preserve">Carers Connect went back to the relationship of father and daughter, not just carer and </w:t>
      </w:r>
      <w:r w:rsidR="0066435A" w:rsidRPr="00C92EA8">
        <w:rPr>
          <w:i/>
          <w:iCs/>
          <w:color w:val="0070C0"/>
          <w:szCs w:val="24"/>
          <w:lang w:val="en-GB"/>
        </w:rPr>
        <w:t xml:space="preserve">the person you care for. Caring isn’t just about physical needs; emotional needs are important too. The programme empowered me to take care of my own health as </w:t>
      </w:r>
      <w:r w:rsidR="00C92EA8" w:rsidRPr="00C92EA8">
        <w:rPr>
          <w:i/>
          <w:iCs/>
          <w:color w:val="0070C0"/>
          <w:szCs w:val="24"/>
          <w:lang w:val="en-GB"/>
        </w:rPr>
        <w:t>my dad. It let me the tools, skills, and a new perspective.”</w:t>
      </w:r>
      <w:r w:rsidR="00C92EA8">
        <w:rPr>
          <w:color w:val="0070C0"/>
          <w:szCs w:val="24"/>
          <w:lang w:val="en-GB"/>
        </w:rPr>
        <w:t xml:space="preserve"> </w:t>
      </w:r>
      <w:r w:rsidR="00C92EA8">
        <w:rPr>
          <w:color w:val="0070C0"/>
          <w:szCs w:val="24"/>
        </w:rPr>
        <w:t>Focus Group Participant (</w:t>
      </w:r>
      <w:proofErr w:type="spellStart"/>
      <w:r w:rsidR="00C92EA8">
        <w:rPr>
          <w:color w:val="0070C0"/>
          <w:szCs w:val="24"/>
        </w:rPr>
        <w:t>Carer</w:t>
      </w:r>
      <w:proofErr w:type="spellEnd"/>
      <w:r w:rsidR="00C92EA8">
        <w:rPr>
          <w:color w:val="0070C0"/>
          <w:szCs w:val="24"/>
        </w:rPr>
        <w:t>)</w:t>
      </w:r>
    </w:p>
    <w:p w14:paraId="7DAC8460" w14:textId="77777777" w:rsidR="00C92EA8" w:rsidRDefault="00C92EA8" w:rsidP="008407C5">
      <w:pPr>
        <w:rPr>
          <w:rStyle w:val="normaltextrun"/>
          <w:rFonts w:ascii="Univers" w:hAnsi="Univers"/>
          <w:color w:val="000000"/>
          <w:shd w:val="clear" w:color="auto" w:fill="EDEBE9"/>
        </w:rPr>
      </w:pPr>
    </w:p>
    <w:p w14:paraId="00768802" w14:textId="7ED6489C" w:rsidR="00B3735A" w:rsidRDefault="00816DE6" w:rsidP="008407C5">
      <w:pPr>
        <w:rPr>
          <w:color w:val="000000" w:themeColor="text1"/>
          <w:szCs w:val="24"/>
          <w:lang w:val="en-GB"/>
        </w:rPr>
      </w:pPr>
      <w:r w:rsidRPr="00F52123">
        <w:rPr>
          <w:color w:val="000000" w:themeColor="text1"/>
          <w:szCs w:val="24"/>
          <w:lang w:val="en-GB"/>
        </w:rPr>
        <w:t>The consultations with participants with dementia revealed that these individuals felt the project strengths lay in giving them the opportunity to socialise</w:t>
      </w:r>
      <w:r w:rsidR="001012EC" w:rsidRPr="00F52123">
        <w:rPr>
          <w:color w:val="000000" w:themeColor="text1"/>
          <w:szCs w:val="24"/>
          <w:lang w:val="en-GB"/>
        </w:rPr>
        <w:t xml:space="preserve"> and that the staff and volunteers were friendly and made a positive impact on their lives. </w:t>
      </w:r>
    </w:p>
    <w:p w14:paraId="0388F842" w14:textId="77777777" w:rsidR="00F52123" w:rsidRDefault="00F52123" w:rsidP="008407C5">
      <w:pPr>
        <w:rPr>
          <w:color w:val="000000" w:themeColor="text1"/>
          <w:szCs w:val="24"/>
          <w:lang w:val="en-GB"/>
        </w:rPr>
      </w:pPr>
    </w:p>
    <w:p w14:paraId="3C4B50B3" w14:textId="7AF0DAAA" w:rsidR="00F52123" w:rsidRPr="00F07CAA" w:rsidRDefault="00F52123" w:rsidP="008407C5">
      <w:pPr>
        <w:rPr>
          <w:color w:val="0070C0"/>
          <w:szCs w:val="24"/>
          <w:lang w:val="en-GB"/>
        </w:rPr>
      </w:pPr>
      <w:r w:rsidRPr="00F07CAA">
        <w:rPr>
          <w:i/>
          <w:iCs/>
          <w:color w:val="0070C0"/>
          <w:szCs w:val="24"/>
          <w:lang w:val="en-GB"/>
        </w:rPr>
        <w:t>“</w:t>
      </w:r>
      <w:r w:rsidR="00557580" w:rsidRPr="00F07CAA">
        <w:rPr>
          <w:i/>
          <w:iCs/>
          <w:color w:val="0070C0"/>
          <w:szCs w:val="24"/>
          <w:lang w:val="en-GB"/>
        </w:rPr>
        <w:t>The project gives me the opportunity to talk to people with the same problems.”</w:t>
      </w:r>
      <w:r w:rsidR="00F07CAA" w:rsidRPr="00F07CAA">
        <w:rPr>
          <w:i/>
          <w:iCs/>
          <w:color w:val="0070C0"/>
          <w:szCs w:val="24"/>
          <w:lang w:val="en-GB"/>
        </w:rPr>
        <w:t xml:space="preserve"> </w:t>
      </w:r>
      <w:r w:rsidR="00F07CAA" w:rsidRPr="00F07CAA">
        <w:rPr>
          <w:color w:val="0070C0"/>
          <w:szCs w:val="24"/>
          <w:lang w:val="en-GB"/>
        </w:rPr>
        <w:t>Focus Group Participant with Dementia</w:t>
      </w:r>
    </w:p>
    <w:p w14:paraId="433F3D39" w14:textId="77777777" w:rsidR="00557580" w:rsidRDefault="00557580" w:rsidP="008407C5">
      <w:pPr>
        <w:rPr>
          <w:color w:val="000000" w:themeColor="text1"/>
          <w:szCs w:val="24"/>
          <w:lang w:val="en-GB"/>
        </w:rPr>
      </w:pPr>
    </w:p>
    <w:p w14:paraId="1C723C6D" w14:textId="4AC724F0" w:rsidR="00557580" w:rsidRPr="00F07CAA" w:rsidRDefault="00F07CAA" w:rsidP="008407C5">
      <w:pPr>
        <w:rPr>
          <w:i/>
          <w:iCs/>
          <w:color w:val="0070C0"/>
          <w:szCs w:val="24"/>
          <w:lang w:val="en-GB"/>
        </w:rPr>
      </w:pPr>
      <w:r w:rsidRPr="00414770">
        <w:rPr>
          <w:i/>
          <w:iCs/>
          <w:color w:val="0070C0"/>
          <w:szCs w:val="24"/>
          <w:lang w:val="en-GB"/>
        </w:rPr>
        <w:lastRenderedPageBreak/>
        <w:t>“The staff and volunteers are amazing to me.”</w:t>
      </w:r>
      <w:r>
        <w:rPr>
          <w:i/>
          <w:iCs/>
          <w:color w:val="0070C0"/>
          <w:szCs w:val="24"/>
          <w:lang w:val="en-GB"/>
        </w:rPr>
        <w:t xml:space="preserve"> </w:t>
      </w:r>
      <w:r w:rsidRPr="000D4655">
        <w:rPr>
          <w:color w:val="0070C0"/>
          <w:szCs w:val="24"/>
          <w:lang w:val="en-GB"/>
        </w:rPr>
        <w:t xml:space="preserve">Focus Group Participant </w:t>
      </w:r>
      <w:r>
        <w:rPr>
          <w:color w:val="0070C0"/>
          <w:szCs w:val="24"/>
          <w:lang w:val="en-GB"/>
        </w:rPr>
        <w:t>with Dementia</w:t>
      </w:r>
    </w:p>
    <w:p w14:paraId="352F3A17" w14:textId="77777777" w:rsidR="00B3735A" w:rsidRPr="00A82745" w:rsidRDefault="00B3735A" w:rsidP="008407C5">
      <w:pPr>
        <w:rPr>
          <w:i/>
          <w:iCs/>
          <w:color w:val="0070C0"/>
          <w:szCs w:val="24"/>
          <w:lang w:val="en-GB"/>
        </w:rPr>
      </w:pPr>
    </w:p>
    <w:p w14:paraId="7EA0C483" w14:textId="6B4E7082" w:rsidR="008407C5" w:rsidRDefault="00A82745" w:rsidP="00364F8C">
      <w:pPr>
        <w:rPr>
          <w:rFonts w:eastAsia="Times New Roman"/>
          <w:lang w:val="en-GB"/>
        </w:rPr>
      </w:pPr>
      <w:r>
        <w:rPr>
          <w:rFonts w:eastAsia="Times New Roman"/>
          <w:lang w:val="en-GB"/>
        </w:rPr>
        <w:t>Other strengths of the project highlighted in the consultations were the activities</w:t>
      </w:r>
      <w:r w:rsidR="00D06DF6">
        <w:rPr>
          <w:rFonts w:eastAsia="Times New Roman"/>
          <w:lang w:val="en-GB"/>
        </w:rPr>
        <w:t>;</w:t>
      </w:r>
      <w:r w:rsidR="00002D3C">
        <w:rPr>
          <w:rFonts w:eastAsia="Times New Roman"/>
          <w:lang w:val="en-GB"/>
        </w:rPr>
        <w:t xml:space="preserve"> </w:t>
      </w:r>
      <w:proofErr w:type="gramStart"/>
      <w:r w:rsidR="00002D3C">
        <w:rPr>
          <w:rFonts w:eastAsia="Times New Roman"/>
          <w:lang w:val="en-GB"/>
        </w:rPr>
        <w:t xml:space="preserve">that </w:t>
      </w:r>
      <w:r w:rsidR="00D06DF6">
        <w:rPr>
          <w:rFonts w:eastAsia="Times New Roman"/>
          <w:lang w:val="en-GB"/>
        </w:rPr>
        <w:t>participants</w:t>
      </w:r>
      <w:proofErr w:type="gramEnd"/>
      <w:r w:rsidR="00D06DF6">
        <w:rPr>
          <w:rFonts w:eastAsia="Times New Roman"/>
          <w:lang w:val="en-GB"/>
        </w:rPr>
        <w:t xml:space="preserve"> are treated with warmth and respect; the taxi service which takes participants to the Centre; and the volunteers</w:t>
      </w:r>
      <w:r w:rsidR="00002D3C">
        <w:rPr>
          <w:rFonts w:eastAsia="Times New Roman"/>
          <w:lang w:val="en-GB"/>
        </w:rPr>
        <w:t>.</w:t>
      </w:r>
      <w:r w:rsidR="00973212">
        <w:rPr>
          <w:rFonts w:eastAsia="Times New Roman"/>
          <w:lang w:val="en-GB"/>
        </w:rPr>
        <w:t xml:space="preserve"> </w:t>
      </w:r>
    </w:p>
    <w:p w14:paraId="593CB569" w14:textId="77777777" w:rsidR="000E2FF7" w:rsidRDefault="000E2FF7" w:rsidP="00364F8C">
      <w:pPr>
        <w:rPr>
          <w:rFonts w:eastAsia="Times New Roman"/>
          <w:lang w:val="en-GB"/>
        </w:rPr>
      </w:pPr>
    </w:p>
    <w:p w14:paraId="75208A35" w14:textId="77777777" w:rsidR="00973212" w:rsidRPr="00973212" w:rsidRDefault="00973212" w:rsidP="00973212">
      <w:pPr>
        <w:rPr>
          <w:i/>
          <w:iCs/>
          <w:color w:val="0070C0"/>
          <w:szCs w:val="24"/>
          <w:lang w:val="en-GB"/>
        </w:rPr>
      </w:pPr>
      <w:r w:rsidRPr="00973212">
        <w:rPr>
          <w:i/>
          <w:iCs/>
          <w:color w:val="0070C0"/>
          <w:szCs w:val="24"/>
          <w:lang w:val="en-GB"/>
        </w:rPr>
        <w:t>“They are so well looked after. Years ago, the poor souls were just left and never bothered about. But with Carers Education and social groups – sure the workers just smothered us with love.”</w:t>
      </w:r>
      <w:r>
        <w:rPr>
          <w:i/>
          <w:iCs/>
          <w:color w:val="0070C0"/>
          <w:szCs w:val="24"/>
          <w:lang w:val="en-GB"/>
        </w:rPr>
        <w:t xml:space="preserve"> </w:t>
      </w:r>
      <w:r>
        <w:rPr>
          <w:color w:val="0070C0"/>
          <w:szCs w:val="24"/>
        </w:rPr>
        <w:t>Focus Group Participant (</w:t>
      </w:r>
      <w:proofErr w:type="spellStart"/>
      <w:r>
        <w:rPr>
          <w:color w:val="0070C0"/>
          <w:szCs w:val="24"/>
        </w:rPr>
        <w:t>Carer</w:t>
      </w:r>
      <w:proofErr w:type="spellEnd"/>
      <w:r>
        <w:rPr>
          <w:color w:val="0070C0"/>
          <w:szCs w:val="24"/>
        </w:rPr>
        <w:t>)</w:t>
      </w:r>
    </w:p>
    <w:p w14:paraId="7C6313D4" w14:textId="77777777" w:rsidR="00973212" w:rsidRPr="00973212" w:rsidRDefault="00973212" w:rsidP="00973212">
      <w:pPr>
        <w:rPr>
          <w:b/>
          <w:bCs/>
          <w:i/>
          <w:iCs/>
          <w:color w:val="0070C0"/>
          <w:szCs w:val="24"/>
          <w:lang w:val="en-GB"/>
        </w:rPr>
      </w:pPr>
    </w:p>
    <w:p w14:paraId="61B5302C" w14:textId="5F279803" w:rsidR="00364F8C" w:rsidRPr="00ED21CB" w:rsidRDefault="00973212" w:rsidP="00364F8C">
      <w:pPr>
        <w:rPr>
          <w:szCs w:val="24"/>
          <w:lang w:val="en-GB"/>
        </w:rPr>
      </w:pPr>
      <w:r w:rsidRPr="00973212">
        <w:rPr>
          <w:i/>
          <w:iCs/>
          <w:color w:val="0070C0"/>
          <w:szCs w:val="24"/>
          <w:lang w:val="en-GB"/>
        </w:rPr>
        <w:t xml:space="preserve">“The volunteers – every single one of them. My son now volunteers and he </w:t>
      </w:r>
      <w:proofErr w:type="gramStart"/>
      <w:r w:rsidRPr="00973212">
        <w:rPr>
          <w:i/>
          <w:iCs/>
          <w:color w:val="0070C0"/>
          <w:szCs w:val="24"/>
          <w:lang w:val="en-GB"/>
        </w:rPr>
        <w:t>loves</w:t>
      </w:r>
      <w:proofErr w:type="gramEnd"/>
      <w:r w:rsidRPr="00973212">
        <w:rPr>
          <w:i/>
          <w:iCs/>
          <w:color w:val="0070C0"/>
          <w:szCs w:val="24"/>
          <w:lang w:val="en-GB"/>
        </w:rPr>
        <w:t xml:space="preserve"> it; the helping out, chatting, and making connections with them</w:t>
      </w:r>
      <w:r w:rsidRPr="00973212">
        <w:rPr>
          <w:color w:val="0070C0"/>
          <w:szCs w:val="24"/>
          <w:lang w:val="en-GB"/>
        </w:rPr>
        <w:t xml:space="preserve">.” </w:t>
      </w:r>
      <w:r w:rsidRPr="00973212">
        <w:rPr>
          <w:color w:val="0070C0"/>
          <w:szCs w:val="24"/>
        </w:rPr>
        <w:t xml:space="preserve">Focus Group </w:t>
      </w:r>
      <w:r>
        <w:rPr>
          <w:color w:val="0070C0"/>
          <w:szCs w:val="24"/>
        </w:rPr>
        <w:t>Participant (</w:t>
      </w:r>
      <w:proofErr w:type="spellStart"/>
      <w:r>
        <w:rPr>
          <w:color w:val="0070C0"/>
          <w:szCs w:val="24"/>
        </w:rPr>
        <w:t>Carer</w:t>
      </w:r>
      <w:proofErr w:type="spellEnd"/>
      <w:r>
        <w:rPr>
          <w:color w:val="0070C0"/>
          <w:szCs w:val="24"/>
        </w:rPr>
        <w:t>)</w:t>
      </w:r>
    </w:p>
    <w:p w14:paraId="01DEF8F2" w14:textId="77777777" w:rsidR="00D3201A" w:rsidRPr="000D4655" w:rsidRDefault="00D3201A" w:rsidP="00D3201A">
      <w:pPr>
        <w:rPr>
          <w:lang w:val="en-GB"/>
        </w:rPr>
      </w:pPr>
    </w:p>
    <w:p w14:paraId="70E05695" w14:textId="0B617A37" w:rsidR="009D141B" w:rsidRPr="00C16CA9" w:rsidRDefault="00D3201A" w:rsidP="00D3201A">
      <w:pPr>
        <w:pStyle w:val="Heading2"/>
      </w:pPr>
      <w:bookmarkStart w:id="34" w:name="_Toc94268308"/>
      <w:r w:rsidRPr="000D4655">
        <w:t>Weaknesses of Delivery Model</w:t>
      </w:r>
      <w:bookmarkEnd w:id="34"/>
    </w:p>
    <w:p w14:paraId="75319F97" w14:textId="1CAECB18" w:rsidR="0017346E" w:rsidRDefault="00ED21CB" w:rsidP="00D3201A">
      <w:pPr>
        <w:rPr>
          <w:lang w:val="en-GB"/>
        </w:rPr>
      </w:pPr>
      <w:r>
        <w:rPr>
          <w:lang w:val="en-GB"/>
        </w:rPr>
        <w:t>Consultation participants were also asked to consider any weaknesses of areas for improvement in the DEEDS project and its delivery model.</w:t>
      </w:r>
      <w:r w:rsidR="00036C9F">
        <w:rPr>
          <w:lang w:val="en-GB"/>
        </w:rPr>
        <w:t xml:space="preserve"> Areas highlighted included:</w:t>
      </w:r>
    </w:p>
    <w:p w14:paraId="3DD20095" w14:textId="7097CF32" w:rsidR="001012EC" w:rsidRDefault="001012EC" w:rsidP="00036C9F">
      <w:pPr>
        <w:pStyle w:val="ListParagraph"/>
        <w:numPr>
          <w:ilvl w:val="0"/>
          <w:numId w:val="13"/>
        </w:numPr>
        <w:rPr>
          <w:lang w:val="en-GB"/>
        </w:rPr>
      </w:pPr>
      <w:r>
        <w:rPr>
          <w:lang w:val="en-GB"/>
        </w:rPr>
        <w:t>Attract more male members</w:t>
      </w:r>
    </w:p>
    <w:p w14:paraId="10BE7860" w14:textId="1FD808B0" w:rsidR="00036C9F" w:rsidRPr="000D4655" w:rsidRDefault="00036C9F" w:rsidP="00036C9F">
      <w:pPr>
        <w:pStyle w:val="ListParagraph"/>
        <w:numPr>
          <w:ilvl w:val="0"/>
          <w:numId w:val="13"/>
        </w:numPr>
        <w:rPr>
          <w:lang w:val="en-GB"/>
        </w:rPr>
      </w:pPr>
      <w:r w:rsidRPr="000D4655">
        <w:rPr>
          <w:lang w:val="en-GB"/>
        </w:rPr>
        <w:t>More male orientated activities like reminiscence work</w:t>
      </w:r>
    </w:p>
    <w:p w14:paraId="761CC1D4" w14:textId="619835CC" w:rsidR="00036C9F" w:rsidRDefault="00036C9F" w:rsidP="00036C9F">
      <w:pPr>
        <w:pStyle w:val="ListParagraph"/>
        <w:numPr>
          <w:ilvl w:val="0"/>
          <w:numId w:val="13"/>
        </w:numPr>
        <w:rPr>
          <w:lang w:val="en-GB"/>
        </w:rPr>
      </w:pPr>
      <w:r>
        <w:rPr>
          <w:lang w:val="en-GB"/>
        </w:rPr>
        <w:t>Increased delivery throughout the week</w:t>
      </w:r>
      <w:r w:rsidR="00BB12C0">
        <w:rPr>
          <w:lang w:val="en-GB"/>
        </w:rPr>
        <w:t xml:space="preserve"> and </w:t>
      </w:r>
      <w:r w:rsidR="0017346E">
        <w:rPr>
          <w:lang w:val="en-GB"/>
        </w:rPr>
        <w:t xml:space="preserve">more </w:t>
      </w:r>
      <w:r w:rsidR="00BB12C0">
        <w:rPr>
          <w:lang w:val="en-GB"/>
        </w:rPr>
        <w:t>time spent on sessions</w:t>
      </w:r>
    </w:p>
    <w:p w14:paraId="4844E2BE" w14:textId="3E9C577C" w:rsidR="00036C9F" w:rsidRPr="000D4655" w:rsidRDefault="00036C9F" w:rsidP="00036C9F">
      <w:pPr>
        <w:pStyle w:val="ListParagraph"/>
        <w:numPr>
          <w:ilvl w:val="0"/>
          <w:numId w:val="13"/>
        </w:numPr>
        <w:rPr>
          <w:lang w:val="en-GB"/>
        </w:rPr>
      </w:pPr>
      <w:r w:rsidRPr="000D4655">
        <w:rPr>
          <w:lang w:val="en-GB"/>
        </w:rPr>
        <w:t xml:space="preserve">Shorter break over Christmas </w:t>
      </w:r>
      <w:r>
        <w:rPr>
          <w:lang w:val="en-GB"/>
        </w:rPr>
        <w:t>before reengagement</w:t>
      </w:r>
    </w:p>
    <w:p w14:paraId="69A55CB2" w14:textId="1971C078" w:rsidR="00036C9F" w:rsidRDefault="008E6281" w:rsidP="00036C9F">
      <w:pPr>
        <w:pStyle w:val="ListParagraph"/>
        <w:numPr>
          <w:ilvl w:val="0"/>
          <w:numId w:val="13"/>
        </w:numPr>
        <w:rPr>
          <w:lang w:val="en-GB"/>
        </w:rPr>
      </w:pPr>
      <w:r>
        <w:rPr>
          <w:lang w:val="en-GB"/>
        </w:rPr>
        <w:t>Greater advertising of the project</w:t>
      </w:r>
    </w:p>
    <w:p w14:paraId="3AD6D956" w14:textId="2995A341" w:rsidR="008E6281" w:rsidRDefault="008E6281" w:rsidP="00036C9F">
      <w:pPr>
        <w:pStyle w:val="ListParagraph"/>
        <w:numPr>
          <w:ilvl w:val="0"/>
          <w:numId w:val="13"/>
        </w:numPr>
        <w:rPr>
          <w:lang w:val="en-GB"/>
        </w:rPr>
      </w:pPr>
      <w:r>
        <w:rPr>
          <w:lang w:val="en-GB"/>
        </w:rPr>
        <w:t>Support for volunteers</w:t>
      </w:r>
    </w:p>
    <w:p w14:paraId="083DD914" w14:textId="77777777" w:rsidR="008E6281" w:rsidRPr="008E6281" w:rsidRDefault="008E6281" w:rsidP="008E6281">
      <w:pPr>
        <w:rPr>
          <w:lang w:val="en-GB"/>
        </w:rPr>
      </w:pPr>
    </w:p>
    <w:p w14:paraId="79B1CF4D" w14:textId="11222267" w:rsidR="00ED21CB" w:rsidRDefault="009E1EC4" w:rsidP="00D3201A">
      <w:pPr>
        <w:rPr>
          <w:lang w:val="en-GB"/>
        </w:rPr>
      </w:pPr>
      <w:r>
        <w:rPr>
          <w:lang w:val="en-GB"/>
        </w:rPr>
        <w:t xml:space="preserve">The consultations highlighted that not enough people know about the project. Carers pointed to </w:t>
      </w:r>
      <w:r w:rsidR="00380318">
        <w:rPr>
          <w:lang w:val="en-GB"/>
        </w:rPr>
        <w:t xml:space="preserve">how </w:t>
      </w:r>
      <w:r>
        <w:rPr>
          <w:lang w:val="en-GB"/>
        </w:rPr>
        <w:t>the benefit this project had for them could be extended to others.</w:t>
      </w:r>
      <w:r w:rsidR="00380318">
        <w:rPr>
          <w:lang w:val="en-GB"/>
        </w:rPr>
        <w:t xml:space="preserve"> </w:t>
      </w:r>
      <w:r>
        <w:rPr>
          <w:lang w:val="en-GB"/>
        </w:rPr>
        <w:t xml:space="preserve">It was suggested that the DEEDs project should focus on advertising in a traditional way, away from the internet, as this is </w:t>
      </w:r>
      <w:r w:rsidR="00BB12C0">
        <w:rPr>
          <w:lang w:val="en-GB"/>
        </w:rPr>
        <w:t>most</w:t>
      </w:r>
      <w:r>
        <w:rPr>
          <w:lang w:val="en-GB"/>
        </w:rPr>
        <w:t xml:space="preserve"> accessible for the target group. </w:t>
      </w:r>
    </w:p>
    <w:p w14:paraId="0E53E587" w14:textId="77777777" w:rsidR="00E66CB1" w:rsidRDefault="00E66CB1" w:rsidP="00D3201A">
      <w:pPr>
        <w:rPr>
          <w:lang w:val="en-GB"/>
        </w:rPr>
      </w:pPr>
    </w:p>
    <w:p w14:paraId="62D134B4" w14:textId="7E30DE34" w:rsidR="00E66CB1" w:rsidRPr="00036C9F" w:rsidRDefault="00E66CB1" w:rsidP="00D3201A">
      <w:pPr>
        <w:rPr>
          <w:color w:val="0070C0"/>
          <w:szCs w:val="24"/>
        </w:rPr>
      </w:pPr>
      <w:r w:rsidRPr="00036C9F">
        <w:rPr>
          <w:i/>
          <w:iCs/>
          <w:color w:val="0070C0"/>
          <w:lang w:val="en-GB"/>
        </w:rPr>
        <w:t>“</w:t>
      </w:r>
      <w:r w:rsidR="00036C9F" w:rsidRPr="00036C9F">
        <w:rPr>
          <w:i/>
          <w:iCs/>
          <w:color w:val="0070C0"/>
          <w:szCs w:val="24"/>
          <w:lang w:val="en-GB"/>
        </w:rPr>
        <w:t xml:space="preserve">Maybe advertise more in the traditional way – I found advertisements in the doctors so maybe posters in health centres.” </w:t>
      </w:r>
      <w:r w:rsidR="00036C9F" w:rsidRPr="00036C9F">
        <w:rPr>
          <w:color w:val="0070C0"/>
          <w:szCs w:val="24"/>
          <w:lang w:val="en-GB"/>
        </w:rPr>
        <w:t>Focus Group Participant (Carer)</w:t>
      </w:r>
    </w:p>
    <w:p w14:paraId="0686FBF0" w14:textId="77777777" w:rsidR="009E1EC4" w:rsidRPr="00036C9F" w:rsidRDefault="009E1EC4" w:rsidP="00D3201A">
      <w:pPr>
        <w:rPr>
          <w:i/>
          <w:iCs/>
          <w:color w:val="0070C0"/>
          <w:lang w:val="en-GB"/>
        </w:rPr>
      </w:pPr>
    </w:p>
    <w:p w14:paraId="14B400B0" w14:textId="5BC5E0C6" w:rsidR="00E66CB1" w:rsidRPr="00036C9F" w:rsidRDefault="009E1EC4" w:rsidP="00E66CB1">
      <w:pPr>
        <w:rPr>
          <w:i/>
          <w:iCs/>
          <w:color w:val="0070C0"/>
          <w:lang w:val="en-GB"/>
        </w:rPr>
      </w:pPr>
      <w:r w:rsidRPr="00036C9F">
        <w:rPr>
          <w:i/>
          <w:iCs/>
          <w:color w:val="0070C0"/>
          <w:lang w:val="en-GB"/>
        </w:rPr>
        <w:t>“</w:t>
      </w:r>
      <w:r w:rsidR="00E66CB1" w:rsidRPr="00036C9F">
        <w:rPr>
          <w:i/>
          <w:iCs/>
          <w:color w:val="0070C0"/>
          <w:lang w:val="en-GB"/>
        </w:rPr>
        <w:t xml:space="preserve">We could do more promotion in our own community – just to get more participants.” </w:t>
      </w:r>
      <w:r w:rsidR="00E66CB1" w:rsidRPr="00036C9F">
        <w:rPr>
          <w:color w:val="0070C0"/>
          <w:lang w:val="en-GB"/>
        </w:rPr>
        <w:t>Partner Organisation Representative</w:t>
      </w:r>
    </w:p>
    <w:p w14:paraId="43E3C334" w14:textId="588B1895" w:rsidR="009E1EC4" w:rsidRDefault="009E1EC4" w:rsidP="00D3201A">
      <w:pPr>
        <w:rPr>
          <w:lang w:val="en-GB"/>
        </w:rPr>
      </w:pPr>
    </w:p>
    <w:p w14:paraId="40385FBE" w14:textId="625F36F4" w:rsidR="00AF0DF8" w:rsidRPr="009A776F" w:rsidRDefault="004355D2" w:rsidP="00C06744">
      <w:pPr>
        <w:rPr>
          <w:lang w:val="en-GB"/>
        </w:rPr>
      </w:pPr>
      <w:r>
        <w:rPr>
          <w:lang w:val="en-GB"/>
        </w:rPr>
        <w:t xml:space="preserve">It should also be noted that partners need to manage the extent of advertising as resources only allow for a limited number of supports in each community and partners are wary of generating a momentum and interest that cannot be sustained. </w:t>
      </w:r>
      <w:r w:rsidR="008E6281">
        <w:rPr>
          <w:lang w:val="en-GB"/>
        </w:rPr>
        <w:t xml:space="preserve">The partner organisations highlighted a need </w:t>
      </w:r>
      <w:r w:rsidR="008E6281">
        <w:rPr>
          <w:lang w:val="en-GB"/>
        </w:rPr>
        <w:lastRenderedPageBreak/>
        <w:t xml:space="preserve">for greater support for volunteers and recognition of the work they do. It was noted that on the occasions where participants on the project have passed away, volunteers have been </w:t>
      </w:r>
      <w:r w:rsidR="005726E1">
        <w:rPr>
          <w:lang w:val="en-GB"/>
        </w:rPr>
        <w:t>heavily affected as they grow close to these participants. Volunteers may benefit from an extra layer of support at these times.</w:t>
      </w:r>
    </w:p>
    <w:p w14:paraId="07C50552" w14:textId="77777777" w:rsidR="00AF0DF8" w:rsidRPr="000D4655" w:rsidRDefault="00AF0DF8" w:rsidP="00C06744">
      <w:pPr>
        <w:rPr>
          <w:szCs w:val="24"/>
          <w:lang w:val="en-GB"/>
        </w:rPr>
      </w:pPr>
    </w:p>
    <w:p w14:paraId="77AFC228" w14:textId="7F74293D" w:rsidR="00C06744" w:rsidRPr="009A776F" w:rsidRDefault="009A776F" w:rsidP="00C06744">
      <w:pPr>
        <w:rPr>
          <w:i/>
          <w:iCs/>
          <w:color w:val="0070C0"/>
          <w:szCs w:val="24"/>
          <w:lang w:val="en-GB"/>
        </w:rPr>
      </w:pPr>
      <w:r w:rsidRPr="009A776F">
        <w:rPr>
          <w:i/>
          <w:iCs/>
          <w:color w:val="0070C0"/>
          <w:szCs w:val="24"/>
          <w:lang w:val="en-GB"/>
        </w:rPr>
        <w:t>“When</w:t>
      </w:r>
      <w:r w:rsidR="00C06744" w:rsidRPr="009A776F">
        <w:rPr>
          <w:i/>
          <w:iCs/>
          <w:color w:val="0070C0"/>
          <w:szCs w:val="24"/>
          <w:lang w:val="en-GB"/>
        </w:rPr>
        <w:t xml:space="preserve"> someone does pass away</w:t>
      </w:r>
      <w:r w:rsidRPr="009A776F">
        <w:rPr>
          <w:i/>
          <w:iCs/>
          <w:color w:val="0070C0"/>
          <w:szCs w:val="24"/>
          <w:lang w:val="en-GB"/>
        </w:rPr>
        <w:t>, we</w:t>
      </w:r>
      <w:r w:rsidR="00C06744" w:rsidRPr="009A776F">
        <w:rPr>
          <w:i/>
          <w:iCs/>
          <w:color w:val="0070C0"/>
          <w:szCs w:val="24"/>
          <w:lang w:val="en-GB"/>
        </w:rPr>
        <w:t xml:space="preserve"> maybe </w:t>
      </w:r>
      <w:r w:rsidRPr="009A776F">
        <w:rPr>
          <w:i/>
          <w:iCs/>
          <w:color w:val="0070C0"/>
          <w:szCs w:val="24"/>
          <w:lang w:val="en-GB"/>
        </w:rPr>
        <w:t xml:space="preserve">need </w:t>
      </w:r>
      <w:r w:rsidR="00C06744" w:rsidRPr="009A776F">
        <w:rPr>
          <w:i/>
          <w:iCs/>
          <w:color w:val="0070C0"/>
          <w:szCs w:val="24"/>
          <w:lang w:val="en-GB"/>
        </w:rPr>
        <w:t>some support for the volunteers. A wee zoom call to see how they feel because they do come in the next week, and they are sad. They do get attached to the members.</w:t>
      </w:r>
      <w:r w:rsidRPr="009A776F">
        <w:rPr>
          <w:i/>
          <w:iCs/>
          <w:color w:val="0070C0"/>
          <w:szCs w:val="24"/>
          <w:lang w:val="en-GB"/>
        </w:rPr>
        <w:t>”</w:t>
      </w:r>
      <w:r>
        <w:rPr>
          <w:i/>
          <w:iCs/>
          <w:color w:val="0070C0"/>
          <w:szCs w:val="24"/>
          <w:lang w:val="en-GB"/>
        </w:rPr>
        <w:t xml:space="preserve"> </w:t>
      </w:r>
      <w:r w:rsidRPr="00036C9F">
        <w:rPr>
          <w:color w:val="0070C0"/>
          <w:lang w:val="en-GB"/>
        </w:rPr>
        <w:t>Partner Organisation Representative</w:t>
      </w:r>
    </w:p>
    <w:p w14:paraId="2CB868C6" w14:textId="77777777" w:rsidR="00C06744" w:rsidRPr="009A776F" w:rsidRDefault="00C06744" w:rsidP="00C06744">
      <w:pPr>
        <w:rPr>
          <w:i/>
          <w:iCs/>
          <w:color w:val="0070C0"/>
          <w:szCs w:val="24"/>
          <w:lang w:val="en-GB"/>
        </w:rPr>
      </w:pPr>
    </w:p>
    <w:p w14:paraId="399851AA" w14:textId="224C6B61" w:rsidR="00C06744" w:rsidRPr="009A776F" w:rsidRDefault="009A776F" w:rsidP="00C06744">
      <w:pPr>
        <w:rPr>
          <w:i/>
          <w:iCs/>
          <w:color w:val="0070C0"/>
          <w:szCs w:val="24"/>
          <w:lang w:val="en-GB"/>
        </w:rPr>
      </w:pPr>
      <w:r w:rsidRPr="009A776F">
        <w:rPr>
          <w:i/>
          <w:iCs/>
          <w:color w:val="0070C0"/>
          <w:szCs w:val="24"/>
          <w:lang w:val="en-GB"/>
        </w:rPr>
        <w:t>“</w:t>
      </w:r>
      <w:r w:rsidR="00C06744" w:rsidRPr="009A776F">
        <w:rPr>
          <w:i/>
          <w:iCs/>
          <w:color w:val="0070C0"/>
          <w:szCs w:val="24"/>
          <w:lang w:val="en-GB"/>
        </w:rPr>
        <w:t>Going forward I would like to see more volunteer recognition (outside of vol</w:t>
      </w:r>
      <w:r w:rsidR="00921F1A">
        <w:rPr>
          <w:i/>
          <w:iCs/>
          <w:color w:val="0070C0"/>
          <w:szCs w:val="24"/>
          <w:lang w:val="en-GB"/>
        </w:rPr>
        <w:t xml:space="preserve">unteer </w:t>
      </w:r>
      <w:r w:rsidR="00C06744" w:rsidRPr="009A776F">
        <w:rPr>
          <w:i/>
          <w:iCs/>
          <w:color w:val="0070C0"/>
          <w:szCs w:val="24"/>
          <w:lang w:val="en-GB"/>
        </w:rPr>
        <w:t>week)</w:t>
      </w:r>
      <w:r w:rsidRPr="009A776F">
        <w:rPr>
          <w:i/>
          <w:iCs/>
          <w:color w:val="0070C0"/>
          <w:szCs w:val="24"/>
          <w:lang w:val="en-GB"/>
        </w:rPr>
        <w:t>.”</w:t>
      </w:r>
      <w:r>
        <w:rPr>
          <w:i/>
          <w:iCs/>
          <w:color w:val="0070C0"/>
          <w:szCs w:val="24"/>
          <w:lang w:val="en-GB"/>
        </w:rPr>
        <w:t xml:space="preserve"> </w:t>
      </w:r>
      <w:r w:rsidRPr="00036C9F">
        <w:rPr>
          <w:color w:val="0070C0"/>
          <w:lang w:val="en-GB"/>
        </w:rPr>
        <w:t>Partner Organisation Representative</w:t>
      </w:r>
    </w:p>
    <w:p w14:paraId="2B7ACBF8" w14:textId="77777777" w:rsidR="00C143B0" w:rsidRPr="000D4655" w:rsidRDefault="00C143B0" w:rsidP="00D3201A">
      <w:pPr>
        <w:rPr>
          <w:lang w:val="en-GB"/>
        </w:rPr>
      </w:pPr>
    </w:p>
    <w:p w14:paraId="572711A5" w14:textId="63F10A58" w:rsidR="00D3201A" w:rsidRPr="000D4655" w:rsidRDefault="00CC5561" w:rsidP="00D3201A">
      <w:pPr>
        <w:pStyle w:val="Heading2"/>
      </w:pPr>
      <w:bookmarkStart w:id="35" w:name="_Toc94268309"/>
      <w:r w:rsidRPr="000D4655">
        <w:t>Sustainability and Future Development</w:t>
      </w:r>
      <w:bookmarkEnd w:id="35"/>
    </w:p>
    <w:p w14:paraId="0E921729" w14:textId="50DCD5BE" w:rsidR="00F00B25" w:rsidRDefault="009208F1" w:rsidP="00BC55F5">
      <w:pPr>
        <w:rPr>
          <w:lang w:val="en-GB"/>
        </w:rPr>
      </w:pPr>
      <w:r>
        <w:rPr>
          <w:lang w:val="en-GB"/>
        </w:rPr>
        <w:t xml:space="preserve">The final element </w:t>
      </w:r>
      <w:r w:rsidR="00F00B25">
        <w:rPr>
          <w:lang w:val="en-GB"/>
        </w:rPr>
        <w:t xml:space="preserve">of the consultations </w:t>
      </w:r>
      <w:r>
        <w:rPr>
          <w:lang w:val="en-GB"/>
        </w:rPr>
        <w:t xml:space="preserve">focused </w:t>
      </w:r>
      <w:r w:rsidR="00F00B25">
        <w:rPr>
          <w:lang w:val="en-GB"/>
        </w:rPr>
        <w:t>on</w:t>
      </w:r>
      <w:r>
        <w:rPr>
          <w:lang w:val="en-GB"/>
        </w:rPr>
        <w:t xml:space="preserve"> the sustainability of the DEEDS project and the opportunities for future development.</w:t>
      </w:r>
      <w:r w:rsidR="00C16CA9">
        <w:rPr>
          <w:lang w:val="en-GB"/>
        </w:rPr>
        <w:t xml:space="preserve"> </w:t>
      </w:r>
      <w:r w:rsidR="00A5354A">
        <w:rPr>
          <w:lang w:val="en-GB"/>
        </w:rPr>
        <w:t xml:space="preserve">Consultations with those with dementia revealed </w:t>
      </w:r>
      <w:r w:rsidR="00C54E34">
        <w:rPr>
          <w:lang w:val="en-GB"/>
        </w:rPr>
        <w:t>several</w:t>
      </w:r>
      <w:r w:rsidR="00A5354A">
        <w:rPr>
          <w:lang w:val="en-GB"/>
        </w:rPr>
        <w:t xml:space="preserve"> areas </w:t>
      </w:r>
      <w:r w:rsidR="00F00B25">
        <w:rPr>
          <w:lang w:val="en-GB"/>
        </w:rPr>
        <w:t xml:space="preserve">that </w:t>
      </w:r>
      <w:r w:rsidR="00A5354A">
        <w:rPr>
          <w:lang w:val="en-GB"/>
        </w:rPr>
        <w:t>participants would like to see DEEDS develop:</w:t>
      </w:r>
    </w:p>
    <w:p w14:paraId="67B5EADF" w14:textId="5A7F3BF6" w:rsidR="00A5354A" w:rsidRDefault="00A5354A" w:rsidP="00A5354A">
      <w:pPr>
        <w:pStyle w:val="ListParagraph"/>
        <w:numPr>
          <w:ilvl w:val="0"/>
          <w:numId w:val="22"/>
        </w:numPr>
        <w:rPr>
          <w:lang w:val="en-GB"/>
        </w:rPr>
      </w:pPr>
      <w:r>
        <w:rPr>
          <w:lang w:val="en-GB"/>
        </w:rPr>
        <w:t>More trips out including to the cinema, musicals</w:t>
      </w:r>
      <w:r w:rsidR="00BD6882">
        <w:rPr>
          <w:lang w:val="en-GB"/>
        </w:rPr>
        <w:t>, and Ulster American Folk Park</w:t>
      </w:r>
    </w:p>
    <w:p w14:paraId="6E132027" w14:textId="1BC9B746" w:rsidR="00A5354A" w:rsidRDefault="00452226" w:rsidP="00A5354A">
      <w:pPr>
        <w:pStyle w:val="ListParagraph"/>
        <w:numPr>
          <w:ilvl w:val="0"/>
          <w:numId w:val="22"/>
        </w:numPr>
        <w:rPr>
          <w:lang w:val="en-GB"/>
        </w:rPr>
      </w:pPr>
      <w:r>
        <w:rPr>
          <w:lang w:val="en-GB"/>
        </w:rPr>
        <w:t>Another Foyle Foodbank Sing to Support fundraiser</w:t>
      </w:r>
    </w:p>
    <w:p w14:paraId="14A96F3D" w14:textId="1166B8D8" w:rsidR="00BD6882" w:rsidRDefault="00452226" w:rsidP="00BD6882">
      <w:pPr>
        <w:pStyle w:val="ListParagraph"/>
        <w:numPr>
          <w:ilvl w:val="0"/>
          <w:numId w:val="22"/>
        </w:numPr>
        <w:rPr>
          <w:lang w:val="en-GB"/>
        </w:rPr>
      </w:pPr>
      <w:r>
        <w:rPr>
          <w:lang w:val="en-GB"/>
        </w:rPr>
        <w:t xml:space="preserve">Intergenerational sessions with </w:t>
      </w:r>
      <w:r w:rsidR="00BD6882">
        <w:rPr>
          <w:lang w:val="en-GB"/>
        </w:rPr>
        <w:t xml:space="preserve">younger children like </w:t>
      </w:r>
      <w:r>
        <w:rPr>
          <w:lang w:val="en-GB"/>
        </w:rPr>
        <w:t>pupils from the local area</w:t>
      </w:r>
      <w:r w:rsidR="00BD6882">
        <w:rPr>
          <w:lang w:val="en-GB"/>
        </w:rPr>
        <w:t xml:space="preserve"> or </w:t>
      </w:r>
      <w:r>
        <w:rPr>
          <w:lang w:val="en-GB"/>
        </w:rPr>
        <w:t xml:space="preserve">Sure Start </w:t>
      </w:r>
      <w:r w:rsidR="00BD6882">
        <w:rPr>
          <w:lang w:val="en-GB"/>
        </w:rPr>
        <w:t xml:space="preserve">members </w:t>
      </w:r>
      <w:r>
        <w:rPr>
          <w:lang w:val="en-GB"/>
        </w:rPr>
        <w:t>in the HLC</w:t>
      </w:r>
    </w:p>
    <w:p w14:paraId="71F3C1D3" w14:textId="28EA43C5" w:rsidR="00BD6882" w:rsidRDefault="00BD6882" w:rsidP="00BD6882">
      <w:pPr>
        <w:pStyle w:val="ListParagraph"/>
        <w:numPr>
          <w:ilvl w:val="0"/>
          <w:numId w:val="22"/>
        </w:numPr>
        <w:rPr>
          <w:lang w:val="en-GB"/>
        </w:rPr>
      </w:pPr>
      <w:r>
        <w:rPr>
          <w:lang w:val="en-GB"/>
        </w:rPr>
        <w:t xml:space="preserve">Dementia awareness training in the community in places where these participants </w:t>
      </w:r>
      <w:r w:rsidR="008C1360">
        <w:rPr>
          <w:lang w:val="en-GB"/>
        </w:rPr>
        <w:t xml:space="preserve">visit </w:t>
      </w:r>
      <w:r>
        <w:rPr>
          <w:lang w:val="en-GB"/>
        </w:rPr>
        <w:t>such as the post office</w:t>
      </w:r>
    </w:p>
    <w:p w14:paraId="61160FD5" w14:textId="77777777" w:rsidR="00BD6882" w:rsidRPr="00BD6882" w:rsidRDefault="00BD6882" w:rsidP="00BD6882">
      <w:pPr>
        <w:pStyle w:val="ListParagraph"/>
        <w:numPr>
          <w:ilvl w:val="0"/>
          <w:numId w:val="22"/>
        </w:numPr>
        <w:rPr>
          <w:rFonts w:ascii="Gadugi" w:hAnsi="Gadugi"/>
          <w:sz w:val="20"/>
          <w:szCs w:val="20"/>
        </w:rPr>
      </w:pPr>
      <w:r>
        <w:rPr>
          <w:rFonts w:cstheme="minorHAnsi"/>
          <w:szCs w:val="24"/>
        </w:rPr>
        <w:t>A m</w:t>
      </w:r>
      <w:r w:rsidR="003E5094" w:rsidRPr="00BD6882">
        <w:rPr>
          <w:rFonts w:cstheme="minorHAnsi"/>
          <w:szCs w:val="24"/>
        </w:rPr>
        <w:t xml:space="preserve">emory book </w:t>
      </w:r>
      <w:r>
        <w:rPr>
          <w:rFonts w:cstheme="minorHAnsi"/>
          <w:szCs w:val="24"/>
        </w:rPr>
        <w:t xml:space="preserve">of each year as a keepsake for the group </w:t>
      </w:r>
    </w:p>
    <w:p w14:paraId="613AF479" w14:textId="6A15BBD5" w:rsidR="00BD6882" w:rsidRPr="00BD6882" w:rsidRDefault="00BD6882" w:rsidP="00BD6882">
      <w:pPr>
        <w:pStyle w:val="ListParagraph"/>
        <w:numPr>
          <w:ilvl w:val="0"/>
          <w:numId w:val="22"/>
        </w:numPr>
        <w:rPr>
          <w:rFonts w:ascii="Gadugi" w:hAnsi="Gadugi"/>
          <w:sz w:val="20"/>
          <w:szCs w:val="20"/>
        </w:rPr>
      </w:pPr>
      <w:r>
        <w:rPr>
          <w:rFonts w:cstheme="minorHAnsi"/>
          <w:szCs w:val="24"/>
        </w:rPr>
        <w:t xml:space="preserve">Art, woodworking, and gardening sessions </w:t>
      </w:r>
    </w:p>
    <w:p w14:paraId="7CBAD0FD" w14:textId="2B986C2F" w:rsidR="00BD6882" w:rsidRPr="00C6283B" w:rsidRDefault="00BD6882" w:rsidP="00BD6882">
      <w:pPr>
        <w:pStyle w:val="ListParagraph"/>
        <w:numPr>
          <w:ilvl w:val="0"/>
          <w:numId w:val="22"/>
        </w:numPr>
        <w:rPr>
          <w:rFonts w:ascii="Gadugi" w:hAnsi="Gadugi"/>
          <w:sz w:val="20"/>
          <w:szCs w:val="20"/>
        </w:rPr>
      </w:pPr>
      <w:r>
        <w:rPr>
          <w:rFonts w:cstheme="minorHAnsi"/>
          <w:szCs w:val="24"/>
        </w:rPr>
        <w:t>Chair exercise</w:t>
      </w:r>
      <w:r w:rsidR="005A4D91">
        <w:rPr>
          <w:rFonts w:cstheme="minorHAnsi"/>
          <w:szCs w:val="24"/>
        </w:rPr>
        <w:t xml:space="preserve">, </w:t>
      </w:r>
      <w:r w:rsidR="00C6283B">
        <w:rPr>
          <w:rFonts w:cstheme="minorHAnsi"/>
          <w:szCs w:val="24"/>
        </w:rPr>
        <w:t>gentle yoga</w:t>
      </w:r>
      <w:r w:rsidR="005A4D91">
        <w:rPr>
          <w:rFonts w:cstheme="minorHAnsi"/>
          <w:szCs w:val="24"/>
        </w:rPr>
        <w:t>, and walks</w:t>
      </w:r>
    </w:p>
    <w:p w14:paraId="755E6AD5" w14:textId="0A698EA3" w:rsidR="00C6283B" w:rsidRPr="00C6283B" w:rsidRDefault="00C6283B" w:rsidP="00BD6882">
      <w:pPr>
        <w:pStyle w:val="ListParagraph"/>
        <w:numPr>
          <w:ilvl w:val="0"/>
          <w:numId w:val="22"/>
        </w:numPr>
        <w:rPr>
          <w:rFonts w:ascii="Gadugi" w:hAnsi="Gadugi"/>
          <w:sz w:val="20"/>
          <w:szCs w:val="20"/>
        </w:rPr>
      </w:pPr>
      <w:r>
        <w:rPr>
          <w:rFonts w:cstheme="minorHAnsi"/>
          <w:szCs w:val="24"/>
        </w:rPr>
        <w:t>Information on dementia-friendly local places, businesses, and shops</w:t>
      </w:r>
    </w:p>
    <w:p w14:paraId="6C45E783" w14:textId="204A2733" w:rsidR="008C1360" w:rsidRPr="00380318" w:rsidRDefault="00C6283B" w:rsidP="008C1360">
      <w:pPr>
        <w:pStyle w:val="ListParagraph"/>
        <w:numPr>
          <w:ilvl w:val="0"/>
          <w:numId w:val="22"/>
        </w:numPr>
        <w:rPr>
          <w:rFonts w:ascii="Gadugi" w:hAnsi="Gadugi"/>
          <w:sz w:val="20"/>
          <w:szCs w:val="20"/>
        </w:rPr>
      </w:pPr>
      <w:r>
        <w:rPr>
          <w:rFonts w:cstheme="minorHAnsi"/>
          <w:szCs w:val="24"/>
        </w:rPr>
        <w:t>Sessions for participants to say goodbye or remember one another if someone is moving</w:t>
      </w:r>
      <w:r w:rsidR="007B0E1F">
        <w:rPr>
          <w:rFonts w:cstheme="minorHAnsi"/>
          <w:szCs w:val="24"/>
        </w:rPr>
        <w:t xml:space="preserve"> or has passed away</w:t>
      </w:r>
    </w:p>
    <w:p w14:paraId="7CA70687" w14:textId="77777777" w:rsidR="008C1360" w:rsidRPr="00380318" w:rsidRDefault="008C1360" w:rsidP="00380318">
      <w:pPr>
        <w:pStyle w:val="ListParagraph"/>
        <w:rPr>
          <w:rFonts w:ascii="Gadugi" w:hAnsi="Gadugi"/>
          <w:sz w:val="20"/>
          <w:szCs w:val="20"/>
        </w:rPr>
      </w:pPr>
    </w:p>
    <w:p w14:paraId="0135D57D" w14:textId="27DC79A5" w:rsidR="00DD391F" w:rsidRDefault="001E3C2C" w:rsidP="00BC55F5">
      <w:pPr>
        <w:rPr>
          <w:lang w:val="en-GB"/>
        </w:rPr>
      </w:pPr>
      <w:r>
        <w:rPr>
          <w:lang w:val="en-GB"/>
        </w:rPr>
        <w:t>Carers frequently highlighted</w:t>
      </w:r>
      <w:r w:rsidR="000520CE">
        <w:rPr>
          <w:lang w:val="en-GB"/>
        </w:rPr>
        <w:t xml:space="preserve"> the need and opportunity for </w:t>
      </w:r>
      <w:r w:rsidR="00A87005">
        <w:rPr>
          <w:lang w:val="en-GB"/>
        </w:rPr>
        <w:t xml:space="preserve">a pre-diagnosis support group for carers and </w:t>
      </w:r>
      <w:r w:rsidR="00864649">
        <w:rPr>
          <w:lang w:val="en-GB"/>
        </w:rPr>
        <w:t>participants</w:t>
      </w:r>
      <w:r w:rsidR="00A87005">
        <w:rPr>
          <w:lang w:val="en-GB"/>
        </w:rPr>
        <w:t xml:space="preserve"> </w:t>
      </w:r>
      <w:r w:rsidR="00864649">
        <w:rPr>
          <w:lang w:val="en-GB"/>
        </w:rPr>
        <w:t>in the first stages of their dementia journey.</w:t>
      </w:r>
      <w:r w:rsidR="00643032">
        <w:rPr>
          <w:lang w:val="en-GB"/>
        </w:rPr>
        <w:t xml:space="preserve"> It was envisioned that this group would provide early information on what to do, who to speak to, and help people come to terms with the</w:t>
      </w:r>
      <w:r w:rsidR="00E836DD">
        <w:rPr>
          <w:lang w:val="en-GB"/>
        </w:rPr>
        <w:t xml:space="preserve">ir </w:t>
      </w:r>
      <w:r w:rsidR="00C02D97">
        <w:rPr>
          <w:lang w:val="en-GB"/>
        </w:rPr>
        <w:t xml:space="preserve">situation. One partner organisation suggested that in line with this, there should a one-off session in each area </w:t>
      </w:r>
      <w:r w:rsidR="00E40A9B">
        <w:rPr>
          <w:lang w:val="en-GB"/>
        </w:rPr>
        <w:t xml:space="preserve">for members of the local community to attend for information on both the project and on dementia. </w:t>
      </w:r>
    </w:p>
    <w:p w14:paraId="52DE0091" w14:textId="77777777" w:rsidR="00337BBB" w:rsidRDefault="00337BBB" w:rsidP="00BC55F5">
      <w:pPr>
        <w:rPr>
          <w:lang w:val="en-GB"/>
        </w:rPr>
      </w:pPr>
    </w:p>
    <w:p w14:paraId="32953608" w14:textId="7C41FE28" w:rsidR="00337BBB" w:rsidRDefault="00E836DD" w:rsidP="00BC55F5">
      <w:pPr>
        <w:rPr>
          <w:lang w:val="en-GB"/>
        </w:rPr>
      </w:pPr>
      <w:r>
        <w:rPr>
          <w:lang w:val="en-GB"/>
        </w:rPr>
        <w:lastRenderedPageBreak/>
        <w:t xml:space="preserve">Another prominent suggestion from carers </w:t>
      </w:r>
      <w:r w:rsidR="000E4465">
        <w:rPr>
          <w:lang w:val="en-GB"/>
        </w:rPr>
        <w:t xml:space="preserve">was </w:t>
      </w:r>
      <w:r w:rsidR="00F77A38">
        <w:rPr>
          <w:lang w:val="en-GB"/>
        </w:rPr>
        <w:t xml:space="preserve">on socialising opportunities for carers such as the creation of a private Facebook or </w:t>
      </w:r>
      <w:proofErr w:type="spellStart"/>
      <w:r w:rsidR="00F77A38">
        <w:rPr>
          <w:lang w:val="en-GB"/>
        </w:rPr>
        <w:t>Whatsapp</w:t>
      </w:r>
      <w:proofErr w:type="spellEnd"/>
      <w:r w:rsidR="00F77A38">
        <w:rPr>
          <w:lang w:val="en-GB"/>
        </w:rPr>
        <w:t xml:space="preserve"> group, a drop-in day, and a social group held quarterly to allow carers to come together.</w:t>
      </w:r>
    </w:p>
    <w:p w14:paraId="49928196" w14:textId="77777777" w:rsidR="009174DC" w:rsidRDefault="009174DC" w:rsidP="00161380">
      <w:pPr>
        <w:rPr>
          <w:szCs w:val="24"/>
          <w:lang w:val="en-GB"/>
        </w:rPr>
      </w:pPr>
    </w:p>
    <w:p w14:paraId="6C05DF25" w14:textId="09EF56AE" w:rsidR="009174DC" w:rsidRDefault="009174DC" w:rsidP="00161380">
      <w:pPr>
        <w:rPr>
          <w:szCs w:val="24"/>
          <w:lang w:val="en-GB"/>
        </w:rPr>
      </w:pPr>
      <w:r>
        <w:rPr>
          <w:szCs w:val="24"/>
          <w:lang w:val="en-GB"/>
        </w:rPr>
        <w:t>There were also suggestions for the types of activities carers would like to see included. This included:</w:t>
      </w:r>
    </w:p>
    <w:p w14:paraId="65204D8E" w14:textId="39D507A0" w:rsidR="009174DC" w:rsidRDefault="00FF263D" w:rsidP="009174DC">
      <w:pPr>
        <w:pStyle w:val="ListParagraph"/>
        <w:numPr>
          <w:ilvl w:val="0"/>
          <w:numId w:val="14"/>
        </w:numPr>
        <w:rPr>
          <w:szCs w:val="24"/>
          <w:lang w:val="en-GB"/>
        </w:rPr>
      </w:pPr>
      <w:r>
        <w:rPr>
          <w:szCs w:val="24"/>
          <w:lang w:val="en-GB"/>
        </w:rPr>
        <w:t>Basic first aid for carers</w:t>
      </w:r>
    </w:p>
    <w:p w14:paraId="66248881" w14:textId="0B1E5A9D" w:rsidR="005F5073" w:rsidRDefault="005F5073" w:rsidP="009174DC">
      <w:pPr>
        <w:pStyle w:val="ListParagraph"/>
        <w:numPr>
          <w:ilvl w:val="0"/>
          <w:numId w:val="14"/>
        </w:numPr>
        <w:rPr>
          <w:szCs w:val="24"/>
          <w:lang w:val="en-GB"/>
        </w:rPr>
      </w:pPr>
      <w:r>
        <w:rPr>
          <w:szCs w:val="24"/>
          <w:lang w:val="en-GB"/>
        </w:rPr>
        <w:t>Self-care for carers and participants with dementia i.e., hair, facials, or nails</w:t>
      </w:r>
    </w:p>
    <w:p w14:paraId="21688C8C" w14:textId="4F413A1D" w:rsidR="005F5073" w:rsidRDefault="005F5073" w:rsidP="009174DC">
      <w:pPr>
        <w:pStyle w:val="ListParagraph"/>
        <w:numPr>
          <w:ilvl w:val="0"/>
          <w:numId w:val="14"/>
        </w:numPr>
        <w:rPr>
          <w:szCs w:val="24"/>
          <w:lang w:val="en-GB"/>
        </w:rPr>
      </w:pPr>
      <w:r>
        <w:rPr>
          <w:szCs w:val="24"/>
          <w:lang w:val="en-GB"/>
        </w:rPr>
        <w:t>Pet therapy</w:t>
      </w:r>
    </w:p>
    <w:p w14:paraId="248CF709" w14:textId="39E815EA" w:rsidR="005F5073" w:rsidRDefault="005F5073" w:rsidP="009174DC">
      <w:pPr>
        <w:pStyle w:val="ListParagraph"/>
        <w:numPr>
          <w:ilvl w:val="0"/>
          <w:numId w:val="14"/>
        </w:numPr>
        <w:rPr>
          <w:szCs w:val="24"/>
          <w:lang w:val="en-GB"/>
        </w:rPr>
      </w:pPr>
      <w:r>
        <w:rPr>
          <w:szCs w:val="24"/>
          <w:lang w:val="en-GB"/>
        </w:rPr>
        <w:t xml:space="preserve">More reminiscence and memory </w:t>
      </w:r>
      <w:r w:rsidR="00720032">
        <w:rPr>
          <w:szCs w:val="24"/>
          <w:lang w:val="en-GB"/>
        </w:rPr>
        <w:t>activities</w:t>
      </w:r>
    </w:p>
    <w:p w14:paraId="0FF9ED4E" w14:textId="30020F35" w:rsidR="00720032" w:rsidRPr="009174DC" w:rsidRDefault="0027149B" w:rsidP="009174DC">
      <w:pPr>
        <w:pStyle w:val="ListParagraph"/>
        <w:numPr>
          <w:ilvl w:val="0"/>
          <w:numId w:val="14"/>
        </w:numPr>
        <w:rPr>
          <w:szCs w:val="24"/>
          <w:lang w:val="en-GB"/>
        </w:rPr>
      </w:pPr>
      <w:r>
        <w:rPr>
          <w:szCs w:val="24"/>
          <w:lang w:val="en-GB"/>
        </w:rPr>
        <w:t>Information sessions on power of attorney, pension credit, and other benefits</w:t>
      </w:r>
    </w:p>
    <w:p w14:paraId="39AA18C1" w14:textId="77777777" w:rsidR="009174DC" w:rsidRPr="00F52420" w:rsidRDefault="009174DC" w:rsidP="00161380">
      <w:pPr>
        <w:rPr>
          <w:szCs w:val="24"/>
          <w:lang w:val="en-GB"/>
        </w:rPr>
      </w:pPr>
    </w:p>
    <w:p w14:paraId="7EFFEE41" w14:textId="0A9E3CFE" w:rsidR="00CB0B29" w:rsidRDefault="00F52420" w:rsidP="00CB0B29">
      <w:pPr>
        <w:rPr>
          <w:szCs w:val="24"/>
          <w:lang w:val="en-GB"/>
        </w:rPr>
      </w:pPr>
      <w:r w:rsidRPr="00F52420">
        <w:rPr>
          <w:szCs w:val="24"/>
          <w:lang w:val="en-GB"/>
        </w:rPr>
        <w:t xml:space="preserve">In terms </w:t>
      </w:r>
      <w:r>
        <w:rPr>
          <w:szCs w:val="24"/>
          <w:lang w:val="en-GB"/>
        </w:rPr>
        <w:t xml:space="preserve">of sustainability, reference was </w:t>
      </w:r>
      <w:r w:rsidR="00D5304A">
        <w:rPr>
          <w:szCs w:val="24"/>
          <w:lang w:val="en-GB"/>
        </w:rPr>
        <w:t>made to</w:t>
      </w:r>
      <w:r>
        <w:rPr>
          <w:szCs w:val="24"/>
          <w:lang w:val="en-GB"/>
        </w:rPr>
        <w:t xml:space="preserve"> the need to raise the profile of the project and the positive outcomes it </w:t>
      </w:r>
      <w:r w:rsidR="000E4465">
        <w:rPr>
          <w:szCs w:val="24"/>
          <w:lang w:val="en-GB"/>
        </w:rPr>
        <w:t>produces</w:t>
      </w:r>
      <w:r>
        <w:rPr>
          <w:szCs w:val="24"/>
          <w:lang w:val="en-GB"/>
        </w:rPr>
        <w:t xml:space="preserve"> through advertising and events. Suggestions included a conference held </w:t>
      </w:r>
      <w:r w:rsidR="000E4465">
        <w:rPr>
          <w:szCs w:val="24"/>
          <w:lang w:val="en-GB"/>
        </w:rPr>
        <w:t>on</w:t>
      </w:r>
      <w:r>
        <w:rPr>
          <w:szCs w:val="24"/>
          <w:lang w:val="en-GB"/>
        </w:rPr>
        <w:t xml:space="preserve"> what the DEEDS project is</w:t>
      </w:r>
      <w:r w:rsidR="00337BBB">
        <w:rPr>
          <w:szCs w:val="24"/>
          <w:lang w:val="en-GB"/>
        </w:rPr>
        <w:t xml:space="preserve"> and what is available; </w:t>
      </w:r>
      <w:r w:rsidR="00AC6835">
        <w:rPr>
          <w:szCs w:val="24"/>
          <w:lang w:val="en-GB"/>
        </w:rPr>
        <w:t xml:space="preserve">and trying to attract letters of support from the Integrated Care Partnership in line with their endorsement of the DEEDS model. These activities could be beneficial </w:t>
      </w:r>
      <w:r w:rsidR="001B5E59">
        <w:rPr>
          <w:szCs w:val="24"/>
          <w:lang w:val="en-GB"/>
        </w:rPr>
        <w:t xml:space="preserve">when seeking funding in future. </w:t>
      </w:r>
    </w:p>
    <w:p w14:paraId="739686E8" w14:textId="77777777" w:rsidR="001E0362" w:rsidRPr="000D4655" w:rsidRDefault="001E0362" w:rsidP="00CB0B29">
      <w:pPr>
        <w:rPr>
          <w:rFonts w:eastAsia="Times New Roman"/>
          <w:lang w:val="en-GB"/>
        </w:rPr>
      </w:pPr>
    </w:p>
    <w:p w14:paraId="36162424" w14:textId="19713F9A" w:rsidR="00CB0B29" w:rsidRPr="0080376B" w:rsidRDefault="00CB0B29" w:rsidP="00CB0B29">
      <w:pPr>
        <w:pStyle w:val="Heading2"/>
      </w:pPr>
      <w:bookmarkStart w:id="36" w:name="_Toc94268310"/>
      <w:r w:rsidRPr="000D4655">
        <w:t>Case Studies</w:t>
      </w:r>
      <w:bookmarkEnd w:id="36"/>
    </w:p>
    <w:p w14:paraId="6967DAAE" w14:textId="77777777" w:rsidR="001E0362" w:rsidRPr="001E0362" w:rsidRDefault="001E0362" w:rsidP="001E0362">
      <w:pPr>
        <w:pStyle w:val="ListParagraph"/>
        <w:keepNext/>
        <w:keepLines/>
        <w:numPr>
          <w:ilvl w:val="0"/>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37" w:name="_Toc93672718"/>
      <w:bookmarkStart w:id="38" w:name="_Toc94174144"/>
      <w:bookmarkStart w:id="39" w:name="_Toc94178761"/>
      <w:bookmarkStart w:id="40" w:name="_Toc94268256"/>
      <w:bookmarkStart w:id="41" w:name="_Toc94268311"/>
      <w:bookmarkEnd w:id="37"/>
      <w:bookmarkEnd w:id="38"/>
      <w:bookmarkEnd w:id="39"/>
      <w:bookmarkEnd w:id="40"/>
      <w:bookmarkEnd w:id="41"/>
    </w:p>
    <w:p w14:paraId="55E54FFC" w14:textId="77777777" w:rsidR="001E0362" w:rsidRPr="001E0362" w:rsidRDefault="001E0362" w:rsidP="001E0362">
      <w:pPr>
        <w:pStyle w:val="ListParagraph"/>
        <w:keepNext/>
        <w:keepLines/>
        <w:numPr>
          <w:ilvl w:val="0"/>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42" w:name="_Toc94268257"/>
      <w:bookmarkStart w:id="43" w:name="_Toc94268312"/>
      <w:bookmarkEnd w:id="42"/>
      <w:bookmarkEnd w:id="43"/>
    </w:p>
    <w:p w14:paraId="304CB38E" w14:textId="77777777" w:rsidR="001E0362" w:rsidRPr="001E0362" w:rsidRDefault="001E0362" w:rsidP="001E0362">
      <w:pPr>
        <w:pStyle w:val="ListParagraph"/>
        <w:keepNext/>
        <w:keepLines/>
        <w:numPr>
          <w:ilvl w:val="0"/>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44" w:name="_Toc94268258"/>
      <w:bookmarkStart w:id="45" w:name="_Toc94268313"/>
      <w:bookmarkEnd w:id="44"/>
      <w:bookmarkEnd w:id="45"/>
    </w:p>
    <w:p w14:paraId="20E28E1C" w14:textId="77777777" w:rsidR="001E0362" w:rsidRPr="001E0362" w:rsidRDefault="001E0362" w:rsidP="001E0362">
      <w:pPr>
        <w:pStyle w:val="ListParagraph"/>
        <w:keepNext/>
        <w:keepLines/>
        <w:numPr>
          <w:ilvl w:val="0"/>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46" w:name="_Toc94268259"/>
      <w:bookmarkStart w:id="47" w:name="_Toc94268314"/>
      <w:bookmarkEnd w:id="46"/>
      <w:bookmarkEnd w:id="47"/>
    </w:p>
    <w:p w14:paraId="791DFF8D" w14:textId="77777777" w:rsidR="001E0362" w:rsidRPr="001E0362" w:rsidRDefault="001E0362" w:rsidP="001E0362">
      <w:pPr>
        <w:pStyle w:val="ListParagraph"/>
        <w:keepNext/>
        <w:keepLines/>
        <w:numPr>
          <w:ilvl w:val="1"/>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48" w:name="_Toc94268260"/>
      <w:bookmarkStart w:id="49" w:name="_Toc94268315"/>
      <w:bookmarkEnd w:id="48"/>
      <w:bookmarkEnd w:id="49"/>
    </w:p>
    <w:p w14:paraId="051CC814" w14:textId="77777777" w:rsidR="001E0362" w:rsidRPr="001E0362" w:rsidRDefault="001E0362" w:rsidP="001E0362">
      <w:pPr>
        <w:pStyle w:val="ListParagraph"/>
        <w:keepNext/>
        <w:keepLines/>
        <w:numPr>
          <w:ilvl w:val="1"/>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50" w:name="_Toc94268261"/>
      <w:bookmarkStart w:id="51" w:name="_Toc94268316"/>
      <w:bookmarkEnd w:id="50"/>
      <w:bookmarkEnd w:id="51"/>
    </w:p>
    <w:p w14:paraId="3D5F35A8" w14:textId="77777777" w:rsidR="001E0362" w:rsidRPr="001E0362" w:rsidRDefault="001E0362" w:rsidP="001E0362">
      <w:pPr>
        <w:pStyle w:val="ListParagraph"/>
        <w:keepNext/>
        <w:keepLines/>
        <w:numPr>
          <w:ilvl w:val="1"/>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52" w:name="_Toc94268262"/>
      <w:bookmarkStart w:id="53" w:name="_Toc94268317"/>
      <w:bookmarkEnd w:id="52"/>
      <w:bookmarkEnd w:id="53"/>
    </w:p>
    <w:p w14:paraId="2028FA2E" w14:textId="77777777" w:rsidR="001E0362" w:rsidRPr="001E0362" w:rsidRDefault="001E0362" w:rsidP="001E0362">
      <w:pPr>
        <w:pStyle w:val="ListParagraph"/>
        <w:keepNext/>
        <w:keepLines/>
        <w:numPr>
          <w:ilvl w:val="1"/>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54" w:name="_Toc94268263"/>
      <w:bookmarkStart w:id="55" w:name="_Toc94268318"/>
      <w:bookmarkEnd w:id="54"/>
      <w:bookmarkEnd w:id="55"/>
    </w:p>
    <w:p w14:paraId="62830DF5" w14:textId="77777777" w:rsidR="001E0362" w:rsidRPr="001E0362" w:rsidRDefault="001E0362" w:rsidP="001E0362">
      <w:pPr>
        <w:pStyle w:val="ListParagraph"/>
        <w:keepNext/>
        <w:keepLines/>
        <w:numPr>
          <w:ilvl w:val="1"/>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56" w:name="_Toc94268264"/>
      <w:bookmarkStart w:id="57" w:name="_Toc94268319"/>
      <w:bookmarkEnd w:id="56"/>
      <w:bookmarkEnd w:id="57"/>
    </w:p>
    <w:p w14:paraId="286AE2D6" w14:textId="77777777" w:rsidR="001E0362" w:rsidRPr="001E0362" w:rsidRDefault="001E0362" w:rsidP="001E0362">
      <w:pPr>
        <w:pStyle w:val="ListParagraph"/>
        <w:keepNext/>
        <w:keepLines/>
        <w:numPr>
          <w:ilvl w:val="1"/>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58" w:name="_Toc94268265"/>
      <w:bookmarkStart w:id="59" w:name="_Toc94268320"/>
      <w:bookmarkEnd w:id="58"/>
      <w:bookmarkEnd w:id="59"/>
    </w:p>
    <w:p w14:paraId="63844BB1" w14:textId="77777777" w:rsidR="001E0362" w:rsidRPr="001E0362" w:rsidRDefault="001E0362" w:rsidP="001E0362">
      <w:pPr>
        <w:pStyle w:val="ListParagraph"/>
        <w:keepNext/>
        <w:keepLines/>
        <w:numPr>
          <w:ilvl w:val="1"/>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60" w:name="_Toc94268266"/>
      <w:bookmarkStart w:id="61" w:name="_Toc94268321"/>
      <w:bookmarkEnd w:id="60"/>
      <w:bookmarkEnd w:id="61"/>
    </w:p>
    <w:p w14:paraId="192D9C95" w14:textId="77777777" w:rsidR="001E0362" w:rsidRPr="001E0362" w:rsidRDefault="001E0362" w:rsidP="001E0362">
      <w:pPr>
        <w:pStyle w:val="ListParagraph"/>
        <w:keepNext/>
        <w:keepLines/>
        <w:numPr>
          <w:ilvl w:val="1"/>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62" w:name="_Toc94268267"/>
      <w:bookmarkStart w:id="63" w:name="_Toc94268322"/>
      <w:bookmarkEnd w:id="62"/>
      <w:bookmarkEnd w:id="63"/>
    </w:p>
    <w:p w14:paraId="7FE8A735" w14:textId="77777777" w:rsidR="001E0362" w:rsidRPr="001E0362" w:rsidRDefault="001E0362" w:rsidP="001E0362">
      <w:pPr>
        <w:pStyle w:val="ListParagraph"/>
        <w:keepNext/>
        <w:keepLines/>
        <w:numPr>
          <w:ilvl w:val="1"/>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64" w:name="_Toc94268268"/>
      <w:bookmarkStart w:id="65" w:name="_Toc94268323"/>
      <w:bookmarkEnd w:id="64"/>
      <w:bookmarkEnd w:id="65"/>
    </w:p>
    <w:p w14:paraId="3837B8F6" w14:textId="05DCBA6D" w:rsidR="00AB3B62" w:rsidRPr="000D4655" w:rsidRDefault="00AB3B62" w:rsidP="001E0362">
      <w:pPr>
        <w:pStyle w:val="Heading3"/>
      </w:pPr>
      <w:r w:rsidRPr="000D4655">
        <w:t xml:space="preserve"> </w:t>
      </w:r>
      <w:bookmarkStart w:id="66" w:name="_Toc94268324"/>
      <w:r w:rsidRPr="000D4655">
        <w:t>Case Study 1</w:t>
      </w:r>
      <w:bookmarkEnd w:id="66"/>
    </w:p>
    <w:p w14:paraId="1FBE3954" w14:textId="77777777" w:rsidR="00AB3B62" w:rsidRPr="000D4655" w:rsidRDefault="00AB3B62" w:rsidP="00AB3B62">
      <w:pPr>
        <w:rPr>
          <w:b/>
          <w:bCs/>
          <w:szCs w:val="24"/>
          <w:lang w:val="en-GB"/>
        </w:rPr>
      </w:pPr>
      <w:r w:rsidRPr="000D4655">
        <w:rPr>
          <w:b/>
          <w:bCs/>
          <w:szCs w:val="24"/>
          <w:lang w:val="en-GB"/>
        </w:rPr>
        <w:t xml:space="preserve">Carer A’s mother attends the DEEDS project. He told us about her experience over the past few years and how the project has affected his family. </w:t>
      </w:r>
    </w:p>
    <w:p w14:paraId="5FAA170B" w14:textId="77777777" w:rsidR="00AB3B62" w:rsidRPr="000D4655" w:rsidRDefault="00AB3B62" w:rsidP="00AB3B62">
      <w:pPr>
        <w:rPr>
          <w:szCs w:val="24"/>
          <w:lang w:val="en-GB"/>
        </w:rPr>
      </w:pPr>
    </w:p>
    <w:p w14:paraId="1B42DE6F" w14:textId="77777777" w:rsidR="00AB3B62" w:rsidRPr="000D4655" w:rsidRDefault="00AB3B62" w:rsidP="00AB3B62">
      <w:pPr>
        <w:rPr>
          <w:szCs w:val="24"/>
          <w:lang w:val="en-GB"/>
        </w:rPr>
      </w:pPr>
      <w:r w:rsidRPr="000D4655">
        <w:rPr>
          <w:szCs w:val="24"/>
          <w:lang w:val="en-GB"/>
        </w:rPr>
        <w:t xml:space="preserve">“The DEEDS program has been really good for mum. Before she went, she was </w:t>
      </w:r>
      <w:proofErr w:type="gramStart"/>
      <w:r w:rsidRPr="000D4655">
        <w:rPr>
          <w:szCs w:val="24"/>
          <w:lang w:val="en-GB"/>
        </w:rPr>
        <w:t>really down</w:t>
      </w:r>
      <w:proofErr w:type="gramEnd"/>
      <w:r w:rsidRPr="000D4655">
        <w:rPr>
          <w:szCs w:val="24"/>
          <w:lang w:val="en-GB"/>
        </w:rPr>
        <w:t xml:space="preserve"> all the time. Her Alzheimer’s diagnosis came shortly after our father passed away and she was feeling the loneliness. Despite being initially anxious about going, now she looks forward to it every week. Mum loves the music and getting out and about to familiar locations. </w:t>
      </w:r>
    </w:p>
    <w:p w14:paraId="6F5C0F34" w14:textId="77777777" w:rsidR="00AB3B62" w:rsidRPr="000D4655" w:rsidRDefault="00AB3B62" w:rsidP="00AB3B62">
      <w:pPr>
        <w:rPr>
          <w:szCs w:val="24"/>
          <w:lang w:val="en-GB"/>
        </w:rPr>
      </w:pPr>
    </w:p>
    <w:p w14:paraId="39C037A6" w14:textId="77777777" w:rsidR="00AB3B62" w:rsidRPr="000D4655" w:rsidRDefault="00AB3B62" w:rsidP="00AB3B62">
      <w:pPr>
        <w:rPr>
          <w:szCs w:val="24"/>
          <w:lang w:val="en-GB"/>
        </w:rPr>
      </w:pPr>
      <w:r w:rsidRPr="000D4655">
        <w:rPr>
          <w:szCs w:val="24"/>
          <w:lang w:val="en-GB"/>
        </w:rPr>
        <w:t>I think the best thing about the DEEDS project is the communication from the staff. It’s excellent because mum lives alone and that helps her. The taxi service is also invaluable as it helps us to get mum organized without too much fuss.</w:t>
      </w:r>
    </w:p>
    <w:p w14:paraId="1E23BB97" w14:textId="77777777" w:rsidR="00AB3B62" w:rsidRPr="000D4655" w:rsidRDefault="00AB3B62" w:rsidP="00AB3B62">
      <w:pPr>
        <w:rPr>
          <w:szCs w:val="24"/>
          <w:lang w:val="en-GB"/>
        </w:rPr>
      </w:pPr>
    </w:p>
    <w:p w14:paraId="5BE052FD" w14:textId="6B3DD85D" w:rsidR="00AB3B62" w:rsidRPr="000D4655" w:rsidRDefault="00AB3B62" w:rsidP="00AB3B62">
      <w:pPr>
        <w:rPr>
          <w:szCs w:val="24"/>
          <w:lang w:val="en-GB"/>
        </w:rPr>
      </w:pPr>
      <w:r w:rsidRPr="000D4655">
        <w:rPr>
          <w:szCs w:val="24"/>
          <w:lang w:val="en-GB"/>
        </w:rPr>
        <w:t>We would love to see the DEED project being deliver</w:t>
      </w:r>
      <w:r w:rsidR="005B5B03">
        <w:rPr>
          <w:szCs w:val="24"/>
          <w:lang w:val="en-GB"/>
        </w:rPr>
        <w:t>ed</w:t>
      </w:r>
      <w:r w:rsidRPr="000D4655">
        <w:rPr>
          <w:szCs w:val="24"/>
          <w:lang w:val="en-GB"/>
        </w:rPr>
        <w:t xml:space="preserve"> a few more times a week and for longer. Just more of the project in general. We found that the break over Christmas and New Year was too long for mum, she would have needed more engagement.</w:t>
      </w:r>
    </w:p>
    <w:p w14:paraId="47DCAA86" w14:textId="77777777" w:rsidR="00AB3B62" w:rsidRPr="000D4655" w:rsidRDefault="00AB3B62" w:rsidP="00AB3B62">
      <w:pPr>
        <w:rPr>
          <w:b/>
          <w:bCs/>
          <w:szCs w:val="24"/>
          <w:lang w:val="en-GB"/>
        </w:rPr>
      </w:pPr>
    </w:p>
    <w:p w14:paraId="77869EC2" w14:textId="5EC5B780" w:rsidR="00AB3B62" w:rsidRDefault="00AB3B62" w:rsidP="00AB3B62">
      <w:pPr>
        <w:rPr>
          <w:szCs w:val="24"/>
          <w:lang w:val="en-GB"/>
        </w:rPr>
      </w:pPr>
      <w:r w:rsidRPr="000D4655">
        <w:rPr>
          <w:szCs w:val="24"/>
          <w:lang w:val="en-GB"/>
        </w:rPr>
        <w:lastRenderedPageBreak/>
        <w:t xml:space="preserve">The DEEDS project came at an important time for our family. We were starting to become desperate with trying to keep mum motivated to go on. Since we started engaging it has been brilliant, and mum’s mood has </w:t>
      </w:r>
      <w:proofErr w:type="gramStart"/>
      <w:r w:rsidRPr="000D4655">
        <w:rPr>
          <w:szCs w:val="24"/>
          <w:lang w:val="en-GB"/>
        </w:rPr>
        <w:t>definitely improved</w:t>
      </w:r>
      <w:proofErr w:type="gramEnd"/>
      <w:r w:rsidRPr="000D4655">
        <w:rPr>
          <w:szCs w:val="24"/>
          <w:lang w:val="en-GB"/>
        </w:rPr>
        <w:t>. It would be a disgrace if the funding wasn’t continued or increased for this project. The impact is immeasurable, and the service is essential.”</w:t>
      </w:r>
    </w:p>
    <w:p w14:paraId="6F2AEAD5" w14:textId="77777777" w:rsidR="008417B6" w:rsidRDefault="008417B6" w:rsidP="00AB3B62">
      <w:pPr>
        <w:rPr>
          <w:szCs w:val="24"/>
          <w:lang w:val="en-GB"/>
        </w:rPr>
      </w:pPr>
    </w:p>
    <w:p w14:paraId="0DE78DB8" w14:textId="1C774304" w:rsidR="008417B6" w:rsidRDefault="008417B6" w:rsidP="008417B6">
      <w:pPr>
        <w:pStyle w:val="Heading3"/>
      </w:pPr>
      <w:bookmarkStart w:id="67" w:name="_Toc94268325"/>
      <w:r>
        <w:t>Case Study 2</w:t>
      </w:r>
      <w:bookmarkEnd w:id="67"/>
    </w:p>
    <w:p w14:paraId="457066FE" w14:textId="1D210FDF" w:rsidR="00B43A29" w:rsidRDefault="00B43A29" w:rsidP="00B43A29">
      <w:pPr>
        <w:tabs>
          <w:tab w:val="left" w:pos="2280"/>
        </w:tabs>
        <w:rPr>
          <w:rFonts w:cstheme="minorHAnsi"/>
          <w:b/>
          <w:bCs/>
          <w:szCs w:val="24"/>
        </w:rPr>
      </w:pPr>
      <w:r w:rsidRPr="0036583A">
        <w:rPr>
          <w:rFonts w:cstheme="minorHAnsi"/>
          <w:b/>
          <w:bCs/>
          <w:szCs w:val="24"/>
        </w:rPr>
        <w:t xml:space="preserve">Participant B </w:t>
      </w:r>
      <w:r w:rsidR="0036583A" w:rsidRPr="0036583A">
        <w:rPr>
          <w:rFonts w:cstheme="minorHAnsi"/>
          <w:b/>
          <w:bCs/>
          <w:szCs w:val="24"/>
        </w:rPr>
        <w:t xml:space="preserve">is a </w:t>
      </w:r>
      <w:r w:rsidR="002A5AB5">
        <w:rPr>
          <w:rFonts w:cstheme="minorHAnsi"/>
          <w:b/>
          <w:bCs/>
          <w:szCs w:val="24"/>
        </w:rPr>
        <w:t>73-year-old</w:t>
      </w:r>
      <w:r w:rsidR="00F77184">
        <w:rPr>
          <w:rFonts w:cstheme="minorHAnsi"/>
          <w:b/>
          <w:bCs/>
          <w:szCs w:val="24"/>
        </w:rPr>
        <w:t xml:space="preserve"> </w:t>
      </w:r>
      <w:r w:rsidR="0036583A" w:rsidRPr="0036583A">
        <w:rPr>
          <w:rFonts w:cstheme="minorHAnsi"/>
          <w:b/>
          <w:bCs/>
          <w:szCs w:val="24"/>
        </w:rPr>
        <w:t xml:space="preserve">member of the Strabane social group who acts as a peer role model, caring for </w:t>
      </w:r>
      <w:r w:rsidR="00F77184">
        <w:rPr>
          <w:rFonts w:cstheme="minorHAnsi"/>
          <w:b/>
          <w:bCs/>
          <w:szCs w:val="24"/>
        </w:rPr>
        <w:t xml:space="preserve">her </w:t>
      </w:r>
      <w:r w:rsidR="0036583A" w:rsidRPr="0036583A">
        <w:rPr>
          <w:rFonts w:cstheme="minorHAnsi"/>
          <w:b/>
          <w:bCs/>
          <w:szCs w:val="24"/>
        </w:rPr>
        <w:t xml:space="preserve">fellow group members and acknowledging them as friends. Participant B has faced several health challenges and is living with </w:t>
      </w:r>
      <w:proofErr w:type="gramStart"/>
      <w:r w:rsidR="0036583A" w:rsidRPr="0036583A">
        <w:rPr>
          <w:rFonts w:cstheme="minorHAnsi"/>
          <w:b/>
          <w:bCs/>
          <w:szCs w:val="24"/>
        </w:rPr>
        <w:t>a number of</w:t>
      </w:r>
      <w:proofErr w:type="gramEnd"/>
      <w:r w:rsidR="0036583A" w:rsidRPr="0036583A">
        <w:rPr>
          <w:rFonts w:cstheme="minorHAnsi"/>
          <w:b/>
          <w:bCs/>
          <w:szCs w:val="24"/>
        </w:rPr>
        <w:t xml:space="preserve"> difficulties but </w:t>
      </w:r>
      <w:r w:rsidR="00685119">
        <w:rPr>
          <w:rFonts w:cstheme="minorHAnsi"/>
          <w:b/>
          <w:bCs/>
          <w:szCs w:val="24"/>
        </w:rPr>
        <w:t xml:space="preserve">is described as a ‘larger than life character’ and valued member of the Strabane social </w:t>
      </w:r>
      <w:r w:rsidR="00ED0DF3">
        <w:rPr>
          <w:rFonts w:cstheme="minorHAnsi"/>
          <w:b/>
          <w:bCs/>
          <w:szCs w:val="24"/>
        </w:rPr>
        <w:t xml:space="preserve">group. Participant B has been chosen by DEEDS staff as </w:t>
      </w:r>
      <w:r w:rsidR="002A5AB5">
        <w:rPr>
          <w:rFonts w:cstheme="minorHAnsi"/>
          <w:b/>
          <w:bCs/>
          <w:szCs w:val="24"/>
        </w:rPr>
        <w:t>she</w:t>
      </w:r>
      <w:r w:rsidR="00F77184">
        <w:rPr>
          <w:rFonts w:cstheme="minorHAnsi"/>
          <w:b/>
          <w:bCs/>
          <w:szCs w:val="24"/>
        </w:rPr>
        <w:t xml:space="preserve"> embodies</w:t>
      </w:r>
      <w:r w:rsidR="00820ACB">
        <w:rPr>
          <w:rFonts w:cstheme="minorHAnsi"/>
          <w:b/>
          <w:bCs/>
          <w:szCs w:val="24"/>
        </w:rPr>
        <w:t xml:space="preserve"> strength, </w:t>
      </w:r>
      <w:r w:rsidR="00F77184">
        <w:rPr>
          <w:rFonts w:cstheme="minorHAnsi"/>
          <w:b/>
          <w:bCs/>
          <w:szCs w:val="24"/>
        </w:rPr>
        <w:t xml:space="preserve">a </w:t>
      </w:r>
      <w:r w:rsidR="00820ACB">
        <w:rPr>
          <w:rFonts w:cstheme="minorHAnsi"/>
          <w:b/>
          <w:bCs/>
          <w:szCs w:val="24"/>
        </w:rPr>
        <w:t xml:space="preserve">zest for life, and </w:t>
      </w:r>
      <w:r w:rsidR="00F77184">
        <w:rPr>
          <w:rFonts w:cstheme="minorHAnsi"/>
          <w:b/>
          <w:bCs/>
          <w:szCs w:val="24"/>
        </w:rPr>
        <w:t xml:space="preserve">has a </w:t>
      </w:r>
      <w:r w:rsidR="00820ACB">
        <w:rPr>
          <w:rFonts w:cstheme="minorHAnsi"/>
          <w:b/>
          <w:bCs/>
          <w:szCs w:val="24"/>
        </w:rPr>
        <w:t>determination to have fun in the face of challenges</w:t>
      </w:r>
      <w:r w:rsidR="00F77184">
        <w:rPr>
          <w:rFonts w:cstheme="minorHAnsi"/>
          <w:b/>
          <w:bCs/>
          <w:szCs w:val="24"/>
        </w:rPr>
        <w:t>.</w:t>
      </w:r>
    </w:p>
    <w:p w14:paraId="13E2CE1C" w14:textId="77777777" w:rsidR="002A5AB5" w:rsidRPr="002A5AB5" w:rsidRDefault="002A5AB5" w:rsidP="00B43A29">
      <w:pPr>
        <w:tabs>
          <w:tab w:val="left" w:pos="2280"/>
        </w:tabs>
        <w:rPr>
          <w:rFonts w:cstheme="minorHAnsi"/>
          <w:szCs w:val="24"/>
        </w:rPr>
      </w:pPr>
    </w:p>
    <w:p w14:paraId="055D2A15" w14:textId="5702E605" w:rsidR="00207E74" w:rsidRDefault="002A5AB5" w:rsidP="002A5AB5">
      <w:r w:rsidRPr="002A5AB5">
        <w:rPr>
          <w:rFonts w:cstheme="minorHAnsi"/>
          <w:szCs w:val="24"/>
        </w:rPr>
        <w:t>“</w:t>
      </w:r>
      <w:r>
        <w:rPr>
          <w:rFonts w:cstheme="minorHAnsi"/>
          <w:szCs w:val="24"/>
        </w:rPr>
        <w:t xml:space="preserve">Participant B is fiercely independent. She </w:t>
      </w:r>
      <w:r w:rsidR="00B43A29">
        <w:t xml:space="preserve">lives with her husband at home and </w:t>
      </w:r>
      <w:r>
        <w:t>has</w:t>
      </w:r>
      <w:r w:rsidR="00B43A29">
        <w:t xml:space="preserve"> great support </w:t>
      </w:r>
      <w:r>
        <w:t>from</w:t>
      </w:r>
      <w:r w:rsidR="00B43A29">
        <w:t xml:space="preserve"> her two daughters.</w:t>
      </w:r>
      <w:r>
        <w:t xml:space="preserve"> Her </w:t>
      </w:r>
      <w:r w:rsidR="00B43A29">
        <w:t>journey started with a sudden stroke in 2001</w:t>
      </w:r>
      <w:r w:rsidR="00752963">
        <w:t xml:space="preserve"> where she</w:t>
      </w:r>
      <w:r w:rsidR="00B43A29">
        <w:t xml:space="preserve"> developed a slope in the right side of her face and mouth </w:t>
      </w:r>
      <w:r w:rsidR="00752963">
        <w:t>and</w:t>
      </w:r>
      <w:r w:rsidR="00B43A29">
        <w:t xml:space="preserve"> sight damage in her left eye.</w:t>
      </w:r>
      <w:r w:rsidR="00752963">
        <w:t xml:space="preserve"> B</w:t>
      </w:r>
      <w:r w:rsidR="00B43A29">
        <w:t xml:space="preserve"> persevered </w:t>
      </w:r>
      <w:r w:rsidR="00752963">
        <w:t>but a</w:t>
      </w:r>
      <w:r w:rsidR="00B43A29">
        <w:t xml:space="preserve"> few years later</w:t>
      </w:r>
      <w:r w:rsidR="00752963">
        <w:t xml:space="preserve"> suffered </w:t>
      </w:r>
      <w:r w:rsidR="00B43A29">
        <w:t>a heart attack.</w:t>
      </w:r>
      <w:r w:rsidR="00752963">
        <w:t xml:space="preserve"> </w:t>
      </w:r>
      <w:r w:rsidR="00B43A29">
        <w:t xml:space="preserve">The distress of this has stayed with </w:t>
      </w:r>
      <w:r w:rsidR="00F25648">
        <w:t>her</w:t>
      </w:r>
      <w:r w:rsidR="00B43A29">
        <w:t xml:space="preserve"> and she recalls the paramedics working to save her.</w:t>
      </w:r>
      <w:r w:rsidR="00752963">
        <w:t xml:space="preserve"> Following surgery to place stints in her hear</w:t>
      </w:r>
      <w:r w:rsidR="002A5D98">
        <w:t xml:space="preserve">t, in </w:t>
      </w:r>
      <w:r w:rsidR="00F25648">
        <w:t>2016</w:t>
      </w:r>
      <w:r w:rsidR="00041113">
        <w:t xml:space="preserve">, </w:t>
      </w:r>
      <w:r w:rsidR="002A5D98">
        <w:t xml:space="preserve">B suffered another stroke, </w:t>
      </w:r>
      <w:r w:rsidR="00157688">
        <w:t>damaging</w:t>
      </w:r>
      <w:r w:rsidR="00F25648">
        <w:t xml:space="preserve"> the remaining sight in her left eye. </w:t>
      </w:r>
    </w:p>
    <w:p w14:paraId="20A91008" w14:textId="77777777" w:rsidR="00207E74" w:rsidRDefault="00207E74" w:rsidP="002A5AB5"/>
    <w:p w14:paraId="5D4A48E6" w14:textId="08A2DF30" w:rsidR="005A28C3" w:rsidRDefault="00B43A29" w:rsidP="002A5AB5">
      <w:r>
        <w:t>In 2018</w:t>
      </w:r>
      <w:r w:rsidR="00207E74">
        <w:t>, B</w:t>
      </w:r>
      <w:r>
        <w:t xml:space="preserve"> was referred to the GP when her daughter noticed her memory and behaviour </w:t>
      </w:r>
      <w:r w:rsidR="00105FB3">
        <w:t>were not as they usually were</w:t>
      </w:r>
      <w:r>
        <w:t>. She attended a memory clinic and underwent a</w:t>
      </w:r>
      <w:r w:rsidR="00105FB3">
        <w:t>n</w:t>
      </w:r>
      <w:r>
        <w:t xml:space="preserve"> MRI.</w:t>
      </w:r>
      <w:r w:rsidR="007C191A">
        <w:t xml:space="preserve"> </w:t>
      </w:r>
      <w:r w:rsidR="00DF7BFC">
        <w:t xml:space="preserve">She </w:t>
      </w:r>
      <w:r w:rsidR="007C191A">
        <w:t>recalls the doctor calling her at home with the news.</w:t>
      </w:r>
      <w:r w:rsidR="00041113">
        <w:t xml:space="preserve"> </w:t>
      </w:r>
      <w:r w:rsidR="007C191A">
        <w:t xml:space="preserve">The MRI scan revealed </w:t>
      </w:r>
      <w:r w:rsidR="005A28C3">
        <w:t>that</w:t>
      </w:r>
      <w:r>
        <w:t xml:space="preserve"> she </w:t>
      </w:r>
      <w:r w:rsidR="005A28C3">
        <w:t>suffered an</w:t>
      </w:r>
      <w:r>
        <w:t xml:space="preserve"> addition</w:t>
      </w:r>
      <w:r w:rsidR="005A28C3">
        <w:t>al</w:t>
      </w:r>
      <w:r>
        <w:t xml:space="preserve"> five mini strokes</w:t>
      </w:r>
      <w:r w:rsidR="00DF7BFC">
        <w:t>. As a result</w:t>
      </w:r>
      <w:r w:rsidR="003645C3">
        <w:t xml:space="preserve">, </w:t>
      </w:r>
      <w:r w:rsidR="005A28C3">
        <w:t>B</w:t>
      </w:r>
      <w:r>
        <w:t xml:space="preserve"> was diagnosed with Vascular dementia</w:t>
      </w:r>
      <w:r w:rsidR="005A28C3">
        <w:t>.</w:t>
      </w:r>
    </w:p>
    <w:p w14:paraId="53E63129" w14:textId="77777777" w:rsidR="005A28C3" w:rsidRDefault="005A28C3" w:rsidP="002A5AB5"/>
    <w:p w14:paraId="03C9EE99" w14:textId="153A8D78" w:rsidR="00B43A29" w:rsidRPr="005A28C3" w:rsidRDefault="00B43A29" w:rsidP="005A28C3">
      <w:r>
        <w:t xml:space="preserve">Following a meeting with the Dementia Navigator, </w:t>
      </w:r>
      <w:r w:rsidR="003645C3">
        <w:t>B</w:t>
      </w:r>
      <w:r>
        <w:t xml:space="preserve"> was encouraged to attend the DEEDS social group in Strabane and reluctantly did.  </w:t>
      </w:r>
      <w:r w:rsidR="003645C3">
        <w:t>She</w:t>
      </w:r>
      <w:r w:rsidR="005A28C3">
        <w:t xml:space="preserve"> </w:t>
      </w:r>
      <w:r>
        <w:t xml:space="preserve">explains that she was ‘’very weary at the start, but the Dementia Navigator saw that it was the one thing I was missing and </w:t>
      </w:r>
      <w:r w:rsidR="005A28C3">
        <w:t>said</w:t>
      </w:r>
      <w:r>
        <w:t xml:space="preserve"> I would love it</w:t>
      </w:r>
      <w:r w:rsidR="005A28C3">
        <w:t>.</w:t>
      </w:r>
      <w:r>
        <w:t xml:space="preserve"> </w:t>
      </w:r>
      <w:r w:rsidR="005A28C3">
        <w:t>A</w:t>
      </w:r>
      <w:r>
        <w:t>nd do you know what</w:t>
      </w:r>
      <w:r w:rsidR="005A28C3">
        <w:t xml:space="preserve"> –</w:t>
      </w:r>
      <w:r>
        <w:t xml:space="preserve"> she was right!’’</w:t>
      </w:r>
    </w:p>
    <w:p w14:paraId="56CC4CB7" w14:textId="77777777" w:rsidR="001F524A" w:rsidRDefault="001F524A" w:rsidP="002A5AB5"/>
    <w:p w14:paraId="5F707BA0" w14:textId="08205520" w:rsidR="00493B0F" w:rsidRDefault="001F524A" w:rsidP="002A5AB5">
      <w:r>
        <w:t>B</w:t>
      </w:r>
      <w:r w:rsidR="00B43A29">
        <w:t xml:space="preserve"> attend</w:t>
      </w:r>
      <w:r>
        <w:t xml:space="preserve">s </w:t>
      </w:r>
      <w:r w:rsidR="00B43A29">
        <w:t>the DEEDS group on a Tuesday</w:t>
      </w:r>
      <w:r>
        <w:t xml:space="preserve">, </w:t>
      </w:r>
      <w:r w:rsidR="00B43A29">
        <w:t>goes with her husband to shop for food on a Friday</w:t>
      </w:r>
      <w:r>
        <w:t>,</w:t>
      </w:r>
      <w:r w:rsidR="00B43A29">
        <w:t xml:space="preserve"> and stays at home the rest of the </w:t>
      </w:r>
      <w:r w:rsidR="003645C3">
        <w:t>week</w:t>
      </w:r>
      <w:r w:rsidR="00B43A29">
        <w:t xml:space="preserve">. She explains </w:t>
      </w:r>
      <w:r w:rsidR="003645C3">
        <w:t>how</w:t>
      </w:r>
      <w:r w:rsidR="00B43A29">
        <w:t xml:space="preserve"> group </w:t>
      </w:r>
      <w:r>
        <w:t>allows her to</w:t>
      </w:r>
      <w:r w:rsidR="00B43A29">
        <w:t xml:space="preserve"> get</w:t>
      </w:r>
      <w:r w:rsidR="003645C3">
        <w:t xml:space="preserve"> </w:t>
      </w:r>
      <w:r w:rsidR="00B43A29">
        <w:t xml:space="preserve">out, keep moving, </w:t>
      </w:r>
      <w:r>
        <w:t>and try</w:t>
      </w:r>
      <w:r w:rsidR="00B43A29">
        <w:t xml:space="preserve"> new things</w:t>
      </w:r>
      <w:r>
        <w:t xml:space="preserve">. B </w:t>
      </w:r>
      <w:r w:rsidR="00772BCD">
        <w:t>“</w:t>
      </w:r>
      <w:r w:rsidR="00B43A29">
        <w:t>amazes herself</w:t>
      </w:r>
      <w:r w:rsidR="003645C3">
        <w:t>”</w:t>
      </w:r>
      <w:r w:rsidR="00B43A29">
        <w:t xml:space="preserve"> when she accomplishes a task, piece of art or makes something with her poor sight.</w:t>
      </w:r>
    </w:p>
    <w:p w14:paraId="2DEFF04F" w14:textId="77777777" w:rsidR="00493B0F" w:rsidRDefault="00493B0F" w:rsidP="002A5AB5"/>
    <w:p w14:paraId="2B73FC50" w14:textId="531A6ED4" w:rsidR="00B43A29" w:rsidRDefault="00493B0F" w:rsidP="002A5AB5">
      <w:r>
        <w:t>B recalls how she loved her</w:t>
      </w:r>
      <w:r w:rsidR="00B43A29">
        <w:t xml:space="preserve"> first day</w:t>
      </w:r>
      <w:r>
        <w:t xml:space="preserve">. </w:t>
      </w:r>
      <w:r w:rsidR="00B43A29">
        <w:t xml:space="preserve">She knew a few faces </w:t>
      </w:r>
      <w:r w:rsidR="00625A09">
        <w:t xml:space="preserve">which </w:t>
      </w:r>
      <w:r>
        <w:t>helped</w:t>
      </w:r>
      <w:r w:rsidR="00B43A29">
        <w:t>, but she loves meeting new members, mixing, catching up on everybody’s news</w:t>
      </w:r>
      <w:r>
        <w:t>,</w:t>
      </w:r>
      <w:r w:rsidR="00B43A29">
        <w:t xml:space="preserve"> and having tea and scone </w:t>
      </w:r>
      <w:r>
        <w:t xml:space="preserve">with other </w:t>
      </w:r>
      <w:r>
        <w:lastRenderedPageBreak/>
        <w:t>participants</w:t>
      </w:r>
      <w:r w:rsidR="00B43A29">
        <w:t>. She loves the bus, seeing the workers who are so</w:t>
      </w:r>
      <w:r w:rsidR="00625A09">
        <w:t xml:space="preserve"> good to her</w:t>
      </w:r>
      <w:r w:rsidR="00B43A29">
        <w:t xml:space="preserve"> and always kind. She </w:t>
      </w:r>
      <w:r w:rsidR="00625A09">
        <w:t>notes</w:t>
      </w:r>
      <w:r w:rsidR="00B43A29">
        <w:t xml:space="preserve"> that the bus journey </w:t>
      </w:r>
      <w:r w:rsidR="00772BCD">
        <w:t>is</w:t>
      </w:r>
      <w:r w:rsidR="00B43A29">
        <w:t xml:space="preserve"> great </w:t>
      </w:r>
      <w:r w:rsidR="00625A09">
        <w:t>as its</w:t>
      </w:r>
      <w:r w:rsidR="00B43A29">
        <w:t xml:space="preserve"> </w:t>
      </w:r>
      <w:r w:rsidR="00625A09">
        <w:t>reassuring</w:t>
      </w:r>
      <w:r w:rsidR="00B43A29">
        <w:t xml:space="preserve"> </w:t>
      </w:r>
      <w:r w:rsidR="00625A09">
        <w:t xml:space="preserve">to know </w:t>
      </w:r>
      <w:r w:rsidR="00B43A29">
        <w:t xml:space="preserve">she can get to and from the group safely. </w:t>
      </w:r>
      <w:r w:rsidR="00625A09">
        <w:t xml:space="preserve">B </w:t>
      </w:r>
      <w:r w:rsidR="00643D33">
        <w:t>knows the group is on a</w:t>
      </w:r>
      <w:r w:rsidR="00B43A29">
        <w:t xml:space="preserve"> Tuesday and is awake, showered, dressed</w:t>
      </w:r>
      <w:r w:rsidR="00643D33">
        <w:t>,</w:t>
      </w:r>
      <w:r w:rsidR="00B43A29">
        <w:t xml:space="preserve"> and waiting for the bus 15-20 minutes before it arrives for her at home. She </w:t>
      </w:r>
      <w:r w:rsidR="00772BCD">
        <w:t>says</w:t>
      </w:r>
      <w:r w:rsidR="00B43A29">
        <w:t xml:space="preserve"> that the group ‘’helps by keeping my mind going, that is the main </w:t>
      </w:r>
      <w:r w:rsidR="005B6D82">
        <w:t>thing</w:t>
      </w:r>
      <w:r w:rsidR="00B43A29">
        <w:t xml:space="preserve">. </w:t>
      </w:r>
      <w:r w:rsidR="00772BCD">
        <w:t xml:space="preserve"> </w:t>
      </w:r>
      <w:r w:rsidR="00B43A29">
        <w:t xml:space="preserve">If I don’t do this [attend the group] then this brain will slow down and stop. It means everything to </w:t>
      </w:r>
      <w:r w:rsidR="005B6D82">
        <w:t>me,</w:t>
      </w:r>
      <w:r w:rsidR="00B43A29">
        <w:t xml:space="preserve"> and my husband gets a break from me too!’’ </w:t>
      </w:r>
    </w:p>
    <w:p w14:paraId="4D9D1F15" w14:textId="77777777" w:rsidR="00AB3B62" w:rsidRPr="000D4655" w:rsidRDefault="00AB3B62" w:rsidP="00AB3B62">
      <w:pPr>
        <w:rPr>
          <w:lang w:val="en-GB"/>
        </w:rPr>
      </w:pPr>
    </w:p>
    <w:p w14:paraId="32113F2B" w14:textId="5D429692" w:rsidR="00095FF8" w:rsidRDefault="00095FF8" w:rsidP="00095FF8">
      <w:pPr>
        <w:pStyle w:val="Heading3"/>
      </w:pPr>
      <w:bookmarkStart w:id="68" w:name="_Toc94268326"/>
      <w:r w:rsidRPr="000D4655">
        <w:t xml:space="preserve">Case Study </w:t>
      </w:r>
      <w:r w:rsidR="008417B6">
        <w:t>3</w:t>
      </w:r>
      <w:bookmarkEnd w:id="68"/>
    </w:p>
    <w:p w14:paraId="31D1F937" w14:textId="254F11D1" w:rsidR="00A13FC1" w:rsidRDefault="005416AE" w:rsidP="00CB0B29">
      <w:pPr>
        <w:rPr>
          <w:rFonts w:cstheme="minorHAnsi"/>
          <w:szCs w:val="24"/>
        </w:rPr>
      </w:pPr>
      <w:r w:rsidRPr="005416AE">
        <w:rPr>
          <w:lang w:val="en-GB"/>
        </w:rPr>
        <w:t xml:space="preserve">In the </w:t>
      </w:r>
      <w:r w:rsidRPr="000755C0">
        <w:rPr>
          <w:lang w:val="en-GB"/>
        </w:rPr>
        <w:t xml:space="preserve">Summer of 2021, the success of the DEEDS project </w:t>
      </w:r>
      <w:r w:rsidRPr="005416AE">
        <w:rPr>
          <w:lang w:val="en-GB"/>
        </w:rPr>
        <w:t xml:space="preserve">was </w:t>
      </w:r>
      <w:r w:rsidR="00A13FC1">
        <w:rPr>
          <w:lang w:val="en-GB"/>
        </w:rPr>
        <w:t>acknowledged</w:t>
      </w:r>
      <w:r w:rsidR="00A13FC1" w:rsidRPr="005416AE">
        <w:rPr>
          <w:lang w:val="en-GB"/>
        </w:rPr>
        <w:t xml:space="preserve"> </w:t>
      </w:r>
      <w:r w:rsidRPr="005416AE">
        <w:rPr>
          <w:lang w:val="en-GB"/>
        </w:rPr>
        <w:t xml:space="preserve">by the </w:t>
      </w:r>
      <w:r w:rsidRPr="005416AE">
        <w:rPr>
          <w:rFonts w:cstheme="minorHAnsi"/>
          <w:szCs w:val="24"/>
        </w:rPr>
        <w:t>Alzheimer’s</w:t>
      </w:r>
      <w:r w:rsidR="00A13FC1">
        <w:rPr>
          <w:rFonts w:cstheme="minorHAnsi"/>
          <w:szCs w:val="24"/>
        </w:rPr>
        <w:t xml:space="preserve"> Society’s</w:t>
      </w:r>
      <w:r w:rsidRPr="005416AE">
        <w:rPr>
          <w:rFonts w:cstheme="minorHAnsi"/>
          <w:szCs w:val="24"/>
        </w:rPr>
        <w:t xml:space="preserve"> annual Dementia Hero Award for Innovation.</w:t>
      </w:r>
      <w:r w:rsidR="00A13FC1">
        <w:rPr>
          <w:rFonts w:cstheme="minorHAnsi"/>
          <w:szCs w:val="24"/>
        </w:rPr>
        <w:t xml:space="preserve"> The award recognised the challenges presented to the DEEDS project by </w:t>
      </w:r>
      <w:r w:rsidR="00A13FC1">
        <w:rPr>
          <w:lang w:val="en-GB"/>
        </w:rPr>
        <w:t xml:space="preserve">the outbreak of COVID-19 and the related lockdown and highlighted how innovative delivery ensured </w:t>
      </w:r>
      <w:r w:rsidR="000755C0">
        <w:rPr>
          <w:lang w:val="en-GB"/>
        </w:rPr>
        <w:t xml:space="preserve">that these difficult circumstances </w:t>
      </w:r>
      <w:r w:rsidR="00A13FC1">
        <w:rPr>
          <w:lang w:val="en-GB"/>
        </w:rPr>
        <w:t xml:space="preserve">did not </w:t>
      </w:r>
      <w:r w:rsidR="000755C0">
        <w:rPr>
          <w:lang w:val="en-GB"/>
        </w:rPr>
        <w:t>obstruct the support provided</w:t>
      </w:r>
      <w:r w:rsidR="00A13FC1">
        <w:rPr>
          <w:lang w:val="en-GB"/>
        </w:rPr>
        <w:t xml:space="preserve"> beneficiaries of the project. </w:t>
      </w:r>
    </w:p>
    <w:p w14:paraId="33F13F90" w14:textId="75EB953D" w:rsidR="00A13FC1" w:rsidRDefault="00A13FC1" w:rsidP="00CB0B29">
      <w:pPr>
        <w:rPr>
          <w:rFonts w:cstheme="minorHAnsi"/>
          <w:szCs w:val="24"/>
        </w:rPr>
      </w:pPr>
    </w:p>
    <w:p w14:paraId="5C082CF1" w14:textId="77777777" w:rsidR="000755C0" w:rsidRPr="000755C0" w:rsidRDefault="00A13FC1" w:rsidP="00A13FC1">
      <w:pPr>
        <w:pStyle w:val="NormalWeb"/>
        <w:shd w:val="clear" w:color="auto" w:fill="FFFFFF"/>
        <w:spacing w:before="0" w:beforeAutospacing="0" w:after="0" w:afterAutospacing="0" w:line="276" w:lineRule="auto"/>
        <w:jc w:val="both"/>
        <w:rPr>
          <w:rFonts w:asciiTheme="minorHAnsi" w:hAnsiTheme="minorHAnsi" w:cstheme="minorHAnsi"/>
          <w:i/>
          <w:iCs/>
          <w:color w:val="0070C0"/>
        </w:rPr>
      </w:pPr>
      <w:r w:rsidRPr="000755C0">
        <w:rPr>
          <w:rFonts w:asciiTheme="minorHAnsi" w:hAnsiTheme="minorHAnsi" w:cstheme="minorHAnsi"/>
          <w:i/>
          <w:iCs/>
          <w:color w:val="0070C0"/>
        </w:rPr>
        <w:t xml:space="preserve">“Before lockdown, DEEDS operated at full capacity with their groups, education work and dementia friendly events. COVID meant they had to close their doors and find a new way of working. DEEDS developed a range of highly innovative and creative programming to continue to reach the needs of our members and their families, hitting the ground running from the second week of lockdown, including a phone service, Doorstep Melodies and Carers Connect.” </w:t>
      </w:r>
    </w:p>
    <w:p w14:paraId="6DE92E8A" w14:textId="28E2DAC7" w:rsidR="005416AE" w:rsidRPr="000755C0" w:rsidRDefault="000755C0" w:rsidP="000755C0">
      <w:pPr>
        <w:pStyle w:val="NormalWeb"/>
        <w:numPr>
          <w:ilvl w:val="0"/>
          <w:numId w:val="29"/>
        </w:numPr>
        <w:shd w:val="clear" w:color="auto" w:fill="FFFFFF"/>
        <w:spacing w:before="0" w:beforeAutospacing="0" w:after="0" w:afterAutospacing="0" w:line="276" w:lineRule="auto"/>
        <w:jc w:val="both"/>
        <w:rPr>
          <w:rFonts w:cstheme="minorHAnsi"/>
        </w:rPr>
      </w:pPr>
      <w:r w:rsidRPr="000755C0">
        <w:rPr>
          <w:rFonts w:asciiTheme="minorHAnsi" w:hAnsiTheme="minorHAnsi" w:cstheme="minorHAnsi"/>
          <w:color w:val="0070C0"/>
        </w:rPr>
        <w:t>Alzheimer’s Society</w:t>
      </w:r>
    </w:p>
    <w:p w14:paraId="13158CFC" w14:textId="77777777" w:rsidR="001E0362" w:rsidRDefault="001E0362" w:rsidP="001E0362">
      <w:pPr>
        <w:pStyle w:val="Heading1"/>
      </w:pPr>
    </w:p>
    <w:p w14:paraId="5E7AA2E2" w14:textId="0CC9043F" w:rsidR="001E0362" w:rsidRPr="001E0362" w:rsidRDefault="001E0362" w:rsidP="001E0362">
      <w:pPr>
        <w:rPr>
          <w:rFonts w:ascii="Raleway" w:eastAsiaTheme="majorEastAsia" w:hAnsi="Raleway" w:cstheme="majorBidi"/>
          <w:b/>
          <w:noProof/>
          <w:color w:val="000000" w:themeColor="text1"/>
          <w:sz w:val="40"/>
          <w:szCs w:val="26"/>
          <w:lang w:val="en-GB"/>
        </w:rPr>
      </w:pPr>
    </w:p>
    <w:p w14:paraId="05C23C2E" w14:textId="77777777" w:rsidR="001E0362" w:rsidRDefault="001E0362">
      <w:pPr>
        <w:rPr>
          <w:rFonts w:ascii="Raleway" w:eastAsiaTheme="majorEastAsia" w:hAnsi="Raleway" w:cstheme="majorBidi"/>
          <w:b/>
          <w:noProof/>
          <w:color w:val="000000" w:themeColor="text1"/>
          <w:sz w:val="40"/>
          <w:szCs w:val="26"/>
          <w:lang w:val="en-GB"/>
        </w:rPr>
      </w:pPr>
      <w:r>
        <w:br w:type="page"/>
      </w:r>
    </w:p>
    <w:p w14:paraId="077963A4" w14:textId="1BAAE28F" w:rsidR="00BC55F5" w:rsidRPr="000D4655" w:rsidRDefault="00DD391F" w:rsidP="001E0362">
      <w:pPr>
        <w:pStyle w:val="Heading1"/>
      </w:pPr>
      <w:bookmarkStart w:id="69" w:name="_Toc94268327"/>
      <w:r w:rsidRPr="000D4655">
        <w:lastRenderedPageBreak/>
        <w:t>Section 5: Conclusions and Recommendations</w:t>
      </w:r>
      <w:bookmarkEnd w:id="69"/>
    </w:p>
    <w:p w14:paraId="275EB559" w14:textId="77777777" w:rsidR="00DD391F" w:rsidRPr="000D4655" w:rsidRDefault="00DD391F" w:rsidP="00DD391F">
      <w:pPr>
        <w:rPr>
          <w:lang w:val="en-GB"/>
        </w:rPr>
      </w:pPr>
    </w:p>
    <w:p w14:paraId="31E67B3F" w14:textId="77777777" w:rsidR="00DD391F" w:rsidRPr="000D4655" w:rsidRDefault="00DD391F" w:rsidP="00633F37">
      <w:pPr>
        <w:pStyle w:val="ListParagraph"/>
        <w:keepNext/>
        <w:keepLines/>
        <w:numPr>
          <w:ilvl w:val="0"/>
          <w:numId w:val="2"/>
        </w:numPr>
        <w:spacing w:before="120" w:after="120"/>
        <w:contextualSpacing w:val="0"/>
        <w:jc w:val="left"/>
        <w:outlineLvl w:val="1"/>
        <w:rPr>
          <w:rFonts w:ascii="Raleway" w:eastAsiaTheme="majorEastAsia" w:hAnsi="Raleway" w:cstheme="majorBidi"/>
          <w:b/>
          <w:noProof/>
          <w:vanish/>
          <w:color w:val="006CAF"/>
          <w:sz w:val="28"/>
          <w:szCs w:val="26"/>
          <w:lang w:val="en-GB"/>
        </w:rPr>
      </w:pPr>
      <w:bookmarkStart w:id="70" w:name="_Toc93672732"/>
      <w:bookmarkStart w:id="71" w:name="_Toc94174160"/>
      <w:bookmarkStart w:id="72" w:name="_Toc94178777"/>
      <w:bookmarkStart w:id="73" w:name="_Toc94268273"/>
      <w:bookmarkStart w:id="74" w:name="_Toc94268328"/>
      <w:bookmarkEnd w:id="70"/>
      <w:bookmarkEnd w:id="71"/>
      <w:bookmarkEnd w:id="72"/>
      <w:bookmarkEnd w:id="73"/>
      <w:bookmarkEnd w:id="74"/>
    </w:p>
    <w:p w14:paraId="01679F7E" w14:textId="38EC2BF7" w:rsidR="00DD391F" w:rsidRPr="000D4655" w:rsidRDefault="00DB0AFE" w:rsidP="00DD391F">
      <w:pPr>
        <w:pStyle w:val="Heading2"/>
      </w:pPr>
      <w:bookmarkStart w:id="75" w:name="_Toc94268329"/>
      <w:r w:rsidRPr="000D4655">
        <w:t>Introduction</w:t>
      </w:r>
      <w:bookmarkEnd w:id="75"/>
      <w:r w:rsidRPr="000D4655">
        <w:t xml:space="preserve"> </w:t>
      </w:r>
    </w:p>
    <w:p w14:paraId="046EA7E6" w14:textId="0C53A08C" w:rsidR="00DB0AFE" w:rsidRPr="007339A8" w:rsidRDefault="000F2B09" w:rsidP="00DB0AFE">
      <w:pPr>
        <w:rPr>
          <w:lang w:val="en-GB"/>
        </w:rPr>
      </w:pPr>
      <w:r w:rsidRPr="007339A8">
        <w:rPr>
          <w:lang w:val="en-GB"/>
        </w:rPr>
        <w:t xml:space="preserve">This section </w:t>
      </w:r>
      <w:r w:rsidR="005B5B03">
        <w:rPr>
          <w:lang w:val="en-GB"/>
        </w:rPr>
        <w:t>sets out a summary of</w:t>
      </w:r>
      <w:r w:rsidRPr="007339A8">
        <w:rPr>
          <w:lang w:val="en-GB"/>
        </w:rPr>
        <w:t xml:space="preserve"> </w:t>
      </w:r>
      <w:r w:rsidR="005B5B03">
        <w:rPr>
          <w:lang w:val="en-GB"/>
        </w:rPr>
        <w:t xml:space="preserve">the </w:t>
      </w:r>
      <w:r w:rsidRPr="007339A8">
        <w:rPr>
          <w:lang w:val="en-GB"/>
        </w:rPr>
        <w:t>impact report</w:t>
      </w:r>
      <w:r w:rsidR="005B5B03">
        <w:rPr>
          <w:lang w:val="en-GB"/>
        </w:rPr>
        <w:t xml:space="preserve"> followed by</w:t>
      </w:r>
      <w:r w:rsidRPr="007339A8">
        <w:rPr>
          <w:lang w:val="en-GB"/>
        </w:rPr>
        <w:t xml:space="preserve"> </w:t>
      </w:r>
      <w:r w:rsidR="005B5B03">
        <w:rPr>
          <w:lang w:val="en-GB"/>
        </w:rPr>
        <w:t>a</w:t>
      </w:r>
      <w:r w:rsidR="00904C35" w:rsidRPr="007339A8">
        <w:rPr>
          <w:lang w:val="en-GB"/>
        </w:rPr>
        <w:t xml:space="preserve"> </w:t>
      </w:r>
      <w:r w:rsidR="00A510B6" w:rsidRPr="007339A8">
        <w:rPr>
          <w:lang w:val="en-GB"/>
        </w:rPr>
        <w:t>list</w:t>
      </w:r>
      <w:r w:rsidR="00904C35" w:rsidRPr="007339A8">
        <w:rPr>
          <w:lang w:val="en-GB"/>
        </w:rPr>
        <w:t xml:space="preserve"> of recommendations for the future delivery of the DEEDS project. </w:t>
      </w:r>
    </w:p>
    <w:p w14:paraId="3E887C0E" w14:textId="77777777" w:rsidR="00DB0AFE" w:rsidRPr="007339A8" w:rsidRDefault="00DB0AFE" w:rsidP="00DB0AFE">
      <w:pPr>
        <w:rPr>
          <w:lang w:val="en-GB"/>
        </w:rPr>
      </w:pPr>
    </w:p>
    <w:p w14:paraId="091CF1D1" w14:textId="3D10867C" w:rsidR="00DB0AFE" w:rsidRPr="007339A8" w:rsidRDefault="00DB0AFE" w:rsidP="00DB0AFE">
      <w:pPr>
        <w:pStyle w:val="Heading2"/>
      </w:pPr>
      <w:bookmarkStart w:id="76" w:name="_Toc94268330"/>
      <w:r w:rsidRPr="007339A8">
        <w:t>Conclusions</w:t>
      </w:r>
      <w:bookmarkEnd w:id="76"/>
    </w:p>
    <w:p w14:paraId="2BC29B94" w14:textId="77777777" w:rsidR="00340FCA" w:rsidRPr="007339A8" w:rsidRDefault="00340FCA" w:rsidP="00340FCA">
      <w:pPr>
        <w:rPr>
          <w:lang w:val="en-GB"/>
        </w:rPr>
      </w:pPr>
      <w:r w:rsidRPr="007339A8">
        <w:rPr>
          <w:lang w:val="en-GB"/>
        </w:rPr>
        <w:t>This evaluation report has identified the following headline findings:</w:t>
      </w:r>
    </w:p>
    <w:p w14:paraId="63D7599A" w14:textId="77777777" w:rsidR="00340FCA" w:rsidRPr="007339A8" w:rsidRDefault="00340FCA" w:rsidP="00340FCA">
      <w:pPr>
        <w:rPr>
          <w:lang w:val="en-GB"/>
        </w:rPr>
      </w:pPr>
    </w:p>
    <w:p w14:paraId="579544CE" w14:textId="77777777" w:rsidR="00340FCA" w:rsidRPr="007339A8" w:rsidRDefault="00340FCA" w:rsidP="00340FCA">
      <w:pPr>
        <w:pStyle w:val="ListParagraph"/>
        <w:numPr>
          <w:ilvl w:val="0"/>
          <w:numId w:val="24"/>
        </w:numPr>
        <w:rPr>
          <w:lang w:val="en-GB"/>
        </w:rPr>
      </w:pPr>
      <w:r w:rsidRPr="007339A8">
        <w:rPr>
          <w:lang w:val="en-GB"/>
        </w:rPr>
        <w:t>The project achieved 5 of its 7 objectives</w:t>
      </w:r>
    </w:p>
    <w:p w14:paraId="147D8734" w14:textId="6E44EBC3" w:rsidR="00340FCA" w:rsidRPr="007339A8" w:rsidRDefault="00340FCA" w:rsidP="00340FCA">
      <w:pPr>
        <w:pStyle w:val="ListParagraph"/>
        <w:numPr>
          <w:ilvl w:val="1"/>
          <w:numId w:val="24"/>
        </w:numPr>
        <w:rPr>
          <w:lang w:val="en-GB"/>
        </w:rPr>
      </w:pPr>
      <w:r w:rsidRPr="007339A8">
        <w:rPr>
          <w:lang w:val="en-GB"/>
        </w:rPr>
        <w:t>The project supported 132 people living with dementia</w:t>
      </w:r>
      <w:r w:rsidR="00380318">
        <w:rPr>
          <w:lang w:val="en-GB"/>
        </w:rPr>
        <w:t>.</w:t>
      </w:r>
      <w:r w:rsidRPr="007339A8">
        <w:rPr>
          <w:lang w:val="en-GB"/>
        </w:rPr>
        <w:t xml:space="preserve"> </w:t>
      </w:r>
      <w:r>
        <w:rPr>
          <w:lang w:val="en-GB"/>
        </w:rPr>
        <w:t>This is less than the target of 192</w:t>
      </w:r>
      <w:r w:rsidR="00380318">
        <w:rPr>
          <w:lang w:val="en-GB"/>
        </w:rPr>
        <w:t>.</w:t>
      </w:r>
      <w:r>
        <w:rPr>
          <w:lang w:val="en-GB"/>
        </w:rPr>
        <w:t xml:space="preserve"> COVID-19 significantly impacted the projects potential to recruit new participants during this time</w:t>
      </w:r>
      <w:r w:rsidRPr="007339A8">
        <w:rPr>
          <w:lang w:val="en-GB"/>
        </w:rPr>
        <w:t xml:space="preserve">. The project supported 253 carers, exceeding the target of 120 by 53%. </w:t>
      </w:r>
    </w:p>
    <w:p w14:paraId="2EB88CBD" w14:textId="77777777" w:rsidR="00340FCA" w:rsidRPr="007339A8" w:rsidRDefault="00340FCA" w:rsidP="00340FCA">
      <w:pPr>
        <w:pStyle w:val="ListParagraph"/>
        <w:numPr>
          <w:ilvl w:val="1"/>
          <w:numId w:val="24"/>
        </w:numPr>
        <w:rPr>
          <w:lang w:val="en-GB"/>
        </w:rPr>
      </w:pPr>
      <w:r w:rsidRPr="007339A8">
        <w:rPr>
          <w:lang w:val="en-GB"/>
        </w:rPr>
        <w:t>6 memory/social clubs were established, meeting the target set</w:t>
      </w:r>
      <w:r>
        <w:rPr>
          <w:lang w:val="en-GB"/>
        </w:rPr>
        <w:t>.</w:t>
      </w:r>
    </w:p>
    <w:p w14:paraId="78FC06FF" w14:textId="77777777" w:rsidR="00340FCA" w:rsidRPr="007339A8" w:rsidRDefault="00340FCA" w:rsidP="00340FCA">
      <w:pPr>
        <w:pStyle w:val="ListParagraph"/>
        <w:numPr>
          <w:ilvl w:val="1"/>
          <w:numId w:val="24"/>
        </w:numPr>
        <w:rPr>
          <w:lang w:val="en-GB"/>
        </w:rPr>
      </w:pPr>
      <w:r w:rsidRPr="007339A8">
        <w:rPr>
          <w:lang w:val="en-GB"/>
        </w:rPr>
        <w:t xml:space="preserve">4 activity clubs were </w:t>
      </w:r>
      <w:r>
        <w:rPr>
          <w:lang w:val="en-GB"/>
        </w:rPr>
        <w:t>established</w:t>
      </w:r>
      <w:r w:rsidRPr="007339A8">
        <w:rPr>
          <w:lang w:val="en-GB"/>
        </w:rPr>
        <w:t xml:space="preserve">, </w:t>
      </w:r>
      <w:r>
        <w:rPr>
          <w:lang w:val="en-GB"/>
        </w:rPr>
        <w:t>partially achieving the</w:t>
      </w:r>
      <w:r w:rsidRPr="007339A8">
        <w:rPr>
          <w:lang w:val="en-GB"/>
        </w:rPr>
        <w:t xml:space="preserve"> target of 6.</w:t>
      </w:r>
    </w:p>
    <w:p w14:paraId="77A56AC1" w14:textId="77777777" w:rsidR="00340FCA" w:rsidRPr="007339A8" w:rsidRDefault="00340FCA" w:rsidP="00340FCA">
      <w:pPr>
        <w:pStyle w:val="ListParagraph"/>
        <w:numPr>
          <w:ilvl w:val="1"/>
          <w:numId w:val="24"/>
        </w:numPr>
        <w:rPr>
          <w:lang w:val="en-GB"/>
        </w:rPr>
      </w:pPr>
      <w:r w:rsidRPr="007339A8">
        <w:rPr>
          <w:lang w:val="en-GB"/>
        </w:rPr>
        <w:t xml:space="preserve">34 total volunteers were recruited, trained, and supported to help facilitate weekly groups, exceeding the target of 32 </w:t>
      </w:r>
    </w:p>
    <w:p w14:paraId="1FFD73B6" w14:textId="77777777" w:rsidR="00340FCA" w:rsidRPr="007339A8" w:rsidRDefault="00340FCA" w:rsidP="00340FCA">
      <w:pPr>
        <w:pStyle w:val="ListParagraph"/>
        <w:numPr>
          <w:ilvl w:val="1"/>
          <w:numId w:val="24"/>
        </w:numPr>
        <w:rPr>
          <w:lang w:val="en-GB"/>
        </w:rPr>
      </w:pPr>
      <w:r w:rsidRPr="007339A8">
        <w:rPr>
          <w:lang w:val="en-GB"/>
        </w:rPr>
        <w:t>137 carers attended 1 of 9 carers education programmes, exceeding the target of 120 by 14%</w:t>
      </w:r>
    </w:p>
    <w:p w14:paraId="594CE1DC" w14:textId="77777777" w:rsidR="00340FCA" w:rsidRPr="007339A8" w:rsidRDefault="00340FCA" w:rsidP="00340FCA">
      <w:pPr>
        <w:pStyle w:val="ListParagraph"/>
        <w:numPr>
          <w:ilvl w:val="1"/>
          <w:numId w:val="24"/>
        </w:numPr>
        <w:rPr>
          <w:lang w:val="en-GB"/>
        </w:rPr>
      </w:pPr>
      <w:r w:rsidRPr="007339A8">
        <w:rPr>
          <w:lang w:val="en-GB"/>
        </w:rPr>
        <w:t xml:space="preserve">461 </w:t>
      </w:r>
      <w:r>
        <w:rPr>
          <w:lang w:val="en-GB"/>
        </w:rPr>
        <w:t xml:space="preserve">carers and </w:t>
      </w:r>
      <w:r w:rsidRPr="007339A8">
        <w:rPr>
          <w:lang w:val="en-GB"/>
        </w:rPr>
        <w:t>people with dementia accessed 4 seasonal events, exceeding the target of 180 by 156%.</w:t>
      </w:r>
    </w:p>
    <w:p w14:paraId="75819F78" w14:textId="77777777" w:rsidR="00340FCA" w:rsidRPr="007339A8" w:rsidRDefault="00340FCA" w:rsidP="00340FCA">
      <w:pPr>
        <w:pStyle w:val="ListParagraph"/>
        <w:numPr>
          <w:ilvl w:val="1"/>
          <w:numId w:val="24"/>
        </w:numPr>
        <w:rPr>
          <w:lang w:val="en-GB"/>
        </w:rPr>
      </w:pPr>
      <w:r w:rsidRPr="007339A8">
        <w:rPr>
          <w:lang w:val="en-GB"/>
        </w:rPr>
        <w:t>The 132 participants with dementia and 253 carers accessed memory/social and activity clubs as part of the annual social programme, exceeding the target of 180 by 113%.</w:t>
      </w:r>
    </w:p>
    <w:p w14:paraId="3C8A3BA3" w14:textId="77777777" w:rsidR="00340FCA" w:rsidRDefault="00340FCA" w:rsidP="00CA3E07"/>
    <w:p w14:paraId="6EC86401" w14:textId="035CF897" w:rsidR="00A94523" w:rsidRDefault="00CA3E07" w:rsidP="00CA3E07">
      <w:r>
        <w:t xml:space="preserve">The </w:t>
      </w:r>
      <w:bookmarkStart w:id="77" w:name="_Hlk26188156"/>
      <w:r>
        <w:t xml:space="preserve">consultation findings, both quantitative (review of </w:t>
      </w:r>
      <w:r w:rsidR="003E6F65">
        <w:t xml:space="preserve">project deliverables) </w:t>
      </w:r>
      <w:r>
        <w:t>and qualitative outline a clear causal relationship between the inputs (</w:t>
      </w:r>
      <w:r w:rsidR="00380318">
        <w:t>i.e.,</w:t>
      </w:r>
      <w:r>
        <w:t xml:space="preserve"> funding,</w:t>
      </w:r>
      <w:r w:rsidR="003E6F65">
        <w:t xml:space="preserve"> staff time, volunteer time and partners contribution</w:t>
      </w:r>
      <w:r>
        <w:t>) and outputs (</w:t>
      </w:r>
      <w:r w:rsidR="00380318">
        <w:t>i.e.,</w:t>
      </w:r>
      <w:r>
        <w:t xml:space="preserve"> </w:t>
      </w:r>
      <w:r w:rsidR="003E6F65">
        <w:t>support groups, training, social events</w:t>
      </w:r>
      <w:r w:rsidR="00A94523">
        <w:t xml:space="preserve"> </w:t>
      </w:r>
      <w:r w:rsidR="00380318">
        <w:t>etc.</w:t>
      </w:r>
      <w:r>
        <w:t xml:space="preserve">). The evidence suggests this would not have been achieved in the absence of the </w:t>
      </w:r>
      <w:r w:rsidR="00A94523">
        <w:t>DEEDs project</w:t>
      </w:r>
      <w:r>
        <w:t xml:space="preserve">.  </w:t>
      </w:r>
    </w:p>
    <w:p w14:paraId="3B195E54" w14:textId="77777777" w:rsidR="00A94523" w:rsidRDefault="00A94523" w:rsidP="00A94523">
      <w:pPr>
        <w:rPr>
          <w:lang w:val="en-GB"/>
        </w:rPr>
      </w:pPr>
    </w:p>
    <w:p w14:paraId="58FDB4DE" w14:textId="3E0F588C" w:rsidR="00380318" w:rsidRDefault="00A94523" w:rsidP="00A94523">
      <w:r w:rsidRPr="00A94523">
        <w:rPr>
          <w:lang w:val="en-GB"/>
        </w:rPr>
        <w:t>The project approach can be summarised as being communicative, educative, responsive to change, engaging, supportive, and aligned with the needs of people with dementia and their cares.</w:t>
      </w:r>
      <w:r>
        <w:t xml:space="preserve"> </w:t>
      </w:r>
    </w:p>
    <w:p w14:paraId="773821CC" w14:textId="77777777" w:rsidR="00340FCA" w:rsidRPr="00A94523" w:rsidRDefault="00340FCA" w:rsidP="00380318">
      <w:pPr>
        <w:rPr>
          <w:lang w:val="en-GB"/>
        </w:rPr>
      </w:pPr>
    </w:p>
    <w:p w14:paraId="2868EE2F" w14:textId="315B274C" w:rsidR="00CA3E07" w:rsidRDefault="00CA3E07" w:rsidP="00CA3E07">
      <w:r>
        <w:t>The findings indicate that inputs and outputs have resulted in</w:t>
      </w:r>
      <w:r w:rsidR="00380318">
        <w:t>:</w:t>
      </w:r>
    </w:p>
    <w:p w14:paraId="5C863BAB" w14:textId="10FF5412" w:rsidR="00CA3E07" w:rsidRPr="008131AB" w:rsidRDefault="00380318" w:rsidP="00380318">
      <w:pPr>
        <w:pStyle w:val="ListParagraph"/>
        <w:numPr>
          <w:ilvl w:val="0"/>
          <w:numId w:val="26"/>
        </w:numPr>
        <w:spacing w:after="160" w:line="259" w:lineRule="auto"/>
        <w:rPr>
          <w:szCs w:val="24"/>
        </w:rPr>
      </w:pPr>
      <w:r>
        <w:rPr>
          <w:szCs w:val="24"/>
        </w:rPr>
        <w:lastRenderedPageBreak/>
        <w:t>I</w:t>
      </w:r>
      <w:r w:rsidR="00CA3E07" w:rsidRPr="008131AB">
        <w:rPr>
          <w:szCs w:val="24"/>
        </w:rPr>
        <w:t xml:space="preserve">ncreased </w:t>
      </w:r>
      <w:r w:rsidR="00A94523">
        <w:rPr>
          <w:szCs w:val="24"/>
        </w:rPr>
        <w:t xml:space="preserve">confidence amongst people living with dementia and their carers </w:t>
      </w:r>
    </w:p>
    <w:p w14:paraId="24ABEA9C" w14:textId="3F9242A4" w:rsidR="00CA3E07" w:rsidRPr="008131AB" w:rsidRDefault="00A94523" w:rsidP="00380318">
      <w:pPr>
        <w:pStyle w:val="ListParagraph"/>
        <w:numPr>
          <w:ilvl w:val="0"/>
          <w:numId w:val="26"/>
        </w:numPr>
        <w:spacing w:after="160" w:line="259" w:lineRule="auto"/>
        <w:rPr>
          <w:szCs w:val="24"/>
        </w:rPr>
      </w:pPr>
      <w:r>
        <w:rPr>
          <w:szCs w:val="24"/>
        </w:rPr>
        <w:t>Increase</w:t>
      </w:r>
      <w:r w:rsidR="00380318">
        <w:rPr>
          <w:szCs w:val="24"/>
        </w:rPr>
        <w:t>d</w:t>
      </w:r>
      <w:r>
        <w:rPr>
          <w:szCs w:val="24"/>
        </w:rPr>
        <w:t xml:space="preserve"> knowledge and understanding about dementia, its impact</w:t>
      </w:r>
      <w:r w:rsidR="00380318">
        <w:rPr>
          <w:szCs w:val="24"/>
        </w:rPr>
        <w:t>,</w:t>
      </w:r>
      <w:r>
        <w:rPr>
          <w:szCs w:val="24"/>
        </w:rPr>
        <w:t xml:space="preserve"> and how to live well with dementia amongst participants, carers, businesses, schools and the local community</w:t>
      </w:r>
    </w:p>
    <w:p w14:paraId="72543431" w14:textId="3F56AF3F" w:rsidR="00CA3E07" w:rsidRPr="008131AB" w:rsidRDefault="00A94523" w:rsidP="00380318">
      <w:pPr>
        <w:pStyle w:val="ListParagraph"/>
        <w:numPr>
          <w:ilvl w:val="0"/>
          <w:numId w:val="26"/>
        </w:numPr>
        <w:spacing w:after="160" w:line="259" w:lineRule="auto"/>
        <w:rPr>
          <w:szCs w:val="24"/>
        </w:rPr>
      </w:pPr>
      <w:r>
        <w:rPr>
          <w:szCs w:val="24"/>
        </w:rPr>
        <w:t>Reduced social isolation and reduced loneliness amongst participants – particularly in rural areas</w:t>
      </w:r>
    </w:p>
    <w:p w14:paraId="23632D9E" w14:textId="4076F3E8" w:rsidR="00CA3E07" w:rsidRDefault="00A94523" w:rsidP="00380318">
      <w:pPr>
        <w:pStyle w:val="ListParagraph"/>
        <w:numPr>
          <w:ilvl w:val="0"/>
          <w:numId w:val="26"/>
        </w:numPr>
        <w:spacing w:after="160" w:line="259" w:lineRule="auto"/>
        <w:rPr>
          <w:szCs w:val="24"/>
        </w:rPr>
      </w:pPr>
      <w:r>
        <w:rPr>
          <w:szCs w:val="24"/>
        </w:rPr>
        <w:t xml:space="preserve">Increased feeling of being supported amongst carers, enhancing </w:t>
      </w:r>
      <w:r w:rsidR="00380318">
        <w:rPr>
          <w:szCs w:val="24"/>
        </w:rPr>
        <w:t>resilience,</w:t>
      </w:r>
      <w:r>
        <w:rPr>
          <w:szCs w:val="24"/>
        </w:rPr>
        <w:t xml:space="preserve"> and coping mechanisms </w:t>
      </w:r>
    </w:p>
    <w:p w14:paraId="17B66848" w14:textId="269AC7CA" w:rsidR="00D11DEA" w:rsidRDefault="00D11DEA" w:rsidP="00380318">
      <w:pPr>
        <w:pStyle w:val="ListParagraph"/>
        <w:numPr>
          <w:ilvl w:val="0"/>
          <w:numId w:val="26"/>
        </w:numPr>
        <w:spacing w:after="160" w:line="259" w:lineRule="auto"/>
        <w:rPr>
          <w:szCs w:val="24"/>
        </w:rPr>
      </w:pPr>
      <w:r>
        <w:rPr>
          <w:szCs w:val="24"/>
        </w:rPr>
        <w:t>Enhanced relationship</w:t>
      </w:r>
      <w:r w:rsidR="00380318">
        <w:rPr>
          <w:szCs w:val="24"/>
        </w:rPr>
        <w:t>s</w:t>
      </w:r>
      <w:r>
        <w:rPr>
          <w:szCs w:val="24"/>
        </w:rPr>
        <w:t xml:space="preserve"> between partner organisations and enhanced access to care related services in local communities </w:t>
      </w:r>
    </w:p>
    <w:p w14:paraId="57193B92" w14:textId="324D81BE" w:rsidR="00D11DEA" w:rsidRDefault="00D11DEA" w:rsidP="00380318">
      <w:pPr>
        <w:pStyle w:val="ListParagraph"/>
        <w:numPr>
          <w:ilvl w:val="0"/>
          <w:numId w:val="26"/>
        </w:numPr>
        <w:spacing w:after="160" w:line="259" w:lineRule="auto"/>
        <w:rPr>
          <w:szCs w:val="24"/>
        </w:rPr>
      </w:pPr>
      <w:r>
        <w:rPr>
          <w:szCs w:val="24"/>
        </w:rPr>
        <w:t xml:space="preserve">Increased incidence of volunteering and increased </w:t>
      </w:r>
      <w:r w:rsidR="0036610A">
        <w:rPr>
          <w:szCs w:val="24"/>
        </w:rPr>
        <w:t>wellbeing of those that volunteer</w:t>
      </w:r>
    </w:p>
    <w:p w14:paraId="77AC2E34" w14:textId="0AA3D741" w:rsidR="0036610A" w:rsidRDefault="0036610A" w:rsidP="00380318">
      <w:pPr>
        <w:pStyle w:val="ListParagraph"/>
        <w:numPr>
          <w:ilvl w:val="0"/>
          <w:numId w:val="26"/>
        </w:numPr>
        <w:spacing w:after="160" w:line="259" w:lineRule="auto"/>
        <w:rPr>
          <w:szCs w:val="24"/>
        </w:rPr>
      </w:pPr>
      <w:r>
        <w:rPr>
          <w:szCs w:val="24"/>
        </w:rPr>
        <w:t>Enhanced reputation, skills</w:t>
      </w:r>
      <w:r w:rsidR="00380318">
        <w:rPr>
          <w:szCs w:val="24"/>
        </w:rPr>
        <w:t>,</w:t>
      </w:r>
      <w:r>
        <w:rPr>
          <w:szCs w:val="24"/>
        </w:rPr>
        <w:t xml:space="preserve"> and capacity of community and voluntary organisations that are delivering DEEDs</w:t>
      </w:r>
    </w:p>
    <w:p w14:paraId="7637DD92" w14:textId="551F15C6" w:rsidR="0036610A" w:rsidRDefault="0036610A" w:rsidP="00380318">
      <w:pPr>
        <w:pStyle w:val="ListParagraph"/>
        <w:numPr>
          <w:ilvl w:val="0"/>
          <w:numId w:val="26"/>
        </w:numPr>
        <w:spacing w:line="259" w:lineRule="auto"/>
        <w:rPr>
          <w:szCs w:val="24"/>
        </w:rPr>
      </w:pPr>
      <w:r>
        <w:rPr>
          <w:szCs w:val="24"/>
        </w:rPr>
        <w:t>Increased recognition of the role of the community &amp; voluntary sector in delivering meaningful and impactful care related support (endorsement from Integrated Care Partnership)</w:t>
      </w:r>
    </w:p>
    <w:p w14:paraId="249337EE" w14:textId="77777777" w:rsidR="00380318" w:rsidRPr="00380318" w:rsidRDefault="00380318" w:rsidP="00380318">
      <w:pPr>
        <w:spacing w:line="259" w:lineRule="auto"/>
        <w:rPr>
          <w:szCs w:val="24"/>
        </w:rPr>
      </w:pPr>
    </w:p>
    <w:p w14:paraId="6BDFEAC0" w14:textId="20684001" w:rsidR="00340FCA" w:rsidRPr="00340FCA" w:rsidRDefault="00340FCA" w:rsidP="00380318">
      <w:pPr>
        <w:rPr>
          <w:lang w:val="en-GB"/>
        </w:rPr>
      </w:pPr>
      <w:r w:rsidRPr="00340FCA">
        <w:rPr>
          <w:lang w:val="en-GB"/>
        </w:rPr>
        <w:t xml:space="preserve">The project was greatly enjoyed by both participants with dementia and their </w:t>
      </w:r>
      <w:proofErr w:type="spellStart"/>
      <w:r w:rsidRPr="00340FCA">
        <w:rPr>
          <w:lang w:val="en-GB"/>
        </w:rPr>
        <w:t>carers</w:t>
      </w:r>
      <w:proofErr w:type="spellEnd"/>
      <w:r w:rsidRPr="00340FCA">
        <w:rPr>
          <w:lang w:val="en-GB"/>
        </w:rPr>
        <w:t xml:space="preserve">, particularly </w:t>
      </w:r>
      <w:proofErr w:type="gramStart"/>
      <w:r w:rsidRPr="00340FCA">
        <w:rPr>
          <w:lang w:val="en-GB"/>
        </w:rPr>
        <w:t>with regard to</w:t>
      </w:r>
      <w:proofErr w:type="gramEnd"/>
      <w:r w:rsidRPr="00340FCA">
        <w:rPr>
          <w:lang w:val="en-GB"/>
        </w:rPr>
        <w:t xml:space="preserve"> the opportunity to meet and socialise with people in similar situations; the provision of education and information; the Carers Connect programme</w:t>
      </w:r>
      <w:r w:rsidR="00D41803">
        <w:rPr>
          <w:lang w:val="en-GB"/>
        </w:rPr>
        <w:t>;</w:t>
      </w:r>
      <w:r w:rsidRPr="00340FCA">
        <w:rPr>
          <w:lang w:val="en-GB"/>
        </w:rPr>
        <w:t xml:space="preserve"> and the overall respectful and warm environment of the project. The project met the needs of the people it sought to engage</w:t>
      </w:r>
      <w:r>
        <w:rPr>
          <w:lang w:val="en-GB"/>
        </w:rPr>
        <w:t xml:space="preserve"> and </w:t>
      </w:r>
      <w:r w:rsidRPr="007339A8">
        <w:rPr>
          <w:lang w:val="en-GB"/>
        </w:rPr>
        <w:t>offers lessons in relation to future delivery of projects of a similar nature</w:t>
      </w:r>
      <w:r>
        <w:rPr>
          <w:lang w:val="en-GB"/>
        </w:rPr>
        <w:t>.</w:t>
      </w:r>
    </w:p>
    <w:p w14:paraId="1EDC7E96" w14:textId="77777777" w:rsidR="00340FCA" w:rsidRPr="00340FCA" w:rsidRDefault="00340FCA" w:rsidP="00380318">
      <w:pPr>
        <w:rPr>
          <w:lang w:val="en-GB"/>
        </w:rPr>
      </w:pPr>
    </w:p>
    <w:p w14:paraId="393D883D" w14:textId="1B895ED7" w:rsidR="0036610A" w:rsidRDefault="00CA3E07" w:rsidP="0036610A">
      <w:r>
        <w:t xml:space="preserve">These outcomes align with the original intention for the </w:t>
      </w:r>
      <w:r w:rsidR="0036610A">
        <w:t xml:space="preserve">project which </w:t>
      </w:r>
      <w:r w:rsidR="00D41803">
        <w:t xml:space="preserve">was </w:t>
      </w:r>
      <w:r w:rsidR="0036610A">
        <w:t xml:space="preserve">to </w:t>
      </w:r>
      <w:r w:rsidR="0036610A" w:rsidRPr="0036610A">
        <w:t xml:space="preserve">enable people living with dementia to live better for longer within their own </w:t>
      </w:r>
      <w:r w:rsidR="0036610A" w:rsidRPr="0036610A">
        <w:rPr>
          <w:lang w:val="en-GB"/>
        </w:rPr>
        <w:t>communities and to progress the Derry City &amp; Strabane District Council area as a Dementia friendly region</w:t>
      </w:r>
      <w:r w:rsidR="0036610A">
        <w:t>.</w:t>
      </w:r>
    </w:p>
    <w:p w14:paraId="17AE2ED7" w14:textId="77777777" w:rsidR="0036610A" w:rsidRDefault="0036610A" w:rsidP="0036610A"/>
    <w:p w14:paraId="05C20469" w14:textId="6E6159F5" w:rsidR="000755C0" w:rsidRDefault="0036610A" w:rsidP="00340FCA">
      <w:r>
        <w:t xml:space="preserve">This </w:t>
      </w:r>
      <w:r w:rsidR="00CA3E07">
        <w:t>enable</w:t>
      </w:r>
      <w:r>
        <w:t>s</w:t>
      </w:r>
      <w:r w:rsidR="00CA3E07">
        <w:t xml:space="preserve"> a conclusion that </w:t>
      </w:r>
      <w:r>
        <w:t>DEEDS</w:t>
      </w:r>
      <w:r w:rsidR="00CA3E07">
        <w:t xml:space="preserve"> </w:t>
      </w:r>
      <w:r w:rsidR="00D41803">
        <w:t>represents a</w:t>
      </w:r>
      <w:r w:rsidR="004A05A4">
        <w:t xml:space="preserve"> </w:t>
      </w:r>
      <w:r w:rsidR="00CA3E07">
        <w:t>positive investment in local communities</w:t>
      </w:r>
      <w:r w:rsidR="00D41803">
        <w:t xml:space="preserve">. </w:t>
      </w:r>
      <w:r w:rsidR="00D41803">
        <w:rPr>
          <w:lang w:val="en-GB"/>
        </w:rPr>
        <w:t>G</w:t>
      </w:r>
      <w:r w:rsidR="00340FCA" w:rsidRPr="007339A8">
        <w:rPr>
          <w:lang w:val="en-GB"/>
        </w:rPr>
        <w:t xml:space="preserve">iven the success achieved across </w:t>
      </w:r>
      <w:proofErr w:type="gramStart"/>
      <w:r w:rsidR="00340FCA" w:rsidRPr="007339A8">
        <w:rPr>
          <w:lang w:val="en-GB"/>
        </w:rPr>
        <w:t>the majority of</w:t>
      </w:r>
      <w:proofErr w:type="gramEnd"/>
      <w:r w:rsidR="00340FCA" w:rsidRPr="007339A8">
        <w:rPr>
          <w:lang w:val="en-GB"/>
        </w:rPr>
        <w:t xml:space="preserve"> objectives in the DEEDS project, it can be concluded that the project made a positive contribution against its intended outcomes and was an important investment for addressing the needs of people living with dementia and their </w:t>
      </w:r>
      <w:proofErr w:type="spellStart"/>
      <w:r w:rsidR="00340FCA" w:rsidRPr="007339A8">
        <w:rPr>
          <w:lang w:val="en-GB"/>
        </w:rPr>
        <w:t>carers</w:t>
      </w:r>
      <w:proofErr w:type="spellEnd"/>
      <w:r w:rsidR="00340FCA" w:rsidRPr="007339A8">
        <w:rPr>
          <w:lang w:val="en-GB"/>
        </w:rPr>
        <w:t xml:space="preserve"> in </w:t>
      </w:r>
      <w:r w:rsidR="00340FCA">
        <w:rPr>
          <w:lang w:val="en-GB"/>
        </w:rPr>
        <w:t xml:space="preserve">the </w:t>
      </w:r>
      <w:r w:rsidR="00340FCA" w:rsidRPr="007339A8">
        <w:rPr>
          <w:lang w:val="en-GB"/>
        </w:rPr>
        <w:t xml:space="preserve">Derry and Strabane District Council area. There is sufficient evidence relating to the impact of the project to justify either a continuation or further development of the DEEDS project, taking account of key lessons, challenges, and suggestions for sustainability and future development. </w:t>
      </w:r>
    </w:p>
    <w:p w14:paraId="1FB967C0" w14:textId="1CA4D7F3" w:rsidR="000755C0" w:rsidRDefault="000755C0" w:rsidP="00340FCA"/>
    <w:p w14:paraId="7AFD566C" w14:textId="615716DC" w:rsidR="000755C0" w:rsidRDefault="000755C0" w:rsidP="00340FCA"/>
    <w:p w14:paraId="6514D3F4" w14:textId="77777777" w:rsidR="000755C0" w:rsidRDefault="000755C0" w:rsidP="00340FCA">
      <w:pPr>
        <w:rPr>
          <w:lang w:val="en-GB"/>
        </w:rPr>
      </w:pPr>
    </w:p>
    <w:bookmarkEnd w:id="77"/>
    <w:p w14:paraId="44082C18" w14:textId="77777777" w:rsidR="00340FCA" w:rsidRPr="007339A8" w:rsidRDefault="00340FCA" w:rsidP="00DB0AFE">
      <w:pPr>
        <w:rPr>
          <w:lang w:val="en-GB"/>
        </w:rPr>
      </w:pPr>
    </w:p>
    <w:p w14:paraId="6D3E3592" w14:textId="7C4EE14F" w:rsidR="00DB0AFE" w:rsidRPr="007339A8" w:rsidRDefault="00DB0AFE" w:rsidP="00DB0AFE">
      <w:pPr>
        <w:pStyle w:val="Heading2"/>
      </w:pPr>
      <w:bookmarkStart w:id="78" w:name="_Toc94268331"/>
      <w:r w:rsidRPr="007339A8">
        <w:lastRenderedPageBreak/>
        <w:t>Recommendations</w:t>
      </w:r>
      <w:bookmarkEnd w:id="78"/>
    </w:p>
    <w:p w14:paraId="41178070" w14:textId="77777777" w:rsidR="00034049" w:rsidRDefault="00034049" w:rsidP="00DB0AFE">
      <w:pPr>
        <w:rPr>
          <w:lang w:val="en-GB"/>
        </w:rPr>
      </w:pPr>
    </w:p>
    <w:p w14:paraId="4CD55710" w14:textId="77777777" w:rsidR="00D41803" w:rsidRPr="00D41803" w:rsidRDefault="00D41803" w:rsidP="00D41803">
      <w:pPr>
        <w:pStyle w:val="ListParagraph"/>
        <w:keepNext/>
        <w:keepLines/>
        <w:numPr>
          <w:ilvl w:val="0"/>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79" w:name="_Toc94268277"/>
      <w:bookmarkStart w:id="80" w:name="_Toc94268332"/>
      <w:bookmarkEnd w:id="79"/>
      <w:bookmarkEnd w:id="80"/>
    </w:p>
    <w:p w14:paraId="73B72874" w14:textId="77777777" w:rsidR="00D41803" w:rsidRPr="00D41803" w:rsidRDefault="00D41803" w:rsidP="00D41803">
      <w:pPr>
        <w:pStyle w:val="ListParagraph"/>
        <w:keepNext/>
        <w:keepLines/>
        <w:numPr>
          <w:ilvl w:val="1"/>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81" w:name="_Toc94268278"/>
      <w:bookmarkStart w:id="82" w:name="_Toc94268333"/>
      <w:bookmarkEnd w:id="81"/>
      <w:bookmarkEnd w:id="82"/>
    </w:p>
    <w:p w14:paraId="62200E0F" w14:textId="77777777" w:rsidR="00D41803" w:rsidRPr="00D41803" w:rsidRDefault="00D41803" w:rsidP="00D41803">
      <w:pPr>
        <w:pStyle w:val="ListParagraph"/>
        <w:keepNext/>
        <w:keepLines/>
        <w:numPr>
          <w:ilvl w:val="1"/>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83" w:name="_Toc94268279"/>
      <w:bookmarkStart w:id="84" w:name="_Toc94268334"/>
      <w:bookmarkEnd w:id="83"/>
      <w:bookmarkEnd w:id="84"/>
    </w:p>
    <w:p w14:paraId="592EE8FD" w14:textId="77777777" w:rsidR="00D41803" w:rsidRPr="00D41803" w:rsidRDefault="00D41803" w:rsidP="00D41803">
      <w:pPr>
        <w:pStyle w:val="ListParagraph"/>
        <w:keepNext/>
        <w:keepLines/>
        <w:numPr>
          <w:ilvl w:val="1"/>
          <w:numId w:val="1"/>
        </w:numPr>
        <w:spacing w:before="120" w:after="120"/>
        <w:contextualSpacing w:val="0"/>
        <w:jc w:val="left"/>
        <w:outlineLvl w:val="2"/>
        <w:rPr>
          <w:rFonts w:ascii="Raleway" w:eastAsiaTheme="majorEastAsia" w:hAnsi="Raleway" w:cstheme="majorBidi"/>
          <w:b/>
          <w:noProof/>
          <w:vanish/>
          <w:color w:val="006CAF"/>
          <w:szCs w:val="24"/>
          <w:lang w:val="en-GB"/>
        </w:rPr>
      </w:pPr>
      <w:bookmarkStart w:id="85" w:name="_Toc94268280"/>
      <w:bookmarkStart w:id="86" w:name="_Toc94268335"/>
      <w:bookmarkEnd w:id="85"/>
      <w:bookmarkEnd w:id="86"/>
    </w:p>
    <w:p w14:paraId="3D105847" w14:textId="02C84C97" w:rsidR="00340FCA" w:rsidRPr="007339A8" w:rsidRDefault="00340FCA" w:rsidP="00D41803">
      <w:pPr>
        <w:pStyle w:val="Heading3"/>
      </w:pPr>
      <w:bookmarkStart w:id="87" w:name="_Toc94268336"/>
      <w:r w:rsidRPr="007339A8">
        <w:t>Recommendation 1</w:t>
      </w:r>
      <w:r>
        <w:t xml:space="preserve">: </w:t>
      </w:r>
      <w:r w:rsidR="000D44F1">
        <w:t>Future Funding</w:t>
      </w:r>
      <w:bookmarkEnd w:id="87"/>
    </w:p>
    <w:p w14:paraId="335E1F8D" w14:textId="6BDFE8F4" w:rsidR="008F35CF" w:rsidRDefault="008F35CF" w:rsidP="008F35CF">
      <w:pPr>
        <w:rPr>
          <w:szCs w:val="24"/>
        </w:rPr>
      </w:pPr>
      <w:r>
        <w:rPr>
          <w:szCs w:val="24"/>
        </w:rPr>
        <w:t>The NLCF’s People and Communities funding programme ‘</w:t>
      </w:r>
      <w:r w:rsidRPr="001D7E41">
        <w:rPr>
          <w:szCs w:val="24"/>
        </w:rPr>
        <w:t>fund</w:t>
      </w:r>
      <w:r>
        <w:rPr>
          <w:szCs w:val="24"/>
        </w:rPr>
        <w:t>s</w:t>
      </w:r>
      <w:r w:rsidRPr="001D7E41">
        <w:rPr>
          <w:szCs w:val="24"/>
        </w:rPr>
        <w:t xml:space="preserve"> projects that work to make positive changes in their community – whether that’s a community living in the same area, or people with similar interests or life experiences.</w:t>
      </w:r>
      <w:r>
        <w:rPr>
          <w:szCs w:val="24"/>
        </w:rPr>
        <w:t xml:space="preserve">’  The programme provides funding between </w:t>
      </w:r>
      <w:r w:rsidRPr="005F05D2">
        <w:rPr>
          <w:szCs w:val="24"/>
        </w:rPr>
        <w:t>£10</w:t>
      </w:r>
      <w:r>
        <w:rPr>
          <w:szCs w:val="24"/>
        </w:rPr>
        <w:t>,</w:t>
      </w:r>
      <w:r w:rsidRPr="005F05D2">
        <w:rPr>
          <w:szCs w:val="24"/>
        </w:rPr>
        <w:t>001 to £500</w:t>
      </w:r>
      <w:r>
        <w:rPr>
          <w:szCs w:val="24"/>
        </w:rPr>
        <w:t>,</w:t>
      </w:r>
      <w:r w:rsidRPr="005F05D2">
        <w:rPr>
          <w:szCs w:val="24"/>
        </w:rPr>
        <w:t>000</w:t>
      </w:r>
      <w:r>
        <w:rPr>
          <w:szCs w:val="24"/>
        </w:rPr>
        <w:t xml:space="preserve"> to enable organisations to bring their projects to life. </w:t>
      </w:r>
    </w:p>
    <w:p w14:paraId="6CB222E6" w14:textId="77777777" w:rsidR="008F35CF" w:rsidRDefault="008F35CF" w:rsidP="008F35CF">
      <w:pPr>
        <w:rPr>
          <w:szCs w:val="24"/>
        </w:rPr>
      </w:pPr>
    </w:p>
    <w:p w14:paraId="3CED428F" w14:textId="77777777" w:rsidR="008F35CF" w:rsidRDefault="008F35CF" w:rsidP="008F35CF">
      <w:pPr>
        <w:rPr>
          <w:szCs w:val="24"/>
        </w:rPr>
      </w:pPr>
      <w:r>
        <w:rPr>
          <w:szCs w:val="24"/>
        </w:rPr>
        <w:t xml:space="preserve">Specifically, the People and Communities programme seeks to support projects that: </w:t>
      </w:r>
    </w:p>
    <w:p w14:paraId="751F35B9" w14:textId="3B4BC030" w:rsidR="008F35CF" w:rsidRPr="0097546D" w:rsidRDefault="00D41803" w:rsidP="008F35CF">
      <w:pPr>
        <w:numPr>
          <w:ilvl w:val="0"/>
          <w:numId w:val="27"/>
        </w:numPr>
        <w:spacing w:after="72" w:line="240" w:lineRule="auto"/>
        <w:ind w:left="1320"/>
        <w:rPr>
          <w:rFonts w:eastAsia="Times New Roman" w:cstheme="minorHAnsi"/>
          <w:szCs w:val="24"/>
          <w:lang w:eastAsia="en-GB"/>
        </w:rPr>
      </w:pPr>
      <w:r>
        <w:rPr>
          <w:rFonts w:eastAsia="Times New Roman" w:cstheme="minorHAnsi"/>
          <w:szCs w:val="24"/>
          <w:lang w:eastAsia="en-GB"/>
        </w:rPr>
        <w:t>H</w:t>
      </w:r>
      <w:r w:rsidR="008F35CF" w:rsidRPr="0097546D">
        <w:rPr>
          <w:rFonts w:eastAsia="Times New Roman" w:cstheme="minorHAnsi"/>
          <w:szCs w:val="24"/>
          <w:lang w:eastAsia="en-GB"/>
        </w:rPr>
        <w:t>elp people make changes to improve their lives</w:t>
      </w:r>
    </w:p>
    <w:p w14:paraId="495CE8E0" w14:textId="6418BBD7" w:rsidR="008F35CF" w:rsidRPr="0097546D" w:rsidRDefault="00D41803" w:rsidP="008F35CF">
      <w:pPr>
        <w:numPr>
          <w:ilvl w:val="0"/>
          <w:numId w:val="27"/>
        </w:numPr>
        <w:spacing w:after="120" w:line="240" w:lineRule="auto"/>
        <w:ind w:left="1315" w:hanging="357"/>
        <w:rPr>
          <w:rFonts w:eastAsia="Times New Roman" w:cstheme="minorHAnsi"/>
          <w:szCs w:val="24"/>
          <w:lang w:eastAsia="en-GB"/>
        </w:rPr>
      </w:pPr>
      <w:r>
        <w:rPr>
          <w:rFonts w:eastAsia="Times New Roman" w:cstheme="minorHAnsi"/>
          <w:szCs w:val="24"/>
          <w:lang w:eastAsia="en-GB"/>
        </w:rPr>
        <w:t>H</w:t>
      </w:r>
      <w:r w:rsidR="008F35CF" w:rsidRPr="0097546D">
        <w:rPr>
          <w:rFonts w:eastAsia="Times New Roman" w:cstheme="minorHAnsi"/>
          <w:szCs w:val="24"/>
          <w:lang w:eastAsia="en-GB"/>
        </w:rPr>
        <w:t>elp communities build on their strengths and share things they’ve learned.</w:t>
      </w:r>
    </w:p>
    <w:p w14:paraId="01B6896D" w14:textId="77777777" w:rsidR="008F35CF" w:rsidRDefault="008F35CF" w:rsidP="008F35CF">
      <w:pPr>
        <w:rPr>
          <w:szCs w:val="24"/>
        </w:rPr>
      </w:pPr>
    </w:p>
    <w:p w14:paraId="29B1C3C6" w14:textId="6BF06DF0" w:rsidR="008F35CF" w:rsidRDefault="008F35CF" w:rsidP="008F35CF">
      <w:pPr>
        <w:rPr>
          <w:szCs w:val="24"/>
        </w:rPr>
      </w:pPr>
      <w:r>
        <w:rPr>
          <w:szCs w:val="24"/>
        </w:rPr>
        <w:t xml:space="preserve">Projects should be: </w:t>
      </w:r>
    </w:p>
    <w:p w14:paraId="23B04219" w14:textId="77777777" w:rsidR="008F35CF" w:rsidRDefault="008F35CF" w:rsidP="008F35CF">
      <w:pPr>
        <w:pStyle w:val="ListParagraph"/>
        <w:numPr>
          <w:ilvl w:val="0"/>
          <w:numId w:val="28"/>
        </w:numPr>
        <w:spacing w:after="160" w:line="259" w:lineRule="auto"/>
        <w:rPr>
          <w:szCs w:val="24"/>
        </w:rPr>
      </w:pPr>
      <w:r w:rsidRPr="00B70F12">
        <w:rPr>
          <w:b/>
          <w:bCs/>
          <w:szCs w:val="24"/>
        </w:rPr>
        <w:t>People led</w:t>
      </w:r>
      <w:r>
        <w:rPr>
          <w:szCs w:val="24"/>
        </w:rPr>
        <w:t xml:space="preserve"> - NLCF</w:t>
      </w:r>
      <w:r w:rsidRPr="002932AF">
        <w:rPr>
          <w:szCs w:val="24"/>
        </w:rPr>
        <w:t xml:space="preserve"> believe that people understand what's needed in their communities better than anyone</w:t>
      </w:r>
      <w:r>
        <w:rPr>
          <w:szCs w:val="24"/>
        </w:rPr>
        <w:t>, s</w:t>
      </w:r>
      <w:r w:rsidRPr="002932AF">
        <w:rPr>
          <w:szCs w:val="24"/>
        </w:rPr>
        <w:t xml:space="preserve">o it’s important to involve </w:t>
      </w:r>
      <w:r>
        <w:rPr>
          <w:szCs w:val="24"/>
        </w:rPr>
        <w:t>the</w:t>
      </w:r>
      <w:r w:rsidRPr="002932AF">
        <w:rPr>
          <w:szCs w:val="24"/>
        </w:rPr>
        <w:t xml:space="preserve"> community in the design, development, and delivery of the activities you’re planning.</w:t>
      </w:r>
    </w:p>
    <w:p w14:paraId="3BE47147" w14:textId="73A4813F" w:rsidR="008F35CF" w:rsidRDefault="008F35CF" w:rsidP="008F35CF">
      <w:pPr>
        <w:pStyle w:val="ListParagraph"/>
        <w:numPr>
          <w:ilvl w:val="0"/>
          <w:numId w:val="28"/>
        </w:numPr>
        <w:spacing w:after="160" w:line="259" w:lineRule="auto"/>
        <w:rPr>
          <w:szCs w:val="24"/>
        </w:rPr>
      </w:pPr>
      <w:r w:rsidRPr="008F43A9">
        <w:rPr>
          <w:b/>
          <w:bCs/>
          <w:szCs w:val="24"/>
        </w:rPr>
        <w:t>Strengths based</w:t>
      </w:r>
      <w:r>
        <w:rPr>
          <w:szCs w:val="24"/>
        </w:rPr>
        <w:t xml:space="preserve"> – NLCF want to</w:t>
      </w:r>
      <w:r w:rsidRPr="008F43A9">
        <w:rPr>
          <w:szCs w:val="24"/>
        </w:rPr>
        <w:t xml:space="preserve"> support people and communities to build on the knowledge, skills</w:t>
      </w:r>
      <w:r w:rsidR="00D41803">
        <w:rPr>
          <w:szCs w:val="24"/>
        </w:rPr>
        <w:t>,</w:t>
      </w:r>
      <w:r w:rsidRPr="008F43A9">
        <w:rPr>
          <w:szCs w:val="24"/>
        </w:rPr>
        <w:t xml:space="preserve"> and experience they already have, to make the changes they want.</w:t>
      </w:r>
    </w:p>
    <w:p w14:paraId="45DA9379" w14:textId="098A1518" w:rsidR="008F35CF" w:rsidRPr="00D41803" w:rsidRDefault="008F35CF" w:rsidP="00D41803">
      <w:pPr>
        <w:pStyle w:val="ListParagraph"/>
        <w:numPr>
          <w:ilvl w:val="0"/>
          <w:numId w:val="28"/>
        </w:numPr>
        <w:spacing w:line="259" w:lineRule="auto"/>
        <w:rPr>
          <w:b/>
          <w:bCs/>
          <w:szCs w:val="24"/>
        </w:rPr>
      </w:pPr>
      <w:r w:rsidRPr="008F43A9">
        <w:rPr>
          <w:b/>
          <w:bCs/>
          <w:szCs w:val="24"/>
        </w:rPr>
        <w:t>Connected</w:t>
      </w:r>
      <w:r>
        <w:rPr>
          <w:b/>
          <w:bCs/>
          <w:szCs w:val="24"/>
        </w:rPr>
        <w:t xml:space="preserve"> – </w:t>
      </w:r>
      <w:r w:rsidRPr="00C358AC">
        <w:rPr>
          <w:szCs w:val="24"/>
        </w:rPr>
        <w:t>NLCF want to ensure projects have a good understanding of other activities and services in their community. It’s therefore important to see how you’ll compliment these and add value to what’s already there.</w:t>
      </w:r>
    </w:p>
    <w:p w14:paraId="1157FE22" w14:textId="77777777" w:rsidR="00D41803" w:rsidRPr="00B96554" w:rsidRDefault="00D41803" w:rsidP="00D41803">
      <w:pPr>
        <w:pStyle w:val="ListParagraph"/>
        <w:spacing w:line="259" w:lineRule="auto"/>
        <w:rPr>
          <w:b/>
          <w:bCs/>
          <w:szCs w:val="24"/>
        </w:rPr>
      </w:pPr>
    </w:p>
    <w:p w14:paraId="5BAEDD8B" w14:textId="6B204AAC" w:rsidR="00340FCA" w:rsidRDefault="008F35CF" w:rsidP="00DB0AFE">
      <w:pPr>
        <w:rPr>
          <w:lang w:val="en-GB"/>
        </w:rPr>
      </w:pPr>
      <w:r>
        <w:rPr>
          <w:lang w:val="en-GB"/>
        </w:rPr>
        <w:t xml:space="preserve">There remains a clear alignment between the project and the People and Communities programme – and this evaluation and the consultations herein demonstrate </w:t>
      </w:r>
      <w:r w:rsidR="002A25D2">
        <w:rPr>
          <w:lang w:val="en-GB"/>
        </w:rPr>
        <w:t>significant engagement with the people that will benefit directly from the project</w:t>
      </w:r>
      <w:r w:rsidR="005416AE">
        <w:rPr>
          <w:lang w:val="en-GB"/>
        </w:rPr>
        <w:t>. The evaluation</w:t>
      </w:r>
      <w:r w:rsidR="002A25D2">
        <w:rPr>
          <w:lang w:val="en-GB"/>
        </w:rPr>
        <w:t xml:space="preserve"> identifies the key strengths of both the project, the participants</w:t>
      </w:r>
      <w:r w:rsidR="005416AE">
        <w:rPr>
          <w:lang w:val="en-GB"/>
        </w:rPr>
        <w:t>,</w:t>
      </w:r>
      <w:r w:rsidR="002A25D2">
        <w:rPr>
          <w:lang w:val="en-GB"/>
        </w:rPr>
        <w:t xml:space="preserve"> and the local communities and through partners, demonstrates a connected approach. </w:t>
      </w:r>
    </w:p>
    <w:p w14:paraId="662BB75F" w14:textId="77777777" w:rsidR="002A25D2" w:rsidRDefault="002A25D2" w:rsidP="00DB0AFE">
      <w:pPr>
        <w:rPr>
          <w:lang w:val="en-GB"/>
        </w:rPr>
      </w:pPr>
    </w:p>
    <w:p w14:paraId="635F9674" w14:textId="7FEA5753" w:rsidR="000D44F1" w:rsidRDefault="002A25D2" w:rsidP="00DB0AFE">
      <w:pPr>
        <w:rPr>
          <w:lang w:val="en-GB"/>
        </w:rPr>
      </w:pPr>
      <w:r>
        <w:rPr>
          <w:lang w:val="en-GB"/>
        </w:rPr>
        <w:t>It is recommended that the Old Library Trust, alongside existing and potential new partners, should seek to secure additional funding to enable an extension and future development of the DEEDs project.</w:t>
      </w:r>
    </w:p>
    <w:p w14:paraId="6F2A2C31" w14:textId="77777777" w:rsidR="002A25D2" w:rsidRDefault="002A25D2" w:rsidP="00DB0AFE">
      <w:pPr>
        <w:rPr>
          <w:lang w:val="en-GB"/>
        </w:rPr>
      </w:pPr>
    </w:p>
    <w:p w14:paraId="55F12473" w14:textId="2515D2DB" w:rsidR="002A25D2" w:rsidRDefault="002A25D2" w:rsidP="00DB0AFE">
      <w:pPr>
        <w:rPr>
          <w:lang w:val="en-GB"/>
        </w:rPr>
      </w:pPr>
      <w:r>
        <w:rPr>
          <w:lang w:val="en-GB"/>
        </w:rPr>
        <w:t xml:space="preserve">The following recommendations relate to the nature of a future funding proposal and </w:t>
      </w:r>
      <w:r w:rsidR="0067557F">
        <w:rPr>
          <w:lang w:val="en-GB"/>
        </w:rPr>
        <w:t>the potential evolution of the delivery model</w:t>
      </w:r>
      <w:r w:rsidR="005416AE">
        <w:rPr>
          <w:lang w:val="en-GB"/>
        </w:rPr>
        <w:t>. A</w:t>
      </w:r>
      <w:r w:rsidR="0067557F">
        <w:rPr>
          <w:lang w:val="en-GB"/>
        </w:rPr>
        <w:t>t its heart will be a focus on the long</w:t>
      </w:r>
      <w:r w:rsidR="005416AE">
        <w:rPr>
          <w:lang w:val="en-GB"/>
        </w:rPr>
        <w:t>-</w:t>
      </w:r>
      <w:r w:rsidR="0067557F">
        <w:rPr>
          <w:lang w:val="en-GB"/>
        </w:rPr>
        <w:t xml:space="preserve">term sustainability of the project beyond a future round of funding. </w:t>
      </w:r>
    </w:p>
    <w:p w14:paraId="1B6283CB" w14:textId="77777777" w:rsidR="002A25D2" w:rsidRPr="007339A8" w:rsidRDefault="002A25D2" w:rsidP="00DB0AFE">
      <w:pPr>
        <w:rPr>
          <w:lang w:val="en-GB"/>
        </w:rPr>
      </w:pPr>
    </w:p>
    <w:p w14:paraId="503AA2D6" w14:textId="67D8E615" w:rsidR="00034049" w:rsidRPr="007339A8" w:rsidRDefault="00034049" w:rsidP="00D41803">
      <w:pPr>
        <w:pStyle w:val="Heading3"/>
      </w:pPr>
      <w:bookmarkStart w:id="88" w:name="_Toc93672736"/>
      <w:bookmarkStart w:id="89" w:name="_Toc94174164"/>
      <w:bookmarkStart w:id="90" w:name="_Toc94178781"/>
      <w:bookmarkStart w:id="91" w:name="_Toc94268337"/>
      <w:bookmarkEnd w:id="88"/>
      <w:bookmarkEnd w:id="89"/>
      <w:bookmarkEnd w:id="90"/>
      <w:r w:rsidRPr="007339A8">
        <w:lastRenderedPageBreak/>
        <w:t xml:space="preserve">Recommendation </w:t>
      </w:r>
      <w:r w:rsidR="002A25D2">
        <w:t>2</w:t>
      </w:r>
      <w:r w:rsidR="007E284B">
        <w:t xml:space="preserve">: </w:t>
      </w:r>
      <w:r w:rsidR="0067557F">
        <w:t xml:space="preserve">Training and </w:t>
      </w:r>
      <w:r w:rsidR="007E284B">
        <w:t>Capacity Building</w:t>
      </w:r>
      <w:bookmarkEnd w:id="91"/>
    </w:p>
    <w:p w14:paraId="178EB6FE" w14:textId="60F5982C" w:rsidR="00AC7E2E" w:rsidRDefault="007B10CB" w:rsidP="00034049">
      <w:pPr>
        <w:rPr>
          <w:lang w:val="en-GB"/>
        </w:rPr>
      </w:pPr>
      <w:r>
        <w:rPr>
          <w:lang w:val="en-GB"/>
        </w:rPr>
        <w:t xml:space="preserve">In order to ensure the </w:t>
      </w:r>
      <w:r w:rsidR="005416AE">
        <w:rPr>
          <w:lang w:val="en-GB"/>
        </w:rPr>
        <w:t>long-term</w:t>
      </w:r>
      <w:r>
        <w:rPr>
          <w:lang w:val="en-GB"/>
        </w:rPr>
        <w:t xml:space="preserve"> sustainability of the project and the various supports in local communities, the Old Library Trust should </w:t>
      </w:r>
      <w:r w:rsidR="003F5A35">
        <w:rPr>
          <w:lang w:val="en-GB"/>
        </w:rPr>
        <w:t xml:space="preserve">ensure a clear focus on capacity building and training both within partner organisations, but also across local communities </w:t>
      </w:r>
      <w:r w:rsidR="00AC7E2E">
        <w:rPr>
          <w:lang w:val="en-GB"/>
        </w:rPr>
        <w:t xml:space="preserve">(businesses, schools, community organisations). </w:t>
      </w:r>
    </w:p>
    <w:p w14:paraId="6C1BE380" w14:textId="77777777" w:rsidR="00AC7E2E" w:rsidRDefault="00AC7E2E" w:rsidP="00034049">
      <w:pPr>
        <w:rPr>
          <w:lang w:val="en-GB"/>
        </w:rPr>
      </w:pPr>
    </w:p>
    <w:p w14:paraId="00FE9915" w14:textId="48DBBE5B" w:rsidR="00AC7E2E" w:rsidRDefault="00AC7E2E" w:rsidP="00034049">
      <w:pPr>
        <w:rPr>
          <w:lang w:val="en-GB"/>
        </w:rPr>
      </w:pPr>
      <w:r>
        <w:rPr>
          <w:lang w:val="en-GB"/>
        </w:rPr>
        <w:t>In addition</w:t>
      </w:r>
      <w:r w:rsidR="008C5492">
        <w:rPr>
          <w:lang w:val="en-GB"/>
        </w:rPr>
        <w:t xml:space="preserve">, given the projects endorsement by the Integrated Care Partnership and its recognition through </w:t>
      </w:r>
      <w:r w:rsidR="005416AE">
        <w:rPr>
          <w:lang w:val="en-GB"/>
        </w:rPr>
        <w:t>Alzheimer’s</w:t>
      </w:r>
      <w:r w:rsidR="008C5492">
        <w:rPr>
          <w:lang w:val="en-GB"/>
        </w:rPr>
        <w:t xml:space="preserve"> Society, the project should consider </w:t>
      </w:r>
      <w:r w:rsidR="00752E17">
        <w:rPr>
          <w:lang w:val="en-GB"/>
        </w:rPr>
        <w:t xml:space="preserve">the development of accredited training and the exploration of social economy opportunities to help generate income to enhance the sustainability of elements of the project. </w:t>
      </w:r>
    </w:p>
    <w:p w14:paraId="65989453" w14:textId="77777777" w:rsidR="00AC7E2E" w:rsidRDefault="00AC7E2E" w:rsidP="00034049">
      <w:pPr>
        <w:rPr>
          <w:lang w:val="en-GB"/>
        </w:rPr>
      </w:pPr>
    </w:p>
    <w:p w14:paraId="253C21A5" w14:textId="215F38DB" w:rsidR="00AC7E2E" w:rsidRDefault="00AC7E2E" w:rsidP="00034049">
      <w:pPr>
        <w:rPr>
          <w:lang w:val="en-GB"/>
        </w:rPr>
      </w:pPr>
      <w:r>
        <w:rPr>
          <w:lang w:val="en-GB"/>
        </w:rPr>
        <w:t xml:space="preserve">The current staffing resource does not enable a sufficient focus on </w:t>
      </w:r>
      <w:r w:rsidR="00752E17">
        <w:rPr>
          <w:lang w:val="en-GB"/>
        </w:rPr>
        <w:t xml:space="preserve">training and thus OLT should consider the potential to develop a dedicated role. </w:t>
      </w:r>
    </w:p>
    <w:p w14:paraId="5D31BB03" w14:textId="77777777" w:rsidR="00793513" w:rsidRPr="007339A8" w:rsidRDefault="00793513" w:rsidP="00034049">
      <w:pPr>
        <w:rPr>
          <w:lang w:val="en-GB"/>
        </w:rPr>
      </w:pPr>
    </w:p>
    <w:p w14:paraId="6E8DE1F0" w14:textId="7E2EE43C" w:rsidR="00034049" w:rsidRPr="007339A8" w:rsidRDefault="00034049" w:rsidP="00034049">
      <w:pPr>
        <w:pStyle w:val="Heading3"/>
      </w:pPr>
      <w:r w:rsidRPr="007339A8">
        <w:t xml:space="preserve"> </w:t>
      </w:r>
      <w:bookmarkStart w:id="92" w:name="_Toc94268338"/>
      <w:r w:rsidRPr="007339A8">
        <w:t>Recommendation 3</w:t>
      </w:r>
      <w:r w:rsidR="001B2BAE">
        <w:t>: Expansion of Services</w:t>
      </w:r>
      <w:bookmarkEnd w:id="92"/>
    </w:p>
    <w:p w14:paraId="5394179C" w14:textId="54C30F3D" w:rsidR="00793513" w:rsidRPr="007339A8" w:rsidRDefault="00D924AD" w:rsidP="00034049">
      <w:pPr>
        <w:rPr>
          <w:lang w:val="en-GB"/>
        </w:rPr>
      </w:pPr>
      <w:r w:rsidRPr="007339A8">
        <w:rPr>
          <w:lang w:val="en-GB"/>
        </w:rPr>
        <w:t xml:space="preserve">The network of 6 community and voluntary sector organisations currently delivering the DEEDS project </w:t>
      </w:r>
      <w:r w:rsidR="007B1D72">
        <w:rPr>
          <w:lang w:val="en-GB"/>
        </w:rPr>
        <w:t>have built considerable presence and awareness locally. These partners should be retained and supported to sustain their initiatives locally through ongoing programme budgets.</w:t>
      </w:r>
      <w:r w:rsidR="005416AE">
        <w:rPr>
          <w:lang w:val="en-GB"/>
        </w:rPr>
        <w:t xml:space="preserve"> </w:t>
      </w:r>
      <w:r w:rsidR="007B1D72">
        <w:rPr>
          <w:lang w:val="en-GB"/>
        </w:rPr>
        <w:t xml:space="preserve">The project </w:t>
      </w:r>
      <w:r w:rsidRPr="007339A8">
        <w:rPr>
          <w:lang w:val="en-GB"/>
        </w:rPr>
        <w:t xml:space="preserve">should </w:t>
      </w:r>
      <w:r w:rsidR="007B1D72">
        <w:rPr>
          <w:lang w:val="en-GB"/>
        </w:rPr>
        <w:t xml:space="preserve">however </w:t>
      </w:r>
      <w:r w:rsidRPr="007339A8">
        <w:rPr>
          <w:lang w:val="en-GB"/>
        </w:rPr>
        <w:t xml:space="preserve">examine the potential </w:t>
      </w:r>
      <w:r w:rsidR="007B1D72">
        <w:rPr>
          <w:lang w:val="en-GB"/>
        </w:rPr>
        <w:t>to</w:t>
      </w:r>
      <w:r w:rsidRPr="007339A8">
        <w:rPr>
          <w:lang w:val="en-GB"/>
        </w:rPr>
        <w:t xml:space="preserve"> ex</w:t>
      </w:r>
      <w:r w:rsidR="001F23B5" w:rsidRPr="007339A8">
        <w:rPr>
          <w:lang w:val="en-GB"/>
        </w:rPr>
        <w:t xml:space="preserve">pand the service into other areas </w:t>
      </w:r>
      <w:r w:rsidR="007B1D72">
        <w:rPr>
          <w:lang w:val="en-GB"/>
        </w:rPr>
        <w:t xml:space="preserve">across the WHSCT </w:t>
      </w:r>
      <w:r w:rsidR="001F23B5" w:rsidRPr="007339A8">
        <w:rPr>
          <w:lang w:val="en-GB"/>
        </w:rPr>
        <w:t xml:space="preserve">and connect with other organisations to facilitate this development. </w:t>
      </w:r>
      <w:r w:rsidR="007B1D72">
        <w:rPr>
          <w:lang w:val="en-GB"/>
        </w:rPr>
        <w:t xml:space="preserve">This may require </w:t>
      </w:r>
      <w:r w:rsidR="005416AE">
        <w:rPr>
          <w:lang w:val="en-GB"/>
        </w:rPr>
        <w:t>an</w:t>
      </w:r>
      <w:r w:rsidR="001D1EC6">
        <w:rPr>
          <w:lang w:val="en-GB"/>
        </w:rPr>
        <w:t xml:space="preserve"> imaginative approach to programme budgets for partners with gradual reductions in existing partners to free up resources to support the integration of new partners and new areas to the project. </w:t>
      </w:r>
    </w:p>
    <w:p w14:paraId="2266453A" w14:textId="77777777" w:rsidR="001F23B5" w:rsidRPr="007339A8" w:rsidRDefault="001F23B5" w:rsidP="00034049">
      <w:pPr>
        <w:rPr>
          <w:lang w:val="en-GB"/>
        </w:rPr>
      </w:pPr>
    </w:p>
    <w:p w14:paraId="7DE56288" w14:textId="4B750456" w:rsidR="00034049" w:rsidRPr="007339A8" w:rsidRDefault="00034049" w:rsidP="00034049">
      <w:pPr>
        <w:pStyle w:val="Heading3"/>
      </w:pPr>
      <w:r w:rsidRPr="007339A8">
        <w:t xml:space="preserve"> </w:t>
      </w:r>
      <w:bookmarkStart w:id="93" w:name="_Toc94268339"/>
      <w:r w:rsidRPr="007339A8">
        <w:t>Recommendation 4</w:t>
      </w:r>
      <w:r w:rsidR="001B2BAE">
        <w:t>: Pre-Diagnosis Support</w:t>
      </w:r>
      <w:bookmarkEnd w:id="93"/>
    </w:p>
    <w:p w14:paraId="3391CCBC" w14:textId="3FDD67C5" w:rsidR="00DD391F" w:rsidRPr="007339A8" w:rsidRDefault="001D1EC6" w:rsidP="00DD391F">
      <w:pPr>
        <w:rPr>
          <w:lang w:val="en-GB"/>
        </w:rPr>
      </w:pPr>
      <w:r>
        <w:rPr>
          <w:lang w:val="en-GB"/>
        </w:rPr>
        <w:t xml:space="preserve">The consultation process has identified the need for </w:t>
      </w:r>
      <w:r w:rsidR="001F23B5" w:rsidRPr="007339A8">
        <w:rPr>
          <w:lang w:val="en-GB"/>
        </w:rPr>
        <w:t>the development of pre-diagnosis support group</w:t>
      </w:r>
      <w:r>
        <w:rPr>
          <w:lang w:val="en-GB"/>
        </w:rPr>
        <w:t>s</w:t>
      </w:r>
      <w:r w:rsidR="001F23B5" w:rsidRPr="007339A8">
        <w:rPr>
          <w:lang w:val="en-GB"/>
        </w:rPr>
        <w:t xml:space="preserve"> to extend the benefits of the project to those on their first steps of the Dementia journey. </w:t>
      </w:r>
      <w:r w:rsidR="00D21AF1">
        <w:rPr>
          <w:lang w:val="en-GB"/>
        </w:rPr>
        <w:t xml:space="preserve">The partners should consider how this provision could be embedded in a future delivery model or if this type of support could evolve under a new and complementary funded programme. </w:t>
      </w:r>
    </w:p>
    <w:sectPr w:rsidR="00DD391F" w:rsidRPr="007339A8" w:rsidSect="00320335">
      <w:headerReference w:type="default" r:id="rId68"/>
      <w:footerReference w:type="default" r:id="rId6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1039A" w14:textId="77777777" w:rsidR="00D24E92" w:rsidRDefault="00D24E92" w:rsidP="00A35C83">
      <w:pPr>
        <w:spacing w:line="240" w:lineRule="auto"/>
      </w:pPr>
      <w:r>
        <w:separator/>
      </w:r>
    </w:p>
  </w:endnote>
  <w:endnote w:type="continuationSeparator" w:id="0">
    <w:p w14:paraId="0F80B997" w14:textId="77777777" w:rsidR="00D24E92" w:rsidRDefault="00D24E92" w:rsidP="00A35C83">
      <w:pPr>
        <w:spacing w:line="240" w:lineRule="auto"/>
      </w:pPr>
      <w:r>
        <w:continuationSeparator/>
      </w:r>
    </w:p>
  </w:endnote>
  <w:endnote w:type="continuationNotice" w:id="1">
    <w:p w14:paraId="709D3898" w14:textId="77777777" w:rsidR="00D24E92" w:rsidRDefault="00D24E9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w:altName w:val="Trebuchet MS"/>
    <w:charset w:val="00"/>
    <w:family w:val="auto"/>
    <w:pitch w:val="variable"/>
    <w:sig w:usb0="A00002FF" w:usb1="5000205B"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Gadugi">
    <w:panose1 w:val="020B0502040204020203"/>
    <w:charset w:val="00"/>
    <w:family w:val="swiss"/>
    <w:pitch w:val="variable"/>
    <w:sig w:usb0="80000003" w:usb1="02000000" w:usb2="00003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407464"/>
      <w:docPartObj>
        <w:docPartGallery w:val="Page Numbers (Bottom of Page)"/>
        <w:docPartUnique/>
      </w:docPartObj>
    </w:sdtPr>
    <w:sdtEndPr>
      <w:rPr>
        <w:color w:val="7F7F7F"/>
        <w:spacing w:val="60"/>
      </w:rPr>
    </w:sdtEndPr>
    <w:sdtContent>
      <w:p w14:paraId="057FB763" w14:textId="2C49B215" w:rsidR="00300FE9" w:rsidRDefault="00300FE9" w:rsidP="00B860FC">
        <w:pPr>
          <w:pStyle w:val="Footer"/>
          <w:pBdr>
            <w:top w:val="single" w:sz="4" w:space="1" w:color="D9D9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Pr="00B860FC">
          <w:rPr>
            <w:color w:val="7F7F7F"/>
            <w:spacing w:val="60"/>
          </w:rPr>
          <w:t>Page</w:t>
        </w:r>
      </w:p>
    </w:sdtContent>
  </w:sdt>
  <w:p w14:paraId="2A076E91" w14:textId="77777777" w:rsidR="00F10C8B" w:rsidRDefault="00F10C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1C32D" w14:textId="77777777" w:rsidR="00D24E92" w:rsidRDefault="00D24E92" w:rsidP="00A35C83">
      <w:pPr>
        <w:spacing w:line="240" w:lineRule="auto"/>
      </w:pPr>
      <w:r>
        <w:separator/>
      </w:r>
    </w:p>
  </w:footnote>
  <w:footnote w:type="continuationSeparator" w:id="0">
    <w:p w14:paraId="40BF43B1" w14:textId="77777777" w:rsidR="00D24E92" w:rsidRDefault="00D24E92" w:rsidP="00A35C83">
      <w:pPr>
        <w:spacing w:line="240" w:lineRule="auto"/>
      </w:pPr>
      <w:r>
        <w:continuationSeparator/>
      </w:r>
    </w:p>
  </w:footnote>
  <w:footnote w:type="continuationNotice" w:id="1">
    <w:p w14:paraId="5A453A99" w14:textId="77777777" w:rsidR="00D24E92" w:rsidRDefault="00D24E9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8D2CF" w14:textId="40CCB420" w:rsidR="004E4638" w:rsidRPr="00B860FC" w:rsidRDefault="00756369" w:rsidP="00B860FC">
    <w:pPr>
      <w:pStyle w:val="Header"/>
      <w:pBdr>
        <w:bottom w:val="single" w:sz="4" w:space="8" w:color="4F81BD"/>
      </w:pBdr>
      <w:tabs>
        <w:tab w:val="clear" w:pos="4680"/>
        <w:tab w:val="clear" w:pos="9360"/>
      </w:tabs>
      <w:spacing w:after="360"/>
      <w:contextualSpacing/>
      <w:jc w:val="right"/>
      <w:rPr>
        <w:color w:val="404040"/>
      </w:rPr>
    </w:pPr>
    <w:sdt>
      <w:sdtPr>
        <w:rPr>
          <w:color w:val="404040"/>
        </w:rPr>
        <w:alias w:val="Title"/>
        <w:tag w:val=""/>
        <w:id w:val="942040131"/>
        <w:placeholder>
          <w:docPart w:val="3EC56DE030BB47F3B2F58C47A6108C63"/>
        </w:placeholder>
        <w:dataBinding w:prefixMappings="xmlns:ns0='http://purl.org/dc/elements/1.1/' xmlns:ns1='http://schemas.openxmlformats.org/package/2006/metadata/core-properties' " w:xpath="/ns1:coreProperties[1]/ns0:title[1]" w:storeItemID="{6C3C8BC8-F283-45AE-878A-BAB7291924A1}"/>
        <w:text/>
      </w:sdtPr>
      <w:sdtEndPr>
        <w:rPr>
          <w:color w:val="auto"/>
        </w:rPr>
      </w:sdtEndPr>
      <w:sdtContent>
        <w:r w:rsidR="00B01B29">
          <w:t>Old Library Trust DEED</w:t>
        </w:r>
        <w:r w:rsidR="0039639E">
          <w:t>S</w:t>
        </w:r>
        <w:r w:rsidR="005C3093" w:rsidRPr="00B860FC">
          <w:t xml:space="preserve"> – </w:t>
        </w:r>
        <w:r w:rsidR="00B01B29">
          <w:t>Impact</w:t>
        </w:r>
        <w:r w:rsidR="005C3093" w:rsidRPr="00B860FC">
          <w:t xml:space="preserve"> Study</w:t>
        </w:r>
      </w:sdtContent>
    </w:sdt>
  </w:p>
  <w:p w14:paraId="56378D33" w14:textId="02C796FA" w:rsidR="00A35C83" w:rsidRPr="00B860FC" w:rsidRDefault="00A35C83" w:rsidP="00492EDD">
    <w:pPr>
      <w:pStyle w:val="Header"/>
      <w:ind w:left="7200"/>
      <w:rPr>
        <w:b/>
        <w:szCs w:val="24"/>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B47"/>
    <w:multiLevelType w:val="hybridMultilevel"/>
    <w:tmpl w:val="25F8EB18"/>
    <w:lvl w:ilvl="0" w:tplc="08090001">
      <w:start w:val="1"/>
      <w:numFmt w:val="bullet"/>
      <w:lvlText w:val=""/>
      <w:lvlJc w:val="left"/>
      <w:pPr>
        <w:ind w:left="0" w:firstLine="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0D81B5D"/>
    <w:multiLevelType w:val="hybridMultilevel"/>
    <w:tmpl w:val="00066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E2081D"/>
    <w:multiLevelType w:val="hybridMultilevel"/>
    <w:tmpl w:val="C43A9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9D171B"/>
    <w:multiLevelType w:val="hybridMultilevel"/>
    <w:tmpl w:val="F7143B6A"/>
    <w:lvl w:ilvl="0" w:tplc="08090001">
      <w:start w:val="1"/>
      <w:numFmt w:val="bullet"/>
      <w:lvlText w:val=""/>
      <w:lvlJc w:val="left"/>
      <w:pPr>
        <w:ind w:left="0" w:firstLine="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82D1BD2"/>
    <w:multiLevelType w:val="hybridMultilevel"/>
    <w:tmpl w:val="29F03470"/>
    <w:lvl w:ilvl="0" w:tplc="9572B0E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96759"/>
    <w:multiLevelType w:val="multilevel"/>
    <w:tmpl w:val="3CD2C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5C1BC9"/>
    <w:multiLevelType w:val="hybridMultilevel"/>
    <w:tmpl w:val="DE341574"/>
    <w:lvl w:ilvl="0" w:tplc="8414527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9D5FB7"/>
    <w:multiLevelType w:val="hybridMultilevel"/>
    <w:tmpl w:val="71D8D8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09656A"/>
    <w:multiLevelType w:val="multilevel"/>
    <w:tmpl w:val="C85286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A4D0D9D"/>
    <w:multiLevelType w:val="hybridMultilevel"/>
    <w:tmpl w:val="F61E64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737903"/>
    <w:multiLevelType w:val="hybridMultilevel"/>
    <w:tmpl w:val="3AF669E0"/>
    <w:lvl w:ilvl="0" w:tplc="08090001">
      <w:start w:val="1"/>
      <w:numFmt w:val="bullet"/>
      <w:lvlText w:val=""/>
      <w:lvlJc w:val="left"/>
      <w:pPr>
        <w:ind w:left="0"/>
      </w:pPr>
      <w:rPr>
        <w:rFonts w:ascii="Symbol" w:hAnsi="Symbol" w:hint="default"/>
      </w:rPr>
    </w:lvl>
    <w:lvl w:ilvl="1" w:tplc="08090003" w:tentative="1">
      <w:start w:val="1"/>
      <w:numFmt w:val="bullet"/>
      <w:lvlText w:val="o"/>
      <w:lvlJc w:val="left"/>
      <w:pPr>
        <w:ind w:left="0" w:hanging="360"/>
      </w:pPr>
      <w:rPr>
        <w:rFonts w:ascii="Courier New" w:hAnsi="Courier New" w:cs="Courier New" w:hint="default"/>
      </w:rPr>
    </w:lvl>
    <w:lvl w:ilvl="2" w:tplc="08090005" w:tentative="1">
      <w:start w:val="1"/>
      <w:numFmt w:val="bullet"/>
      <w:lvlText w:val=""/>
      <w:lvlJc w:val="left"/>
      <w:pPr>
        <w:ind w:left="720" w:hanging="360"/>
      </w:pPr>
      <w:rPr>
        <w:rFonts w:ascii="Wingdings" w:hAnsi="Wingdings" w:hint="default"/>
      </w:rPr>
    </w:lvl>
    <w:lvl w:ilvl="3" w:tplc="08090001" w:tentative="1">
      <w:start w:val="1"/>
      <w:numFmt w:val="bullet"/>
      <w:lvlText w:val=""/>
      <w:lvlJc w:val="left"/>
      <w:pPr>
        <w:ind w:left="1440" w:hanging="360"/>
      </w:pPr>
      <w:rPr>
        <w:rFonts w:ascii="Symbol" w:hAnsi="Symbol"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11" w15:restartNumberingAfterBreak="0">
    <w:nsid w:val="319A1CE2"/>
    <w:multiLevelType w:val="hybridMultilevel"/>
    <w:tmpl w:val="663EC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D05887"/>
    <w:multiLevelType w:val="hybridMultilevel"/>
    <w:tmpl w:val="178C9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866B4C"/>
    <w:multiLevelType w:val="hybridMultilevel"/>
    <w:tmpl w:val="1966E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020976"/>
    <w:multiLevelType w:val="hybridMultilevel"/>
    <w:tmpl w:val="349E0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DC784A"/>
    <w:multiLevelType w:val="hybridMultilevel"/>
    <w:tmpl w:val="05AE2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FF2E53"/>
    <w:multiLevelType w:val="hybridMultilevel"/>
    <w:tmpl w:val="CF569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084232"/>
    <w:multiLevelType w:val="hybridMultilevel"/>
    <w:tmpl w:val="938E1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836C56"/>
    <w:multiLevelType w:val="hybridMultilevel"/>
    <w:tmpl w:val="CD746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F15381"/>
    <w:multiLevelType w:val="hybridMultilevel"/>
    <w:tmpl w:val="69B25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F75248"/>
    <w:multiLevelType w:val="multilevel"/>
    <w:tmpl w:val="ADCE4812"/>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color w:val="4472C4" w:themeColor="accent1"/>
        <w:sz w:val="28"/>
        <w:szCs w:val="28"/>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E7532B2"/>
    <w:multiLevelType w:val="hybridMultilevel"/>
    <w:tmpl w:val="1986697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4FB81114"/>
    <w:multiLevelType w:val="hybridMultilevel"/>
    <w:tmpl w:val="B57CD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1B107C"/>
    <w:multiLevelType w:val="hybridMultilevel"/>
    <w:tmpl w:val="320A3B60"/>
    <w:lvl w:ilvl="0" w:tplc="288CEF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0466DB"/>
    <w:multiLevelType w:val="hybridMultilevel"/>
    <w:tmpl w:val="767CF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B20666"/>
    <w:multiLevelType w:val="hybridMultilevel"/>
    <w:tmpl w:val="3A868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7E2CD5"/>
    <w:multiLevelType w:val="hybridMultilevel"/>
    <w:tmpl w:val="54D01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4B0C28"/>
    <w:multiLevelType w:val="hybridMultilevel"/>
    <w:tmpl w:val="3AF8A122"/>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740173"/>
    <w:multiLevelType w:val="hybridMultilevel"/>
    <w:tmpl w:val="B1D23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454268"/>
    <w:multiLevelType w:val="hybridMultilevel"/>
    <w:tmpl w:val="B3960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7056A5"/>
    <w:multiLevelType w:val="hybridMultilevel"/>
    <w:tmpl w:val="EE8E5DCA"/>
    <w:lvl w:ilvl="0" w:tplc="760C2D9E">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8"/>
  </w:num>
  <w:num w:numId="2">
    <w:abstractNumId w:val="20"/>
  </w:num>
  <w:num w:numId="3">
    <w:abstractNumId w:val="1"/>
  </w:num>
  <w:num w:numId="4">
    <w:abstractNumId w:val="15"/>
  </w:num>
  <w:num w:numId="5">
    <w:abstractNumId w:val="30"/>
  </w:num>
  <w:num w:numId="6">
    <w:abstractNumId w:val="9"/>
  </w:num>
  <w:num w:numId="7">
    <w:abstractNumId w:val="23"/>
  </w:num>
  <w:num w:numId="8">
    <w:abstractNumId w:val="27"/>
  </w:num>
  <w:num w:numId="9">
    <w:abstractNumId w:val="11"/>
  </w:num>
  <w:num w:numId="10">
    <w:abstractNumId w:val="13"/>
  </w:num>
  <w:num w:numId="11">
    <w:abstractNumId w:val="25"/>
  </w:num>
  <w:num w:numId="12">
    <w:abstractNumId w:val="22"/>
  </w:num>
  <w:num w:numId="13">
    <w:abstractNumId w:val="2"/>
  </w:num>
  <w:num w:numId="14">
    <w:abstractNumId w:val="18"/>
  </w:num>
  <w:num w:numId="15">
    <w:abstractNumId w:val="10"/>
  </w:num>
  <w:num w:numId="16">
    <w:abstractNumId w:val="24"/>
  </w:num>
  <w:num w:numId="17">
    <w:abstractNumId w:val="29"/>
  </w:num>
  <w:num w:numId="18">
    <w:abstractNumId w:val="12"/>
  </w:num>
  <w:num w:numId="19">
    <w:abstractNumId w:val="0"/>
  </w:num>
  <w:num w:numId="20">
    <w:abstractNumId w:val="3"/>
  </w:num>
  <w:num w:numId="21">
    <w:abstractNumId w:val="0"/>
  </w:num>
  <w:num w:numId="22">
    <w:abstractNumId w:val="16"/>
  </w:num>
  <w:num w:numId="23">
    <w:abstractNumId w:val="17"/>
  </w:num>
  <w:num w:numId="24">
    <w:abstractNumId w:val="7"/>
  </w:num>
  <w:num w:numId="25">
    <w:abstractNumId w:val="19"/>
  </w:num>
  <w:num w:numId="26">
    <w:abstractNumId w:val="21"/>
  </w:num>
  <w:num w:numId="27">
    <w:abstractNumId w:val="5"/>
  </w:num>
  <w:num w:numId="28">
    <w:abstractNumId w:val="26"/>
  </w:num>
  <w:num w:numId="29">
    <w:abstractNumId w:val="6"/>
  </w:num>
  <w:num w:numId="30">
    <w:abstractNumId w:val="28"/>
  </w:num>
  <w:num w:numId="31">
    <w:abstractNumId w:val="14"/>
  </w:num>
  <w:num w:numId="32">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MzIxNDe3NDY1NzBV0lEKTi0uzszPAykwNKwFAOGITLct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C60DEE"/>
    <w:rsid w:val="00002AB0"/>
    <w:rsid w:val="00002D3C"/>
    <w:rsid w:val="00005C18"/>
    <w:rsid w:val="0000699E"/>
    <w:rsid w:val="000071BF"/>
    <w:rsid w:val="000124BD"/>
    <w:rsid w:val="000131CD"/>
    <w:rsid w:val="000177F9"/>
    <w:rsid w:val="000217EF"/>
    <w:rsid w:val="00021B48"/>
    <w:rsid w:val="00021BB1"/>
    <w:rsid w:val="00021DF9"/>
    <w:rsid w:val="00026BE0"/>
    <w:rsid w:val="00026EB1"/>
    <w:rsid w:val="00026F90"/>
    <w:rsid w:val="0003226B"/>
    <w:rsid w:val="000329B8"/>
    <w:rsid w:val="00034049"/>
    <w:rsid w:val="00034E91"/>
    <w:rsid w:val="00035E18"/>
    <w:rsid w:val="0003659C"/>
    <w:rsid w:val="00036C9F"/>
    <w:rsid w:val="0003719F"/>
    <w:rsid w:val="00041113"/>
    <w:rsid w:val="00041552"/>
    <w:rsid w:val="000453F7"/>
    <w:rsid w:val="00046127"/>
    <w:rsid w:val="00046BBB"/>
    <w:rsid w:val="00047431"/>
    <w:rsid w:val="000520CE"/>
    <w:rsid w:val="00054F0A"/>
    <w:rsid w:val="00055D31"/>
    <w:rsid w:val="000576BF"/>
    <w:rsid w:val="000600F4"/>
    <w:rsid w:val="00062455"/>
    <w:rsid w:val="00062CF4"/>
    <w:rsid w:val="00063D17"/>
    <w:rsid w:val="0006590B"/>
    <w:rsid w:val="00066B31"/>
    <w:rsid w:val="00070684"/>
    <w:rsid w:val="00073781"/>
    <w:rsid w:val="0007480E"/>
    <w:rsid w:val="000755C0"/>
    <w:rsid w:val="000760AF"/>
    <w:rsid w:val="000807D5"/>
    <w:rsid w:val="00082254"/>
    <w:rsid w:val="0008273A"/>
    <w:rsid w:val="00082BF0"/>
    <w:rsid w:val="00083000"/>
    <w:rsid w:val="00087C67"/>
    <w:rsid w:val="000933E2"/>
    <w:rsid w:val="00095627"/>
    <w:rsid w:val="00095FF8"/>
    <w:rsid w:val="000A0D9B"/>
    <w:rsid w:val="000A2044"/>
    <w:rsid w:val="000A3B47"/>
    <w:rsid w:val="000A6A27"/>
    <w:rsid w:val="000B16FF"/>
    <w:rsid w:val="000B1C91"/>
    <w:rsid w:val="000B4645"/>
    <w:rsid w:val="000C070A"/>
    <w:rsid w:val="000C09D9"/>
    <w:rsid w:val="000D44F1"/>
    <w:rsid w:val="000D4655"/>
    <w:rsid w:val="000D6C51"/>
    <w:rsid w:val="000E2FF7"/>
    <w:rsid w:val="000E4465"/>
    <w:rsid w:val="000E5158"/>
    <w:rsid w:val="000F29AF"/>
    <w:rsid w:val="000F2B09"/>
    <w:rsid w:val="001012EC"/>
    <w:rsid w:val="00101577"/>
    <w:rsid w:val="00101B87"/>
    <w:rsid w:val="00102E9E"/>
    <w:rsid w:val="0010433C"/>
    <w:rsid w:val="0010522B"/>
    <w:rsid w:val="00105474"/>
    <w:rsid w:val="00105FB3"/>
    <w:rsid w:val="00120E87"/>
    <w:rsid w:val="00122526"/>
    <w:rsid w:val="0012370A"/>
    <w:rsid w:val="0012374F"/>
    <w:rsid w:val="001264B5"/>
    <w:rsid w:val="00133193"/>
    <w:rsid w:val="001343E4"/>
    <w:rsid w:val="00136412"/>
    <w:rsid w:val="00136B4D"/>
    <w:rsid w:val="00136D17"/>
    <w:rsid w:val="00136F2F"/>
    <w:rsid w:val="00137268"/>
    <w:rsid w:val="001422B2"/>
    <w:rsid w:val="00146E8D"/>
    <w:rsid w:val="00150A81"/>
    <w:rsid w:val="00157688"/>
    <w:rsid w:val="0016083F"/>
    <w:rsid w:val="00161380"/>
    <w:rsid w:val="00162A51"/>
    <w:rsid w:val="00165C8A"/>
    <w:rsid w:val="00172275"/>
    <w:rsid w:val="0017346E"/>
    <w:rsid w:val="00175B05"/>
    <w:rsid w:val="00175E54"/>
    <w:rsid w:val="00176DC0"/>
    <w:rsid w:val="00180CC0"/>
    <w:rsid w:val="00181539"/>
    <w:rsid w:val="0018653C"/>
    <w:rsid w:val="0019028A"/>
    <w:rsid w:val="00192AA6"/>
    <w:rsid w:val="00193555"/>
    <w:rsid w:val="00196554"/>
    <w:rsid w:val="0019657E"/>
    <w:rsid w:val="001A126A"/>
    <w:rsid w:val="001A7AD8"/>
    <w:rsid w:val="001A7E8D"/>
    <w:rsid w:val="001B08DF"/>
    <w:rsid w:val="001B1003"/>
    <w:rsid w:val="001B1EA2"/>
    <w:rsid w:val="001B2BAE"/>
    <w:rsid w:val="001B4F3B"/>
    <w:rsid w:val="001B5E59"/>
    <w:rsid w:val="001B711A"/>
    <w:rsid w:val="001C1013"/>
    <w:rsid w:val="001C1AF9"/>
    <w:rsid w:val="001C369D"/>
    <w:rsid w:val="001C4206"/>
    <w:rsid w:val="001D1EC6"/>
    <w:rsid w:val="001D4C14"/>
    <w:rsid w:val="001D6B15"/>
    <w:rsid w:val="001D6C21"/>
    <w:rsid w:val="001D7E25"/>
    <w:rsid w:val="001E0362"/>
    <w:rsid w:val="001E0B34"/>
    <w:rsid w:val="001E28D2"/>
    <w:rsid w:val="001E294F"/>
    <w:rsid w:val="001E3C2C"/>
    <w:rsid w:val="001E3FDF"/>
    <w:rsid w:val="001E7F87"/>
    <w:rsid w:val="001F1DE2"/>
    <w:rsid w:val="001F23B5"/>
    <w:rsid w:val="001F524A"/>
    <w:rsid w:val="001F56CA"/>
    <w:rsid w:val="001F5F62"/>
    <w:rsid w:val="0020245F"/>
    <w:rsid w:val="00202A79"/>
    <w:rsid w:val="00204F07"/>
    <w:rsid w:val="00207E74"/>
    <w:rsid w:val="0021126D"/>
    <w:rsid w:val="002138E1"/>
    <w:rsid w:val="00214033"/>
    <w:rsid w:val="0021427F"/>
    <w:rsid w:val="00214C81"/>
    <w:rsid w:val="00215C97"/>
    <w:rsid w:val="002177DE"/>
    <w:rsid w:val="00221945"/>
    <w:rsid w:val="00224086"/>
    <w:rsid w:val="00234D7C"/>
    <w:rsid w:val="002357E7"/>
    <w:rsid w:val="002434DD"/>
    <w:rsid w:val="00244468"/>
    <w:rsid w:val="00250920"/>
    <w:rsid w:val="00251064"/>
    <w:rsid w:val="00251720"/>
    <w:rsid w:val="002579DF"/>
    <w:rsid w:val="00264F8B"/>
    <w:rsid w:val="0027149B"/>
    <w:rsid w:val="0027688E"/>
    <w:rsid w:val="002844E6"/>
    <w:rsid w:val="00284F8C"/>
    <w:rsid w:val="00287C9C"/>
    <w:rsid w:val="00291FD0"/>
    <w:rsid w:val="00293929"/>
    <w:rsid w:val="00297BD4"/>
    <w:rsid w:val="002A25D2"/>
    <w:rsid w:val="002A5AB5"/>
    <w:rsid w:val="002A5D98"/>
    <w:rsid w:val="002A6230"/>
    <w:rsid w:val="002A6516"/>
    <w:rsid w:val="002A69BF"/>
    <w:rsid w:val="002B3EEF"/>
    <w:rsid w:val="002C3B8D"/>
    <w:rsid w:val="002C5623"/>
    <w:rsid w:val="002C6A83"/>
    <w:rsid w:val="002D1214"/>
    <w:rsid w:val="002D3D84"/>
    <w:rsid w:val="002D3EAA"/>
    <w:rsid w:val="002E3B81"/>
    <w:rsid w:val="002E4AED"/>
    <w:rsid w:val="002E63D0"/>
    <w:rsid w:val="002E68C1"/>
    <w:rsid w:val="002E6E2F"/>
    <w:rsid w:val="002F0424"/>
    <w:rsid w:val="002F3C1A"/>
    <w:rsid w:val="00300187"/>
    <w:rsid w:val="00300FE9"/>
    <w:rsid w:val="00304E61"/>
    <w:rsid w:val="00305BA3"/>
    <w:rsid w:val="003076AB"/>
    <w:rsid w:val="003100F2"/>
    <w:rsid w:val="003129A8"/>
    <w:rsid w:val="003172B5"/>
    <w:rsid w:val="00317823"/>
    <w:rsid w:val="00317FA1"/>
    <w:rsid w:val="00320335"/>
    <w:rsid w:val="00321DF5"/>
    <w:rsid w:val="00322E5B"/>
    <w:rsid w:val="00327347"/>
    <w:rsid w:val="00330857"/>
    <w:rsid w:val="00331BCD"/>
    <w:rsid w:val="00333A1F"/>
    <w:rsid w:val="0033403F"/>
    <w:rsid w:val="0033730B"/>
    <w:rsid w:val="00337BBB"/>
    <w:rsid w:val="00340FCA"/>
    <w:rsid w:val="003478DF"/>
    <w:rsid w:val="00347E4D"/>
    <w:rsid w:val="0035263A"/>
    <w:rsid w:val="00353766"/>
    <w:rsid w:val="00356D62"/>
    <w:rsid w:val="003576E5"/>
    <w:rsid w:val="00360F48"/>
    <w:rsid w:val="003645C3"/>
    <w:rsid w:val="00364F8C"/>
    <w:rsid w:val="0036583A"/>
    <w:rsid w:val="0036610A"/>
    <w:rsid w:val="00367BB6"/>
    <w:rsid w:val="00371011"/>
    <w:rsid w:val="003734EA"/>
    <w:rsid w:val="00380318"/>
    <w:rsid w:val="00380991"/>
    <w:rsid w:val="00385954"/>
    <w:rsid w:val="00390098"/>
    <w:rsid w:val="0039218A"/>
    <w:rsid w:val="003946D7"/>
    <w:rsid w:val="00396144"/>
    <w:rsid w:val="0039639E"/>
    <w:rsid w:val="003A007C"/>
    <w:rsid w:val="003B2F65"/>
    <w:rsid w:val="003B6153"/>
    <w:rsid w:val="003C256B"/>
    <w:rsid w:val="003C52EF"/>
    <w:rsid w:val="003D579D"/>
    <w:rsid w:val="003D79C2"/>
    <w:rsid w:val="003D7FB1"/>
    <w:rsid w:val="003E0144"/>
    <w:rsid w:val="003E0BC7"/>
    <w:rsid w:val="003E2BC7"/>
    <w:rsid w:val="003E3BC9"/>
    <w:rsid w:val="003E45EB"/>
    <w:rsid w:val="003E5094"/>
    <w:rsid w:val="003E6F65"/>
    <w:rsid w:val="003E725D"/>
    <w:rsid w:val="003F0949"/>
    <w:rsid w:val="003F0A08"/>
    <w:rsid w:val="003F2D65"/>
    <w:rsid w:val="003F4FF3"/>
    <w:rsid w:val="003F541B"/>
    <w:rsid w:val="003F5A35"/>
    <w:rsid w:val="00401E93"/>
    <w:rsid w:val="004043E0"/>
    <w:rsid w:val="0041032A"/>
    <w:rsid w:val="0041060D"/>
    <w:rsid w:val="00414770"/>
    <w:rsid w:val="0041591A"/>
    <w:rsid w:val="00416215"/>
    <w:rsid w:val="0041727A"/>
    <w:rsid w:val="00420B88"/>
    <w:rsid w:val="00423A68"/>
    <w:rsid w:val="00423D92"/>
    <w:rsid w:val="00424609"/>
    <w:rsid w:val="00431659"/>
    <w:rsid w:val="0043474D"/>
    <w:rsid w:val="004355D2"/>
    <w:rsid w:val="0044283D"/>
    <w:rsid w:val="00444514"/>
    <w:rsid w:val="00444E57"/>
    <w:rsid w:val="00445713"/>
    <w:rsid w:val="0044597C"/>
    <w:rsid w:val="00445D17"/>
    <w:rsid w:val="00452226"/>
    <w:rsid w:val="00453190"/>
    <w:rsid w:val="00456485"/>
    <w:rsid w:val="00463399"/>
    <w:rsid w:val="004642F9"/>
    <w:rsid w:val="00464AE8"/>
    <w:rsid w:val="00464DC5"/>
    <w:rsid w:val="00466BF8"/>
    <w:rsid w:val="00467D1F"/>
    <w:rsid w:val="0047010F"/>
    <w:rsid w:val="00470721"/>
    <w:rsid w:val="004750E9"/>
    <w:rsid w:val="00476C72"/>
    <w:rsid w:val="00477DC2"/>
    <w:rsid w:val="0048328E"/>
    <w:rsid w:val="004845C5"/>
    <w:rsid w:val="00485C82"/>
    <w:rsid w:val="00487196"/>
    <w:rsid w:val="00487721"/>
    <w:rsid w:val="00487E5F"/>
    <w:rsid w:val="00491E9A"/>
    <w:rsid w:val="00492EDD"/>
    <w:rsid w:val="004930E5"/>
    <w:rsid w:val="00493B0F"/>
    <w:rsid w:val="00496616"/>
    <w:rsid w:val="004A05A4"/>
    <w:rsid w:val="004A316E"/>
    <w:rsid w:val="004A3BCF"/>
    <w:rsid w:val="004B2824"/>
    <w:rsid w:val="004B6519"/>
    <w:rsid w:val="004C1773"/>
    <w:rsid w:val="004C7867"/>
    <w:rsid w:val="004D0F02"/>
    <w:rsid w:val="004D5779"/>
    <w:rsid w:val="004D5A88"/>
    <w:rsid w:val="004D6B3D"/>
    <w:rsid w:val="004E0F39"/>
    <w:rsid w:val="004E4638"/>
    <w:rsid w:val="004E521D"/>
    <w:rsid w:val="004E70F0"/>
    <w:rsid w:val="004E7AE9"/>
    <w:rsid w:val="004F32D7"/>
    <w:rsid w:val="004F3EC4"/>
    <w:rsid w:val="00501427"/>
    <w:rsid w:val="00504B6F"/>
    <w:rsid w:val="00512116"/>
    <w:rsid w:val="005163B3"/>
    <w:rsid w:val="00520FF0"/>
    <w:rsid w:val="00521B9C"/>
    <w:rsid w:val="0052276A"/>
    <w:rsid w:val="0053040F"/>
    <w:rsid w:val="005305A0"/>
    <w:rsid w:val="00532072"/>
    <w:rsid w:val="005343C0"/>
    <w:rsid w:val="005348C5"/>
    <w:rsid w:val="005416AE"/>
    <w:rsid w:val="00541882"/>
    <w:rsid w:val="00541ED1"/>
    <w:rsid w:val="00543A73"/>
    <w:rsid w:val="0055163B"/>
    <w:rsid w:val="00551EAE"/>
    <w:rsid w:val="005523F6"/>
    <w:rsid w:val="00552EBD"/>
    <w:rsid w:val="00554F8B"/>
    <w:rsid w:val="00555654"/>
    <w:rsid w:val="00556A12"/>
    <w:rsid w:val="00557580"/>
    <w:rsid w:val="00563A22"/>
    <w:rsid w:val="00563E0E"/>
    <w:rsid w:val="00565DE2"/>
    <w:rsid w:val="0056757E"/>
    <w:rsid w:val="0057133C"/>
    <w:rsid w:val="005726E1"/>
    <w:rsid w:val="00572DF9"/>
    <w:rsid w:val="00575C18"/>
    <w:rsid w:val="00575E35"/>
    <w:rsid w:val="00582AB7"/>
    <w:rsid w:val="0058727B"/>
    <w:rsid w:val="0059004C"/>
    <w:rsid w:val="00595243"/>
    <w:rsid w:val="00596682"/>
    <w:rsid w:val="00596B65"/>
    <w:rsid w:val="0059785F"/>
    <w:rsid w:val="005A188C"/>
    <w:rsid w:val="005A2878"/>
    <w:rsid w:val="005A28C3"/>
    <w:rsid w:val="005A4337"/>
    <w:rsid w:val="005A4D91"/>
    <w:rsid w:val="005A4E27"/>
    <w:rsid w:val="005A76AA"/>
    <w:rsid w:val="005A78EE"/>
    <w:rsid w:val="005B023F"/>
    <w:rsid w:val="005B05C6"/>
    <w:rsid w:val="005B41CE"/>
    <w:rsid w:val="005B5B03"/>
    <w:rsid w:val="005B6D82"/>
    <w:rsid w:val="005B7522"/>
    <w:rsid w:val="005B7FB5"/>
    <w:rsid w:val="005C3093"/>
    <w:rsid w:val="005C357F"/>
    <w:rsid w:val="005C55E5"/>
    <w:rsid w:val="005D073C"/>
    <w:rsid w:val="005D1155"/>
    <w:rsid w:val="005D5C73"/>
    <w:rsid w:val="005D6059"/>
    <w:rsid w:val="005E0D16"/>
    <w:rsid w:val="005E0E87"/>
    <w:rsid w:val="005E78F8"/>
    <w:rsid w:val="005F2B2E"/>
    <w:rsid w:val="005F4288"/>
    <w:rsid w:val="005F5073"/>
    <w:rsid w:val="005F738A"/>
    <w:rsid w:val="00600096"/>
    <w:rsid w:val="0060274C"/>
    <w:rsid w:val="00603C30"/>
    <w:rsid w:val="00604766"/>
    <w:rsid w:val="00604ABA"/>
    <w:rsid w:val="006076EE"/>
    <w:rsid w:val="0060773C"/>
    <w:rsid w:val="0061034E"/>
    <w:rsid w:val="00611B36"/>
    <w:rsid w:val="00612BF9"/>
    <w:rsid w:val="00615C7F"/>
    <w:rsid w:val="00615D5B"/>
    <w:rsid w:val="00615F7D"/>
    <w:rsid w:val="00617688"/>
    <w:rsid w:val="00617FB9"/>
    <w:rsid w:val="00621779"/>
    <w:rsid w:val="006226C8"/>
    <w:rsid w:val="006229E1"/>
    <w:rsid w:val="00625A09"/>
    <w:rsid w:val="00627C47"/>
    <w:rsid w:val="006305AC"/>
    <w:rsid w:val="00632681"/>
    <w:rsid w:val="00633F37"/>
    <w:rsid w:val="00635421"/>
    <w:rsid w:val="00641C92"/>
    <w:rsid w:val="00643032"/>
    <w:rsid w:val="00643D33"/>
    <w:rsid w:val="00644D60"/>
    <w:rsid w:val="00646BFA"/>
    <w:rsid w:val="00647235"/>
    <w:rsid w:val="0065106F"/>
    <w:rsid w:val="00654CC2"/>
    <w:rsid w:val="00656CCE"/>
    <w:rsid w:val="0066038D"/>
    <w:rsid w:val="00663062"/>
    <w:rsid w:val="00663F73"/>
    <w:rsid w:val="0066435A"/>
    <w:rsid w:val="006665AC"/>
    <w:rsid w:val="00670A19"/>
    <w:rsid w:val="00671FA8"/>
    <w:rsid w:val="00675116"/>
    <w:rsid w:val="0067557F"/>
    <w:rsid w:val="006760B0"/>
    <w:rsid w:val="0068091B"/>
    <w:rsid w:val="00681EE4"/>
    <w:rsid w:val="00685119"/>
    <w:rsid w:val="00685D94"/>
    <w:rsid w:val="00686371"/>
    <w:rsid w:val="006871A4"/>
    <w:rsid w:val="006901C5"/>
    <w:rsid w:val="0069052D"/>
    <w:rsid w:val="00691A99"/>
    <w:rsid w:val="006922D1"/>
    <w:rsid w:val="0069332A"/>
    <w:rsid w:val="00693B39"/>
    <w:rsid w:val="00696019"/>
    <w:rsid w:val="0069627A"/>
    <w:rsid w:val="006962D9"/>
    <w:rsid w:val="0069770A"/>
    <w:rsid w:val="00697BA1"/>
    <w:rsid w:val="006A0ED0"/>
    <w:rsid w:val="006A3060"/>
    <w:rsid w:val="006B44A6"/>
    <w:rsid w:val="006B46F6"/>
    <w:rsid w:val="006B7D12"/>
    <w:rsid w:val="006C57D1"/>
    <w:rsid w:val="006C5D12"/>
    <w:rsid w:val="006D218E"/>
    <w:rsid w:val="006E0776"/>
    <w:rsid w:val="006E54D0"/>
    <w:rsid w:val="006F70AC"/>
    <w:rsid w:val="007052E3"/>
    <w:rsid w:val="00706A0C"/>
    <w:rsid w:val="0071007C"/>
    <w:rsid w:val="00717398"/>
    <w:rsid w:val="00720032"/>
    <w:rsid w:val="00723FDD"/>
    <w:rsid w:val="007302F8"/>
    <w:rsid w:val="00732024"/>
    <w:rsid w:val="007339A8"/>
    <w:rsid w:val="00733E5B"/>
    <w:rsid w:val="00737E77"/>
    <w:rsid w:val="007411A5"/>
    <w:rsid w:val="00741F70"/>
    <w:rsid w:val="007425A0"/>
    <w:rsid w:val="007436AA"/>
    <w:rsid w:val="007458E2"/>
    <w:rsid w:val="00746A85"/>
    <w:rsid w:val="00750151"/>
    <w:rsid w:val="0075145A"/>
    <w:rsid w:val="00752963"/>
    <w:rsid w:val="00752E17"/>
    <w:rsid w:val="00756369"/>
    <w:rsid w:val="00757C27"/>
    <w:rsid w:val="00760D98"/>
    <w:rsid w:val="00765E64"/>
    <w:rsid w:val="00772BCD"/>
    <w:rsid w:val="00775601"/>
    <w:rsid w:val="00777CC1"/>
    <w:rsid w:val="007812A8"/>
    <w:rsid w:val="00786B72"/>
    <w:rsid w:val="007876A4"/>
    <w:rsid w:val="00793513"/>
    <w:rsid w:val="007963EF"/>
    <w:rsid w:val="00797EEA"/>
    <w:rsid w:val="007A04DB"/>
    <w:rsid w:val="007A165C"/>
    <w:rsid w:val="007A4204"/>
    <w:rsid w:val="007A795D"/>
    <w:rsid w:val="007A7D6E"/>
    <w:rsid w:val="007B0E1F"/>
    <w:rsid w:val="007B10CB"/>
    <w:rsid w:val="007B1A89"/>
    <w:rsid w:val="007B1D72"/>
    <w:rsid w:val="007B57F1"/>
    <w:rsid w:val="007C175E"/>
    <w:rsid w:val="007C191A"/>
    <w:rsid w:val="007C1BDB"/>
    <w:rsid w:val="007C4E06"/>
    <w:rsid w:val="007C7BF2"/>
    <w:rsid w:val="007D2372"/>
    <w:rsid w:val="007D27DF"/>
    <w:rsid w:val="007D5D34"/>
    <w:rsid w:val="007E284B"/>
    <w:rsid w:val="007F217D"/>
    <w:rsid w:val="008004CF"/>
    <w:rsid w:val="00800DBA"/>
    <w:rsid w:val="0080376B"/>
    <w:rsid w:val="008126F9"/>
    <w:rsid w:val="00815C9F"/>
    <w:rsid w:val="00816DE6"/>
    <w:rsid w:val="00817E21"/>
    <w:rsid w:val="00820ACB"/>
    <w:rsid w:val="0082427C"/>
    <w:rsid w:val="008249AA"/>
    <w:rsid w:val="00831D69"/>
    <w:rsid w:val="00832E2C"/>
    <w:rsid w:val="00835C1F"/>
    <w:rsid w:val="008407C5"/>
    <w:rsid w:val="008417B6"/>
    <w:rsid w:val="00842357"/>
    <w:rsid w:val="008429D3"/>
    <w:rsid w:val="00842B2D"/>
    <w:rsid w:val="0085001D"/>
    <w:rsid w:val="00851CE6"/>
    <w:rsid w:val="0085484C"/>
    <w:rsid w:val="008572A2"/>
    <w:rsid w:val="008630C0"/>
    <w:rsid w:val="00864649"/>
    <w:rsid w:val="008707F2"/>
    <w:rsid w:val="00870FF2"/>
    <w:rsid w:val="008720F7"/>
    <w:rsid w:val="00876236"/>
    <w:rsid w:val="008773BA"/>
    <w:rsid w:val="00882E85"/>
    <w:rsid w:val="00882F57"/>
    <w:rsid w:val="00883F34"/>
    <w:rsid w:val="0088635D"/>
    <w:rsid w:val="0088721A"/>
    <w:rsid w:val="00891CEB"/>
    <w:rsid w:val="008942B2"/>
    <w:rsid w:val="00894951"/>
    <w:rsid w:val="0089567D"/>
    <w:rsid w:val="008A0134"/>
    <w:rsid w:val="008A5825"/>
    <w:rsid w:val="008A697A"/>
    <w:rsid w:val="008B3CFE"/>
    <w:rsid w:val="008B6300"/>
    <w:rsid w:val="008C1360"/>
    <w:rsid w:val="008C1B9E"/>
    <w:rsid w:val="008C2604"/>
    <w:rsid w:val="008C5184"/>
    <w:rsid w:val="008C5492"/>
    <w:rsid w:val="008C7684"/>
    <w:rsid w:val="008C7800"/>
    <w:rsid w:val="008D19E9"/>
    <w:rsid w:val="008E4FA4"/>
    <w:rsid w:val="008E6281"/>
    <w:rsid w:val="008F15AA"/>
    <w:rsid w:val="008F35CF"/>
    <w:rsid w:val="009009F1"/>
    <w:rsid w:val="00904C35"/>
    <w:rsid w:val="00904CDA"/>
    <w:rsid w:val="00905DAC"/>
    <w:rsid w:val="00907175"/>
    <w:rsid w:val="009103AF"/>
    <w:rsid w:val="00916395"/>
    <w:rsid w:val="00916C70"/>
    <w:rsid w:val="009171CA"/>
    <w:rsid w:val="009174DC"/>
    <w:rsid w:val="00917886"/>
    <w:rsid w:val="009208F1"/>
    <w:rsid w:val="00921F1A"/>
    <w:rsid w:val="00925747"/>
    <w:rsid w:val="0092650D"/>
    <w:rsid w:val="0092767F"/>
    <w:rsid w:val="00927D70"/>
    <w:rsid w:val="009311CF"/>
    <w:rsid w:val="00935742"/>
    <w:rsid w:val="00940A90"/>
    <w:rsid w:val="009413F3"/>
    <w:rsid w:val="009420E1"/>
    <w:rsid w:val="009422F8"/>
    <w:rsid w:val="00954A6B"/>
    <w:rsid w:val="00955789"/>
    <w:rsid w:val="00955BA2"/>
    <w:rsid w:val="0096223C"/>
    <w:rsid w:val="009654D1"/>
    <w:rsid w:val="00965B37"/>
    <w:rsid w:val="0096656A"/>
    <w:rsid w:val="00973212"/>
    <w:rsid w:val="009745AE"/>
    <w:rsid w:val="00974BC8"/>
    <w:rsid w:val="00974CEE"/>
    <w:rsid w:val="0097648F"/>
    <w:rsid w:val="009767B7"/>
    <w:rsid w:val="0097682A"/>
    <w:rsid w:val="009775A2"/>
    <w:rsid w:val="00982F90"/>
    <w:rsid w:val="00984124"/>
    <w:rsid w:val="009900E9"/>
    <w:rsid w:val="0099309E"/>
    <w:rsid w:val="009A20BC"/>
    <w:rsid w:val="009A27A2"/>
    <w:rsid w:val="009A5C43"/>
    <w:rsid w:val="009A6662"/>
    <w:rsid w:val="009A776F"/>
    <w:rsid w:val="009B2D62"/>
    <w:rsid w:val="009B4608"/>
    <w:rsid w:val="009B7680"/>
    <w:rsid w:val="009B79C7"/>
    <w:rsid w:val="009C1245"/>
    <w:rsid w:val="009C65F2"/>
    <w:rsid w:val="009D141B"/>
    <w:rsid w:val="009D6FEB"/>
    <w:rsid w:val="009E1EC4"/>
    <w:rsid w:val="009E2114"/>
    <w:rsid w:val="009E2FC7"/>
    <w:rsid w:val="009E61A4"/>
    <w:rsid w:val="009E6FAF"/>
    <w:rsid w:val="009F0013"/>
    <w:rsid w:val="00A00F67"/>
    <w:rsid w:val="00A026F7"/>
    <w:rsid w:val="00A03B24"/>
    <w:rsid w:val="00A068D7"/>
    <w:rsid w:val="00A075D4"/>
    <w:rsid w:val="00A11CFD"/>
    <w:rsid w:val="00A13FC1"/>
    <w:rsid w:val="00A16708"/>
    <w:rsid w:val="00A21222"/>
    <w:rsid w:val="00A213EE"/>
    <w:rsid w:val="00A21B46"/>
    <w:rsid w:val="00A230A9"/>
    <w:rsid w:val="00A35C83"/>
    <w:rsid w:val="00A3648F"/>
    <w:rsid w:val="00A3652E"/>
    <w:rsid w:val="00A369A3"/>
    <w:rsid w:val="00A37917"/>
    <w:rsid w:val="00A409C5"/>
    <w:rsid w:val="00A41437"/>
    <w:rsid w:val="00A445E9"/>
    <w:rsid w:val="00A46752"/>
    <w:rsid w:val="00A510B6"/>
    <w:rsid w:val="00A52F1B"/>
    <w:rsid w:val="00A5354A"/>
    <w:rsid w:val="00A53EA5"/>
    <w:rsid w:val="00A60D1C"/>
    <w:rsid w:val="00A63220"/>
    <w:rsid w:val="00A643D8"/>
    <w:rsid w:val="00A64B1D"/>
    <w:rsid w:val="00A747E6"/>
    <w:rsid w:val="00A75202"/>
    <w:rsid w:val="00A76266"/>
    <w:rsid w:val="00A82745"/>
    <w:rsid w:val="00A843BC"/>
    <w:rsid w:val="00A866B4"/>
    <w:rsid w:val="00A87005"/>
    <w:rsid w:val="00A9133E"/>
    <w:rsid w:val="00A91848"/>
    <w:rsid w:val="00A93038"/>
    <w:rsid w:val="00A94523"/>
    <w:rsid w:val="00A95724"/>
    <w:rsid w:val="00AA0B07"/>
    <w:rsid w:val="00AA14E6"/>
    <w:rsid w:val="00AA1C3C"/>
    <w:rsid w:val="00AA54A9"/>
    <w:rsid w:val="00AB06F6"/>
    <w:rsid w:val="00AB3B62"/>
    <w:rsid w:val="00AB7643"/>
    <w:rsid w:val="00AC018B"/>
    <w:rsid w:val="00AC2ACA"/>
    <w:rsid w:val="00AC4C5A"/>
    <w:rsid w:val="00AC616E"/>
    <w:rsid w:val="00AC6835"/>
    <w:rsid w:val="00AC7E2E"/>
    <w:rsid w:val="00AD4EB8"/>
    <w:rsid w:val="00AD672C"/>
    <w:rsid w:val="00AD7154"/>
    <w:rsid w:val="00AE0F1A"/>
    <w:rsid w:val="00AE367D"/>
    <w:rsid w:val="00AF0DF8"/>
    <w:rsid w:val="00AF24B8"/>
    <w:rsid w:val="00AF4D96"/>
    <w:rsid w:val="00AF5756"/>
    <w:rsid w:val="00AF65AE"/>
    <w:rsid w:val="00AF7491"/>
    <w:rsid w:val="00B01B29"/>
    <w:rsid w:val="00B023BA"/>
    <w:rsid w:val="00B03D37"/>
    <w:rsid w:val="00B05767"/>
    <w:rsid w:val="00B06EF9"/>
    <w:rsid w:val="00B072E8"/>
    <w:rsid w:val="00B07F5D"/>
    <w:rsid w:val="00B11CA3"/>
    <w:rsid w:val="00B17E30"/>
    <w:rsid w:val="00B17EF1"/>
    <w:rsid w:val="00B20866"/>
    <w:rsid w:val="00B2680F"/>
    <w:rsid w:val="00B27155"/>
    <w:rsid w:val="00B33A2B"/>
    <w:rsid w:val="00B33F93"/>
    <w:rsid w:val="00B346EF"/>
    <w:rsid w:val="00B35925"/>
    <w:rsid w:val="00B3735A"/>
    <w:rsid w:val="00B415F0"/>
    <w:rsid w:val="00B43A29"/>
    <w:rsid w:val="00B445CE"/>
    <w:rsid w:val="00B4548A"/>
    <w:rsid w:val="00B46D10"/>
    <w:rsid w:val="00B479DD"/>
    <w:rsid w:val="00B5104C"/>
    <w:rsid w:val="00B563A8"/>
    <w:rsid w:val="00B57B09"/>
    <w:rsid w:val="00B6261B"/>
    <w:rsid w:val="00B63D19"/>
    <w:rsid w:val="00B72903"/>
    <w:rsid w:val="00B76401"/>
    <w:rsid w:val="00B771DD"/>
    <w:rsid w:val="00B80E00"/>
    <w:rsid w:val="00B81DE9"/>
    <w:rsid w:val="00B85581"/>
    <w:rsid w:val="00B860FC"/>
    <w:rsid w:val="00BA0A85"/>
    <w:rsid w:val="00BA7928"/>
    <w:rsid w:val="00BA7DC1"/>
    <w:rsid w:val="00BB12C0"/>
    <w:rsid w:val="00BB46DC"/>
    <w:rsid w:val="00BB4EF7"/>
    <w:rsid w:val="00BB4F32"/>
    <w:rsid w:val="00BB6743"/>
    <w:rsid w:val="00BB7220"/>
    <w:rsid w:val="00BC4116"/>
    <w:rsid w:val="00BC55F5"/>
    <w:rsid w:val="00BC78BB"/>
    <w:rsid w:val="00BC7E27"/>
    <w:rsid w:val="00BD11DC"/>
    <w:rsid w:val="00BD1E54"/>
    <w:rsid w:val="00BD2A6B"/>
    <w:rsid w:val="00BD32AE"/>
    <w:rsid w:val="00BD455E"/>
    <w:rsid w:val="00BD5505"/>
    <w:rsid w:val="00BD6882"/>
    <w:rsid w:val="00BE1F67"/>
    <w:rsid w:val="00BE2751"/>
    <w:rsid w:val="00BF15DA"/>
    <w:rsid w:val="00BF23FB"/>
    <w:rsid w:val="00BF36FA"/>
    <w:rsid w:val="00BF5CF2"/>
    <w:rsid w:val="00C02D97"/>
    <w:rsid w:val="00C03A93"/>
    <w:rsid w:val="00C04035"/>
    <w:rsid w:val="00C055F6"/>
    <w:rsid w:val="00C05985"/>
    <w:rsid w:val="00C05DC1"/>
    <w:rsid w:val="00C06744"/>
    <w:rsid w:val="00C133DF"/>
    <w:rsid w:val="00C143B0"/>
    <w:rsid w:val="00C153E7"/>
    <w:rsid w:val="00C15C48"/>
    <w:rsid w:val="00C16CA9"/>
    <w:rsid w:val="00C20291"/>
    <w:rsid w:val="00C2085D"/>
    <w:rsid w:val="00C20990"/>
    <w:rsid w:val="00C20A41"/>
    <w:rsid w:val="00C21B8C"/>
    <w:rsid w:val="00C227C5"/>
    <w:rsid w:val="00C23099"/>
    <w:rsid w:val="00C25557"/>
    <w:rsid w:val="00C25AE4"/>
    <w:rsid w:val="00C26480"/>
    <w:rsid w:val="00C3063E"/>
    <w:rsid w:val="00C32C39"/>
    <w:rsid w:val="00C36D95"/>
    <w:rsid w:val="00C402FE"/>
    <w:rsid w:val="00C40777"/>
    <w:rsid w:val="00C412CA"/>
    <w:rsid w:val="00C42306"/>
    <w:rsid w:val="00C43DE0"/>
    <w:rsid w:val="00C529C9"/>
    <w:rsid w:val="00C532E5"/>
    <w:rsid w:val="00C54682"/>
    <w:rsid w:val="00C54E34"/>
    <w:rsid w:val="00C60DEE"/>
    <w:rsid w:val="00C6283B"/>
    <w:rsid w:val="00C63FA1"/>
    <w:rsid w:val="00C64EFB"/>
    <w:rsid w:val="00C70FE1"/>
    <w:rsid w:val="00C76959"/>
    <w:rsid w:val="00C8050B"/>
    <w:rsid w:val="00C811BA"/>
    <w:rsid w:val="00C85B6B"/>
    <w:rsid w:val="00C90B5A"/>
    <w:rsid w:val="00C911EA"/>
    <w:rsid w:val="00C92BE8"/>
    <w:rsid w:val="00C92DEF"/>
    <w:rsid w:val="00C92EA8"/>
    <w:rsid w:val="00CA3E07"/>
    <w:rsid w:val="00CA440E"/>
    <w:rsid w:val="00CA4669"/>
    <w:rsid w:val="00CA5183"/>
    <w:rsid w:val="00CA598E"/>
    <w:rsid w:val="00CB0B29"/>
    <w:rsid w:val="00CB2694"/>
    <w:rsid w:val="00CB3929"/>
    <w:rsid w:val="00CB5530"/>
    <w:rsid w:val="00CB6DED"/>
    <w:rsid w:val="00CC4E36"/>
    <w:rsid w:val="00CC5561"/>
    <w:rsid w:val="00CD1B92"/>
    <w:rsid w:val="00CD3A73"/>
    <w:rsid w:val="00CE2748"/>
    <w:rsid w:val="00CE377D"/>
    <w:rsid w:val="00CE6D72"/>
    <w:rsid w:val="00CE7F97"/>
    <w:rsid w:val="00CF4B65"/>
    <w:rsid w:val="00CF6179"/>
    <w:rsid w:val="00CF71A5"/>
    <w:rsid w:val="00CF7376"/>
    <w:rsid w:val="00D0271D"/>
    <w:rsid w:val="00D02D9A"/>
    <w:rsid w:val="00D03B47"/>
    <w:rsid w:val="00D04604"/>
    <w:rsid w:val="00D05AF5"/>
    <w:rsid w:val="00D06DF6"/>
    <w:rsid w:val="00D07152"/>
    <w:rsid w:val="00D1003F"/>
    <w:rsid w:val="00D1069A"/>
    <w:rsid w:val="00D11DEA"/>
    <w:rsid w:val="00D17903"/>
    <w:rsid w:val="00D21AF1"/>
    <w:rsid w:val="00D22253"/>
    <w:rsid w:val="00D22969"/>
    <w:rsid w:val="00D243B5"/>
    <w:rsid w:val="00D24E92"/>
    <w:rsid w:val="00D2504C"/>
    <w:rsid w:val="00D25091"/>
    <w:rsid w:val="00D26346"/>
    <w:rsid w:val="00D267C5"/>
    <w:rsid w:val="00D30ADD"/>
    <w:rsid w:val="00D3113A"/>
    <w:rsid w:val="00D3168D"/>
    <w:rsid w:val="00D3201A"/>
    <w:rsid w:val="00D32E45"/>
    <w:rsid w:val="00D35573"/>
    <w:rsid w:val="00D40B1B"/>
    <w:rsid w:val="00D41803"/>
    <w:rsid w:val="00D438AD"/>
    <w:rsid w:val="00D44666"/>
    <w:rsid w:val="00D4526B"/>
    <w:rsid w:val="00D4718C"/>
    <w:rsid w:val="00D47B08"/>
    <w:rsid w:val="00D50EBA"/>
    <w:rsid w:val="00D5304A"/>
    <w:rsid w:val="00D53A5B"/>
    <w:rsid w:val="00D54CE0"/>
    <w:rsid w:val="00D56756"/>
    <w:rsid w:val="00D611A5"/>
    <w:rsid w:val="00D70165"/>
    <w:rsid w:val="00D70733"/>
    <w:rsid w:val="00D71C39"/>
    <w:rsid w:val="00D725EF"/>
    <w:rsid w:val="00D72AFF"/>
    <w:rsid w:val="00D7459B"/>
    <w:rsid w:val="00D769A8"/>
    <w:rsid w:val="00D76B56"/>
    <w:rsid w:val="00D7700C"/>
    <w:rsid w:val="00D77C0D"/>
    <w:rsid w:val="00D8026D"/>
    <w:rsid w:val="00D809AE"/>
    <w:rsid w:val="00D81BDD"/>
    <w:rsid w:val="00D866F8"/>
    <w:rsid w:val="00D86C9E"/>
    <w:rsid w:val="00D87B12"/>
    <w:rsid w:val="00D87C00"/>
    <w:rsid w:val="00D92052"/>
    <w:rsid w:val="00D924AD"/>
    <w:rsid w:val="00D9278A"/>
    <w:rsid w:val="00D92872"/>
    <w:rsid w:val="00D97A1E"/>
    <w:rsid w:val="00DA4F97"/>
    <w:rsid w:val="00DA51A4"/>
    <w:rsid w:val="00DA630A"/>
    <w:rsid w:val="00DA78B8"/>
    <w:rsid w:val="00DB0781"/>
    <w:rsid w:val="00DB0AFE"/>
    <w:rsid w:val="00DB5A31"/>
    <w:rsid w:val="00DB738C"/>
    <w:rsid w:val="00DB7F6E"/>
    <w:rsid w:val="00DC14A4"/>
    <w:rsid w:val="00DC384F"/>
    <w:rsid w:val="00DC4EC2"/>
    <w:rsid w:val="00DD0258"/>
    <w:rsid w:val="00DD04F8"/>
    <w:rsid w:val="00DD391F"/>
    <w:rsid w:val="00DD42EC"/>
    <w:rsid w:val="00DD6A99"/>
    <w:rsid w:val="00DD713D"/>
    <w:rsid w:val="00DD7978"/>
    <w:rsid w:val="00DE1946"/>
    <w:rsid w:val="00DE3553"/>
    <w:rsid w:val="00DE4502"/>
    <w:rsid w:val="00DE45AD"/>
    <w:rsid w:val="00DE4A41"/>
    <w:rsid w:val="00DE5B62"/>
    <w:rsid w:val="00DE69F9"/>
    <w:rsid w:val="00DE6D11"/>
    <w:rsid w:val="00DE7653"/>
    <w:rsid w:val="00DE7884"/>
    <w:rsid w:val="00DF7BFC"/>
    <w:rsid w:val="00E020C9"/>
    <w:rsid w:val="00E079C0"/>
    <w:rsid w:val="00E11F70"/>
    <w:rsid w:val="00E13357"/>
    <w:rsid w:val="00E146AF"/>
    <w:rsid w:val="00E15ACA"/>
    <w:rsid w:val="00E15F6D"/>
    <w:rsid w:val="00E25FA3"/>
    <w:rsid w:val="00E26DA4"/>
    <w:rsid w:val="00E27B3A"/>
    <w:rsid w:val="00E33700"/>
    <w:rsid w:val="00E339AF"/>
    <w:rsid w:val="00E40A9B"/>
    <w:rsid w:val="00E475D9"/>
    <w:rsid w:val="00E57716"/>
    <w:rsid w:val="00E61212"/>
    <w:rsid w:val="00E65D93"/>
    <w:rsid w:val="00E66CB1"/>
    <w:rsid w:val="00E7003D"/>
    <w:rsid w:val="00E71876"/>
    <w:rsid w:val="00E73445"/>
    <w:rsid w:val="00E760E5"/>
    <w:rsid w:val="00E813D4"/>
    <w:rsid w:val="00E836DD"/>
    <w:rsid w:val="00E848FD"/>
    <w:rsid w:val="00E8539D"/>
    <w:rsid w:val="00E85F08"/>
    <w:rsid w:val="00E90C65"/>
    <w:rsid w:val="00E91E68"/>
    <w:rsid w:val="00E934A9"/>
    <w:rsid w:val="00E95493"/>
    <w:rsid w:val="00E96C37"/>
    <w:rsid w:val="00EA108F"/>
    <w:rsid w:val="00EA256E"/>
    <w:rsid w:val="00EA2C48"/>
    <w:rsid w:val="00EA45BF"/>
    <w:rsid w:val="00EA54FB"/>
    <w:rsid w:val="00EA6C6E"/>
    <w:rsid w:val="00EB09D3"/>
    <w:rsid w:val="00EB6E32"/>
    <w:rsid w:val="00EB732D"/>
    <w:rsid w:val="00EC1192"/>
    <w:rsid w:val="00EC38F2"/>
    <w:rsid w:val="00EC3A1D"/>
    <w:rsid w:val="00EC4C9D"/>
    <w:rsid w:val="00EC4EDC"/>
    <w:rsid w:val="00ED0949"/>
    <w:rsid w:val="00ED0DF3"/>
    <w:rsid w:val="00ED1743"/>
    <w:rsid w:val="00ED21CB"/>
    <w:rsid w:val="00ED4EE2"/>
    <w:rsid w:val="00ED5827"/>
    <w:rsid w:val="00EE04CD"/>
    <w:rsid w:val="00EE3A9E"/>
    <w:rsid w:val="00EE3F48"/>
    <w:rsid w:val="00EF0283"/>
    <w:rsid w:val="00EF0D59"/>
    <w:rsid w:val="00EF1747"/>
    <w:rsid w:val="00EF307D"/>
    <w:rsid w:val="00EF3CCE"/>
    <w:rsid w:val="00EF47CF"/>
    <w:rsid w:val="00EF7904"/>
    <w:rsid w:val="00F00B25"/>
    <w:rsid w:val="00F031D6"/>
    <w:rsid w:val="00F06D4E"/>
    <w:rsid w:val="00F07CAA"/>
    <w:rsid w:val="00F10C8B"/>
    <w:rsid w:val="00F14011"/>
    <w:rsid w:val="00F15A43"/>
    <w:rsid w:val="00F226CB"/>
    <w:rsid w:val="00F25648"/>
    <w:rsid w:val="00F41086"/>
    <w:rsid w:val="00F4302E"/>
    <w:rsid w:val="00F44A1E"/>
    <w:rsid w:val="00F45E9A"/>
    <w:rsid w:val="00F46C5F"/>
    <w:rsid w:val="00F515FE"/>
    <w:rsid w:val="00F52123"/>
    <w:rsid w:val="00F52420"/>
    <w:rsid w:val="00F52BB6"/>
    <w:rsid w:val="00F56126"/>
    <w:rsid w:val="00F57A79"/>
    <w:rsid w:val="00F600C2"/>
    <w:rsid w:val="00F614FF"/>
    <w:rsid w:val="00F627D6"/>
    <w:rsid w:val="00F62E44"/>
    <w:rsid w:val="00F65C4F"/>
    <w:rsid w:val="00F70BD0"/>
    <w:rsid w:val="00F7374F"/>
    <w:rsid w:val="00F77184"/>
    <w:rsid w:val="00F77A38"/>
    <w:rsid w:val="00F83503"/>
    <w:rsid w:val="00F850B4"/>
    <w:rsid w:val="00F85DC3"/>
    <w:rsid w:val="00F92E5E"/>
    <w:rsid w:val="00F940DE"/>
    <w:rsid w:val="00F972F9"/>
    <w:rsid w:val="00FA1FF2"/>
    <w:rsid w:val="00FA301E"/>
    <w:rsid w:val="00FA4B60"/>
    <w:rsid w:val="00FA6A6D"/>
    <w:rsid w:val="00FA76BE"/>
    <w:rsid w:val="00FB3B8E"/>
    <w:rsid w:val="00FB40FC"/>
    <w:rsid w:val="00FB4D23"/>
    <w:rsid w:val="00FB6623"/>
    <w:rsid w:val="00FB700F"/>
    <w:rsid w:val="00FB7553"/>
    <w:rsid w:val="00FC1B17"/>
    <w:rsid w:val="00FC4642"/>
    <w:rsid w:val="00FC5260"/>
    <w:rsid w:val="00FD349D"/>
    <w:rsid w:val="00FD3F74"/>
    <w:rsid w:val="00FD621A"/>
    <w:rsid w:val="00FE0882"/>
    <w:rsid w:val="00FE2A7B"/>
    <w:rsid w:val="00FE6288"/>
    <w:rsid w:val="00FE67D9"/>
    <w:rsid w:val="00FF157F"/>
    <w:rsid w:val="00FF263D"/>
    <w:rsid w:val="00FF36AB"/>
    <w:rsid w:val="00FF36F4"/>
    <w:rsid w:val="00FF66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1769E"/>
  <w15:chartTrackingRefBased/>
  <w15:docId w15:val="{371E2FD1-BCDC-4BFD-8FE8-DE90B1956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654"/>
    <w:rPr>
      <w:sz w:val="24"/>
    </w:rPr>
  </w:style>
  <w:style w:type="paragraph" w:styleId="Heading1">
    <w:name w:val="heading 1"/>
    <w:basedOn w:val="Heading2"/>
    <w:next w:val="Normal"/>
    <w:link w:val="Heading1Char"/>
    <w:autoRedefine/>
    <w:uiPriority w:val="9"/>
    <w:qFormat/>
    <w:rsid w:val="001E0362"/>
    <w:pPr>
      <w:numPr>
        <w:ilvl w:val="0"/>
        <w:numId w:val="0"/>
      </w:numPr>
      <w:spacing w:before="0" w:after="0"/>
      <w:ind w:left="284" w:hanging="284"/>
      <w:outlineLvl w:val="0"/>
    </w:pPr>
    <w:rPr>
      <w:color w:val="000000" w:themeColor="text1"/>
      <w:sz w:val="40"/>
    </w:rPr>
  </w:style>
  <w:style w:type="paragraph" w:styleId="Heading2">
    <w:name w:val="heading 2"/>
    <w:basedOn w:val="Normal"/>
    <w:next w:val="Normal"/>
    <w:link w:val="Heading2Char"/>
    <w:uiPriority w:val="9"/>
    <w:unhideWhenUsed/>
    <w:qFormat/>
    <w:rsid w:val="00BF5CF2"/>
    <w:pPr>
      <w:keepNext/>
      <w:keepLines/>
      <w:numPr>
        <w:ilvl w:val="1"/>
        <w:numId w:val="2"/>
      </w:numPr>
      <w:spacing w:before="120" w:after="120"/>
      <w:ind w:left="567" w:hanging="567"/>
      <w:jc w:val="left"/>
      <w:outlineLvl w:val="1"/>
    </w:pPr>
    <w:rPr>
      <w:rFonts w:ascii="Raleway" w:eastAsiaTheme="majorEastAsia" w:hAnsi="Raleway" w:cstheme="majorBidi"/>
      <w:b/>
      <w:noProof/>
      <w:color w:val="006CAF"/>
      <w:sz w:val="28"/>
      <w:szCs w:val="26"/>
      <w:lang w:val="en-GB"/>
    </w:rPr>
  </w:style>
  <w:style w:type="paragraph" w:styleId="Heading3">
    <w:name w:val="heading 3"/>
    <w:basedOn w:val="Heading2"/>
    <w:next w:val="Normal"/>
    <w:link w:val="Heading3Char"/>
    <w:uiPriority w:val="9"/>
    <w:unhideWhenUsed/>
    <w:qFormat/>
    <w:rsid w:val="00555654"/>
    <w:pPr>
      <w:numPr>
        <w:ilvl w:val="2"/>
        <w:numId w:val="1"/>
      </w:numPr>
      <w:ind w:left="567" w:hanging="567"/>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409C5"/>
    <w:pPr>
      <w:jc w:val="center"/>
    </w:pPr>
    <w:rPr>
      <w:b/>
      <w:sz w:val="32"/>
      <w:szCs w:val="32"/>
    </w:rPr>
  </w:style>
  <w:style w:type="character" w:customStyle="1" w:styleId="TitleChar">
    <w:name w:val="Title Char"/>
    <w:basedOn w:val="DefaultParagraphFont"/>
    <w:link w:val="Title"/>
    <w:uiPriority w:val="10"/>
    <w:rsid w:val="00A409C5"/>
    <w:rPr>
      <w:rFonts w:ascii="Times New Roman" w:hAnsi="Times New Roman"/>
      <w:b/>
      <w:sz w:val="32"/>
      <w:szCs w:val="32"/>
    </w:rPr>
  </w:style>
  <w:style w:type="character" w:customStyle="1" w:styleId="Heading1Char">
    <w:name w:val="Heading 1 Char"/>
    <w:basedOn w:val="DefaultParagraphFont"/>
    <w:link w:val="Heading1"/>
    <w:uiPriority w:val="9"/>
    <w:rsid w:val="001E0362"/>
    <w:rPr>
      <w:rFonts w:ascii="Raleway" w:eastAsiaTheme="majorEastAsia" w:hAnsi="Raleway" w:cstheme="majorBidi"/>
      <w:b/>
      <w:noProof/>
      <w:color w:val="000000" w:themeColor="text1"/>
      <w:sz w:val="40"/>
      <w:szCs w:val="26"/>
      <w:lang w:val="en-GB"/>
    </w:rPr>
  </w:style>
  <w:style w:type="character" w:customStyle="1" w:styleId="Heading2Char">
    <w:name w:val="Heading 2 Char"/>
    <w:basedOn w:val="DefaultParagraphFont"/>
    <w:link w:val="Heading2"/>
    <w:uiPriority w:val="9"/>
    <w:rsid w:val="00BF5CF2"/>
    <w:rPr>
      <w:rFonts w:ascii="Raleway" w:eastAsiaTheme="majorEastAsia" w:hAnsi="Raleway" w:cstheme="majorBidi"/>
      <w:b/>
      <w:noProof/>
      <w:color w:val="006CAF"/>
      <w:sz w:val="28"/>
      <w:szCs w:val="26"/>
      <w:lang w:val="en-GB"/>
    </w:rPr>
  </w:style>
  <w:style w:type="paragraph" w:styleId="ListParagraph">
    <w:name w:val="List Paragraph"/>
    <w:aliases w:val="Dot pt,No Spacing1,List Paragraph Char Char Char,Indicator Text,Numbered Para 1,List Paragraph1,Bullet 1,Bullet Points,MAIN CONTENT,List Paragraph2,OBC Bullet,List Paragraph11,List Paragraph12,F5 List Paragraph,Colorful List - Accent 11,b"/>
    <w:basedOn w:val="Normal"/>
    <w:link w:val="ListParagraphChar"/>
    <w:uiPriority w:val="34"/>
    <w:qFormat/>
    <w:rsid w:val="00984124"/>
    <w:pPr>
      <w:ind w:left="720"/>
      <w:contextualSpacing/>
    </w:pPr>
  </w:style>
  <w:style w:type="table" w:styleId="TableGrid">
    <w:name w:val="Table Grid"/>
    <w:basedOn w:val="TableNormal"/>
    <w:uiPriority w:val="39"/>
    <w:rsid w:val="006A0ED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55654"/>
    <w:rPr>
      <w:rFonts w:ascii="Raleway" w:eastAsiaTheme="majorEastAsia" w:hAnsi="Raleway" w:cstheme="majorBidi"/>
      <w:b/>
      <w:noProof/>
      <w:color w:val="006CAF"/>
      <w:sz w:val="24"/>
      <w:szCs w:val="24"/>
      <w:lang w:val="en-GB"/>
    </w:rPr>
  </w:style>
  <w:style w:type="paragraph" w:styleId="Header">
    <w:name w:val="header"/>
    <w:basedOn w:val="Normal"/>
    <w:link w:val="HeaderChar"/>
    <w:uiPriority w:val="99"/>
    <w:unhideWhenUsed/>
    <w:rsid w:val="00A35C83"/>
    <w:pPr>
      <w:tabs>
        <w:tab w:val="center" w:pos="4680"/>
        <w:tab w:val="right" w:pos="9360"/>
      </w:tabs>
      <w:spacing w:line="240" w:lineRule="auto"/>
    </w:pPr>
  </w:style>
  <w:style w:type="character" w:customStyle="1" w:styleId="HeaderChar">
    <w:name w:val="Header Char"/>
    <w:basedOn w:val="DefaultParagraphFont"/>
    <w:link w:val="Header"/>
    <w:uiPriority w:val="99"/>
    <w:rsid w:val="00A35C83"/>
    <w:rPr>
      <w:rFonts w:ascii="Times New Roman" w:hAnsi="Times New Roman"/>
    </w:rPr>
  </w:style>
  <w:style w:type="paragraph" w:styleId="Footer">
    <w:name w:val="footer"/>
    <w:basedOn w:val="Normal"/>
    <w:link w:val="FooterChar"/>
    <w:uiPriority w:val="99"/>
    <w:unhideWhenUsed/>
    <w:rsid w:val="00A35C83"/>
    <w:pPr>
      <w:tabs>
        <w:tab w:val="center" w:pos="4680"/>
        <w:tab w:val="right" w:pos="9360"/>
      </w:tabs>
      <w:spacing w:line="240" w:lineRule="auto"/>
    </w:pPr>
  </w:style>
  <w:style w:type="character" w:customStyle="1" w:styleId="FooterChar">
    <w:name w:val="Footer Char"/>
    <w:basedOn w:val="DefaultParagraphFont"/>
    <w:link w:val="Footer"/>
    <w:uiPriority w:val="99"/>
    <w:rsid w:val="00A35C83"/>
    <w:rPr>
      <w:rFonts w:ascii="Times New Roman" w:hAnsi="Times New Roman"/>
    </w:rPr>
  </w:style>
  <w:style w:type="paragraph" w:styleId="TOCHeading">
    <w:name w:val="TOC Heading"/>
    <w:basedOn w:val="Heading1"/>
    <w:next w:val="Normal"/>
    <w:uiPriority w:val="39"/>
    <w:unhideWhenUsed/>
    <w:qFormat/>
    <w:rsid w:val="00C76959"/>
    <w:pPr>
      <w:spacing w:line="259" w:lineRule="auto"/>
      <w:ind w:left="0" w:firstLine="0"/>
      <w:outlineLvl w:val="9"/>
    </w:pPr>
    <w:rPr>
      <w:rFonts w:asciiTheme="majorHAnsi" w:hAnsiTheme="majorHAnsi"/>
      <w:b w:val="0"/>
      <w:noProof w:val="0"/>
      <w:color w:val="2F5496" w:themeColor="accent1" w:themeShade="BF"/>
      <w:sz w:val="32"/>
      <w:szCs w:val="32"/>
      <w:lang w:val="en-US"/>
    </w:rPr>
  </w:style>
  <w:style w:type="paragraph" w:styleId="TOC1">
    <w:name w:val="toc 1"/>
    <w:basedOn w:val="Normal"/>
    <w:next w:val="Normal"/>
    <w:autoRedefine/>
    <w:uiPriority w:val="39"/>
    <w:unhideWhenUsed/>
    <w:rsid w:val="00C76959"/>
    <w:pPr>
      <w:spacing w:after="100"/>
    </w:pPr>
  </w:style>
  <w:style w:type="paragraph" w:styleId="TOC2">
    <w:name w:val="toc 2"/>
    <w:basedOn w:val="Normal"/>
    <w:next w:val="Normal"/>
    <w:autoRedefine/>
    <w:uiPriority w:val="39"/>
    <w:unhideWhenUsed/>
    <w:rsid w:val="00555654"/>
    <w:pPr>
      <w:tabs>
        <w:tab w:val="left" w:pos="880"/>
        <w:tab w:val="right" w:leader="dot" w:pos="9350"/>
      </w:tabs>
      <w:spacing w:before="240" w:after="100"/>
      <w:ind w:left="240"/>
    </w:pPr>
  </w:style>
  <w:style w:type="character" w:styleId="Hyperlink">
    <w:name w:val="Hyperlink"/>
    <w:basedOn w:val="DefaultParagraphFont"/>
    <w:uiPriority w:val="99"/>
    <w:unhideWhenUsed/>
    <w:rsid w:val="00C76959"/>
    <w:rPr>
      <w:color w:val="0563C1" w:themeColor="hyperlink"/>
      <w:u w:val="single"/>
    </w:rPr>
  </w:style>
  <w:style w:type="paragraph" w:styleId="NoSpacing">
    <w:name w:val="No Spacing"/>
    <w:link w:val="NoSpacingChar"/>
    <w:uiPriority w:val="1"/>
    <w:qFormat/>
    <w:rsid w:val="00BA0A85"/>
    <w:pPr>
      <w:spacing w:line="240" w:lineRule="auto"/>
      <w:jc w:val="left"/>
    </w:pPr>
    <w:rPr>
      <w:rFonts w:eastAsiaTheme="minorEastAsia"/>
    </w:rPr>
  </w:style>
  <w:style w:type="character" w:customStyle="1" w:styleId="NoSpacingChar">
    <w:name w:val="No Spacing Char"/>
    <w:basedOn w:val="DefaultParagraphFont"/>
    <w:link w:val="NoSpacing"/>
    <w:uiPriority w:val="1"/>
    <w:rsid w:val="00BA0A85"/>
    <w:rPr>
      <w:rFonts w:eastAsiaTheme="minorEastAsia"/>
    </w:rPr>
  </w:style>
  <w:style w:type="paragraph" w:styleId="FootnoteText">
    <w:name w:val="footnote text"/>
    <w:basedOn w:val="Normal"/>
    <w:link w:val="FootnoteTextChar"/>
    <w:uiPriority w:val="99"/>
    <w:semiHidden/>
    <w:unhideWhenUsed/>
    <w:rsid w:val="00DD7978"/>
    <w:pPr>
      <w:spacing w:line="240" w:lineRule="auto"/>
    </w:pPr>
    <w:rPr>
      <w:sz w:val="20"/>
      <w:szCs w:val="20"/>
    </w:rPr>
  </w:style>
  <w:style w:type="character" w:customStyle="1" w:styleId="FootnoteTextChar">
    <w:name w:val="Footnote Text Char"/>
    <w:basedOn w:val="DefaultParagraphFont"/>
    <w:link w:val="FootnoteText"/>
    <w:uiPriority w:val="99"/>
    <w:semiHidden/>
    <w:rsid w:val="00DD7978"/>
    <w:rPr>
      <w:sz w:val="20"/>
      <w:szCs w:val="20"/>
    </w:rPr>
  </w:style>
  <w:style w:type="character" w:styleId="FootnoteReference">
    <w:name w:val="footnote reference"/>
    <w:basedOn w:val="DefaultParagraphFont"/>
    <w:uiPriority w:val="99"/>
    <w:semiHidden/>
    <w:unhideWhenUsed/>
    <w:rsid w:val="00DD7978"/>
    <w:rPr>
      <w:vertAlign w:val="superscript"/>
    </w:rPr>
  </w:style>
  <w:style w:type="character" w:styleId="UnresolvedMention">
    <w:name w:val="Unresolved Mention"/>
    <w:basedOn w:val="DefaultParagraphFont"/>
    <w:uiPriority w:val="99"/>
    <w:semiHidden/>
    <w:unhideWhenUsed/>
    <w:rsid w:val="00DD7978"/>
    <w:rPr>
      <w:color w:val="605E5C"/>
      <w:shd w:val="clear" w:color="auto" w:fill="E1DFDD"/>
    </w:rPr>
  </w:style>
  <w:style w:type="paragraph" w:styleId="Bibliography">
    <w:name w:val="Bibliography"/>
    <w:basedOn w:val="Normal"/>
    <w:next w:val="Normal"/>
    <w:uiPriority w:val="37"/>
    <w:unhideWhenUsed/>
    <w:rsid w:val="0053040F"/>
  </w:style>
  <w:style w:type="paragraph" w:styleId="BalloonText">
    <w:name w:val="Balloon Text"/>
    <w:basedOn w:val="Normal"/>
    <w:link w:val="BalloonTextChar"/>
    <w:uiPriority w:val="99"/>
    <w:semiHidden/>
    <w:unhideWhenUsed/>
    <w:rsid w:val="00DE6D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6D11"/>
    <w:rPr>
      <w:rFonts w:ascii="Segoe U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List Paragraph2 Char,OBC Bullet Char,b Char"/>
    <w:link w:val="ListParagraph"/>
    <w:uiPriority w:val="34"/>
    <w:qFormat/>
    <w:locked/>
    <w:rsid w:val="00842B2D"/>
    <w:rPr>
      <w:sz w:val="24"/>
    </w:rPr>
  </w:style>
  <w:style w:type="paragraph" w:customStyle="1" w:styleId="author">
    <w:name w:val="author"/>
    <w:basedOn w:val="Normal"/>
    <w:rsid w:val="00BF5CF2"/>
    <w:pPr>
      <w:spacing w:before="100" w:beforeAutospacing="1" w:after="100" w:afterAutospacing="1" w:line="240" w:lineRule="auto"/>
      <w:jc w:val="left"/>
    </w:pPr>
    <w:rPr>
      <w:rFonts w:ascii="Times New Roman" w:eastAsia="Times New Roman" w:hAnsi="Times New Roman" w:cs="Times New Roman"/>
      <w:szCs w:val="24"/>
      <w:lang w:val="en-GB" w:eastAsia="en-GB"/>
    </w:rPr>
  </w:style>
  <w:style w:type="paragraph" w:styleId="TOC3">
    <w:name w:val="toc 3"/>
    <w:basedOn w:val="Normal"/>
    <w:next w:val="Normal"/>
    <w:autoRedefine/>
    <w:uiPriority w:val="39"/>
    <w:unhideWhenUsed/>
    <w:rsid w:val="002177DE"/>
    <w:pPr>
      <w:spacing w:after="100"/>
      <w:ind w:left="480"/>
    </w:pPr>
  </w:style>
  <w:style w:type="paragraph" w:styleId="BodyText">
    <w:name w:val="Body Text"/>
    <w:basedOn w:val="Normal"/>
    <w:link w:val="BodyTextChar"/>
    <w:uiPriority w:val="99"/>
    <w:semiHidden/>
    <w:unhideWhenUsed/>
    <w:rsid w:val="00B860FC"/>
    <w:pPr>
      <w:spacing w:after="120"/>
    </w:pPr>
  </w:style>
  <w:style w:type="character" w:customStyle="1" w:styleId="BodyTextChar">
    <w:name w:val="Body Text Char"/>
    <w:basedOn w:val="DefaultParagraphFont"/>
    <w:link w:val="BodyText"/>
    <w:uiPriority w:val="99"/>
    <w:semiHidden/>
    <w:rsid w:val="00B860FC"/>
    <w:rPr>
      <w:sz w:val="24"/>
    </w:rPr>
  </w:style>
  <w:style w:type="character" w:styleId="CommentReference">
    <w:name w:val="annotation reference"/>
    <w:basedOn w:val="DefaultParagraphFont"/>
    <w:uiPriority w:val="99"/>
    <w:semiHidden/>
    <w:unhideWhenUsed/>
    <w:rsid w:val="00196554"/>
    <w:rPr>
      <w:sz w:val="16"/>
      <w:szCs w:val="16"/>
    </w:rPr>
  </w:style>
  <w:style w:type="paragraph" w:styleId="CommentText">
    <w:name w:val="annotation text"/>
    <w:basedOn w:val="Normal"/>
    <w:link w:val="CommentTextChar"/>
    <w:uiPriority w:val="99"/>
    <w:unhideWhenUsed/>
    <w:rsid w:val="00196554"/>
    <w:pPr>
      <w:spacing w:line="240" w:lineRule="auto"/>
    </w:pPr>
    <w:rPr>
      <w:sz w:val="20"/>
      <w:szCs w:val="20"/>
    </w:rPr>
  </w:style>
  <w:style w:type="character" w:customStyle="1" w:styleId="CommentTextChar">
    <w:name w:val="Comment Text Char"/>
    <w:basedOn w:val="DefaultParagraphFont"/>
    <w:link w:val="CommentText"/>
    <w:uiPriority w:val="99"/>
    <w:rsid w:val="00196554"/>
    <w:rPr>
      <w:sz w:val="20"/>
      <w:szCs w:val="20"/>
    </w:rPr>
  </w:style>
  <w:style w:type="paragraph" w:styleId="CommentSubject">
    <w:name w:val="annotation subject"/>
    <w:basedOn w:val="CommentText"/>
    <w:next w:val="CommentText"/>
    <w:link w:val="CommentSubjectChar"/>
    <w:uiPriority w:val="99"/>
    <w:semiHidden/>
    <w:unhideWhenUsed/>
    <w:rsid w:val="00196554"/>
    <w:rPr>
      <w:b/>
      <w:bCs/>
    </w:rPr>
  </w:style>
  <w:style w:type="character" w:customStyle="1" w:styleId="CommentSubjectChar">
    <w:name w:val="Comment Subject Char"/>
    <w:basedOn w:val="CommentTextChar"/>
    <w:link w:val="CommentSubject"/>
    <w:uiPriority w:val="99"/>
    <w:semiHidden/>
    <w:rsid w:val="00196554"/>
    <w:rPr>
      <w:b/>
      <w:bCs/>
      <w:sz w:val="20"/>
      <w:szCs w:val="20"/>
    </w:rPr>
  </w:style>
  <w:style w:type="paragraph" w:styleId="NormalWeb">
    <w:name w:val="Normal (Web)"/>
    <w:basedOn w:val="Normal"/>
    <w:uiPriority w:val="99"/>
    <w:unhideWhenUsed/>
    <w:rsid w:val="004F3EC4"/>
    <w:pPr>
      <w:spacing w:before="100" w:beforeAutospacing="1" w:after="100" w:afterAutospacing="1" w:line="240" w:lineRule="auto"/>
      <w:jc w:val="left"/>
    </w:pPr>
    <w:rPr>
      <w:rFonts w:ascii="Times New Roman" w:eastAsia="Times New Roman" w:hAnsi="Times New Roman" w:cs="Times New Roman"/>
      <w:szCs w:val="24"/>
      <w:lang w:val="en-GB" w:eastAsia="en-GB"/>
    </w:rPr>
  </w:style>
  <w:style w:type="character" w:customStyle="1" w:styleId="normaltextrun">
    <w:name w:val="normaltextrun"/>
    <w:basedOn w:val="DefaultParagraphFont"/>
    <w:rsid w:val="008B3CFE"/>
  </w:style>
  <w:style w:type="character" w:customStyle="1" w:styleId="spellingerror">
    <w:name w:val="spellingerror"/>
    <w:basedOn w:val="DefaultParagraphFont"/>
    <w:rsid w:val="008B3CFE"/>
  </w:style>
  <w:style w:type="paragraph" w:styleId="Revision">
    <w:name w:val="Revision"/>
    <w:hidden/>
    <w:uiPriority w:val="99"/>
    <w:semiHidden/>
    <w:rsid w:val="00D56756"/>
    <w:pPr>
      <w:spacing w:line="240" w:lineRule="auto"/>
      <w:jc w:val="left"/>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50267">
      <w:bodyDiv w:val="1"/>
      <w:marLeft w:val="0"/>
      <w:marRight w:val="0"/>
      <w:marTop w:val="0"/>
      <w:marBottom w:val="0"/>
      <w:divBdr>
        <w:top w:val="none" w:sz="0" w:space="0" w:color="auto"/>
        <w:left w:val="none" w:sz="0" w:space="0" w:color="auto"/>
        <w:bottom w:val="none" w:sz="0" w:space="0" w:color="auto"/>
        <w:right w:val="none" w:sz="0" w:space="0" w:color="auto"/>
      </w:divBdr>
    </w:div>
    <w:div w:id="147788018">
      <w:bodyDiv w:val="1"/>
      <w:marLeft w:val="0"/>
      <w:marRight w:val="0"/>
      <w:marTop w:val="0"/>
      <w:marBottom w:val="0"/>
      <w:divBdr>
        <w:top w:val="none" w:sz="0" w:space="0" w:color="auto"/>
        <w:left w:val="none" w:sz="0" w:space="0" w:color="auto"/>
        <w:bottom w:val="none" w:sz="0" w:space="0" w:color="auto"/>
        <w:right w:val="none" w:sz="0" w:space="0" w:color="auto"/>
      </w:divBdr>
    </w:div>
    <w:div w:id="147988664">
      <w:bodyDiv w:val="1"/>
      <w:marLeft w:val="0"/>
      <w:marRight w:val="0"/>
      <w:marTop w:val="0"/>
      <w:marBottom w:val="0"/>
      <w:divBdr>
        <w:top w:val="none" w:sz="0" w:space="0" w:color="auto"/>
        <w:left w:val="none" w:sz="0" w:space="0" w:color="auto"/>
        <w:bottom w:val="none" w:sz="0" w:space="0" w:color="auto"/>
        <w:right w:val="none" w:sz="0" w:space="0" w:color="auto"/>
      </w:divBdr>
    </w:div>
    <w:div w:id="212205686">
      <w:bodyDiv w:val="1"/>
      <w:marLeft w:val="0"/>
      <w:marRight w:val="0"/>
      <w:marTop w:val="0"/>
      <w:marBottom w:val="0"/>
      <w:divBdr>
        <w:top w:val="none" w:sz="0" w:space="0" w:color="auto"/>
        <w:left w:val="none" w:sz="0" w:space="0" w:color="auto"/>
        <w:bottom w:val="none" w:sz="0" w:space="0" w:color="auto"/>
        <w:right w:val="none" w:sz="0" w:space="0" w:color="auto"/>
      </w:divBdr>
    </w:div>
    <w:div w:id="400295780">
      <w:bodyDiv w:val="1"/>
      <w:marLeft w:val="0"/>
      <w:marRight w:val="0"/>
      <w:marTop w:val="0"/>
      <w:marBottom w:val="0"/>
      <w:divBdr>
        <w:top w:val="none" w:sz="0" w:space="0" w:color="auto"/>
        <w:left w:val="none" w:sz="0" w:space="0" w:color="auto"/>
        <w:bottom w:val="none" w:sz="0" w:space="0" w:color="auto"/>
        <w:right w:val="none" w:sz="0" w:space="0" w:color="auto"/>
      </w:divBdr>
    </w:div>
    <w:div w:id="439448780">
      <w:bodyDiv w:val="1"/>
      <w:marLeft w:val="0"/>
      <w:marRight w:val="0"/>
      <w:marTop w:val="0"/>
      <w:marBottom w:val="0"/>
      <w:divBdr>
        <w:top w:val="none" w:sz="0" w:space="0" w:color="auto"/>
        <w:left w:val="none" w:sz="0" w:space="0" w:color="auto"/>
        <w:bottom w:val="none" w:sz="0" w:space="0" w:color="auto"/>
        <w:right w:val="none" w:sz="0" w:space="0" w:color="auto"/>
      </w:divBdr>
    </w:div>
    <w:div w:id="608971537">
      <w:bodyDiv w:val="1"/>
      <w:marLeft w:val="0"/>
      <w:marRight w:val="0"/>
      <w:marTop w:val="0"/>
      <w:marBottom w:val="0"/>
      <w:divBdr>
        <w:top w:val="none" w:sz="0" w:space="0" w:color="auto"/>
        <w:left w:val="none" w:sz="0" w:space="0" w:color="auto"/>
        <w:bottom w:val="none" w:sz="0" w:space="0" w:color="auto"/>
        <w:right w:val="none" w:sz="0" w:space="0" w:color="auto"/>
      </w:divBdr>
    </w:div>
    <w:div w:id="609314677">
      <w:bodyDiv w:val="1"/>
      <w:marLeft w:val="0"/>
      <w:marRight w:val="0"/>
      <w:marTop w:val="0"/>
      <w:marBottom w:val="0"/>
      <w:divBdr>
        <w:top w:val="none" w:sz="0" w:space="0" w:color="auto"/>
        <w:left w:val="none" w:sz="0" w:space="0" w:color="auto"/>
        <w:bottom w:val="none" w:sz="0" w:space="0" w:color="auto"/>
        <w:right w:val="none" w:sz="0" w:space="0" w:color="auto"/>
      </w:divBdr>
    </w:div>
    <w:div w:id="609557341">
      <w:bodyDiv w:val="1"/>
      <w:marLeft w:val="0"/>
      <w:marRight w:val="0"/>
      <w:marTop w:val="0"/>
      <w:marBottom w:val="0"/>
      <w:divBdr>
        <w:top w:val="none" w:sz="0" w:space="0" w:color="auto"/>
        <w:left w:val="none" w:sz="0" w:space="0" w:color="auto"/>
        <w:bottom w:val="none" w:sz="0" w:space="0" w:color="auto"/>
        <w:right w:val="none" w:sz="0" w:space="0" w:color="auto"/>
      </w:divBdr>
    </w:div>
    <w:div w:id="664746242">
      <w:bodyDiv w:val="1"/>
      <w:marLeft w:val="0"/>
      <w:marRight w:val="0"/>
      <w:marTop w:val="0"/>
      <w:marBottom w:val="0"/>
      <w:divBdr>
        <w:top w:val="none" w:sz="0" w:space="0" w:color="auto"/>
        <w:left w:val="none" w:sz="0" w:space="0" w:color="auto"/>
        <w:bottom w:val="none" w:sz="0" w:space="0" w:color="auto"/>
        <w:right w:val="none" w:sz="0" w:space="0" w:color="auto"/>
      </w:divBdr>
    </w:div>
    <w:div w:id="674646859">
      <w:bodyDiv w:val="1"/>
      <w:marLeft w:val="0"/>
      <w:marRight w:val="0"/>
      <w:marTop w:val="0"/>
      <w:marBottom w:val="0"/>
      <w:divBdr>
        <w:top w:val="none" w:sz="0" w:space="0" w:color="auto"/>
        <w:left w:val="none" w:sz="0" w:space="0" w:color="auto"/>
        <w:bottom w:val="none" w:sz="0" w:space="0" w:color="auto"/>
        <w:right w:val="none" w:sz="0" w:space="0" w:color="auto"/>
      </w:divBdr>
    </w:div>
    <w:div w:id="776633673">
      <w:bodyDiv w:val="1"/>
      <w:marLeft w:val="0"/>
      <w:marRight w:val="0"/>
      <w:marTop w:val="0"/>
      <w:marBottom w:val="0"/>
      <w:divBdr>
        <w:top w:val="none" w:sz="0" w:space="0" w:color="auto"/>
        <w:left w:val="none" w:sz="0" w:space="0" w:color="auto"/>
        <w:bottom w:val="none" w:sz="0" w:space="0" w:color="auto"/>
        <w:right w:val="none" w:sz="0" w:space="0" w:color="auto"/>
      </w:divBdr>
    </w:div>
    <w:div w:id="876313128">
      <w:bodyDiv w:val="1"/>
      <w:marLeft w:val="0"/>
      <w:marRight w:val="0"/>
      <w:marTop w:val="0"/>
      <w:marBottom w:val="0"/>
      <w:divBdr>
        <w:top w:val="none" w:sz="0" w:space="0" w:color="auto"/>
        <w:left w:val="none" w:sz="0" w:space="0" w:color="auto"/>
        <w:bottom w:val="none" w:sz="0" w:space="0" w:color="auto"/>
        <w:right w:val="none" w:sz="0" w:space="0" w:color="auto"/>
      </w:divBdr>
    </w:div>
    <w:div w:id="879821248">
      <w:bodyDiv w:val="1"/>
      <w:marLeft w:val="0"/>
      <w:marRight w:val="0"/>
      <w:marTop w:val="0"/>
      <w:marBottom w:val="0"/>
      <w:divBdr>
        <w:top w:val="none" w:sz="0" w:space="0" w:color="auto"/>
        <w:left w:val="none" w:sz="0" w:space="0" w:color="auto"/>
        <w:bottom w:val="none" w:sz="0" w:space="0" w:color="auto"/>
        <w:right w:val="none" w:sz="0" w:space="0" w:color="auto"/>
      </w:divBdr>
    </w:div>
    <w:div w:id="996569629">
      <w:bodyDiv w:val="1"/>
      <w:marLeft w:val="0"/>
      <w:marRight w:val="0"/>
      <w:marTop w:val="0"/>
      <w:marBottom w:val="0"/>
      <w:divBdr>
        <w:top w:val="none" w:sz="0" w:space="0" w:color="auto"/>
        <w:left w:val="none" w:sz="0" w:space="0" w:color="auto"/>
        <w:bottom w:val="none" w:sz="0" w:space="0" w:color="auto"/>
        <w:right w:val="none" w:sz="0" w:space="0" w:color="auto"/>
      </w:divBdr>
    </w:div>
    <w:div w:id="1024599855">
      <w:bodyDiv w:val="1"/>
      <w:marLeft w:val="0"/>
      <w:marRight w:val="0"/>
      <w:marTop w:val="0"/>
      <w:marBottom w:val="0"/>
      <w:divBdr>
        <w:top w:val="none" w:sz="0" w:space="0" w:color="auto"/>
        <w:left w:val="none" w:sz="0" w:space="0" w:color="auto"/>
        <w:bottom w:val="none" w:sz="0" w:space="0" w:color="auto"/>
        <w:right w:val="none" w:sz="0" w:space="0" w:color="auto"/>
      </w:divBdr>
    </w:div>
    <w:div w:id="1174563606">
      <w:bodyDiv w:val="1"/>
      <w:marLeft w:val="0"/>
      <w:marRight w:val="0"/>
      <w:marTop w:val="0"/>
      <w:marBottom w:val="0"/>
      <w:divBdr>
        <w:top w:val="none" w:sz="0" w:space="0" w:color="auto"/>
        <w:left w:val="none" w:sz="0" w:space="0" w:color="auto"/>
        <w:bottom w:val="none" w:sz="0" w:space="0" w:color="auto"/>
        <w:right w:val="none" w:sz="0" w:space="0" w:color="auto"/>
      </w:divBdr>
    </w:div>
    <w:div w:id="1210070472">
      <w:bodyDiv w:val="1"/>
      <w:marLeft w:val="0"/>
      <w:marRight w:val="0"/>
      <w:marTop w:val="0"/>
      <w:marBottom w:val="0"/>
      <w:divBdr>
        <w:top w:val="none" w:sz="0" w:space="0" w:color="auto"/>
        <w:left w:val="none" w:sz="0" w:space="0" w:color="auto"/>
        <w:bottom w:val="none" w:sz="0" w:space="0" w:color="auto"/>
        <w:right w:val="none" w:sz="0" w:space="0" w:color="auto"/>
      </w:divBdr>
    </w:div>
    <w:div w:id="1212375943">
      <w:bodyDiv w:val="1"/>
      <w:marLeft w:val="0"/>
      <w:marRight w:val="0"/>
      <w:marTop w:val="0"/>
      <w:marBottom w:val="0"/>
      <w:divBdr>
        <w:top w:val="none" w:sz="0" w:space="0" w:color="auto"/>
        <w:left w:val="none" w:sz="0" w:space="0" w:color="auto"/>
        <w:bottom w:val="none" w:sz="0" w:space="0" w:color="auto"/>
        <w:right w:val="none" w:sz="0" w:space="0" w:color="auto"/>
      </w:divBdr>
    </w:div>
    <w:div w:id="1293096707">
      <w:bodyDiv w:val="1"/>
      <w:marLeft w:val="0"/>
      <w:marRight w:val="0"/>
      <w:marTop w:val="0"/>
      <w:marBottom w:val="0"/>
      <w:divBdr>
        <w:top w:val="none" w:sz="0" w:space="0" w:color="auto"/>
        <w:left w:val="none" w:sz="0" w:space="0" w:color="auto"/>
        <w:bottom w:val="none" w:sz="0" w:space="0" w:color="auto"/>
        <w:right w:val="none" w:sz="0" w:space="0" w:color="auto"/>
      </w:divBdr>
    </w:div>
    <w:div w:id="1347713035">
      <w:bodyDiv w:val="1"/>
      <w:marLeft w:val="0"/>
      <w:marRight w:val="0"/>
      <w:marTop w:val="0"/>
      <w:marBottom w:val="0"/>
      <w:divBdr>
        <w:top w:val="none" w:sz="0" w:space="0" w:color="auto"/>
        <w:left w:val="none" w:sz="0" w:space="0" w:color="auto"/>
        <w:bottom w:val="none" w:sz="0" w:space="0" w:color="auto"/>
        <w:right w:val="none" w:sz="0" w:space="0" w:color="auto"/>
      </w:divBdr>
    </w:div>
    <w:div w:id="1487669964">
      <w:bodyDiv w:val="1"/>
      <w:marLeft w:val="0"/>
      <w:marRight w:val="0"/>
      <w:marTop w:val="0"/>
      <w:marBottom w:val="0"/>
      <w:divBdr>
        <w:top w:val="none" w:sz="0" w:space="0" w:color="auto"/>
        <w:left w:val="none" w:sz="0" w:space="0" w:color="auto"/>
        <w:bottom w:val="none" w:sz="0" w:space="0" w:color="auto"/>
        <w:right w:val="none" w:sz="0" w:space="0" w:color="auto"/>
      </w:divBdr>
    </w:div>
    <w:div w:id="1497185621">
      <w:bodyDiv w:val="1"/>
      <w:marLeft w:val="0"/>
      <w:marRight w:val="0"/>
      <w:marTop w:val="0"/>
      <w:marBottom w:val="0"/>
      <w:divBdr>
        <w:top w:val="none" w:sz="0" w:space="0" w:color="auto"/>
        <w:left w:val="none" w:sz="0" w:space="0" w:color="auto"/>
        <w:bottom w:val="none" w:sz="0" w:space="0" w:color="auto"/>
        <w:right w:val="none" w:sz="0" w:space="0" w:color="auto"/>
      </w:divBdr>
    </w:div>
    <w:div w:id="1558011613">
      <w:bodyDiv w:val="1"/>
      <w:marLeft w:val="0"/>
      <w:marRight w:val="0"/>
      <w:marTop w:val="0"/>
      <w:marBottom w:val="0"/>
      <w:divBdr>
        <w:top w:val="none" w:sz="0" w:space="0" w:color="auto"/>
        <w:left w:val="none" w:sz="0" w:space="0" w:color="auto"/>
        <w:bottom w:val="none" w:sz="0" w:space="0" w:color="auto"/>
        <w:right w:val="none" w:sz="0" w:space="0" w:color="auto"/>
      </w:divBdr>
    </w:div>
    <w:div w:id="1608386558">
      <w:bodyDiv w:val="1"/>
      <w:marLeft w:val="0"/>
      <w:marRight w:val="0"/>
      <w:marTop w:val="0"/>
      <w:marBottom w:val="0"/>
      <w:divBdr>
        <w:top w:val="none" w:sz="0" w:space="0" w:color="auto"/>
        <w:left w:val="none" w:sz="0" w:space="0" w:color="auto"/>
        <w:bottom w:val="none" w:sz="0" w:space="0" w:color="auto"/>
        <w:right w:val="none" w:sz="0" w:space="0" w:color="auto"/>
      </w:divBdr>
    </w:div>
    <w:div w:id="1757897340">
      <w:bodyDiv w:val="1"/>
      <w:marLeft w:val="0"/>
      <w:marRight w:val="0"/>
      <w:marTop w:val="0"/>
      <w:marBottom w:val="0"/>
      <w:divBdr>
        <w:top w:val="none" w:sz="0" w:space="0" w:color="auto"/>
        <w:left w:val="none" w:sz="0" w:space="0" w:color="auto"/>
        <w:bottom w:val="none" w:sz="0" w:space="0" w:color="auto"/>
        <w:right w:val="none" w:sz="0" w:space="0" w:color="auto"/>
      </w:divBdr>
    </w:div>
    <w:div w:id="1820271393">
      <w:bodyDiv w:val="1"/>
      <w:marLeft w:val="0"/>
      <w:marRight w:val="0"/>
      <w:marTop w:val="0"/>
      <w:marBottom w:val="0"/>
      <w:divBdr>
        <w:top w:val="none" w:sz="0" w:space="0" w:color="auto"/>
        <w:left w:val="none" w:sz="0" w:space="0" w:color="auto"/>
        <w:bottom w:val="none" w:sz="0" w:space="0" w:color="auto"/>
        <w:right w:val="none" w:sz="0" w:space="0" w:color="auto"/>
      </w:divBdr>
    </w:div>
    <w:div w:id="1862350374">
      <w:bodyDiv w:val="1"/>
      <w:marLeft w:val="0"/>
      <w:marRight w:val="0"/>
      <w:marTop w:val="0"/>
      <w:marBottom w:val="0"/>
      <w:divBdr>
        <w:top w:val="none" w:sz="0" w:space="0" w:color="auto"/>
        <w:left w:val="none" w:sz="0" w:space="0" w:color="auto"/>
        <w:bottom w:val="none" w:sz="0" w:space="0" w:color="auto"/>
        <w:right w:val="none" w:sz="0" w:space="0" w:color="auto"/>
      </w:divBdr>
    </w:div>
    <w:div w:id="1972785692">
      <w:bodyDiv w:val="1"/>
      <w:marLeft w:val="0"/>
      <w:marRight w:val="0"/>
      <w:marTop w:val="0"/>
      <w:marBottom w:val="0"/>
      <w:divBdr>
        <w:top w:val="none" w:sz="0" w:space="0" w:color="auto"/>
        <w:left w:val="none" w:sz="0" w:space="0" w:color="auto"/>
        <w:bottom w:val="none" w:sz="0" w:space="0" w:color="auto"/>
        <w:right w:val="none" w:sz="0" w:space="0" w:color="auto"/>
      </w:divBdr>
    </w:div>
    <w:div w:id="1976371495">
      <w:bodyDiv w:val="1"/>
      <w:marLeft w:val="0"/>
      <w:marRight w:val="0"/>
      <w:marTop w:val="0"/>
      <w:marBottom w:val="0"/>
      <w:divBdr>
        <w:top w:val="none" w:sz="0" w:space="0" w:color="auto"/>
        <w:left w:val="none" w:sz="0" w:space="0" w:color="auto"/>
        <w:bottom w:val="none" w:sz="0" w:space="0" w:color="auto"/>
        <w:right w:val="none" w:sz="0" w:space="0" w:color="auto"/>
      </w:divBdr>
    </w:div>
    <w:div w:id="2115787197">
      <w:bodyDiv w:val="1"/>
      <w:marLeft w:val="0"/>
      <w:marRight w:val="0"/>
      <w:marTop w:val="0"/>
      <w:marBottom w:val="0"/>
      <w:divBdr>
        <w:top w:val="none" w:sz="0" w:space="0" w:color="auto"/>
        <w:left w:val="none" w:sz="0" w:space="0" w:color="auto"/>
        <w:bottom w:val="none" w:sz="0" w:space="0" w:color="auto"/>
        <w:right w:val="none" w:sz="0" w:space="0" w:color="auto"/>
      </w:divBdr>
    </w:div>
    <w:div w:id="2123839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1.png"/><Relationship Id="rId42" Type="http://schemas.openxmlformats.org/officeDocument/2006/relationships/image" Target="media/image31.png"/><Relationship Id="rId47" Type="http://schemas.openxmlformats.org/officeDocument/2006/relationships/image" Target="media/image36.svg"/><Relationship Id="rId63" Type="http://schemas.openxmlformats.org/officeDocument/2006/relationships/image" Target="media/image52.svg"/><Relationship Id="rId68"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sv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svg"/><Relationship Id="rId45" Type="http://schemas.openxmlformats.org/officeDocument/2006/relationships/image" Target="media/image34.svg"/><Relationship Id="rId53" Type="http://schemas.openxmlformats.org/officeDocument/2006/relationships/image" Target="media/image42.png"/><Relationship Id="rId58" Type="http://schemas.openxmlformats.org/officeDocument/2006/relationships/image" Target="media/image47.svg"/><Relationship Id="rId66" Type="http://schemas.openxmlformats.org/officeDocument/2006/relationships/image" Target="media/image55.png"/><Relationship Id="rId5" Type="http://schemas.openxmlformats.org/officeDocument/2006/relationships/numbering" Target="numbering.xml"/><Relationship Id="rId61" Type="http://schemas.openxmlformats.org/officeDocument/2006/relationships/image" Target="media/image50.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svg"/><Relationship Id="rId27" Type="http://schemas.openxmlformats.org/officeDocument/2006/relationships/image" Target="media/image16.sv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svg"/><Relationship Id="rId64" Type="http://schemas.openxmlformats.org/officeDocument/2006/relationships/image" Target="media/image53.png"/><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sv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0.svg"/><Relationship Id="rId41" Type="http://schemas.openxmlformats.org/officeDocument/2006/relationships/image" Target="media/image30.png"/><Relationship Id="rId54" Type="http://schemas.openxmlformats.org/officeDocument/2006/relationships/image" Target="media/image43.svg"/><Relationship Id="rId62" Type="http://schemas.openxmlformats.org/officeDocument/2006/relationships/image" Target="media/image51.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svg"/><Relationship Id="rId49" Type="http://schemas.openxmlformats.org/officeDocument/2006/relationships/image" Target="media/image38.sv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sv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sv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sv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EC56DE030BB47F3B2F58C47A6108C63"/>
        <w:category>
          <w:name w:val="General"/>
          <w:gallery w:val="placeholder"/>
        </w:category>
        <w:types>
          <w:type w:val="bbPlcHdr"/>
        </w:types>
        <w:behaviors>
          <w:behavior w:val="content"/>
        </w:behaviors>
        <w:guid w:val="{D7AA3282-E3F0-4E0A-B93B-E03A6F6C972C}"/>
      </w:docPartPr>
      <w:docPartBody>
        <w:p w:rsidR="00D75514" w:rsidRDefault="00720EB4" w:rsidP="00720EB4">
          <w:pPr>
            <w:pStyle w:val="3EC56DE030BB47F3B2F58C47A6108C63"/>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w:altName w:val="Trebuchet MS"/>
    <w:charset w:val="00"/>
    <w:family w:val="auto"/>
    <w:pitch w:val="variable"/>
    <w:sig w:usb0="A00002FF" w:usb1="5000205B"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Gadugi">
    <w:panose1 w:val="020B0502040204020203"/>
    <w:charset w:val="00"/>
    <w:family w:val="swiss"/>
    <w:pitch w:val="variable"/>
    <w:sig w:usb0="80000003" w:usb1="02000000" w:usb2="00003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0EB4"/>
    <w:rsid w:val="00113B9B"/>
    <w:rsid w:val="00154793"/>
    <w:rsid w:val="001A7024"/>
    <w:rsid w:val="002B7D66"/>
    <w:rsid w:val="002C52C8"/>
    <w:rsid w:val="00321D60"/>
    <w:rsid w:val="00372475"/>
    <w:rsid w:val="003D2620"/>
    <w:rsid w:val="00462336"/>
    <w:rsid w:val="00596E0D"/>
    <w:rsid w:val="00720EB4"/>
    <w:rsid w:val="007355DB"/>
    <w:rsid w:val="00770F40"/>
    <w:rsid w:val="007A6998"/>
    <w:rsid w:val="00867574"/>
    <w:rsid w:val="009115B7"/>
    <w:rsid w:val="009239E1"/>
    <w:rsid w:val="00983D9C"/>
    <w:rsid w:val="00AB0508"/>
    <w:rsid w:val="00B549C5"/>
    <w:rsid w:val="00BA1E6E"/>
    <w:rsid w:val="00C70409"/>
    <w:rsid w:val="00CB18AB"/>
    <w:rsid w:val="00D75514"/>
    <w:rsid w:val="00E52274"/>
    <w:rsid w:val="00E759BA"/>
    <w:rsid w:val="00F11C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EC56DE030BB47F3B2F58C47A6108C63">
    <w:name w:val="3EC56DE030BB47F3B2F58C47A6108C63"/>
    <w:rsid w:val="00720E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BAFAC3E5A21B48929A2F02FB590D28" ma:contentTypeVersion="13" ma:contentTypeDescription="Create a new document." ma:contentTypeScope="" ma:versionID="752c75ac58212f5792d7415138add68b">
  <xsd:schema xmlns:xsd="http://www.w3.org/2001/XMLSchema" xmlns:xs="http://www.w3.org/2001/XMLSchema" xmlns:p="http://schemas.microsoft.com/office/2006/metadata/properties" xmlns:ns2="7286b82e-99f2-4408-bf7c-ebad7a6c2ae2" xmlns:ns3="4fa65b16-2341-47da-baf3-31ee99c8b927" targetNamespace="http://schemas.microsoft.com/office/2006/metadata/properties" ma:root="true" ma:fieldsID="af6082d3c859b8f69076a4b6f6448b03" ns2:_="" ns3:_="">
    <xsd:import namespace="7286b82e-99f2-4408-bf7c-ebad7a6c2ae2"/>
    <xsd:import namespace="4fa65b16-2341-47da-baf3-31ee99c8b92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DateTaken" minOccurs="0"/>
                <xsd:element ref="ns2:MediaServiceOCR"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6b82e-99f2-4408-bf7c-ebad7a6c2a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a65b16-2341-47da-baf3-31ee99c8b92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TURABIAN.XSL" StyleName="Turabian" Version="6">
  <b:Source xmlns:b="http://schemas.openxmlformats.org/officeDocument/2006/bibliography" xmlns="http://schemas.openxmlformats.org/officeDocument/2006/bibliography">
    <b:Tag>Placeholder1</b:Tag>
    <b:RefOrder>1</b:RefOrder>
  </b:Source>
  <b:Source>
    <b:Tag>Alt08</b:Tag>
    <b:SourceType>JournalArticle</b:SourceType>
    <b:Guid>{34909254-E026-4F80-9835-5B627FD58D43}</b:Guid>
    <b:Author>
      <b:Author>
        <b:NameList xmlns:msxsl="urn:schemas-microsoft-com:xslt" xmlns:b="http://schemas.openxmlformats.org/officeDocument/2006/bibliography">
          <b:Person>
            <b:Last>Altaf</b:Last>
            <b:First>Muhammad</b:First>
            <b:Middle>A.</b:Middle>
          </b:Person>
          <b:Person>
            <b:Last>Sood</b:Last>
            <b:First>Manu</b:First>
            <b:Middle>R.</b:Middle>
          </b:Person>
        </b:NameList>
      </b:Author>
    </b:Author>
    <b:Title>The nervous system and gastrointestinal function</b:Title>
    <b:JournalName>Developmental Disabilities Research Reviews</b:JournalName>
    <b:City/>
    <b:Year>2008</b:Year>
    <b:Month/>
    <b:Day/>
    <b:Pages>87-95</b:Pages>
    <b:Publisher/>
    <b:Volume>14</b:Volume>
    <b:Issue>2</b:Issue>
    <b:ShortTitle/>
    <b:StandardNumber/>
    <b:Comments/>
    <b:Medium/>
    <b:YearAccessed>2020</b:YearAccessed>
    <b:MonthAccessed>8</b:MonthAccessed>
    <b:DayAccessed>5</b:DayAccessed>
    <b:URL>https://ncbi.nlm.nih.gov/pubmed/18646012</b:URL>
    <b:DOI/>
    <b:RefOrder>2</b:RefOrder>
  </b:Source>
</b:Sources>
</file>

<file path=customXml/itemProps1.xml><?xml version="1.0" encoding="utf-8"?>
<ds:datastoreItem xmlns:ds="http://schemas.openxmlformats.org/officeDocument/2006/customXml" ds:itemID="{ACBBC463-D171-404A-9138-A6DEF5C435B2}">
  <ds:schemaRefs>
    <ds:schemaRef ds:uri="http://schemas.microsoft.com/sharepoint/v3/contenttype/forms"/>
  </ds:schemaRefs>
</ds:datastoreItem>
</file>

<file path=customXml/itemProps2.xml><?xml version="1.0" encoding="utf-8"?>
<ds:datastoreItem xmlns:ds="http://schemas.openxmlformats.org/officeDocument/2006/customXml" ds:itemID="{2F9F68D3-645A-4844-80AA-2D189738F4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2E56E2-6DE2-4D9F-9AB1-2E2FD9BF2D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86b82e-99f2-4408-bf7c-ebad7a6c2ae2"/>
    <ds:schemaRef ds:uri="4fa65b16-2341-47da-baf3-31ee99c8b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6961D9-108F-4670-80E9-BF162758ED6E}">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6230</Words>
  <Characters>35514</Characters>
  <Application>Microsoft Office Word</Application>
  <DocSecurity>4</DocSecurity>
  <Lines>295</Lines>
  <Paragraphs>83</Paragraphs>
  <ScaleCrop>false</ScaleCrop>
  <HeadingPairs>
    <vt:vector size="2" baseType="variant">
      <vt:variant>
        <vt:lpstr>Title</vt:lpstr>
      </vt:variant>
      <vt:variant>
        <vt:i4>1</vt:i4>
      </vt:variant>
    </vt:vector>
  </HeadingPairs>
  <TitlesOfParts>
    <vt:vector size="1" baseType="lpstr">
      <vt:lpstr>Old Library Trust DEEDS – Impact Study</vt:lpstr>
    </vt:vector>
  </TitlesOfParts>
  <Company/>
  <LinksUpToDate>false</LinksUpToDate>
  <CharactersWithSpaces>41661</CharactersWithSpaces>
  <SharedDoc>false</SharedDoc>
  <HLinks>
    <vt:vector size="216" baseType="variant">
      <vt:variant>
        <vt:i4>1048635</vt:i4>
      </vt:variant>
      <vt:variant>
        <vt:i4>164</vt:i4>
      </vt:variant>
      <vt:variant>
        <vt:i4>0</vt:i4>
      </vt:variant>
      <vt:variant>
        <vt:i4>5</vt:i4>
      </vt:variant>
      <vt:variant>
        <vt:lpwstr/>
      </vt:variant>
      <vt:variant>
        <vt:lpwstr>_Toc53394895</vt:lpwstr>
      </vt:variant>
      <vt:variant>
        <vt:i4>1114171</vt:i4>
      </vt:variant>
      <vt:variant>
        <vt:i4>158</vt:i4>
      </vt:variant>
      <vt:variant>
        <vt:i4>0</vt:i4>
      </vt:variant>
      <vt:variant>
        <vt:i4>5</vt:i4>
      </vt:variant>
      <vt:variant>
        <vt:lpwstr/>
      </vt:variant>
      <vt:variant>
        <vt:lpwstr>_Toc53394894</vt:lpwstr>
      </vt:variant>
      <vt:variant>
        <vt:i4>1441851</vt:i4>
      </vt:variant>
      <vt:variant>
        <vt:i4>152</vt:i4>
      </vt:variant>
      <vt:variant>
        <vt:i4>0</vt:i4>
      </vt:variant>
      <vt:variant>
        <vt:i4>5</vt:i4>
      </vt:variant>
      <vt:variant>
        <vt:lpwstr/>
      </vt:variant>
      <vt:variant>
        <vt:lpwstr>_Toc53394893</vt:lpwstr>
      </vt:variant>
      <vt:variant>
        <vt:i4>1507387</vt:i4>
      </vt:variant>
      <vt:variant>
        <vt:i4>146</vt:i4>
      </vt:variant>
      <vt:variant>
        <vt:i4>0</vt:i4>
      </vt:variant>
      <vt:variant>
        <vt:i4>5</vt:i4>
      </vt:variant>
      <vt:variant>
        <vt:lpwstr/>
      </vt:variant>
      <vt:variant>
        <vt:lpwstr>_Toc53394892</vt:lpwstr>
      </vt:variant>
      <vt:variant>
        <vt:i4>1310779</vt:i4>
      </vt:variant>
      <vt:variant>
        <vt:i4>140</vt:i4>
      </vt:variant>
      <vt:variant>
        <vt:i4>0</vt:i4>
      </vt:variant>
      <vt:variant>
        <vt:i4>5</vt:i4>
      </vt:variant>
      <vt:variant>
        <vt:lpwstr/>
      </vt:variant>
      <vt:variant>
        <vt:lpwstr>_Toc53394891</vt:lpwstr>
      </vt:variant>
      <vt:variant>
        <vt:i4>1376315</vt:i4>
      </vt:variant>
      <vt:variant>
        <vt:i4>134</vt:i4>
      </vt:variant>
      <vt:variant>
        <vt:i4>0</vt:i4>
      </vt:variant>
      <vt:variant>
        <vt:i4>5</vt:i4>
      </vt:variant>
      <vt:variant>
        <vt:lpwstr/>
      </vt:variant>
      <vt:variant>
        <vt:lpwstr>_Toc53394890</vt:lpwstr>
      </vt:variant>
      <vt:variant>
        <vt:i4>1835066</vt:i4>
      </vt:variant>
      <vt:variant>
        <vt:i4>128</vt:i4>
      </vt:variant>
      <vt:variant>
        <vt:i4>0</vt:i4>
      </vt:variant>
      <vt:variant>
        <vt:i4>5</vt:i4>
      </vt:variant>
      <vt:variant>
        <vt:lpwstr/>
      </vt:variant>
      <vt:variant>
        <vt:lpwstr>_Toc53394889</vt:lpwstr>
      </vt:variant>
      <vt:variant>
        <vt:i4>1900602</vt:i4>
      </vt:variant>
      <vt:variant>
        <vt:i4>122</vt:i4>
      </vt:variant>
      <vt:variant>
        <vt:i4>0</vt:i4>
      </vt:variant>
      <vt:variant>
        <vt:i4>5</vt:i4>
      </vt:variant>
      <vt:variant>
        <vt:lpwstr/>
      </vt:variant>
      <vt:variant>
        <vt:lpwstr>_Toc53394888</vt:lpwstr>
      </vt:variant>
      <vt:variant>
        <vt:i4>1179706</vt:i4>
      </vt:variant>
      <vt:variant>
        <vt:i4>116</vt:i4>
      </vt:variant>
      <vt:variant>
        <vt:i4>0</vt:i4>
      </vt:variant>
      <vt:variant>
        <vt:i4>5</vt:i4>
      </vt:variant>
      <vt:variant>
        <vt:lpwstr/>
      </vt:variant>
      <vt:variant>
        <vt:lpwstr>_Toc53394887</vt:lpwstr>
      </vt:variant>
      <vt:variant>
        <vt:i4>1048634</vt:i4>
      </vt:variant>
      <vt:variant>
        <vt:i4>110</vt:i4>
      </vt:variant>
      <vt:variant>
        <vt:i4>0</vt:i4>
      </vt:variant>
      <vt:variant>
        <vt:i4>5</vt:i4>
      </vt:variant>
      <vt:variant>
        <vt:lpwstr/>
      </vt:variant>
      <vt:variant>
        <vt:lpwstr>_Toc53394885</vt:lpwstr>
      </vt:variant>
      <vt:variant>
        <vt:i4>1114170</vt:i4>
      </vt:variant>
      <vt:variant>
        <vt:i4>104</vt:i4>
      </vt:variant>
      <vt:variant>
        <vt:i4>0</vt:i4>
      </vt:variant>
      <vt:variant>
        <vt:i4>5</vt:i4>
      </vt:variant>
      <vt:variant>
        <vt:lpwstr/>
      </vt:variant>
      <vt:variant>
        <vt:lpwstr>_Toc53394884</vt:lpwstr>
      </vt:variant>
      <vt:variant>
        <vt:i4>1441850</vt:i4>
      </vt:variant>
      <vt:variant>
        <vt:i4>98</vt:i4>
      </vt:variant>
      <vt:variant>
        <vt:i4>0</vt:i4>
      </vt:variant>
      <vt:variant>
        <vt:i4>5</vt:i4>
      </vt:variant>
      <vt:variant>
        <vt:lpwstr/>
      </vt:variant>
      <vt:variant>
        <vt:lpwstr>_Toc53394883</vt:lpwstr>
      </vt:variant>
      <vt:variant>
        <vt:i4>1835061</vt:i4>
      </vt:variant>
      <vt:variant>
        <vt:i4>92</vt:i4>
      </vt:variant>
      <vt:variant>
        <vt:i4>0</vt:i4>
      </vt:variant>
      <vt:variant>
        <vt:i4>5</vt:i4>
      </vt:variant>
      <vt:variant>
        <vt:lpwstr/>
      </vt:variant>
      <vt:variant>
        <vt:lpwstr>_Toc53394879</vt:lpwstr>
      </vt:variant>
      <vt:variant>
        <vt:i4>1900597</vt:i4>
      </vt:variant>
      <vt:variant>
        <vt:i4>86</vt:i4>
      </vt:variant>
      <vt:variant>
        <vt:i4>0</vt:i4>
      </vt:variant>
      <vt:variant>
        <vt:i4>5</vt:i4>
      </vt:variant>
      <vt:variant>
        <vt:lpwstr/>
      </vt:variant>
      <vt:variant>
        <vt:lpwstr>_Toc53394878</vt:lpwstr>
      </vt:variant>
      <vt:variant>
        <vt:i4>1245237</vt:i4>
      </vt:variant>
      <vt:variant>
        <vt:i4>80</vt:i4>
      </vt:variant>
      <vt:variant>
        <vt:i4>0</vt:i4>
      </vt:variant>
      <vt:variant>
        <vt:i4>5</vt:i4>
      </vt:variant>
      <vt:variant>
        <vt:lpwstr/>
      </vt:variant>
      <vt:variant>
        <vt:lpwstr>_Toc53394876</vt:lpwstr>
      </vt:variant>
      <vt:variant>
        <vt:i4>1048629</vt:i4>
      </vt:variant>
      <vt:variant>
        <vt:i4>74</vt:i4>
      </vt:variant>
      <vt:variant>
        <vt:i4>0</vt:i4>
      </vt:variant>
      <vt:variant>
        <vt:i4>5</vt:i4>
      </vt:variant>
      <vt:variant>
        <vt:lpwstr/>
      </vt:variant>
      <vt:variant>
        <vt:lpwstr>_Toc53394875</vt:lpwstr>
      </vt:variant>
      <vt:variant>
        <vt:i4>1114165</vt:i4>
      </vt:variant>
      <vt:variant>
        <vt:i4>68</vt:i4>
      </vt:variant>
      <vt:variant>
        <vt:i4>0</vt:i4>
      </vt:variant>
      <vt:variant>
        <vt:i4>5</vt:i4>
      </vt:variant>
      <vt:variant>
        <vt:lpwstr/>
      </vt:variant>
      <vt:variant>
        <vt:lpwstr>_Toc53394874</vt:lpwstr>
      </vt:variant>
      <vt:variant>
        <vt:i4>1441845</vt:i4>
      </vt:variant>
      <vt:variant>
        <vt:i4>62</vt:i4>
      </vt:variant>
      <vt:variant>
        <vt:i4>0</vt:i4>
      </vt:variant>
      <vt:variant>
        <vt:i4>5</vt:i4>
      </vt:variant>
      <vt:variant>
        <vt:lpwstr/>
      </vt:variant>
      <vt:variant>
        <vt:lpwstr>_Toc53394873</vt:lpwstr>
      </vt:variant>
      <vt:variant>
        <vt:i4>1507381</vt:i4>
      </vt:variant>
      <vt:variant>
        <vt:i4>56</vt:i4>
      </vt:variant>
      <vt:variant>
        <vt:i4>0</vt:i4>
      </vt:variant>
      <vt:variant>
        <vt:i4>5</vt:i4>
      </vt:variant>
      <vt:variant>
        <vt:lpwstr/>
      </vt:variant>
      <vt:variant>
        <vt:lpwstr>_Toc53394872</vt:lpwstr>
      </vt:variant>
      <vt:variant>
        <vt:i4>1310773</vt:i4>
      </vt:variant>
      <vt:variant>
        <vt:i4>50</vt:i4>
      </vt:variant>
      <vt:variant>
        <vt:i4>0</vt:i4>
      </vt:variant>
      <vt:variant>
        <vt:i4>5</vt:i4>
      </vt:variant>
      <vt:variant>
        <vt:lpwstr/>
      </vt:variant>
      <vt:variant>
        <vt:lpwstr>_Toc53394871</vt:lpwstr>
      </vt:variant>
      <vt:variant>
        <vt:i4>1835060</vt:i4>
      </vt:variant>
      <vt:variant>
        <vt:i4>44</vt:i4>
      </vt:variant>
      <vt:variant>
        <vt:i4>0</vt:i4>
      </vt:variant>
      <vt:variant>
        <vt:i4>5</vt:i4>
      </vt:variant>
      <vt:variant>
        <vt:lpwstr/>
      </vt:variant>
      <vt:variant>
        <vt:lpwstr>_Toc53394869</vt:lpwstr>
      </vt:variant>
      <vt:variant>
        <vt:i4>1114164</vt:i4>
      </vt:variant>
      <vt:variant>
        <vt:i4>38</vt:i4>
      </vt:variant>
      <vt:variant>
        <vt:i4>0</vt:i4>
      </vt:variant>
      <vt:variant>
        <vt:i4>5</vt:i4>
      </vt:variant>
      <vt:variant>
        <vt:lpwstr/>
      </vt:variant>
      <vt:variant>
        <vt:lpwstr>_Toc53394864</vt:lpwstr>
      </vt:variant>
      <vt:variant>
        <vt:i4>1441844</vt:i4>
      </vt:variant>
      <vt:variant>
        <vt:i4>32</vt:i4>
      </vt:variant>
      <vt:variant>
        <vt:i4>0</vt:i4>
      </vt:variant>
      <vt:variant>
        <vt:i4>5</vt:i4>
      </vt:variant>
      <vt:variant>
        <vt:lpwstr/>
      </vt:variant>
      <vt:variant>
        <vt:lpwstr>_Toc53394863</vt:lpwstr>
      </vt:variant>
      <vt:variant>
        <vt:i4>1507380</vt:i4>
      </vt:variant>
      <vt:variant>
        <vt:i4>26</vt:i4>
      </vt:variant>
      <vt:variant>
        <vt:i4>0</vt:i4>
      </vt:variant>
      <vt:variant>
        <vt:i4>5</vt:i4>
      </vt:variant>
      <vt:variant>
        <vt:lpwstr/>
      </vt:variant>
      <vt:variant>
        <vt:lpwstr>_Toc53394862</vt:lpwstr>
      </vt:variant>
      <vt:variant>
        <vt:i4>1310772</vt:i4>
      </vt:variant>
      <vt:variant>
        <vt:i4>20</vt:i4>
      </vt:variant>
      <vt:variant>
        <vt:i4>0</vt:i4>
      </vt:variant>
      <vt:variant>
        <vt:i4>5</vt:i4>
      </vt:variant>
      <vt:variant>
        <vt:lpwstr/>
      </vt:variant>
      <vt:variant>
        <vt:lpwstr>_Toc53394861</vt:lpwstr>
      </vt:variant>
      <vt:variant>
        <vt:i4>1179703</vt:i4>
      </vt:variant>
      <vt:variant>
        <vt:i4>14</vt:i4>
      </vt:variant>
      <vt:variant>
        <vt:i4>0</vt:i4>
      </vt:variant>
      <vt:variant>
        <vt:i4>5</vt:i4>
      </vt:variant>
      <vt:variant>
        <vt:lpwstr/>
      </vt:variant>
      <vt:variant>
        <vt:lpwstr>_Toc53394857</vt:lpwstr>
      </vt:variant>
      <vt:variant>
        <vt:i4>1245239</vt:i4>
      </vt:variant>
      <vt:variant>
        <vt:i4>8</vt:i4>
      </vt:variant>
      <vt:variant>
        <vt:i4>0</vt:i4>
      </vt:variant>
      <vt:variant>
        <vt:i4>5</vt:i4>
      </vt:variant>
      <vt:variant>
        <vt:lpwstr/>
      </vt:variant>
      <vt:variant>
        <vt:lpwstr>_Toc53394856</vt:lpwstr>
      </vt:variant>
      <vt:variant>
        <vt:i4>1048631</vt:i4>
      </vt:variant>
      <vt:variant>
        <vt:i4>2</vt:i4>
      </vt:variant>
      <vt:variant>
        <vt:i4>0</vt:i4>
      </vt:variant>
      <vt:variant>
        <vt:i4>5</vt:i4>
      </vt:variant>
      <vt:variant>
        <vt:lpwstr/>
      </vt:variant>
      <vt:variant>
        <vt:lpwstr>_Toc53394855</vt:lpwstr>
      </vt:variant>
      <vt:variant>
        <vt:i4>4128801</vt:i4>
      </vt:variant>
      <vt:variant>
        <vt:i4>21</vt:i4>
      </vt:variant>
      <vt:variant>
        <vt:i4>0</vt:i4>
      </vt:variant>
      <vt:variant>
        <vt:i4>5</vt:i4>
      </vt:variant>
      <vt:variant>
        <vt:lpwstr>http://www.nice.org.uk/</vt:lpwstr>
      </vt:variant>
      <vt:variant>
        <vt:lpwstr/>
      </vt:variant>
      <vt:variant>
        <vt:i4>2031632</vt:i4>
      </vt:variant>
      <vt:variant>
        <vt:i4>18</vt:i4>
      </vt:variant>
      <vt:variant>
        <vt:i4>0</vt:i4>
      </vt:variant>
      <vt:variant>
        <vt:i4>5</vt:i4>
      </vt:variant>
      <vt:variant>
        <vt:lpwstr>https://www.nesta.org.uk/report/</vt:lpwstr>
      </vt:variant>
      <vt:variant>
        <vt:lpwstr/>
      </vt:variant>
      <vt:variant>
        <vt:i4>4391002</vt:i4>
      </vt:variant>
      <vt:variant>
        <vt:i4>15</vt:i4>
      </vt:variant>
      <vt:variant>
        <vt:i4>0</vt:i4>
      </vt:variant>
      <vt:variant>
        <vt:i4>5</vt:i4>
      </vt:variant>
      <vt:variant>
        <vt:lpwstr>https://www.kingsfund.org.uk/search?search=social+prescribing</vt:lpwstr>
      </vt:variant>
      <vt:variant>
        <vt:lpwstr/>
      </vt:variant>
      <vt:variant>
        <vt:i4>3211371</vt:i4>
      </vt:variant>
      <vt:variant>
        <vt:i4>12</vt:i4>
      </vt:variant>
      <vt:variant>
        <vt:i4>0</vt:i4>
      </vt:variant>
      <vt:variant>
        <vt:i4>5</vt:i4>
      </vt:variant>
      <vt:variant>
        <vt:lpwstr>https://www.tnlcommunityfund.org.uk/insights/social-prescribing</vt:lpwstr>
      </vt:variant>
      <vt:variant>
        <vt:lpwstr/>
      </vt:variant>
      <vt:variant>
        <vt:i4>1179725</vt:i4>
      </vt:variant>
      <vt:variant>
        <vt:i4>9</vt:i4>
      </vt:variant>
      <vt:variant>
        <vt:i4>0</vt:i4>
      </vt:variant>
      <vt:variant>
        <vt:i4>5</vt:i4>
      </vt:variant>
      <vt:variant>
        <vt:lpwstr>https://www.scie.org.uk/atoz</vt:lpwstr>
      </vt:variant>
      <vt:variant>
        <vt:lpwstr/>
      </vt:variant>
      <vt:variant>
        <vt:i4>1441865</vt:i4>
      </vt:variant>
      <vt:variant>
        <vt:i4>6</vt:i4>
      </vt:variant>
      <vt:variant>
        <vt:i4>0</vt:i4>
      </vt:variant>
      <vt:variant>
        <vt:i4>5</vt:i4>
      </vt:variant>
      <vt:variant>
        <vt:lpwstr>https://www.evidence.nhs.uk/</vt:lpwstr>
      </vt:variant>
      <vt:variant>
        <vt:lpwstr/>
      </vt:variant>
      <vt:variant>
        <vt:i4>1441876</vt:i4>
      </vt:variant>
      <vt:variant>
        <vt:i4>3</vt:i4>
      </vt:variant>
      <vt:variant>
        <vt:i4>0</vt:i4>
      </vt:variant>
      <vt:variant>
        <vt:i4>5</vt:i4>
      </vt:variant>
      <vt:variant>
        <vt:lpwstr>https://www.nice.org.uk/</vt:lpwstr>
      </vt:variant>
      <vt:variant>
        <vt:lpwstr/>
      </vt:variant>
      <vt:variant>
        <vt:i4>5046273</vt:i4>
      </vt:variant>
      <vt:variant>
        <vt:i4>0</vt:i4>
      </vt:variant>
      <vt:variant>
        <vt:i4>0</vt:i4>
      </vt:variant>
      <vt:variant>
        <vt:i4>5</vt:i4>
      </vt:variant>
      <vt:variant>
        <vt:lpwstr>https://www.socialprescribingnetwor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d Library Trust DEEDS – Impact Study</dc:title>
  <dc:subject/>
  <dc:creator>Zia ul Rehman Tahir</dc:creator>
  <cp:keywords/>
  <dc:description/>
  <cp:lastModifiedBy>George McGowan</cp:lastModifiedBy>
  <cp:revision>2</cp:revision>
  <cp:lastPrinted>2022-01-28T13:17:00Z</cp:lastPrinted>
  <dcterms:created xsi:type="dcterms:W3CDTF">2022-02-01T15:13:00Z</dcterms:created>
  <dcterms:modified xsi:type="dcterms:W3CDTF">2022-02-01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AFAC3E5A21B48929A2F02FB590D28</vt:lpwstr>
  </property>
</Properties>
</file>